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832F7F" w14:textId="2797F29C" w:rsidR="00F64C47" w:rsidRPr="00C25537" w:rsidRDefault="000B411F" w:rsidP="000D39BD">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bdr w:val="none" w:sz="0" w:space="0" w:color="auto"/>
          <w:lang w:eastAsia="en-AU"/>
        </w:rPr>
      </w:pPr>
      <w:bookmarkStart w:id="0" w:name="_Toc22135937"/>
      <w:bookmarkStart w:id="1" w:name="_Toc23760199"/>
      <w:r w:rsidRPr="00C25537">
        <w:rPr>
          <w:rFonts w:ascii="ArialRoundedMTW04-Regular" w:eastAsia="Times New Roman" w:hAnsi="ArialRoundedMTW04-Regular" w:cs="Arial"/>
          <w:b/>
          <w:bCs/>
          <w:color w:val="FF0000"/>
          <w:bdr w:val="none" w:sz="0" w:space="0" w:color="auto"/>
          <w:lang w:eastAsia="en-AU"/>
        </w:rPr>
        <w:t xml:space="preserve"> </w:t>
      </w:r>
      <w:r w:rsidR="00F64C47" w:rsidRPr="00C25537">
        <w:rPr>
          <w:rFonts w:ascii="ArialRoundedMTW04-Regular" w:eastAsia="Times New Roman" w:hAnsi="ArialRoundedMTW04-Regular" w:cs="Arial"/>
          <w:b/>
          <w:bCs/>
          <w:color w:val="FF0000"/>
          <w:bdr w:val="none" w:sz="0" w:space="0" w:color="auto"/>
          <w:lang w:eastAsia="en-AU"/>
        </w:rPr>
        <w:t>[insert church logo]</w:t>
      </w:r>
    </w:p>
    <w:p w14:paraId="45E7A4E9" w14:textId="261FA8B5" w:rsidR="00F64C47" w:rsidRPr="00C25537"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bdr w:val="none" w:sz="0" w:space="0" w:color="auto"/>
          <w:lang w:eastAsia="en-AU"/>
        </w:rPr>
      </w:pPr>
    </w:p>
    <w:p w14:paraId="62AE5483" w14:textId="77777777" w:rsidR="00F64C47" w:rsidRPr="00C25537" w:rsidRDefault="00F64C47" w:rsidP="00F64C47">
      <w:pPr>
        <w:pStyle w:val="Heading1"/>
        <w:jc w:val="center"/>
        <w:rPr>
          <w:rFonts w:ascii="ArialRoundedMTW04-Regular" w:hAnsi="ArialRoundedMTW04-Regular"/>
          <w:sz w:val="44"/>
          <w:bdr w:val="none" w:sz="0" w:space="0" w:color="auto"/>
          <w:lang w:eastAsia="en-AU"/>
        </w:rPr>
      </w:pPr>
      <w:r w:rsidRPr="00C25537">
        <w:rPr>
          <w:rFonts w:ascii="ArialRoundedMTW04-Regular" w:hAnsi="ArialRoundedMTW04-Regular"/>
          <w:sz w:val="44"/>
          <w:bdr w:val="none" w:sz="0" w:space="0" w:color="auto"/>
          <w:lang w:eastAsia="en-AU"/>
        </w:rPr>
        <w:t>Safe Church Policy</w:t>
      </w:r>
    </w:p>
    <w:p w14:paraId="54ED0592" w14:textId="4A3D5211" w:rsidR="00F64C47" w:rsidRPr="00C25537"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bdr w:val="none" w:sz="0" w:space="0" w:color="auto"/>
          <w:lang w:eastAsia="en-AU"/>
        </w:rPr>
      </w:pPr>
    </w:p>
    <w:p w14:paraId="23FBA608" w14:textId="0B430FC2" w:rsidR="00F64C47" w:rsidRPr="00C25537"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ArialRoundedMTW04-Regular" w:eastAsia="Times New Roman" w:hAnsi="ArialRoundedMTW04-Regular"/>
          <w:color w:val="000000"/>
          <w:bdr w:val="none" w:sz="0" w:space="0" w:color="auto"/>
          <w:lang w:eastAsia="en-AU"/>
        </w:rPr>
      </w:pPr>
      <w:r w:rsidRPr="00C25537">
        <w:rPr>
          <w:rFonts w:ascii="ArialRoundedMTW04-Regular" w:eastAsia="Times New Roman" w:hAnsi="ArialRoundedMTW04-Regular" w:cs="Arial"/>
          <w:b/>
          <w:bCs/>
          <w:color w:val="000000"/>
          <w:bdr w:val="none" w:sz="0" w:space="0" w:color="auto"/>
          <w:lang w:eastAsia="en-AU"/>
        </w:rPr>
        <w:t xml:space="preserve">Adopted by </w:t>
      </w:r>
      <w:r w:rsidRPr="00C25537">
        <w:rPr>
          <w:rFonts w:ascii="ArialRoundedMTW04-Regular" w:eastAsia="Times New Roman" w:hAnsi="ArialRoundedMTW04-Regular" w:cs="Arial"/>
          <w:b/>
          <w:bCs/>
          <w:color w:val="FF0000"/>
          <w:bdr w:val="none" w:sz="0" w:space="0" w:color="auto"/>
          <w:lang w:eastAsia="en-AU"/>
        </w:rPr>
        <w:t xml:space="preserve">[governance body] </w:t>
      </w:r>
      <w:r w:rsidRPr="00C25537">
        <w:rPr>
          <w:rFonts w:ascii="ArialRoundedMTW04-Regular" w:eastAsia="Times New Roman" w:hAnsi="ArialRoundedMTW04-Regular" w:cs="Arial"/>
          <w:b/>
          <w:bCs/>
          <w:color w:val="000000"/>
          <w:bdr w:val="none" w:sz="0" w:space="0" w:color="auto"/>
          <w:lang w:eastAsia="en-AU"/>
        </w:rPr>
        <w:t xml:space="preserve">on </w:t>
      </w:r>
      <w:r w:rsidRPr="00C25537">
        <w:rPr>
          <w:rFonts w:ascii="ArialRoundedMTW04-Regular" w:eastAsia="Times New Roman" w:hAnsi="ArialRoundedMTW04-Regular" w:cs="Arial"/>
          <w:b/>
          <w:bCs/>
          <w:color w:val="FF0000"/>
          <w:bdr w:val="none" w:sz="0" w:space="0" w:color="auto"/>
          <w:lang w:eastAsia="en-AU"/>
        </w:rPr>
        <w:t>[date]</w:t>
      </w:r>
    </w:p>
    <w:p w14:paraId="081D3B47" w14:textId="53E7D6E6" w:rsidR="00F64C47" w:rsidRPr="00C25537"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ArialRoundedMTW04-Regular" w:eastAsia="Times New Roman" w:hAnsi="ArialRoundedMTW04-Regular"/>
          <w:color w:val="000000"/>
          <w:bdr w:val="none" w:sz="0" w:space="0" w:color="auto"/>
          <w:lang w:eastAsia="en-AU"/>
        </w:rPr>
      </w:pPr>
    </w:p>
    <w:p w14:paraId="6477D960" w14:textId="002C0582" w:rsidR="00F64C47" w:rsidRPr="00C25537"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ArialRoundedMTW04-Regular" w:eastAsia="Times New Roman" w:hAnsi="ArialRoundedMTW04-Regular"/>
          <w:color w:val="000000"/>
          <w:bdr w:val="none" w:sz="0" w:space="0" w:color="auto"/>
          <w:lang w:eastAsia="en-AU"/>
        </w:rPr>
      </w:pPr>
    </w:p>
    <w:p w14:paraId="64DB15C2" w14:textId="33DBF86F" w:rsidR="00F64C47" w:rsidRPr="00C25537" w:rsidRDefault="00A24B8C"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C25537">
        <w:rPr>
          <w:rFonts w:ascii="ArialRoundedMTW04-Regular" w:eastAsia="Times New Roman" w:hAnsi="ArialRoundedMTW04-Regular" w:cs="Arial"/>
          <w:color w:val="47C3D3"/>
          <w:sz w:val="28"/>
          <w:szCs w:val="28"/>
          <w:bdr w:val="none" w:sz="0" w:space="0" w:color="auto"/>
          <w:lang w:eastAsia="en-AU"/>
        </w:rPr>
        <w:t xml:space="preserve">Our Safe Church </w:t>
      </w:r>
      <w:r w:rsidR="00F64C47" w:rsidRPr="00C25537">
        <w:rPr>
          <w:rFonts w:ascii="ArialRoundedMTW04-Regular" w:eastAsia="Times New Roman" w:hAnsi="ArialRoundedMTW04-Regular" w:cs="Arial"/>
          <w:color w:val="47C3D3"/>
          <w:sz w:val="28"/>
          <w:szCs w:val="28"/>
          <w:bdr w:val="none" w:sz="0" w:space="0" w:color="auto"/>
          <w:lang w:eastAsia="en-AU"/>
        </w:rPr>
        <w:t>Commitment</w:t>
      </w:r>
      <w:r w:rsidR="00B96239" w:rsidRPr="00C25537">
        <w:rPr>
          <w:rFonts w:ascii="ArialRoundedMTW04-Regular" w:eastAsia="Times New Roman" w:hAnsi="ArialRoundedMTW04-Regular" w:cs="Arial"/>
          <w:color w:val="47C3D3"/>
          <w:sz w:val="28"/>
          <w:szCs w:val="28"/>
          <w:bdr w:val="none" w:sz="0" w:space="0" w:color="auto"/>
          <w:lang w:eastAsia="en-AU"/>
        </w:rPr>
        <w:t>:</w:t>
      </w:r>
    </w:p>
    <w:p w14:paraId="6B88AB0C" w14:textId="77777777" w:rsidR="005623FB" w:rsidRPr="00C25537" w:rsidRDefault="005623FB"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677DE5FD" w14:textId="585A0DA2" w:rsidR="008E43E8" w:rsidRPr="00C25537" w:rsidRDefault="004D73AC" w:rsidP="000302B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Our Church is </w:t>
      </w:r>
      <w:r w:rsidR="00487DF2" w:rsidRPr="00C25537">
        <w:rPr>
          <w:rFonts w:ascii="ArialRoundedMTW04-Regular" w:eastAsia="Times New Roman" w:hAnsi="ArialRoundedMTW04-Regular" w:cs="Arial"/>
          <w:bdr w:val="none" w:sz="0" w:space="0" w:color="auto"/>
          <w:lang w:eastAsia="en-AU"/>
        </w:rPr>
        <w:t xml:space="preserve">committed to </w:t>
      </w:r>
      <w:r w:rsidR="00791464" w:rsidRPr="00C25537">
        <w:rPr>
          <w:rFonts w:ascii="ArialRoundedMTW04-Regular" w:eastAsia="Times New Roman" w:hAnsi="ArialRoundedMTW04-Regular" w:cs="Arial"/>
          <w:bdr w:val="none" w:sz="0" w:space="0" w:color="auto"/>
          <w:lang w:eastAsia="en-AU"/>
        </w:rPr>
        <w:t xml:space="preserve">modelling the love of Christ </w:t>
      </w:r>
      <w:r w:rsidR="00A66B39" w:rsidRPr="00C25537">
        <w:rPr>
          <w:rFonts w:ascii="ArialRoundedMTW04-Regular" w:eastAsia="Times New Roman" w:hAnsi="ArialRoundedMTW04-Regular" w:cs="Arial"/>
          <w:bdr w:val="none" w:sz="0" w:space="0" w:color="auto"/>
          <w:lang w:eastAsia="en-AU"/>
        </w:rPr>
        <w:t xml:space="preserve">to all people we have contact with.  We are committed to </w:t>
      </w:r>
      <w:r w:rsidR="00487DF2" w:rsidRPr="00C25537">
        <w:rPr>
          <w:rFonts w:ascii="ArialRoundedMTW04-Regular" w:eastAsia="Times New Roman" w:hAnsi="ArialRoundedMTW04-Regular" w:cs="Arial"/>
          <w:bdr w:val="none" w:sz="0" w:space="0" w:color="auto"/>
          <w:lang w:eastAsia="en-AU"/>
        </w:rPr>
        <w:t xml:space="preserve">partnering with </w:t>
      </w:r>
      <w:r w:rsidR="002C0291" w:rsidRPr="00C25537">
        <w:rPr>
          <w:rFonts w:ascii="ArialRoundedMTW04-Regular" w:eastAsia="Times New Roman" w:hAnsi="ArialRoundedMTW04-Regular" w:cs="Arial"/>
          <w:bdr w:val="none" w:sz="0" w:space="0" w:color="auto"/>
          <w:lang w:eastAsia="en-AU"/>
        </w:rPr>
        <w:t>indivi</w:t>
      </w:r>
      <w:r w:rsidR="001C6120" w:rsidRPr="00C25537">
        <w:rPr>
          <w:rFonts w:ascii="ArialRoundedMTW04-Regular" w:eastAsia="Times New Roman" w:hAnsi="ArialRoundedMTW04-Regular" w:cs="Arial"/>
          <w:bdr w:val="none" w:sz="0" w:space="0" w:color="auto"/>
          <w:lang w:eastAsia="en-AU"/>
        </w:rPr>
        <w:t xml:space="preserve">duals, </w:t>
      </w:r>
      <w:proofErr w:type="gramStart"/>
      <w:r w:rsidR="00487DF2" w:rsidRPr="00C25537">
        <w:rPr>
          <w:rFonts w:ascii="ArialRoundedMTW04-Regular" w:eastAsia="Times New Roman" w:hAnsi="ArialRoundedMTW04-Regular" w:cs="Arial"/>
          <w:bdr w:val="none" w:sz="0" w:space="0" w:color="auto"/>
          <w:lang w:eastAsia="en-AU"/>
        </w:rPr>
        <w:t>parents</w:t>
      </w:r>
      <w:proofErr w:type="gramEnd"/>
      <w:r w:rsidR="00487DF2" w:rsidRPr="00C25537">
        <w:rPr>
          <w:rFonts w:ascii="ArialRoundedMTW04-Regular" w:eastAsia="Times New Roman" w:hAnsi="ArialRoundedMTW04-Regular" w:cs="Arial"/>
          <w:bdr w:val="none" w:sz="0" w:space="0" w:color="auto"/>
          <w:lang w:eastAsia="en-AU"/>
        </w:rPr>
        <w:t xml:space="preserve"> </w:t>
      </w:r>
      <w:r w:rsidR="002C0291" w:rsidRPr="00C25537">
        <w:rPr>
          <w:rFonts w:ascii="ArialRoundedMTW04-Regular" w:eastAsia="Times New Roman" w:hAnsi="ArialRoundedMTW04-Regular" w:cs="Arial"/>
          <w:bdr w:val="none" w:sz="0" w:space="0" w:color="auto"/>
          <w:lang w:eastAsia="en-AU"/>
        </w:rPr>
        <w:t xml:space="preserve">and families in </w:t>
      </w:r>
      <w:r w:rsidR="00487DF2" w:rsidRPr="00C25537">
        <w:rPr>
          <w:rFonts w:ascii="ArialRoundedMTW04-Regular" w:eastAsia="Times New Roman" w:hAnsi="ArialRoundedMTW04-Regular" w:cs="Arial"/>
          <w:bdr w:val="none" w:sz="0" w:space="0" w:color="auto"/>
          <w:lang w:eastAsia="en-AU"/>
        </w:rPr>
        <w:t>providing meaningful, welcoming and fun experiences in high quality, safe environments.</w:t>
      </w:r>
      <w:r w:rsidR="002C0291" w:rsidRPr="00C25537">
        <w:rPr>
          <w:rFonts w:ascii="ArialRoundedMTW04-Regular" w:eastAsia="Times New Roman" w:hAnsi="ArialRoundedMTW04-Regular" w:cs="Arial"/>
          <w:bdr w:val="none" w:sz="0" w:space="0" w:color="auto"/>
          <w:lang w:eastAsia="en-AU"/>
        </w:rPr>
        <w:t xml:space="preserve"> </w:t>
      </w:r>
      <w:r w:rsidR="00487DF2" w:rsidRPr="00C25537">
        <w:rPr>
          <w:rFonts w:ascii="ArialRoundedMTW04-Regular" w:eastAsia="Times New Roman" w:hAnsi="ArialRoundedMTW04-Regular" w:cs="Arial"/>
          <w:bdr w:val="none" w:sz="0" w:space="0" w:color="auto"/>
          <w:lang w:eastAsia="en-AU"/>
        </w:rPr>
        <w:t xml:space="preserve">We want to ensure that when anyone (including children, young </w:t>
      </w:r>
      <w:proofErr w:type="gramStart"/>
      <w:r w:rsidR="00487DF2" w:rsidRPr="00C25537">
        <w:rPr>
          <w:rFonts w:ascii="ArialRoundedMTW04-Regular" w:eastAsia="Times New Roman" w:hAnsi="ArialRoundedMTW04-Regular" w:cs="Arial"/>
          <w:bdr w:val="none" w:sz="0" w:space="0" w:color="auto"/>
          <w:lang w:eastAsia="en-AU"/>
        </w:rPr>
        <w:t>people</w:t>
      </w:r>
      <w:proofErr w:type="gramEnd"/>
      <w:r w:rsidR="00487DF2" w:rsidRPr="00C25537">
        <w:rPr>
          <w:rFonts w:ascii="ArialRoundedMTW04-Regular" w:eastAsia="Times New Roman" w:hAnsi="ArialRoundedMTW04-Regular" w:cs="Arial"/>
          <w:bdr w:val="none" w:sz="0" w:space="0" w:color="auto"/>
          <w:lang w:eastAsia="en-AU"/>
        </w:rPr>
        <w:t xml:space="preserve"> and vulnerable adults) interacts with the ministries and activities of </w:t>
      </w:r>
      <w:r w:rsidR="00C94C39" w:rsidRPr="00C25537">
        <w:rPr>
          <w:rFonts w:ascii="ArialRoundedMTW04-Regular" w:eastAsia="Times New Roman" w:hAnsi="ArialRoundedMTW04-Regular" w:cs="Arial"/>
          <w:bdr w:val="none" w:sz="0" w:space="0" w:color="auto"/>
          <w:lang w:eastAsia="en-AU"/>
        </w:rPr>
        <w:t xml:space="preserve">our </w:t>
      </w:r>
      <w:r w:rsidR="00CA6AFD" w:rsidRPr="00C25537">
        <w:rPr>
          <w:rFonts w:ascii="ArialRoundedMTW04-Regular" w:eastAsia="Times New Roman" w:hAnsi="ArialRoundedMTW04-Regular" w:cs="Arial"/>
          <w:bdr w:val="none" w:sz="0" w:space="0" w:color="auto"/>
          <w:lang w:eastAsia="en-AU"/>
        </w:rPr>
        <w:t>C</w:t>
      </w:r>
      <w:r w:rsidR="00C94C39" w:rsidRPr="00C25537">
        <w:rPr>
          <w:rFonts w:ascii="ArialRoundedMTW04-Regular" w:eastAsia="Times New Roman" w:hAnsi="ArialRoundedMTW04-Regular" w:cs="Arial"/>
          <w:bdr w:val="none" w:sz="0" w:space="0" w:color="auto"/>
          <w:lang w:eastAsia="en-AU"/>
        </w:rPr>
        <w:t xml:space="preserve">hurch </w:t>
      </w:r>
      <w:r w:rsidR="00487DF2" w:rsidRPr="00C25537">
        <w:rPr>
          <w:rFonts w:ascii="ArialRoundedMTW04-Regular" w:eastAsia="Times New Roman" w:hAnsi="ArialRoundedMTW04-Regular" w:cs="Arial"/>
          <w:bdr w:val="none" w:sz="0" w:space="0" w:color="auto"/>
          <w:lang w:eastAsia="en-AU"/>
        </w:rPr>
        <w:t>that they feel safe – physically, emotionally and spiritually.</w:t>
      </w:r>
    </w:p>
    <w:p w14:paraId="1830674B" w14:textId="77777777" w:rsidR="008E43E8" w:rsidRPr="00C25537" w:rsidRDefault="008E43E8" w:rsidP="000302B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3EC69061" w14:textId="4D135F21" w:rsidR="00487DF2" w:rsidRPr="00C25537" w:rsidRDefault="00487DF2" w:rsidP="000302B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The NSW Government </w:t>
      </w:r>
      <w:r w:rsidR="00F15087" w:rsidRPr="00C25537">
        <w:rPr>
          <w:rFonts w:ascii="ArialRoundedMTW04-Regular" w:eastAsia="Times New Roman" w:hAnsi="ArialRoundedMTW04-Regular" w:cs="Arial"/>
          <w:bdr w:val="none" w:sz="0" w:space="0" w:color="auto"/>
          <w:lang w:eastAsia="en-AU"/>
        </w:rPr>
        <w:t xml:space="preserve">requires organisations to implement </w:t>
      </w:r>
      <w:r w:rsidRPr="00C25537">
        <w:rPr>
          <w:rFonts w:ascii="ArialRoundedMTW04-Regular" w:eastAsia="Times New Roman" w:hAnsi="ArialRoundedMTW04-Regular" w:cs="Arial"/>
          <w:bdr w:val="none" w:sz="0" w:space="0" w:color="auto"/>
          <w:lang w:eastAsia="en-AU"/>
        </w:rPr>
        <w:t xml:space="preserve">ten Child Safe Standards with respect to children and young people and we are committed to </w:t>
      </w:r>
      <w:r w:rsidR="00BA78B8" w:rsidRPr="00C25537">
        <w:rPr>
          <w:rFonts w:ascii="ArialRoundedMTW04-Regular" w:eastAsia="Times New Roman" w:hAnsi="ArialRoundedMTW04-Regular" w:cs="Arial"/>
          <w:bdr w:val="none" w:sz="0" w:space="0" w:color="auto"/>
          <w:lang w:eastAsia="en-AU"/>
        </w:rPr>
        <w:t xml:space="preserve">upholding </w:t>
      </w:r>
      <w:r w:rsidRPr="00C25537">
        <w:rPr>
          <w:rFonts w:ascii="ArialRoundedMTW04-Regular" w:eastAsia="Times New Roman" w:hAnsi="ArialRoundedMTW04-Regular" w:cs="Arial"/>
          <w:bdr w:val="none" w:sz="0" w:space="0" w:color="auto"/>
          <w:lang w:eastAsia="en-AU"/>
        </w:rPr>
        <w:t xml:space="preserve">these standards in our </w:t>
      </w:r>
      <w:r w:rsidR="00CA6AFD" w:rsidRPr="00C25537">
        <w:rPr>
          <w:rFonts w:ascii="ArialRoundedMTW04-Regular" w:eastAsia="Times New Roman" w:hAnsi="ArialRoundedMTW04-Regular" w:cs="Arial"/>
          <w:bdr w:val="none" w:sz="0" w:space="0" w:color="auto"/>
          <w:lang w:eastAsia="en-AU"/>
        </w:rPr>
        <w:t>C</w:t>
      </w:r>
      <w:r w:rsidR="00E3537D" w:rsidRPr="00C25537">
        <w:rPr>
          <w:rFonts w:ascii="ArialRoundedMTW04-Regular" w:eastAsia="Times New Roman" w:hAnsi="ArialRoundedMTW04-Regular" w:cs="Arial"/>
          <w:bdr w:val="none" w:sz="0" w:space="0" w:color="auto"/>
          <w:lang w:eastAsia="en-AU"/>
        </w:rPr>
        <w:t xml:space="preserve">hurch </w:t>
      </w:r>
      <w:r w:rsidRPr="00C25537">
        <w:rPr>
          <w:rFonts w:ascii="ArialRoundedMTW04-Regular" w:eastAsia="Times New Roman" w:hAnsi="ArialRoundedMTW04-Regular" w:cs="Arial"/>
          <w:bdr w:val="none" w:sz="0" w:space="0" w:color="auto"/>
          <w:lang w:eastAsia="en-AU"/>
        </w:rPr>
        <w:t>community.</w:t>
      </w:r>
      <w:r w:rsidR="008E43E8" w:rsidRPr="00C25537">
        <w:rPr>
          <w:rFonts w:ascii="ArialRoundedMTW04-Regular" w:eastAsia="Times New Roman" w:hAnsi="ArialRoundedMTW04-Regular" w:cs="Arial"/>
          <w:bdr w:val="none" w:sz="0" w:space="0" w:color="auto"/>
          <w:lang w:eastAsia="en-AU"/>
        </w:rPr>
        <w:t xml:space="preserve"> </w:t>
      </w:r>
      <w:r w:rsidRPr="00C25537">
        <w:rPr>
          <w:rFonts w:ascii="ArialRoundedMTW04-Regular" w:eastAsia="Times New Roman" w:hAnsi="ArialRoundedMTW04-Regular" w:cs="Arial"/>
          <w:bdr w:val="none" w:sz="0" w:space="0" w:color="auto"/>
          <w:lang w:eastAsia="en-AU"/>
        </w:rPr>
        <w:t>Every adult working with children or you</w:t>
      </w:r>
      <w:r w:rsidR="00B3746B" w:rsidRPr="00C25537">
        <w:rPr>
          <w:rFonts w:ascii="ArialRoundedMTW04-Regular" w:eastAsia="Times New Roman" w:hAnsi="ArialRoundedMTW04-Regular" w:cs="Arial"/>
          <w:bdr w:val="none" w:sz="0" w:space="0" w:color="auto"/>
          <w:lang w:eastAsia="en-AU"/>
        </w:rPr>
        <w:t xml:space="preserve">ng people </w:t>
      </w:r>
      <w:r w:rsidRPr="00C25537">
        <w:rPr>
          <w:rFonts w:ascii="ArialRoundedMTW04-Regular" w:eastAsia="Times New Roman" w:hAnsi="ArialRoundedMTW04-Regular" w:cs="Arial"/>
          <w:bdr w:val="none" w:sz="0" w:space="0" w:color="auto"/>
          <w:lang w:eastAsia="en-AU"/>
        </w:rPr>
        <w:t>holds a valid Working with Children Check</w:t>
      </w:r>
      <w:r w:rsidR="001630A2" w:rsidRPr="00C25537">
        <w:rPr>
          <w:rFonts w:ascii="ArialRoundedMTW04-Regular" w:eastAsia="Times New Roman" w:hAnsi="ArialRoundedMTW04-Regular" w:cs="Arial"/>
          <w:bdr w:val="none" w:sz="0" w:space="0" w:color="auto"/>
          <w:lang w:eastAsia="en-AU"/>
        </w:rPr>
        <w:t>*</w:t>
      </w:r>
      <w:r w:rsidRPr="00C25537">
        <w:rPr>
          <w:rFonts w:ascii="ArialRoundedMTW04-Regular" w:eastAsia="Times New Roman" w:hAnsi="ArialRoundedMTW04-Regular" w:cs="Arial"/>
          <w:bdr w:val="none" w:sz="0" w:space="0" w:color="auto"/>
          <w:lang w:eastAsia="en-AU"/>
        </w:rPr>
        <w:t xml:space="preserve">. We use strict screening procedures. We have a process for anyone (including children and young people) to be able to </w:t>
      </w:r>
      <w:r w:rsidR="00600903" w:rsidRPr="00C25537">
        <w:rPr>
          <w:rFonts w:ascii="ArialRoundedMTW04-Regular" w:eastAsia="Times New Roman" w:hAnsi="ArialRoundedMTW04-Regular" w:cs="Arial"/>
          <w:bdr w:val="none" w:sz="0" w:space="0" w:color="auto"/>
          <w:lang w:eastAsia="en-AU"/>
        </w:rPr>
        <w:t xml:space="preserve">raise </w:t>
      </w:r>
      <w:r w:rsidRPr="00C25537">
        <w:rPr>
          <w:rFonts w:ascii="ArialRoundedMTW04-Regular" w:eastAsia="Times New Roman" w:hAnsi="ArialRoundedMTW04-Regular" w:cs="Arial"/>
          <w:bdr w:val="none" w:sz="0" w:space="0" w:color="auto"/>
          <w:lang w:eastAsia="en-AU"/>
        </w:rPr>
        <w:t>any concerns they may have</w:t>
      </w:r>
      <w:r w:rsidR="00125864" w:rsidRPr="00C25537">
        <w:rPr>
          <w:rFonts w:ascii="ArialRoundedMTW04-Regular" w:eastAsia="Times New Roman" w:hAnsi="ArialRoundedMTW04-Regular" w:cs="Arial"/>
          <w:bdr w:val="none" w:sz="0" w:space="0" w:color="auto"/>
          <w:lang w:eastAsia="en-AU"/>
        </w:rPr>
        <w:t xml:space="preserve">, and for the </w:t>
      </w:r>
      <w:r w:rsidR="00CA6AFD" w:rsidRPr="00C25537">
        <w:rPr>
          <w:rFonts w:ascii="ArialRoundedMTW04-Regular" w:eastAsia="Times New Roman" w:hAnsi="ArialRoundedMTW04-Regular" w:cs="Arial"/>
          <w:bdr w:val="none" w:sz="0" w:space="0" w:color="auto"/>
          <w:lang w:eastAsia="en-AU"/>
        </w:rPr>
        <w:t>C</w:t>
      </w:r>
      <w:r w:rsidR="00125864" w:rsidRPr="00C25537">
        <w:rPr>
          <w:rFonts w:ascii="ArialRoundedMTW04-Regular" w:eastAsia="Times New Roman" w:hAnsi="ArialRoundedMTW04-Regular" w:cs="Arial"/>
          <w:bdr w:val="none" w:sz="0" w:space="0" w:color="auto"/>
          <w:lang w:eastAsia="en-AU"/>
        </w:rPr>
        <w:t xml:space="preserve">hurch to respond </w:t>
      </w:r>
      <w:r w:rsidRPr="00C25537">
        <w:rPr>
          <w:rFonts w:ascii="ArialRoundedMTW04-Regular" w:eastAsia="Times New Roman" w:hAnsi="ArialRoundedMTW04-Regular" w:cs="Arial"/>
          <w:bdr w:val="none" w:sz="0" w:space="0" w:color="auto"/>
          <w:lang w:eastAsia="en-AU"/>
        </w:rPr>
        <w:t>in a timely and appropriate manner, including reporting concerns to the relevant authorities</w:t>
      </w:r>
      <w:r w:rsidR="007201D5" w:rsidRPr="00C25537">
        <w:rPr>
          <w:rFonts w:ascii="ArialRoundedMTW04-Regular" w:eastAsia="Times New Roman" w:hAnsi="ArialRoundedMTW04-Regular" w:cs="Arial"/>
          <w:bdr w:val="none" w:sz="0" w:space="0" w:color="auto"/>
          <w:lang w:eastAsia="en-AU"/>
        </w:rPr>
        <w:t xml:space="preserve"> if appropriate</w:t>
      </w:r>
      <w:r w:rsidRPr="00C25537">
        <w:rPr>
          <w:rFonts w:ascii="ArialRoundedMTW04-Regular" w:eastAsia="Times New Roman" w:hAnsi="ArialRoundedMTW04-Regular" w:cs="Arial"/>
          <w:bdr w:val="none" w:sz="0" w:space="0" w:color="auto"/>
          <w:lang w:eastAsia="en-AU"/>
        </w:rPr>
        <w:t>.</w:t>
      </w:r>
      <w:r w:rsidR="004D73AC" w:rsidRPr="00C25537">
        <w:rPr>
          <w:rFonts w:ascii="ArialRoundedMTW04-Regular" w:eastAsia="Times New Roman" w:hAnsi="ArialRoundedMTW04-Regular" w:cs="Arial"/>
          <w:bdr w:val="none" w:sz="0" w:space="0" w:color="auto"/>
          <w:lang w:eastAsia="en-AU"/>
        </w:rPr>
        <w:t xml:space="preserve"> </w:t>
      </w:r>
      <w:r w:rsidRPr="00C25537">
        <w:rPr>
          <w:rFonts w:ascii="ArialRoundedMTW04-Regular" w:eastAsia="Times New Roman" w:hAnsi="ArialRoundedMTW04-Regular" w:cs="Arial"/>
          <w:bdr w:val="none" w:sz="0" w:space="0" w:color="auto"/>
          <w:lang w:eastAsia="en-AU"/>
        </w:rPr>
        <w:t xml:space="preserve">We train our leaders and volunteers to understand their responsibilities, to ensure </w:t>
      </w:r>
      <w:r w:rsidR="00D84C0F" w:rsidRPr="00C25537">
        <w:rPr>
          <w:rFonts w:ascii="ArialRoundedMTW04-Regular" w:eastAsia="Times New Roman" w:hAnsi="ArialRoundedMTW04-Regular" w:cs="Arial"/>
          <w:bdr w:val="none" w:sz="0" w:space="0" w:color="auto"/>
          <w:lang w:eastAsia="en-AU"/>
        </w:rPr>
        <w:t xml:space="preserve">our </w:t>
      </w:r>
      <w:r w:rsidR="00CA6AFD" w:rsidRPr="00C25537">
        <w:rPr>
          <w:rFonts w:ascii="ArialRoundedMTW04-Regular" w:eastAsia="Times New Roman" w:hAnsi="ArialRoundedMTW04-Regular" w:cs="Arial"/>
          <w:bdr w:val="none" w:sz="0" w:space="0" w:color="auto"/>
          <w:lang w:eastAsia="en-AU"/>
        </w:rPr>
        <w:t>C</w:t>
      </w:r>
      <w:r w:rsidR="00D84C0F" w:rsidRPr="00C25537">
        <w:rPr>
          <w:rFonts w:ascii="ArialRoundedMTW04-Regular" w:eastAsia="Times New Roman" w:hAnsi="ArialRoundedMTW04-Regular" w:cs="Arial"/>
          <w:bdr w:val="none" w:sz="0" w:space="0" w:color="auto"/>
          <w:lang w:eastAsia="en-AU"/>
        </w:rPr>
        <w:t xml:space="preserve">hurch </w:t>
      </w:r>
      <w:r w:rsidRPr="00C25537">
        <w:rPr>
          <w:rFonts w:ascii="ArialRoundedMTW04-Regular" w:eastAsia="Times New Roman" w:hAnsi="ArialRoundedMTW04-Regular" w:cs="Arial"/>
          <w:bdr w:val="none" w:sz="0" w:space="0" w:color="auto"/>
          <w:lang w:eastAsia="en-AU"/>
        </w:rPr>
        <w:t>is a safe place.</w:t>
      </w:r>
    </w:p>
    <w:p w14:paraId="5FD60E2C" w14:textId="77777777" w:rsidR="00D84C0F" w:rsidRPr="00C25537" w:rsidRDefault="00D84C0F" w:rsidP="000302B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629DB64C" w14:textId="64EF7C8F" w:rsidR="00487DF2" w:rsidRPr="00C25537" w:rsidRDefault="00285480" w:rsidP="000302B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C25537">
        <w:rPr>
          <w:rFonts w:ascii="ArialRoundedMTW04-Regular" w:eastAsia="Times New Roman" w:hAnsi="ArialRoundedMTW04-Regular" w:cs="Arial"/>
          <w:bdr w:val="none" w:sz="0" w:space="0" w:color="auto"/>
          <w:lang w:eastAsia="en-AU"/>
        </w:rPr>
        <w:t>We encourage a</w:t>
      </w:r>
      <w:r w:rsidR="00487DF2" w:rsidRPr="00C25537">
        <w:rPr>
          <w:rFonts w:ascii="ArialRoundedMTW04-Regular" w:eastAsia="Times New Roman" w:hAnsi="ArialRoundedMTW04-Regular" w:cs="Arial"/>
          <w:bdr w:val="none" w:sz="0" w:space="0" w:color="auto"/>
          <w:lang w:eastAsia="en-AU"/>
        </w:rPr>
        <w:t>ny</w:t>
      </w:r>
      <w:r w:rsidR="00455E32" w:rsidRPr="00C25537">
        <w:rPr>
          <w:rFonts w:ascii="ArialRoundedMTW04-Regular" w:eastAsia="Times New Roman" w:hAnsi="ArialRoundedMTW04-Regular" w:cs="Arial"/>
          <w:bdr w:val="none" w:sz="0" w:space="0" w:color="auto"/>
          <w:lang w:eastAsia="en-AU"/>
        </w:rPr>
        <w:t>one with</w:t>
      </w:r>
      <w:r w:rsidR="00487DF2" w:rsidRPr="00C25537">
        <w:rPr>
          <w:rFonts w:ascii="ArialRoundedMTW04-Regular" w:eastAsia="Times New Roman" w:hAnsi="ArialRoundedMTW04-Regular" w:cs="Arial"/>
          <w:bdr w:val="none" w:sz="0" w:space="0" w:color="auto"/>
          <w:lang w:eastAsia="en-AU"/>
        </w:rPr>
        <w:t xml:space="preserve"> concerns regarding the safety o</w:t>
      </w:r>
      <w:r w:rsidR="000704BD" w:rsidRPr="00C25537">
        <w:rPr>
          <w:rFonts w:ascii="ArialRoundedMTW04-Regular" w:eastAsia="Times New Roman" w:hAnsi="ArialRoundedMTW04-Regular" w:cs="Arial"/>
          <w:bdr w:val="none" w:sz="0" w:space="0" w:color="auto"/>
          <w:lang w:eastAsia="en-AU"/>
        </w:rPr>
        <w:t>r wellbeing o</w:t>
      </w:r>
      <w:r w:rsidR="00487DF2" w:rsidRPr="00C25537">
        <w:rPr>
          <w:rFonts w:ascii="ArialRoundedMTW04-Regular" w:eastAsia="Times New Roman" w:hAnsi="ArialRoundedMTW04-Regular" w:cs="Arial"/>
          <w:bdr w:val="none" w:sz="0" w:space="0" w:color="auto"/>
          <w:lang w:eastAsia="en-AU"/>
        </w:rPr>
        <w:t xml:space="preserve">f a child or young person at </w:t>
      </w:r>
      <w:r w:rsidR="0034539E" w:rsidRPr="00C25537">
        <w:rPr>
          <w:rFonts w:ascii="ArialRoundedMTW04-Regular" w:eastAsia="Times New Roman" w:hAnsi="ArialRoundedMTW04-Regular" w:cs="Arial"/>
          <w:bdr w:val="none" w:sz="0" w:space="0" w:color="auto"/>
          <w:lang w:eastAsia="en-AU"/>
        </w:rPr>
        <w:t xml:space="preserve">our </w:t>
      </w:r>
      <w:r w:rsidR="0005778D" w:rsidRPr="00C25537">
        <w:rPr>
          <w:rFonts w:ascii="ArialRoundedMTW04-Regular" w:eastAsia="Times New Roman" w:hAnsi="ArialRoundedMTW04-Regular" w:cs="Arial"/>
          <w:bdr w:val="none" w:sz="0" w:space="0" w:color="auto"/>
          <w:lang w:eastAsia="en-AU"/>
        </w:rPr>
        <w:t>C</w:t>
      </w:r>
      <w:r w:rsidR="0034539E" w:rsidRPr="00C25537">
        <w:rPr>
          <w:rFonts w:ascii="ArialRoundedMTW04-Regular" w:eastAsia="Times New Roman" w:hAnsi="ArialRoundedMTW04-Regular" w:cs="Arial"/>
          <w:bdr w:val="none" w:sz="0" w:space="0" w:color="auto"/>
          <w:lang w:eastAsia="en-AU"/>
        </w:rPr>
        <w:t>hurch</w:t>
      </w:r>
      <w:r w:rsidR="00487DF2" w:rsidRPr="00C25537">
        <w:rPr>
          <w:rFonts w:ascii="ArialRoundedMTW04-Regular" w:eastAsia="Times New Roman" w:hAnsi="ArialRoundedMTW04-Regular" w:cs="Arial"/>
          <w:bdr w:val="none" w:sz="0" w:space="0" w:color="auto"/>
          <w:lang w:eastAsia="en-AU"/>
        </w:rPr>
        <w:t xml:space="preserve">, or any other concerns about safety, </w:t>
      </w:r>
      <w:r w:rsidRPr="00C25537">
        <w:rPr>
          <w:rFonts w:ascii="ArialRoundedMTW04-Regular" w:eastAsia="Times New Roman" w:hAnsi="ArialRoundedMTW04-Regular" w:cs="Arial"/>
          <w:bdr w:val="none" w:sz="0" w:space="0" w:color="auto"/>
          <w:lang w:eastAsia="en-AU"/>
        </w:rPr>
        <w:t xml:space="preserve">to contact </w:t>
      </w:r>
      <w:r w:rsidR="0034539E" w:rsidRPr="00C25537">
        <w:rPr>
          <w:rFonts w:ascii="ArialRoundedMTW04-Regular" w:eastAsia="Times New Roman" w:hAnsi="ArialRoundedMTW04-Regular" w:cs="Arial"/>
          <w:bdr w:val="none" w:sz="0" w:space="0" w:color="auto"/>
          <w:lang w:eastAsia="en-AU"/>
        </w:rPr>
        <w:t xml:space="preserve">a member of the </w:t>
      </w:r>
      <w:r w:rsidR="00487DF2" w:rsidRPr="00C25537">
        <w:rPr>
          <w:rFonts w:ascii="ArialRoundedMTW04-Regular" w:eastAsia="Times New Roman" w:hAnsi="ArialRoundedMTW04-Regular" w:cs="Arial"/>
          <w:bdr w:val="none" w:sz="0" w:space="0" w:color="auto"/>
          <w:lang w:eastAsia="en-AU"/>
        </w:rPr>
        <w:t xml:space="preserve">Safe Church </w:t>
      </w:r>
      <w:r w:rsidR="0034539E" w:rsidRPr="00C25537">
        <w:rPr>
          <w:rFonts w:ascii="ArialRoundedMTW04-Regular" w:eastAsia="Times New Roman" w:hAnsi="ArialRoundedMTW04-Regular" w:cs="Arial"/>
          <w:bdr w:val="none" w:sz="0" w:space="0" w:color="auto"/>
          <w:lang w:eastAsia="en-AU"/>
        </w:rPr>
        <w:t>T</w:t>
      </w:r>
      <w:r w:rsidR="00487DF2" w:rsidRPr="00C25537">
        <w:rPr>
          <w:rFonts w:ascii="ArialRoundedMTW04-Regular" w:eastAsia="Times New Roman" w:hAnsi="ArialRoundedMTW04-Regular" w:cs="Arial"/>
          <w:bdr w:val="none" w:sz="0" w:space="0" w:color="auto"/>
          <w:lang w:eastAsia="en-AU"/>
        </w:rPr>
        <w:t>eam.</w:t>
      </w:r>
      <w:r w:rsidR="00B52799" w:rsidRPr="00C25537">
        <w:rPr>
          <w:rFonts w:ascii="ArialRoundedMTW04-Regular" w:eastAsia="Times New Roman" w:hAnsi="ArialRoundedMTW04-Regular" w:cs="Arial"/>
          <w:bdr w:val="none" w:sz="0" w:space="0" w:color="auto"/>
          <w:lang w:eastAsia="en-AU"/>
        </w:rPr>
        <w:t xml:space="preserve"> The </w:t>
      </w:r>
      <w:r w:rsidR="002A1AD8" w:rsidRPr="00C25537">
        <w:rPr>
          <w:rFonts w:ascii="ArialRoundedMTW04-Regular" w:eastAsia="Times New Roman" w:hAnsi="ArialRoundedMTW04-Regular" w:cs="Arial"/>
          <w:bdr w:val="none" w:sz="0" w:space="0" w:color="auto"/>
          <w:lang w:eastAsia="en-AU"/>
        </w:rPr>
        <w:t>C</w:t>
      </w:r>
      <w:r w:rsidR="00B52799" w:rsidRPr="00C25537">
        <w:rPr>
          <w:rFonts w:ascii="ArialRoundedMTW04-Regular" w:eastAsia="Times New Roman" w:hAnsi="ArialRoundedMTW04-Regular" w:cs="Arial"/>
          <w:bdr w:val="none" w:sz="0" w:space="0" w:color="auto"/>
          <w:lang w:eastAsia="en-AU"/>
        </w:rPr>
        <w:t>hurch will publish the names of our Safe Church Team members on our webpage and/or noticeboard.</w:t>
      </w:r>
    </w:p>
    <w:p w14:paraId="18177C12" w14:textId="77777777" w:rsidR="00487DF2" w:rsidRPr="00C25537" w:rsidRDefault="00487DF2"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5439771F" w14:textId="734FBFF9" w:rsidR="00F64C47" w:rsidRPr="00C25537" w:rsidRDefault="002306CC"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C25537">
        <w:rPr>
          <w:rFonts w:ascii="ArialRoundedMTW04-Regular" w:eastAsia="Times New Roman" w:hAnsi="ArialRoundedMTW04-Regular" w:cs="Arial"/>
          <w:bdr w:val="none" w:sz="0" w:space="0" w:color="auto"/>
          <w:lang w:eastAsia="en-AU"/>
        </w:rPr>
        <w:t>(</w:t>
      </w:r>
      <w:r w:rsidR="001630A2" w:rsidRPr="00C25537">
        <w:rPr>
          <w:rFonts w:ascii="ArialRoundedMTW04-Regular" w:eastAsia="Times New Roman" w:hAnsi="ArialRoundedMTW04-Regular" w:cs="Arial"/>
          <w:bdr w:val="none" w:sz="0" w:space="0" w:color="auto"/>
          <w:lang w:eastAsia="en-AU"/>
        </w:rPr>
        <w:t>* or in the ACT a WWVP</w:t>
      </w:r>
      <w:r w:rsidRPr="00C25537">
        <w:rPr>
          <w:rFonts w:ascii="ArialRoundedMTW04-Regular" w:eastAsia="Times New Roman" w:hAnsi="ArialRoundedMTW04-Regular" w:cs="Arial"/>
          <w:bdr w:val="none" w:sz="0" w:space="0" w:color="auto"/>
          <w:lang w:eastAsia="en-AU"/>
        </w:rPr>
        <w:t>)</w:t>
      </w:r>
    </w:p>
    <w:p w14:paraId="71D287EF" w14:textId="77777777" w:rsidR="001630A2" w:rsidRPr="00C25537" w:rsidRDefault="001630A2"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3B9BD407" w14:textId="35C548E6" w:rsidR="00F64C47" w:rsidRPr="00C25537"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C25537">
        <w:rPr>
          <w:rFonts w:ascii="ArialRoundedMTW04-Regular" w:eastAsia="Times New Roman" w:hAnsi="ArialRoundedMTW04-Regular" w:cs="Arial"/>
          <w:color w:val="47C3D3"/>
          <w:sz w:val="28"/>
          <w:szCs w:val="28"/>
          <w:bdr w:val="none" w:sz="0" w:space="0" w:color="auto"/>
          <w:lang w:eastAsia="en-AU"/>
        </w:rPr>
        <w:t>Purpose</w:t>
      </w:r>
    </w:p>
    <w:p w14:paraId="6421DC5E" w14:textId="77D3CD03" w:rsidR="00F64C47" w:rsidRPr="00C25537"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020FFB76" w14:textId="6C8A7ABD" w:rsidR="00F64C47" w:rsidRPr="00C25537"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The Church has adopted the </w:t>
      </w:r>
      <w:r w:rsidRPr="00C25537">
        <w:rPr>
          <w:rFonts w:ascii="ArialRoundedMTW04-Regular" w:eastAsia="Times New Roman" w:hAnsi="ArialRoundedMTW04-Regular" w:cs="Arial"/>
          <w:i/>
          <w:bdr w:val="none" w:sz="0" w:space="0" w:color="auto"/>
          <w:lang w:eastAsia="en-AU"/>
        </w:rPr>
        <w:t>Safe Church Policy</w:t>
      </w:r>
      <w:r w:rsidRPr="00C25537">
        <w:rPr>
          <w:rFonts w:ascii="ArialRoundedMTW04-Regular" w:eastAsia="Times New Roman" w:hAnsi="ArialRoundedMTW04-Regular" w:cs="Arial"/>
          <w:bdr w:val="none" w:sz="0" w:space="0" w:color="auto"/>
          <w:lang w:eastAsia="en-AU"/>
        </w:rPr>
        <w:t xml:space="preserve"> </w:t>
      </w:r>
      <w:r w:rsidR="00B815C4" w:rsidRPr="00C25537">
        <w:rPr>
          <w:rFonts w:ascii="ArialRoundedMTW04-Regular" w:eastAsia="Times New Roman" w:hAnsi="ArialRoundedMTW04-Regular" w:cs="Arial"/>
          <w:bdr w:val="none" w:sz="0" w:space="0" w:color="auto"/>
          <w:lang w:eastAsia="en-AU"/>
        </w:rPr>
        <w:t xml:space="preserve">(the </w:t>
      </w:r>
      <w:r w:rsidR="00B815C4" w:rsidRPr="00C25537">
        <w:rPr>
          <w:rFonts w:ascii="ArialRoundedMTW04-Regular" w:eastAsia="Times New Roman" w:hAnsi="ArialRoundedMTW04-Regular" w:cs="Arial"/>
          <w:b/>
          <w:bdr w:val="none" w:sz="0" w:space="0" w:color="auto"/>
          <w:lang w:eastAsia="en-AU"/>
        </w:rPr>
        <w:t>Policy</w:t>
      </w:r>
      <w:r w:rsidR="00B815C4" w:rsidRPr="00C25537">
        <w:rPr>
          <w:rFonts w:ascii="ArialRoundedMTW04-Regular" w:eastAsia="Times New Roman" w:hAnsi="ArialRoundedMTW04-Regular" w:cs="Arial"/>
          <w:bdr w:val="none" w:sz="0" w:space="0" w:color="auto"/>
          <w:lang w:eastAsia="en-AU"/>
        </w:rPr>
        <w:t xml:space="preserve">) </w:t>
      </w:r>
      <w:r w:rsidRPr="00C25537">
        <w:rPr>
          <w:rFonts w:ascii="ArialRoundedMTW04-Regular" w:eastAsia="Times New Roman" w:hAnsi="ArialRoundedMTW04-Regular" w:cs="Arial"/>
          <w:bdr w:val="none" w:sz="0" w:space="0" w:color="auto"/>
          <w:lang w:eastAsia="en-AU"/>
        </w:rPr>
        <w:t>to:</w:t>
      </w:r>
    </w:p>
    <w:p w14:paraId="3A2E9444" w14:textId="09B7D7FB" w:rsidR="00F64C47" w:rsidRPr="00C25537" w:rsidRDefault="00F64C47" w:rsidP="0019586A">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C25537">
        <w:rPr>
          <w:rFonts w:ascii="ArialRoundedMTW04-Regular" w:eastAsia="Times New Roman" w:hAnsi="ArialRoundedMTW04-Regular"/>
          <w:color w:val="auto"/>
          <w:bdr w:val="none" w:sz="0" w:space="0" w:color="auto"/>
          <w:lang w:val="en-AU" w:eastAsia="en-AU"/>
        </w:rPr>
        <w:t>help us live out our biblical mandate to ‘Love the Lord your God with all your heart, soul, mind and strength and love your neighbour as yourself’</w:t>
      </w:r>
      <w:r w:rsidR="00024CD4" w:rsidRPr="00C25537">
        <w:rPr>
          <w:rFonts w:ascii="ArialRoundedMTW04-Regular" w:eastAsia="Times New Roman" w:hAnsi="ArialRoundedMTW04-Regular"/>
          <w:color w:val="auto"/>
          <w:bdr w:val="none" w:sz="0" w:space="0" w:color="auto"/>
          <w:lang w:val="en-AU" w:eastAsia="en-AU"/>
        </w:rPr>
        <w:br/>
      </w:r>
      <w:r w:rsidRPr="00C25537">
        <w:rPr>
          <w:rFonts w:ascii="ArialRoundedMTW04-Regular" w:eastAsia="Times New Roman" w:hAnsi="ArialRoundedMTW04-Regular"/>
          <w:color w:val="auto"/>
          <w:bdr w:val="none" w:sz="0" w:space="0" w:color="auto"/>
          <w:lang w:val="en-AU" w:eastAsia="en-AU"/>
        </w:rPr>
        <w:t>(Mark 12:30-31</w:t>
      </w:r>
      <w:proofErr w:type="gramStart"/>
      <w:r w:rsidRPr="00C25537">
        <w:rPr>
          <w:rFonts w:ascii="ArialRoundedMTW04-Regular" w:eastAsia="Times New Roman" w:hAnsi="ArialRoundedMTW04-Regular"/>
          <w:color w:val="auto"/>
          <w:bdr w:val="none" w:sz="0" w:space="0" w:color="auto"/>
          <w:lang w:val="en-AU" w:eastAsia="en-AU"/>
        </w:rPr>
        <w:t>);</w:t>
      </w:r>
      <w:proofErr w:type="gramEnd"/>
    </w:p>
    <w:p w14:paraId="5B14DBB5" w14:textId="031CB0B3" w:rsidR="00F64C47" w:rsidRPr="00C25537" w:rsidRDefault="00F64C47" w:rsidP="0019586A">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C25537">
        <w:rPr>
          <w:rFonts w:ascii="ArialRoundedMTW04-Regular" w:eastAsia="Times New Roman" w:hAnsi="ArialRoundedMTW04-Regular"/>
          <w:color w:val="auto"/>
          <w:bdr w:val="none" w:sz="0" w:space="0" w:color="auto"/>
          <w:lang w:val="en-AU" w:eastAsia="en-AU"/>
        </w:rPr>
        <w:t xml:space="preserve">provide a framework to inform the provision of safe environments and programs for children, young </w:t>
      </w:r>
      <w:proofErr w:type="gramStart"/>
      <w:r w:rsidRPr="00C25537">
        <w:rPr>
          <w:rFonts w:ascii="ArialRoundedMTW04-Regular" w:eastAsia="Times New Roman" w:hAnsi="ArialRoundedMTW04-Regular"/>
          <w:color w:val="auto"/>
          <w:bdr w:val="none" w:sz="0" w:space="0" w:color="auto"/>
          <w:lang w:val="en-AU" w:eastAsia="en-AU"/>
        </w:rPr>
        <w:t>people</w:t>
      </w:r>
      <w:proofErr w:type="gramEnd"/>
      <w:r w:rsidRPr="00C25537">
        <w:rPr>
          <w:rFonts w:ascii="ArialRoundedMTW04-Regular" w:eastAsia="Times New Roman" w:hAnsi="ArialRoundedMTW04-Regular"/>
          <w:color w:val="auto"/>
          <w:bdr w:val="none" w:sz="0" w:space="0" w:color="auto"/>
          <w:lang w:val="en-AU" w:eastAsia="en-AU"/>
        </w:rPr>
        <w:t xml:space="preserve"> and vulnerable adults; and</w:t>
      </w:r>
    </w:p>
    <w:p w14:paraId="4A3D8286" w14:textId="4C9D5120" w:rsidR="00F64C47" w:rsidRPr="00C25537" w:rsidRDefault="00F64C47" w:rsidP="0019586A">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C25537">
        <w:rPr>
          <w:rFonts w:ascii="ArialRoundedMTW04-Regular" w:eastAsia="Times New Roman" w:hAnsi="ArialRoundedMTW04-Regular"/>
          <w:color w:val="auto"/>
          <w:bdr w:val="none" w:sz="0" w:space="0" w:color="auto"/>
          <w:lang w:val="en-AU" w:eastAsia="en-AU"/>
        </w:rPr>
        <w:t>meet our legal obligations in relation to:</w:t>
      </w:r>
    </w:p>
    <w:p w14:paraId="65A35443" w14:textId="4D95B4EB" w:rsidR="00B815C4" w:rsidRPr="00C25537" w:rsidRDefault="00B815C4" w:rsidP="0019586A">
      <w:pPr>
        <w:pStyle w:val="ListParagraph"/>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eastAsia="Times New Roman" w:hAnsi="ArialRoundedMTW04-Regular"/>
          <w:color w:val="auto"/>
          <w:bdr w:val="none" w:sz="0" w:space="0" w:color="auto"/>
          <w:lang w:val="en-AU" w:eastAsia="en-AU"/>
        </w:rPr>
      </w:pPr>
      <w:r w:rsidRPr="00C25537">
        <w:rPr>
          <w:rFonts w:ascii="ArialRoundedMTW04-Regular" w:eastAsia="Times New Roman" w:hAnsi="ArialRoundedMTW04-Regular"/>
          <w:color w:val="auto"/>
          <w:bdr w:val="none" w:sz="0" w:space="0" w:color="auto"/>
          <w:lang w:val="en-AU" w:eastAsia="en-AU"/>
        </w:rPr>
        <w:t xml:space="preserve">implementing the 10 Child Safe </w:t>
      </w:r>
      <w:proofErr w:type="gramStart"/>
      <w:r w:rsidRPr="00C25537">
        <w:rPr>
          <w:rFonts w:ascii="ArialRoundedMTW04-Regular" w:eastAsia="Times New Roman" w:hAnsi="ArialRoundedMTW04-Regular"/>
          <w:color w:val="auto"/>
          <w:bdr w:val="none" w:sz="0" w:space="0" w:color="auto"/>
          <w:lang w:val="en-AU" w:eastAsia="en-AU"/>
        </w:rPr>
        <w:t>Standards;</w:t>
      </w:r>
      <w:proofErr w:type="gramEnd"/>
    </w:p>
    <w:p w14:paraId="34C52B5E" w14:textId="41850B80" w:rsidR="00F64C47" w:rsidRPr="00C25537" w:rsidRDefault="00F64C47" w:rsidP="0019586A">
      <w:pPr>
        <w:pStyle w:val="ListParagraph"/>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eastAsia="Times New Roman" w:hAnsi="ArialRoundedMTW04-Regular"/>
          <w:color w:val="auto"/>
          <w:bdr w:val="none" w:sz="0" w:space="0" w:color="auto"/>
          <w:lang w:val="en-AU" w:eastAsia="en-AU"/>
        </w:rPr>
      </w:pPr>
      <w:r w:rsidRPr="00C25537">
        <w:rPr>
          <w:rFonts w:ascii="ArialRoundedMTW04-Regular" w:eastAsia="Times New Roman" w:hAnsi="ArialRoundedMTW04-Regular"/>
          <w:color w:val="auto"/>
          <w:bdr w:val="none" w:sz="0" w:space="0" w:color="auto"/>
          <w:lang w:val="en-AU" w:eastAsia="en-AU"/>
        </w:rPr>
        <w:t xml:space="preserve">staff and volunteers engaged in </w:t>
      </w:r>
      <w:r w:rsidR="00EA4D3D" w:rsidRPr="00C25537">
        <w:rPr>
          <w:rFonts w:ascii="ArialRoundedMTW04-Regular" w:eastAsia="Times New Roman" w:hAnsi="ArialRoundedMTW04-Regular"/>
          <w:color w:val="auto"/>
          <w:bdr w:val="none" w:sz="0" w:space="0" w:color="auto"/>
          <w:lang w:val="en-AU" w:eastAsia="en-AU"/>
        </w:rPr>
        <w:t>c</w:t>
      </w:r>
      <w:r w:rsidRPr="00C25537">
        <w:rPr>
          <w:rFonts w:ascii="ArialRoundedMTW04-Regular" w:eastAsia="Times New Roman" w:hAnsi="ArialRoundedMTW04-Regular"/>
          <w:color w:val="auto"/>
          <w:bdr w:val="none" w:sz="0" w:space="0" w:color="auto"/>
          <w:lang w:val="en-AU" w:eastAsia="en-AU"/>
        </w:rPr>
        <w:t xml:space="preserve">hild-related </w:t>
      </w:r>
      <w:r w:rsidR="00C23F64" w:rsidRPr="00C25537">
        <w:rPr>
          <w:rFonts w:ascii="ArialRoundedMTW04-Regular" w:eastAsia="Times New Roman" w:hAnsi="ArialRoundedMTW04-Regular"/>
          <w:color w:val="auto"/>
          <w:bdr w:val="none" w:sz="0" w:space="0" w:color="auto"/>
          <w:lang w:val="en-AU" w:eastAsia="en-AU"/>
        </w:rPr>
        <w:t>w</w:t>
      </w:r>
      <w:r w:rsidRPr="00C25537" w:rsidDel="00024CD4">
        <w:rPr>
          <w:rFonts w:ascii="ArialRoundedMTW04-Regular" w:eastAsia="Times New Roman" w:hAnsi="ArialRoundedMTW04-Regular"/>
          <w:color w:val="auto"/>
          <w:bdr w:val="none" w:sz="0" w:space="0" w:color="auto"/>
          <w:lang w:val="en-AU" w:eastAsia="en-AU"/>
        </w:rPr>
        <w:t xml:space="preserve">ork </w:t>
      </w:r>
      <w:r w:rsidRPr="00C25537">
        <w:rPr>
          <w:rFonts w:ascii="ArialRoundedMTW04-Regular" w:eastAsia="Times New Roman" w:hAnsi="ArialRoundedMTW04-Regular"/>
          <w:color w:val="auto"/>
          <w:bdr w:val="none" w:sz="0" w:space="0" w:color="auto"/>
          <w:lang w:val="en-AU" w:eastAsia="en-AU"/>
        </w:rPr>
        <w:t>or</w:t>
      </w:r>
      <w:r w:rsidRPr="00C25537" w:rsidDel="00024CD4">
        <w:rPr>
          <w:rFonts w:ascii="ArialRoundedMTW04-Regular" w:eastAsia="Times New Roman" w:hAnsi="ArialRoundedMTW04-Regular"/>
          <w:color w:val="auto"/>
          <w:bdr w:val="none" w:sz="0" w:space="0" w:color="auto"/>
          <w:lang w:val="en-AU" w:eastAsia="en-AU"/>
        </w:rPr>
        <w:t xml:space="preserve">, in ACT, </w:t>
      </w:r>
      <w:r w:rsidR="00024CD4" w:rsidRPr="00C25537">
        <w:rPr>
          <w:rFonts w:ascii="ArialRoundedMTW04-Regular" w:eastAsia="Times New Roman" w:hAnsi="ArialRoundedMTW04-Regular"/>
          <w:color w:val="auto"/>
          <w:bdr w:val="none" w:sz="0" w:space="0" w:color="auto"/>
          <w:lang w:val="en-AU" w:eastAsia="en-AU"/>
        </w:rPr>
        <w:t>r</w:t>
      </w:r>
      <w:r w:rsidRPr="00C25537">
        <w:rPr>
          <w:rFonts w:ascii="ArialRoundedMTW04-Regular" w:eastAsia="Times New Roman" w:hAnsi="ArialRoundedMTW04-Regular"/>
          <w:color w:val="auto"/>
          <w:bdr w:val="none" w:sz="0" w:space="0" w:color="auto"/>
          <w:lang w:val="en-AU" w:eastAsia="en-AU"/>
        </w:rPr>
        <w:t xml:space="preserve">egulated </w:t>
      </w:r>
      <w:r w:rsidR="00DF2E53" w:rsidRPr="00C25537">
        <w:rPr>
          <w:rFonts w:ascii="ArialRoundedMTW04-Regular" w:eastAsia="Times New Roman" w:hAnsi="ArialRoundedMTW04-Regular"/>
          <w:color w:val="auto"/>
          <w:bdr w:val="none" w:sz="0" w:space="0" w:color="auto"/>
          <w:lang w:val="en-AU" w:eastAsia="en-AU"/>
        </w:rPr>
        <w:t>a</w:t>
      </w:r>
      <w:r w:rsidRPr="00C25537">
        <w:rPr>
          <w:rFonts w:ascii="ArialRoundedMTW04-Regular" w:eastAsia="Times New Roman" w:hAnsi="ArialRoundedMTW04-Regular"/>
          <w:color w:val="auto"/>
          <w:bdr w:val="none" w:sz="0" w:space="0" w:color="auto"/>
          <w:lang w:val="en-AU" w:eastAsia="en-AU"/>
        </w:rPr>
        <w:t>ctivities; and</w:t>
      </w:r>
    </w:p>
    <w:p w14:paraId="063A4626" w14:textId="61BE1A39" w:rsidR="00F64C47" w:rsidRPr="00C25537" w:rsidRDefault="00F64C47" w:rsidP="0019586A">
      <w:pPr>
        <w:pStyle w:val="ListParagraph"/>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eastAsia="Times New Roman" w:hAnsi="ArialRoundedMTW04-Regular"/>
          <w:color w:val="auto"/>
          <w:bdr w:val="none" w:sz="0" w:space="0" w:color="auto"/>
          <w:lang w:val="en-AU" w:eastAsia="en-AU"/>
        </w:rPr>
      </w:pPr>
      <w:r w:rsidRPr="00C25537">
        <w:rPr>
          <w:rFonts w:ascii="ArialRoundedMTW04-Regular" w:eastAsia="Times New Roman" w:hAnsi="ArialRoundedMTW04-Regular"/>
          <w:bdr w:val="none" w:sz="0" w:space="0" w:color="auto"/>
          <w:lang w:val="en-AU" w:eastAsia="en-AU"/>
        </w:rPr>
        <w:t>reporting matters</w:t>
      </w:r>
      <w:r w:rsidR="00B815C4" w:rsidRPr="00C25537">
        <w:rPr>
          <w:rFonts w:ascii="ArialRoundedMTW04-Regular" w:eastAsia="Times New Roman" w:hAnsi="ArialRoundedMTW04-Regular"/>
          <w:bdr w:val="none" w:sz="0" w:space="0" w:color="auto"/>
          <w:lang w:val="en-AU" w:eastAsia="en-AU"/>
        </w:rPr>
        <w:t xml:space="preserve"> to government a</w:t>
      </w:r>
      <w:r w:rsidR="00B14B66" w:rsidRPr="00C25537">
        <w:rPr>
          <w:rFonts w:ascii="ArialRoundedMTW04-Regular" w:eastAsia="Times New Roman" w:hAnsi="ArialRoundedMTW04-Regular"/>
          <w:bdr w:val="none" w:sz="0" w:space="0" w:color="auto"/>
          <w:lang w:val="en-AU" w:eastAsia="en-AU"/>
        </w:rPr>
        <w:t>uthorities</w:t>
      </w:r>
      <w:r w:rsidRPr="00C25537">
        <w:rPr>
          <w:rFonts w:ascii="ArialRoundedMTW04-Regular" w:eastAsia="Times New Roman" w:hAnsi="ArialRoundedMTW04-Regular"/>
          <w:bdr w:val="none" w:sz="0" w:space="0" w:color="auto"/>
          <w:lang w:val="en-AU" w:eastAsia="en-AU"/>
        </w:rPr>
        <w:t>, including</w:t>
      </w:r>
      <w:r w:rsidR="00B815C4" w:rsidRPr="00C25537">
        <w:rPr>
          <w:rFonts w:ascii="ArialRoundedMTW04-Regular" w:eastAsia="Times New Roman" w:hAnsi="ArialRoundedMTW04-Regular"/>
          <w:bdr w:val="none" w:sz="0" w:space="0" w:color="auto"/>
          <w:lang w:val="en-AU" w:eastAsia="en-AU"/>
        </w:rPr>
        <w:t xml:space="preserve"> making reports to police, making mandatory reports, and making notifications about reportable conduct.</w:t>
      </w:r>
    </w:p>
    <w:p w14:paraId="04A1D5E8" w14:textId="0D462D09" w:rsidR="00F64C47" w:rsidRPr="00C25537"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The </w:t>
      </w:r>
      <w:r w:rsidR="00B815C4" w:rsidRPr="00C25537">
        <w:rPr>
          <w:rFonts w:ascii="ArialRoundedMTW04-Regular" w:eastAsia="Times New Roman" w:hAnsi="ArialRoundedMTW04-Regular" w:cs="Arial"/>
          <w:bdr w:val="none" w:sz="0" w:space="0" w:color="auto"/>
          <w:lang w:eastAsia="en-AU"/>
        </w:rPr>
        <w:t>Policy</w:t>
      </w:r>
      <w:r w:rsidRPr="00C25537">
        <w:rPr>
          <w:rFonts w:ascii="ArialRoundedMTW04-Regular" w:eastAsia="Times New Roman" w:hAnsi="ArialRoundedMTW04-Regular" w:cs="Arial"/>
          <w:bdr w:val="none" w:sz="0" w:space="0" w:color="auto"/>
          <w:lang w:eastAsia="en-AU"/>
        </w:rPr>
        <w:t xml:space="preserve"> outlines </w:t>
      </w:r>
      <w:r w:rsidRPr="00C25537" w:rsidDel="00024CD4">
        <w:rPr>
          <w:rFonts w:ascii="ArialRoundedMTW04-Regular" w:eastAsia="Times New Roman" w:hAnsi="ArialRoundedMTW04-Regular" w:cs="Arial"/>
          <w:bdr w:val="none" w:sz="0" w:space="0" w:color="auto"/>
          <w:lang w:eastAsia="en-AU"/>
        </w:rPr>
        <w:t xml:space="preserve">the commitment of the </w:t>
      </w:r>
      <w:r w:rsidR="00743A2F" w:rsidRPr="00C25537">
        <w:rPr>
          <w:rFonts w:ascii="ArialRoundedMTW04-Regular" w:eastAsia="Times New Roman" w:hAnsi="ArialRoundedMTW04-Regular" w:cs="Arial"/>
          <w:bdr w:val="none" w:sz="0" w:space="0" w:color="auto"/>
          <w:lang w:eastAsia="en-AU"/>
        </w:rPr>
        <w:t>C</w:t>
      </w:r>
      <w:r w:rsidRPr="00C25537" w:rsidDel="00024CD4">
        <w:rPr>
          <w:rFonts w:ascii="ArialRoundedMTW04-Regular" w:eastAsia="Times New Roman" w:hAnsi="ArialRoundedMTW04-Regular" w:cs="Arial"/>
          <w:bdr w:val="none" w:sz="0" w:space="0" w:color="auto"/>
          <w:lang w:eastAsia="en-AU"/>
        </w:rPr>
        <w:t xml:space="preserve">hurch to principles in various areas. </w:t>
      </w:r>
      <w:r w:rsidRPr="00C25537">
        <w:rPr>
          <w:rFonts w:ascii="ArialRoundedMTW04-Regular" w:eastAsia="Times New Roman" w:hAnsi="ArialRoundedMTW04-Regular" w:cs="Arial"/>
          <w:bdr w:val="none" w:sz="0" w:space="0" w:color="auto"/>
          <w:lang w:eastAsia="en-AU"/>
        </w:rPr>
        <w:t>More detail regarding</w:t>
      </w:r>
      <w:r w:rsidRPr="00C25537" w:rsidDel="00024CD4">
        <w:rPr>
          <w:rFonts w:ascii="ArialRoundedMTW04-Regular" w:eastAsia="Times New Roman" w:hAnsi="ArialRoundedMTW04-Regular" w:cs="Arial"/>
          <w:bdr w:val="none" w:sz="0" w:space="0" w:color="auto"/>
          <w:lang w:eastAsia="en-AU"/>
        </w:rPr>
        <w:t xml:space="preserve"> the practical</w:t>
      </w:r>
      <w:r w:rsidRPr="00C25537">
        <w:rPr>
          <w:rFonts w:ascii="ArialRoundedMTW04-Regular" w:eastAsia="Times New Roman" w:hAnsi="ArialRoundedMTW04-Regular" w:cs="Arial"/>
          <w:bdr w:val="none" w:sz="0" w:space="0" w:color="auto"/>
          <w:lang w:eastAsia="en-AU"/>
        </w:rPr>
        <w:t xml:space="preserve"> implementation </w:t>
      </w:r>
      <w:r w:rsidRPr="00C25537" w:rsidDel="00024CD4">
        <w:rPr>
          <w:rFonts w:ascii="ArialRoundedMTW04-Regular" w:eastAsia="Times New Roman" w:hAnsi="ArialRoundedMTW04-Regular" w:cs="Arial"/>
          <w:bdr w:val="none" w:sz="0" w:space="0" w:color="auto"/>
          <w:lang w:eastAsia="en-AU"/>
        </w:rPr>
        <w:t xml:space="preserve">of these commitments </w:t>
      </w:r>
      <w:r w:rsidRPr="00C25537">
        <w:rPr>
          <w:rFonts w:ascii="ArialRoundedMTW04-Regular" w:eastAsia="Times New Roman" w:hAnsi="ArialRoundedMTW04-Regular" w:cs="Arial"/>
          <w:bdr w:val="none" w:sz="0" w:space="0" w:color="auto"/>
          <w:lang w:eastAsia="en-AU"/>
        </w:rPr>
        <w:t>is available in the relevant procedures and guidelines</w:t>
      </w:r>
      <w:r w:rsidR="001D6589" w:rsidRPr="00C25537">
        <w:rPr>
          <w:rFonts w:ascii="ArialRoundedMTW04-Regular" w:eastAsia="Times New Roman" w:hAnsi="ArialRoundedMTW04-Regular" w:cs="Arial"/>
          <w:bdr w:val="none" w:sz="0" w:space="0" w:color="auto"/>
          <w:lang w:eastAsia="en-AU"/>
        </w:rPr>
        <w:t>.</w:t>
      </w:r>
    </w:p>
    <w:p w14:paraId="4F97DE4D" w14:textId="63F5ACDC" w:rsidR="00F64C47" w:rsidRPr="00C25537"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10381295" w14:textId="71738804" w:rsidR="00F64C47" w:rsidRPr="00C25537"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C25537">
        <w:rPr>
          <w:rFonts w:ascii="ArialRoundedMTW04-Regular" w:eastAsia="Times New Roman" w:hAnsi="ArialRoundedMTW04-Regular" w:cs="Arial"/>
          <w:color w:val="47C3D3"/>
          <w:sz w:val="28"/>
          <w:szCs w:val="28"/>
          <w:bdr w:val="none" w:sz="0" w:space="0" w:color="auto"/>
          <w:lang w:eastAsia="en-AU"/>
        </w:rPr>
        <w:t>Scope</w:t>
      </w:r>
    </w:p>
    <w:p w14:paraId="522D931A" w14:textId="05B2C1EC" w:rsidR="00F64C47" w:rsidRPr="00C25537"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39713665" w14:textId="77777777" w:rsidR="00F64C47" w:rsidRPr="00C25537"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C25537">
        <w:rPr>
          <w:rFonts w:ascii="ArialRoundedMTW04-Regular" w:eastAsia="Times New Roman" w:hAnsi="ArialRoundedMTW04-Regular" w:cs="Arial"/>
          <w:bdr w:val="none" w:sz="0" w:space="0" w:color="auto"/>
          <w:lang w:eastAsia="en-AU"/>
        </w:rPr>
        <w:t>This Policy applies to: </w:t>
      </w:r>
    </w:p>
    <w:p w14:paraId="2D526614" w14:textId="108CB113" w:rsidR="00F2323D" w:rsidRPr="00C25537" w:rsidRDefault="00F64C47" w:rsidP="00C86877">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hanging="588"/>
        <w:textAlignment w:val="baseline"/>
        <w:rPr>
          <w:rFonts w:ascii="ArialRoundedMTW04-Regular" w:eastAsia="Times New Roman" w:hAnsi="ArialRoundedMTW04-Regular"/>
          <w:color w:val="auto"/>
          <w:bdr w:val="none" w:sz="0" w:space="0" w:color="auto"/>
          <w:lang w:val="en-AU" w:eastAsia="en-AU"/>
        </w:rPr>
      </w:pPr>
      <w:r w:rsidRPr="00C25537">
        <w:rPr>
          <w:rFonts w:ascii="ArialRoundedMTW04-Regular" w:eastAsia="Times New Roman" w:hAnsi="ArialRoundedMTW04-Regular"/>
          <w:bdr w:val="none" w:sz="0" w:space="0" w:color="auto"/>
          <w:lang w:val="en-AU" w:eastAsia="en-AU"/>
        </w:rPr>
        <w:t xml:space="preserve">all Church </w:t>
      </w:r>
      <w:r w:rsidRPr="00C25537" w:rsidDel="00B815C4">
        <w:rPr>
          <w:rFonts w:ascii="ArialRoundedMTW04-Regular" w:eastAsia="Times New Roman" w:hAnsi="ArialRoundedMTW04-Regular"/>
          <w:bdr w:val="none" w:sz="0" w:space="0" w:color="auto"/>
          <w:lang w:val="en-AU" w:eastAsia="en-AU"/>
        </w:rPr>
        <w:t>L</w:t>
      </w:r>
      <w:r w:rsidRPr="00C25537">
        <w:rPr>
          <w:rFonts w:ascii="ArialRoundedMTW04-Regular" w:eastAsia="Times New Roman" w:hAnsi="ArialRoundedMTW04-Regular"/>
          <w:bdr w:val="none" w:sz="0" w:space="0" w:color="auto"/>
          <w:lang w:val="en-AU" w:eastAsia="en-AU"/>
        </w:rPr>
        <w:t xml:space="preserve">eadership, </w:t>
      </w:r>
      <w:proofErr w:type="gramStart"/>
      <w:r w:rsidRPr="00C25537">
        <w:rPr>
          <w:rFonts w:ascii="ArialRoundedMTW04-Regular" w:eastAsia="Times New Roman" w:hAnsi="ArialRoundedMTW04-Regular"/>
          <w:bdr w:val="none" w:sz="0" w:space="0" w:color="auto"/>
          <w:lang w:val="en-AU" w:eastAsia="en-AU"/>
        </w:rPr>
        <w:t>staff</w:t>
      </w:r>
      <w:proofErr w:type="gramEnd"/>
      <w:r w:rsidRPr="00C25537">
        <w:rPr>
          <w:rFonts w:ascii="ArialRoundedMTW04-Regular" w:eastAsia="Times New Roman" w:hAnsi="ArialRoundedMTW04-Regular"/>
          <w:bdr w:val="none" w:sz="0" w:space="0" w:color="auto"/>
          <w:lang w:val="en-AU" w:eastAsia="en-AU"/>
        </w:rPr>
        <w:t xml:space="preserve"> and volunteers;</w:t>
      </w:r>
      <w:r w:rsidR="006D605C" w:rsidRPr="00C25537">
        <w:rPr>
          <w:rFonts w:ascii="ArialRoundedMTW04-Regular" w:eastAsia="Times New Roman" w:hAnsi="ArialRoundedMTW04-Regular"/>
          <w:bdr w:val="none" w:sz="0" w:space="0" w:color="auto"/>
          <w:lang w:val="en-AU" w:eastAsia="en-AU"/>
        </w:rPr>
        <w:t xml:space="preserve"> </w:t>
      </w:r>
      <w:r w:rsidR="00024CD4" w:rsidRPr="00C25537">
        <w:rPr>
          <w:rFonts w:ascii="ArialRoundedMTW04-Regular" w:eastAsia="Times New Roman" w:hAnsi="ArialRoundedMTW04-Regular"/>
          <w:bdr w:val="none" w:sz="0" w:space="0" w:color="auto"/>
          <w:lang w:val="en-AU" w:eastAsia="en-AU"/>
        </w:rPr>
        <w:t>and</w:t>
      </w:r>
    </w:p>
    <w:p w14:paraId="00D15202" w14:textId="77777777" w:rsidR="00F2323D" w:rsidRPr="00C25537" w:rsidRDefault="00F64C47" w:rsidP="00C86877">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hanging="588"/>
        <w:textAlignment w:val="baseline"/>
        <w:rPr>
          <w:rFonts w:ascii="ArialRoundedMTW04-Regular" w:eastAsia="Times New Roman" w:hAnsi="ArialRoundedMTW04-Regular"/>
          <w:color w:val="auto"/>
          <w:bdr w:val="none" w:sz="0" w:space="0" w:color="auto"/>
          <w:lang w:val="en-AU" w:eastAsia="en-AU"/>
        </w:rPr>
      </w:pPr>
      <w:r w:rsidRPr="00C25537">
        <w:rPr>
          <w:rFonts w:ascii="ArialRoundedMTW04-Regular" w:eastAsia="Times New Roman" w:hAnsi="ArialRoundedMTW04-Regular"/>
          <w:bdr w:val="none" w:sz="0" w:space="0" w:color="auto"/>
          <w:lang w:val="en-AU" w:eastAsia="en-AU"/>
        </w:rPr>
        <w:t>all people who are involved in or attend the Church and its programs</w:t>
      </w:r>
      <w:r w:rsidR="00024CD4" w:rsidRPr="00C25537">
        <w:rPr>
          <w:rFonts w:ascii="ArialRoundedMTW04-Regular" w:eastAsia="Times New Roman" w:hAnsi="ArialRoundedMTW04-Regular"/>
          <w:bdr w:val="none" w:sz="0" w:space="0" w:color="auto"/>
          <w:lang w:val="en-AU" w:eastAsia="en-AU"/>
        </w:rPr>
        <w:t>.</w:t>
      </w:r>
    </w:p>
    <w:p w14:paraId="2836AF7D" w14:textId="796C1499" w:rsidR="00F64C47" w:rsidRPr="00C25537" w:rsidRDefault="00F64C47" w:rsidP="00FE08A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60"/>
        <w:textAlignment w:val="baseline"/>
        <w:rPr>
          <w:rFonts w:ascii="ArialRoundedMTW04-Regular" w:eastAsia="Times New Roman" w:hAnsi="ArialRoundedMTW04-Regular" w:cs="Segoe UI"/>
          <w:color w:val="666666"/>
          <w:sz w:val="18"/>
          <w:szCs w:val="18"/>
          <w:bdr w:val="none" w:sz="0" w:space="0" w:color="auto"/>
          <w:shd w:val="clear" w:color="auto" w:fill="FFFFFF"/>
          <w:lang w:eastAsia="en-AU"/>
        </w:rPr>
      </w:pPr>
    </w:p>
    <w:p w14:paraId="7FBA3378" w14:textId="1D5BC4B4" w:rsidR="00F64C47" w:rsidRPr="00C25537" w:rsidRDefault="00F64C47" w:rsidP="0019586A">
      <w:pPr>
        <w:pStyle w:val="ListParagraph"/>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10AC9A"/>
          <w:sz w:val="32"/>
          <w:szCs w:val="32"/>
          <w:bdr w:val="none" w:sz="0" w:space="0" w:color="auto"/>
          <w:lang w:val="en-AU" w:eastAsia="en-AU"/>
        </w:rPr>
      </w:pPr>
      <w:r w:rsidRPr="00C25537">
        <w:rPr>
          <w:rFonts w:ascii="ArialRoundedMTW04-Regular" w:eastAsia="Times New Roman" w:hAnsi="ArialRoundedMTW04-Regular"/>
          <w:b/>
          <w:bCs/>
          <w:color w:val="10AC9A"/>
          <w:sz w:val="32"/>
          <w:szCs w:val="32"/>
          <w:bdr w:val="none" w:sz="0" w:space="0" w:color="auto"/>
          <w:lang w:val="en-AU" w:eastAsia="en-AU"/>
        </w:rPr>
        <w:t xml:space="preserve">Activities and </w:t>
      </w:r>
      <w:r w:rsidRPr="00C25537" w:rsidDel="00F70967">
        <w:rPr>
          <w:rFonts w:ascii="ArialRoundedMTW04-Regular" w:eastAsia="Times New Roman" w:hAnsi="ArialRoundedMTW04-Regular"/>
          <w:b/>
          <w:bCs/>
          <w:color w:val="10AC9A"/>
          <w:sz w:val="32"/>
          <w:szCs w:val="32"/>
          <w:bdr w:val="none" w:sz="0" w:space="0" w:color="auto"/>
          <w:lang w:val="en-AU" w:eastAsia="en-AU"/>
        </w:rPr>
        <w:t>S</w:t>
      </w:r>
      <w:r w:rsidRPr="00C25537">
        <w:rPr>
          <w:rFonts w:ascii="ArialRoundedMTW04-Regular" w:eastAsia="Times New Roman" w:hAnsi="ArialRoundedMTW04-Regular"/>
          <w:b/>
          <w:bCs/>
          <w:color w:val="10AC9A"/>
          <w:sz w:val="32"/>
          <w:szCs w:val="32"/>
          <w:bdr w:val="none" w:sz="0" w:space="0" w:color="auto"/>
          <w:lang w:val="en-AU" w:eastAsia="en-AU"/>
        </w:rPr>
        <w:t xml:space="preserve">ervices for </w:t>
      </w:r>
      <w:r w:rsidRPr="00C25537" w:rsidDel="00F70967">
        <w:rPr>
          <w:rFonts w:ascii="ArialRoundedMTW04-Regular" w:eastAsia="Times New Roman" w:hAnsi="ArialRoundedMTW04-Regular"/>
          <w:b/>
          <w:bCs/>
          <w:color w:val="10AC9A"/>
          <w:sz w:val="32"/>
          <w:szCs w:val="32"/>
          <w:bdr w:val="none" w:sz="0" w:space="0" w:color="auto"/>
          <w:lang w:val="en-AU" w:eastAsia="en-AU"/>
        </w:rPr>
        <w:t xml:space="preserve">Children </w:t>
      </w:r>
      <w:r w:rsidRPr="00C25537">
        <w:rPr>
          <w:rFonts w:ascii="ArialRoundedMTW04-Regular" w:eastAsia="Times New Roman" w:hAnsi="ArialRoundedMTW04-Regular"/>
          <w:b/>
          <w:bCs/>
          <w:color w:val="10AC9A"/>
          <w:sz w:val="32"/>
          <w:szCs w:val="32"/>
          <w:bdr w:val="none" w:sz="0" w:space="0" w:color="auto"/>
          <w:lang w:val="en-AU" w:eastAsia="en-AU"/>
        </w:rPr>
        <w:t>at the Church</w:t>
      </w:r>
    </w:p>
    <w:p w14:paraId="25557696" w14:textId="3254FBC8" w:rsidR="00F64C47" w:rsidRPr="00C25537" w:rsidRDefault="00F64C47" w:rsidP="009E76E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09AD1B23" w14:textId="3043DF1F" w:rsidR="00166120" w:rsidRPr="00C25537" w:rsidRDefault="00F64C47" w:rsidP="00696619">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As a </w:t>
      </w:r>
      <w:r w:rsidR="0028260E">
        <w:rPr>
          <w:rFonts w:ascii="ArialRoundedMTW04-Regular" w:eastAsia="Times New Roman" w:hAnsi="ArialRoundedMTW04-Regular" w:cs="Arial"/>
          <w:bdr w:val="none" w:sz="0" w:space="0" w:color="auto"/>
          <w:lang w:eastAsia="en-AU"/>
        </w:rPr>
        <w:t>C</w:t>
      </w:r>
      <w:r w:rsidRPr="00C25537">
        <w:rPr>
          <w:rFonts w:ascii="ArialRoundedMTW04-Regular" w:eastAsia="Times New Roman" w:hAnsi="ArialRoundedMTW04-Regular" w:cs="Arial"/>
          <w:bdr w:val="none" w:sz="0" w:space="0" w:color="auto"/>
          <w:lang w:eastAsia="en-AU"/>
        </w:rPr>
        <w:t xml:space="preserve">hurch, we commit to providing </w:t>
      </w:r>
      <w:r w:rsidR="00B14B66" w:rsidRPr="00C25537">
        <w:rPr>
          <w:rFonts w:ascii="ArialRoundedMTW04-Regular" w:eastAsia="Times New Roman" w:hAnsi="ArialRoundedMTW04-Regular" w:cs="Arial"/>
          <w:bdr w:val="none" w:sz="0" w:space="0" w:color="auto"/>
          <w:lang w:eastAsia="en-AU"/>
        </w:rPr>
        <w:t>places</w:t>
      </w:r>
      <w:r w:rsidRPr="00C25537">
        <w:rPr>
          <w:rFonts w:ascii="ArialRoundedMTW04-Regular" w:eastAsia="Times New Roman" w:hAnsi="ArialRoundedMTW04-Regular" w:cs="Arial"/>
          <w:bdr w:val="none" w:sz="0" w:space="0" w:color="auto"/>
          <w:lang w:eastAsia="en-AU"/>
        </w:rPr>
        <w:t xml:space="preserve">, </w:t>
      </w:r>
      <w:r w:rsidR="00B14B66" w:rsidRPr="00C25537">
        <w:rPr>
          <w:rFonts w:ascii="ArialRoundedMTW04-Regular" w:eastAsia="Times New Roman" w:hAnsi="ArialRoundedMTW04-Regular" w:cs="Arial"/>
          <w:bdr w:val="none" w:sz="0" w:space="0" w:color="auto"/>
          <w:lang w:eastAsia="en-AU"/>
        </w:rPr>
        <w:t xml:space="preserve">services and </w:t>
      </w:r>
      <w:r w:rsidRPr="00C25537">
        <w:rPr>
          <w:rFonts w:ascii="ArialRoundedMTW04-Regular" w:eastAsia="Times New Roman" w:hAnsi="ArialRoundedMTW04-Regular" w:cs="Arial"/>
          <w:bdr w:val="none" w:sz="0" w:space="0" w:color="auto"/>
          <w:lang w:eastAsia="en-AU"/>
        </w:rPr>
        <w:t xml:space="preserve">programs that are physically, </w:t>
      </w:r>
      <w:proofErr w:type="gramStart"/>
      <w:r w:rsidRPr="00C25537">
        <w:rPr>
          <w:rFonts w:ascii="ArialRoundedMTW04-Regular" w:eastAsia="Times New Roman" w:hAnsi="ArialRoundedMTW04-Regular" w:cs="Arial"/>
          <w:bdr w:val="none" w:sz="0" w:space="0" w:color="auto"/>
          <w:lang w:eastAsia="en-AU"/>
        </w:rPr>
        <w:t>emotionally</w:t>
      </w:r>
      <w:proofErr w:type="gramEnd"/>
      <w:r w:rsidRPr="00C25537">
        <w:rPr>
          <w:rFonts w:ascii="ArialRoundedMTW04-Regular" w:eastAsia="Times New Roman" w:hAnsi="ArialRoundedMTW04-Regular" w:cs="Arial"/>
          <w:bdr w:val="none" w:sz="0" w:space="0" w:color="auto"/>
          <w:lang w:eastAsia="en-AU"/>
        </w:rPr>
        <w:t xml:space="preserve"> and spiritually safe.</w:t>
      </w:r>
    </w:p>
    <w:p w14:paraId="22914DC2" w14:textId="77777777" w:rsidR="006753D0" w:rsidRPr="007A4049" w:rsidRDefault="006753D0" w:rsidP="006753D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bdr w:val="none" w:sz="0" w:space="0" w:color="auto"/>
          <w:lang w:eastAsia="en-AU"/>
        </w:rPr>
      </w:pPr>
    </w:p>
    <w:p w14:paraId="23951889" w14:textId="41A9B870" w:rsidR="00F64C47" w:rsidRPr="00C25537" w:rsidRDefault="006C7DFF" w:rsidP="00B41E0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szCs w:val="28"/>
          <w:bdr w:val="none" w:sz="0" w:space="0" w:color="auto"/>
          <w:lang w:eastAsia="en-AU"/>
        </w:rPr>
      </w:pPr>
      <w:r w:rsidRPr="00C25537">
        <w:rPr>
          <w:rFonts w:ascii="ArialRoundedMTW04-Regular" w:eastAsia="Times New Roman" w:hAnsi="ArialRoundedMTW04-Regular"/>
          <w:color w:val="47C3D3"/>
          <w:sz w:val="28"/>
          <w:szCs w:val="28"/>
          <w:bdr w:val="none" w:sz="0" w:space="0" w:color="auto"/>
          <w:lang w:eastAsia="en-AU"/>
        </w:rPr>
        <w:t>1.1</w:t>
      </w:r>
      <w:r w:rsidRPr="00C25537">
        <w:rPr>
          <w:rFonts w:ascii="ArialRoundedMTW04-Regular" w:eastAsia="Times New Roman" w:hAnsi="ArialRoundedMTW04-Regular"/>
          <w:color w:val="47C3D3"/>
          <w:sz w:val="28"/>
          <w:szCs w:val="28"/>
          <w:bdr w:val="none" w:sz="0" w:space="0" w:color="auto"/>
          <w:lang w:eastAsia="en-AU"/>
        </w:rPr>
        <w:tab/>
      </w:r>
      <w:r w:rsidR="00F64C47" w:rsidRPr="00C25537">
        <w:rPr>
          <w:rFonts w:ascii="ArialRoundedMTW04-Regular" w:eastAsia="Times New Roman" w:hAnsi="ArialRoundedMTW04-Regular"/>
          <w:color w:val="47C3D3"/>
          <w:sz w:val="28"/>
          <w:szCs w:val="28"/>
          <w:bdr w:val="none" w:sz="0" w:space="0" w:color="auto"/>
          <w:lang w:eastAsia="en-AU"/>
        </w:rPr>
        <w:t>Church Leadership</w:t>
      </w:r>
    </w:p>
    <w:p w14:paraId="5899607C" w14:textId="77777777" w:rsidR="00576FA5" w:rsidRPr="00C25537" w:rsidRDefault="00576FA5" w:rsidP="00576FA5">
      <w:pPr>
        <w:pBdr>
          <w:top w:val="none" w:sz="0" w:space="0" w:color="auto"/>
          <w:left w:val="none" w:sz="0" w:space="0" w:color="auto"/>
          <w:bottom w:val="none" w:sz="0" w:space="0" w:color="auto"/>
          <w:right w:val="none" w:sz="0" w:space="0" w:color="auto"/>
          <w:between w:val="none" w:sz="0" w:space="0" w:color="auto"/>
          <w:bar w:val="none" w:sz="0" w:color="auto"/>
        </w:pBdr>
        <w:ind w:left="360"/>
        <w:textAlignment w:val="baseline"/>
        <w:rPr>
          <w:rFonts w:ascii="ArialRoundedMTW04-Regular" w:eastAsia="Times New Roman" w:hAnsi="ArialRoundedMTW04-Regular"/>
          <w:bdr w:val="none" w:sz="0" w:space="0" w:color="auto"/>
          <w:lang w:eastAsia="en-AU"/>
        </w:rPr>
      </w:pPr>
    </w:p>
    <w:p w14:paraId="531F421D" w14:textId="54AE72ED" w:rsidR="00F64C47" w:rsidRPr="00C25537" w:rsidRDefault="00F64C47" w:rsidP="0019586A">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recognise that children and young people are an integral part of the </w:t>
      </w:r>
      <w:r w:rsidR="00743A2F" w:rsidRPr="00C25537">
        <w:rPr>
          <w:rFonts w:ascii="ArialRoundedMTW04-Regular" w:eastAsia="Times New Roman" w:hAnsi="ArialRoundedMTW04-Regular" w:cs="Arial"/>
          <w:bdr w:val="none" w:sz="0" w:space="0" w:color="auto"/>
          <w:lang w:eastAsia="en-AU"/>
        </w:rPr>
        <w:t>C</w:t>
      </w:r>
      <w:r w:rsidRPr="00C25537">
        <w:rPr>
          <w:rFonts w:ascii="ArialRoundedMTW04-Regular" w:eastAsia="Times New Roman" w:hAnsi="ArialRoundedMTW04-Regular" w:cs="Arial"/>
          <w:bdr w:val="none" w:sz="0" w:space="0" w:color="auto"/>
          <w:lang w:eastAsia="en-AU"/>
        </w:rPr>
        <w:t xml:space="preserve">hurch and talk about this in services, sermons, training events and </w:t>
      </w:r>
      <w:proofErr w:type="gramStart"/>
      <w:r w:rsidRPr="00C25537">
        <w:rPr>
          <w:rFonts w:ascii="ArialRoundedMTW04-Regular" w:eastAsia="Times New Roman" w:hAnsi="ArialRoundedMTW04-Regular" w:cs="Arial"/>
          <w:bdr w:val="none" w:sz="0" w:space="0" w:color="auto"/>
          <w:lang w:eastAsia="en-AU"/>
        </w:rPr>
        <w:t>meetings;</w:t>
      </w:r>
      <w:proofErr w:type="gramEnd"/>
    </w:p>
    <w:p w14:paraId="713834FD" w14:textId="011C180F" w:rsidR="00F64C47" w:rsidRPr="00C25537" w:rsidRDefault="00F64C47" w:rsidP="0019586A">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involve children and young people in the routine of </w:t>
      </w:r>
      <w:r w:rsidR="00743A2F" w:rsidRPr="00C25537">
        <w:rPr>
          <w:rFonts w:ascii="ArialRoundedMTW04-Regular" w:eastAsia="Times New Roman" w:hAnsi="ArialRoundedMTW04-Regular" w:cs="Arial"/>
          <w:bdr w:val="none" w:sz="0" w:space="0" w:color="auto"/>
          <w:lang w:eastAsia="en-AU"/>
        </w:rPr>
        <w:t>C</w:t>
      </w:r>
      <w:r w:rsidRPr="00C25537">
        <w:rPr>
          <w:rFonts w:ascii="ArialRoundedMTW04-Regular" w:eastAsia="Times New Roman" w:hAnsi="ArialRoundedMTW04-Regular" w:cs="Arial"/>
          <w:bdr w:val="none" w:sz="0" w:space="0" w:color="auto"/>
          <w:lang w:eastAsia="en-AU"/>
        </w:rPr>
        <w:t xml:space="preserve">hurch life </w:t>
      </w:r>
      <w:r w:rsidR="009A0F61" w:rsidRPr="00C25537">
        <w:rPr>
          <w:rFonts w:ascii="ArialRoundedMTW04-Regular" w:eastAsia="Times New Roman" w:hAnsi="ArialRoundedMTW04-Regular" w:cs="Arial"/>
          <w:bdr w:val="none" w:sz="0" w:space="0" w:color="auto"/>
          <w:lang w:eastAsia="en-AU"/>
        </w:rPr>
        <w:t xml:space="preserve">as </w:t>
      </w:r>
      <w:proofErr w:type="gramStart"/>
      <w:r w:rsidRPr="00C25537">
        <w:rPr>
          <w:rFonts w:ascii="ArialRoundedMTW04-Regular" w:eastAsia="Times New Roman" w:hAnsi="ArialRoundedMTW04-Regular" w:cs="Arial"/>
          <w:bdr w:val="none" w:sz="0" w:space="0" w:color="auto"/>
          <w:lang w:eastAsia="en-AU"/>
        </w:rPr>
        <w:t>appropriate</w:t>
      </w:r>
      <w:r w:rsidR="007F6418" w:rsidRPr="00C25537">
        <w:rPr>
          <w:rFonts w:ascii="ArialRoundedMTW04-Regular" w:eastAsia="Times New Roman" w:hAnsi="ArialRoundedMTW04-Regular" w:cs="Arial"/>
          <w:bdr w:val="none" w:sz="0" w:space="0" w:color="auto"/>
          <w:lang w:eastAsia="en-AU"/>
        </w:rPr>
        <w:t>;</w:t>
      </w:r>
      <w:proofErr w:type="gramEnd"/>
    </w:p>
    <w:p w14:paraId="1455C1AD" w14:textId="1DD9A70A" w:rsidR="00F64C47" w:rsidRPr="00C25537" w:rsidRDefault="00F64C47" w:rsidP="0019586A">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eastAsia="en-AU"/>
        </w:rPr>
      </w:pPr>
      <w:r w:rsidRPr="00C25537">
        <w:rPr>
          <w:rFonts w:ascii="ArialRoundedMTW04-Regular" w:eastAsia="Times New Roman" w:hAnsi="ArialRoundedMTW04-Regular" w:cs="Arial"/>
          <w:bdr w:val="none" w:sz="0" w:space="0" w:color="auto"/>
          <w:lang w:eastAsia="en-AU"/>
        </w:rPr>
        <w:t>consider the needs of children and young people when they make decisions about budgets, buildings, renovations, use of property, décor, or catering; and</w:t>
      </w:r>
    </w:p>
    <w:p w14:paraId="64916127" w14:textId="2BB2FEE3" w:rsidR="00087564" w:rsidRPr="00C25537" w:rsidRDefault="00F64C47" w:rsidP="0019586A">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eastAsia="en-AU"/>
        </w:rPr>
      </w:pPr>
      <w:r w:rsidRPr="00C25537">
        <w:rPr>
          <w:rFonts w:ascii="ArialRoundedMTW04-Regular" w:eastAsia="Times New Roman" w:hAnsi="ArialRoundedMTW04-Regular"/>
          <w:bdr w:val="none" w:sz="0" w:space="0" w:color="auto"/>
          <w:lang w:eastAsia="en-AU"/>
        </w:rPr>
        <w:t xml:space="preserve">encourage children and young people to have input in decisions that affect them </w:t>
      </w:r>
      <w:r w:rsidRPr="00C25537">
        <w:rPr>
          <w:rFonts w:ascii="ArialRoundedMTW04-Regular" w:eastAsia="Times New Roman" w:hAnsi="ArialRoundedMTW04-Regular" w:cs="Arial"/>
          <w:bdr w:val="none" w:sz="0" w:space="0" w:color="auto"/>
          <w:lang w:eastAsia="en-AU"/>
        </w:rPr>
        <w:t xml:space="preserve">by including them in </w:t>
      </w:r>
      <w:r w:rsidR="00743A2F" w:rsidRPr="00C25537">
        <w:rPr>
          <w:rFonts w:ascii="ArialRoundedMTW04-Regular" w:eastAsia="Times New Roman" w:hAnsi="ArialRoundedMTW04-Regular" w:cs="Arial"/>
          <w:bdr w:val="none" w:sz="0" w:space="0" w:color="auto"/>
          <w:lang w:eastAsia="en-AU"/>
        </w:rPr>
        <w:t>C</w:t>
      </w:r>
      <w:r w:rsidRPr="00C25537">
        <w:rPr>
          <w:rFonts w:ascii="ArialRoundedMTW04-Regular" w:eastAsia="Times New Roman" w:hAnsi="ArialRoundedMTW04-Regular" w:cs="Arial"/>
          <w:bdr w:val="none" w:sz="0" w:space="0" w:color="auto"/>
          <w:lang w:eastAsia="en-AU"/>
        </w:rPr>
        <w:t xml:space="preserve">hurch forums and meetings </w:t>
      </w:r>
      <w:r w:rsidR="009A0F61" w:rsidRPr="00C25537">
        <w:rPr>
          <w:rFonts w:ascii="ArialRoundedMTW04-Regular" w:eastAsia="Times New Roman" w:hAnsi="ArialRoundedMTW04-Regular" w:cs="Arial"/>
          <w:bdr w:val="none" w:sz="0" w:space="0" w:color="auto"/>
          <w:lang w:eastAsia="en-AU"/>
        </w:rPr>
        <w:t xml:space="preserve">as </w:t>
      </w:r>
      <w:r w:rsidRPr="00C25537">
        <w:rPr>
          <w:rFonts w:ascii="ArialRoundedMTW04-Regular" w:eastAsia="Times New Roman" w:hAnsi="ArialRoundedMTW04-Regular" w:cs="Arial"/>
          <w:bdr w:val="none" w:sz="0" w:space="0" w:color="auto"/>
          <w:lang w:eastAsia="en-AU"/>
        </w:rPr>
        <w:t>appropriate.</w:t>
      </w:r>
    </w:p>
    <w:p w14:paraId="75F74037" w14:textId="77777777" w:rsidR="008C241C" w:rsidRPr="00C25537" w:rsidRDefault="008C241C" w:rsidP="008C241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016FE867" w14:textId="271585EB" w:rsidR="00F64C47" w:rsidRPr="00C25537" w:rsidRDefault="00F71718" w:rsidP="009F6C9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szCs w:val="28"/>
          <w:bdr w:val="none" w:sz="0" w:space="0" w:color="auto"/>
          <w:lang w:eastAsia="en-AU"/>
        </w:rPr>
      </w:pPr>
      <w:r w:rsidRPr="00C25537">
        <w:rPr>
          <w:rFonts w:ascii="ArialRoundedMTW04-Regular" w:eastAsia="Times New Roman" w:hAnsi="ArialRoundedMTW04-Regular"/>
          <w:color w:val="47C3D3"/>
          <w:sz w:val="28"/>
          <w:szCs w:val="28"/>
          <w:bdr w:val="none" w:sz="0" w:space="0" w:color="auto"/>
          <w:lang w:eastAsia="en-AU"/>
        </w:rPr>
        <w:t>1.2</w:t>
      </w:r>
      <w:r w:rsidRPr="00C25537">
        <w:rPr>
          <w:rFonts w:ascii="ArialRoundedMTW04-Regular" w:eastAsia="Times New Roman" w:hAnsi="ArialRoundedMTW04-Regular"/>
          <w:color w:val="47C3D3"/>
          <w:sz w:val="28"/>
          <w:szCs w:val="28"/>
          <w:bdr w:val="none" w:sz="0" w:space="0" w:color="auto"/>
          <w:lang w:eastAsia="en-AU"/>
        </w:rPr>
        <w:tab/>
      </w:r>
      <w:r w:rsidR="00F64C47" w:rsidRPr="00C25537">
        <w:rPr>
          <w:rFonts w:ascii="ArialRoundedMTW04-Regular" w:eastAsia="Times New Roman" w:hAnsi="ArialRoundedMTW04-Regular"/>
          <w:color w:val="47C3D3"/>
          <w:sz w:val="28"/>
          <w:szCs w:val="28"/>
          <w:bdr w:val="none" w:sz="0" w:space="0" w:color="auto"/>
          <w:lang w:eastAsia="en-AU"/>
        </w:rPr>
        <w:t>Safe Church Team</w:t>
      </w:r>
    </w:p>
    <w:p w14:paraId="61FECE6A" w14:textId="77777777" w:rsidR="00D05B11" w:rsidRPr="00C25537" w:rsidRDefault="00D05B11" w:rsidP="00B41E0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ArialRoundedMTW04-Regular" w:eastAsia="Times New Roman" w:hAnsi="ArialRoundedMTW04-Regular" w:cs="Arial"/>
          <w:bdr w:val="none" w:sz="0" w:space="0" w:color="auto"/>
          <w:lang w:eastAsia="en-AU"/>
        </w:rPr>
      </w:pPr>
    </w:p>
    <w:p w14:paraId="18FFC86A" w14:textId="627F3A99" w:rsidR="004A3555" w:rsidRPr="00C25537" w:rsidRDefault="00F64C47" w:rsidP="004A3555">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C25537">
        <w:rPr>
          <w:rFonts w:ascii="ArialRoundedMTW04-Regular" w:eastAsia="Times New Roman" w:hAnsi="ArialRoundedMTW04-Regular" w:cs="Arial"/>
          <w:bdr w:val="none" w:sz="0" w:space="0" w:color="auto"/>
          <w:lang w:eastAsia="en-AU"/>
        </w:rPr>
        <w:t>talk with children and young people about the fact that they have the right to feel safe, to be listened to and to have their views respected (including discussing what they should do and who they should approach if they feel unsafe or hurt, or they suspect that someone else is unsafe or hurt); and</w:t>
      </w:r>
    </w:p>
    <w:p w14:paraId="616BDDA3" w14:textId="27B84015" w:rsidR="009925D3" w:rsidRPr="00C25537" w:rsidRDefault="00DF272F">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C25537">
        <w:rPr>
          <w:rFonts w:ascii="ArialRoundedMTW04-Regular" w:eastAsia="Times New Roman" w:hAnsi="ArialRoundedMTW04-Regular" w:cs="Arial"/>
          <w:bdr w:val="none" w:sz="0" w:space="0" w:color="auto"/>
          <w:lang w:eastAsia="en-AU"/>
        </w:rPr>
        <w:t>ensure their contact details are accessible to children.</w:t>
      </w:r>
    </w:p>
    <w:p w14:paraId="44A9B1FB" w14:textId="77777777" w:rsidR="00382D84" w:rsidRPr="00C25537" w:rsidRDefault="00382D84" w:rsidP="00382D84">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7CB8EBC3" w14:textId="7FBF4B0E" w:rsidR="00F64C47" w:rsidRPr="00C25537" w:rsidRDefault="00A9437D" w:rsidP="00F05DA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i/>
          <w:iCs/>
          <w:color w:val="47C3D3"/>
          <w:sz w:val="28"/>
          <w:szCs w:val="28"/>
          <w:bdr w:val="none" w:sz="0" w:space="0" w:color="auto"/>
          <w:lang w:eastAsia="en-AU"/>
        </w:rPr>
      </w:pPr>
      <w:r w:rsidRPr="00C25537">
        <w:rPr>
          <w:rFonts w:ascii="ArialRoundedMTW04-Regular" w:eastAsia="Times New Roman" w:hAnsi="ArialRoundedMTW04-Regular"/>
          <w:color w:val="47C3D3"/>
          <w:sz w:val="28"/>
          <w:szCs w:val="28"/>
          <w:bdr w:val="none" w:sz="0" w:space="0" w:color="auto"/>
          <w:lang w:eastAsia="en-AU"/>
        </w:rPr>
        <w:t>1.3</w:t>
      </w:r>
      <w:r w:rsidRPr="00C25537">
        <w:rPr>
          <w:rFonts w:ascii="ArialRoundedMTW04-Regular" w:eastAsia="Times New Roman" w:hAnsi="ArialRoundedMTW04-Regular"/>
          <w:color w:val="47C3D3"/>
          <w:sz w:val="28"/>
          <w:szCs w:val="28"/>
          <w:bdr w:val="none" w:sz="0" w:space="0" w:color="auto"/>
          <w:lang w:eastAsia="en-AU"/>
        </w:rPr>
        <w:tab/>
      </w:r>
      <w:r w:rsidR="00F64C47" w:rsidRPr="00C25537">
        <w:rPr>
          <w:rFonts w:ascii="ArialRoundedMTW04-Regular" w:eastAsia="Times New Roman" w:hAnsi="ArialRoundedMTW04-Regular"/>
          <w:color w:val="47C3D3"/>
          <w:sz w:val="28"/>
          <w:szCs w:val="28"/>
          <w:bdr w:val="none" w:sz="0" w:space="0" w:color="auto"/>
          <w:lang w:eastAsia="en-AU"/>
        </w:rPr>
        <w:t>Staff and volunteers</w:t>
      </w:r>
    </w:p>
    <w:p w14:paraId="792A6015" w14:textId="77777777" w:rsidR="00D86D25" w:rsidRPr="00C25537" w:rsidRDefault="00D86D25" w:rsidP="00F05DA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bdr w:val="none" w:sz="0" w:space="0" w:color="auto"/>
          <w:lang w:eastAsia="en-AU"/>
        </w:rPr>
      </w:pPr>
    </w:p>
    <w:p w14:paraId="71640E38" w14:textId="77777777" w:rsidR="00100D2B" w:rsidRPr="00C25537" w:rsidRDefault="00F64C47" w:rsidP="00100D2B">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listen to children and take seriously what children </w:t>
      </w:r>
      <w:proofErr w:type="gramStart"/>
      <w:r w:rsidRPr="00C25537">
        <w:rPr>
          <w:rFonts w:ascii="ArialRoundedMTW04-Regular" w:eastAsia="Times New Roman" w:hAnsi="ArialRoundedMTW04-Regular" w:cs="Arial"/>
          <w:bdr w:val="none" w:sz="0" w:space="0" w:color="auto"/>
          <w:lang w:eastAsia="en-AU"/>
        </w:rPr>
        <w:t>say;</w:t>
      </w:r>
      <w:proofErr w:type="gramEnd"/>
    </w:p>
    <w:p w14:paraId="3123432B" w14:textId="26825F59" w:rsidR="00612F5D" w:rsidRPr="00C25537" w:rsidRDefault="00F64C47">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C25537">
        <w:rPr>
          <w:rFonts w:ascii="ArialRoundedMTW04-Regular" w:eastAsia="Times New Roman" w:hAnsi="ArialRoundedMTW04-Regular"/>
          <w:bdr w:val="none" w:sz="0" w:space="0" w:color="auto"/>
          <w:lang w:eastAsia="en-AU"/>
        </w:rPr>
        <w:t xml:space="preserve">talk with children and young people about the kinds of behaviours, </w:t>
      </w:r>
      <w:proofErr w:type="gramStart"/>
      <w:r w:rsidRPr="00C25537">
        <w:rPr>
          <w:rFonts w:ascii="ArialRoundedMTW04-Regular" w:eastAsia="Times New Roman" w:hAnsi="ArialRoundedMTW04-Regular"/>
          <w:bdr w:val="none" w:sz="0" w:space="0" w:color="auto"/>
          <w:lang w:eastAsia="en-AU"/>
        </w:rPr>
        <w:t>attitudes</w:t>
      </w:r>
      <w:proofErr w:type="gramEnd"/>
      <w:r w:rsidRPr="00C25537">
        <w:rPr>
          <w:rFonts w:ascii="ArialRoundedMTW04-Regular" w:eastAsia="Times New Roman" w:hAnsi="ArialRoundedMTW04-Regular"/>
          <w:bdr w:val="none" w:sz="0" w:space="0" w:color="auto"/>
          <w:lang w:eastAsia="en-AU"/>
        </w:rPr>
        <w:t xml:space="preserve"> or ‘culture’ that they would like to promote in their group;</w:t>
      </w:r>
      <w:r w:rsidR="00576FA5" w:rsidRPr="00C25537">
        <w:rPr>
          <w:rFonts w:ascii="ArialRoundedMTW04-Regular" w:eastAsia="Times New Roman" w:hAnsi="ArialRoundedMTW04-Regular"/>
          <w:bdr w:val="none" w:sz="0" w:space="0" w:color="auto"/>
          <w:lang w:eastAsia="en-AU"/>
        </w:rPr>
        <w:t xml:space="preserve"> </w:t>
      </w:r>
      <w:r w:rsidR="007F6418" w:rsidRPr="00C25537">
        <w:rPr>
          <w:rFonts w:ascii="ArialRoundedMTW04-Regular" w:eastAsia="Times New Roman" w:hAnsi="ArialRoundedMTW04-Regular"/>
          <w:bdr w:val="none" w:sz="0" w:space="0" w:color="auto"/>
          <w:lang w:eastAsia="en-AU"/>
        </w:rPr>
        <w:t>and</w:t>
      </w:r>
    </w:p>
    <w:p w14:paraId="63B72C8D" w14:textId="77777777" w:rsidR="00612F5D" w:rsidRPr="00C25537" w:rsidRDefault="00F64C47" w:rsidP="00612F5D">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C25537">
        <w:rPr>
          <w:rFonts w:ascii="ArialRoundedMTW04-Regular" w:eastAsia="Times New Roman" w:hAnsi="ArialRoundedMTW04-Regular"/>
          <w:bdr w:val="none" w:sz="0" w:space="0" w:color="auto"/>
          <w:lang w:eastAsia="en-AU"/>
        </w:rPr>
        <w:t xml:space="preserve">encourage children and young people to have input regarding the content </w:t>
      </w:r>
      <w:r w:rsidR="00B14B66" w:rsidRPr="00C25537">
        <w:rPr>
          <w:rFonts w:ascii="ArialRoundedMTW04-Regular" w:eastAsia="Times New Roman" w:hAnsi="ArialRoundedMTW04-Regular"/>
          <w:bdr w:val="none" w:sz="0" w:space="0" w:color="auto"/>
          <w:lang w:eastAsia="en-AU"/>
        </w:rPr>
        <w:t xml:space="preserve">of programs </w:t>
      </w:r>
      <w:r w:rsidRPr="00C25537">
        <w:rPr>
          <w:rFonts w:ascii="ArialRoundedMTW04-Regular" w:eastAsia="Times New Roman" w:hAnsi="ArialRoundedMTW04-Regular"/>
          <w:bdr w:val="none" w:sz="0" w:space="0" w:color="auto"/>
          <w:lang w:eastAsia="en-AU"/>
        </w:rPr>
        <w:t xml:space="preserve">and </w:t>
      </w:r>
      <w:r w:rsidR="00B14B66" w:rsidRPr="00C25537">
        <w:rPr>
          <w:rFonts w:ascii="ArialRoundedMTW04-Regular" w:eastAsia="Times New Roman" w:hAnsi="ArialRoundedMTW04-Regular"/>
          <w:bdr w:val="none" w:sz="0" w:space="0" w:color="auto"/>
          <w:lang w:eastAsia="en-AU"/>
        </w:rPr>
        <w:t xml:space="preserve">types of </w:t>
      </w:r>
      <w:r w:rsidRPr="00C25537">
        <w:rPr>
          <w:rFonts w:ascii="ArialRoundedMTW04-Regular" w:eastAsia="Times New Roman" w:hAnsi="ArialRoundedMTW04-Regular"/>
          <w:bdr w:val="none" w:sz="0" w:space="0" w:color="auto"/>
          <w:lang w:eastAsia="en-AU"/>
        </w:rPr>
        <w:t xml:space="preserve">activities they </w:t>
      </w:r>
      <w:r w:rsidR="00B14B66" w:rsidRPr="00C25537">
        <w:rPr>
          <w:rFonts w:ascii="ArialRoundedMTW04-Regular" w:eastAsia="Times New Roman" w:hAnsi="ArialRoundedMTW04-Regular"/>
          <w:bdr w:val="none" w:sz="0" w:space="0" w:color="auto"/>
          <w:lang w:eastAsia="en-AU"/>
        </w:rPr>
        <w:t>engage in</w:t>
      </w:r>
      <w:r w:rsidRPr="00C25537">
        <w:rPr>
          <w:rFonts w:ascii="ArialRoundedMTW04-Regular" w:eastAsia="Times New Roman" w:hAnsi="ArialRoundedMTW04-Regular"/>
          <w:bdr w:val="none" w:sz="0" w:space="0" w:color="auto"/>
          <w:lang w:eastAsia="en-AU"/>
        </w:rPr>
        <w:t>.</w:t>
      </w:r>
    </w:p>
    <w:p w14:paraId="0B939066" w14:textId="0535077A" w:rsidR="00F64C47" w:rsidRPr="00C25537" w:rsidRDefault="00F64C47" w:rsidP="00612F5D">
      <w:pPr>
        <w:pBdr>
          <w:top w:val="none" w:sz="0" w:space="0" w:color="auto"/>
          <w:left w:val="none" w:sz="0" w:space="0" w:color="auto"/>
          <w:bottom w:val="none" w:sz="0" w:space="0" w:color="auto"/>
          <w:right w:val="none" w:sz="0" w:space="0" w:color="auto"/>
          <w:between w:val="none" w:sz="0" w:space="0" w:color="auto"/>
          <w:bar w:val="none" w:sz="0" w:color="auto"/>
        </w:pBdr>
        <w:ind w:left="207"/>
        <w:textAlignment w:val="baseline"/>
        <w:rPr>
          <w:rFonts w:ascii="ArialRoundedMTW04-Regular" w:eastAsia="Times New Roman" w:hAnsi="ArialRoundedMTW04-Regular"/>
          <w:bdr w:val="none" w:sz="0" w:space="0" w:color="auto"/>
          <w:lang w:eastAsia="en-AU"/>
        </w:rPr>
      </w:pPr>
    </w:p>
    <w:p w14:paraId="37176110" w14:textId="4A8A80B5" w:rsidR="00F64C47" w:rsidRPr="00C25537" w:rsidRDefault="00F64C47" w:rsidP="00AA5B7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Please see the </w:t>
      </w:r>
      <w:r w:rsidRPr="00C25537">
        <w:rPr>
          <w:rFonts w:ascii="ArialRoundedMTW04-Regular" w:eastAsia="Times New Roman" w:hAnsi="ArialRoundedMTW04-Regular" w:cs="Arial"/>
          <w:i/>
          <w:iCs/>
          <w:bdr w:val="none" w:sz="0" w:space="0" w:color="auto"/>
          <w:lang w:eastAsia="en-AU"/>
        </w:rPr>
        <w:t>Guidelines for Activities with Children and Young People</w:t>
      </w:r>
      <w:r w:rsidRPr="00C25537">
        <w:rPr>
          <w:rFonts w:ascii="ArialRoundedMTW04-Regular" w:eastAsia="Times New Roman" w:hAnsi="ArialRoundedMTW04-Regular" w:cs="Arial"/>
          <w:bdr w:val="none" w:sz="0" w:space="0" w:color="auto"/>
          <w:lang w:eastAsia="en-AU"/>
        </w:rPr>
        <w:t xml:space="preserve"> for more detail.</w:t>
      </w:r>
    </w:p>
    <w:p w14:paraId="2C2BCA78" w14:textId="77777777" w:rsidR="00F64C47" w:rsidRPr="00C25537" w:rsidRDefault="00F64C47" w:rsidP="0043547B">
      <w:pPr>
        <w:rPr>
          <w:rFonts w:ascii="ArialRoundedMTW04-Regular" w:eastAsia="Times New Roman" w:hAnsi="ArialRoundedMTW04-Regular" w:cs="Segoe UI"/>
          <w:color w:val="666666"/>
          <w:sz w:val="18"/>
          <w:szCs w:val="18"/>
          <w:bdr w:val="none" w:sz="0" w:space="0" w:color="auto"/>
          <w:shd w:val="clear" w:color="auto" w:fill="FFFFFF"/>
          <w:lang w:eastAsia="en-AU"/>
        </w:rPr>
      </w:pPr>
      <w:r w:rsidRPr="00C25537">
        <w:rPr>
          <w:rFonts w:ascii="ArialRoundedMTW04-Regular" w:eastAsia="Times New Roman" w:hAnsi="ArialRoundedMTW04-Regular" w:cs="Segoe UI"/>
          <w:color w:val="666666"/>
          <w:sz w:val="18"/>
          <w:szCs w:val="18"/>
          <w:bdr w:val="none" w:sz="0" w:space="0" w:color="auto"/>
          <w:shd w:val="clear" w:color="auto" w:fill="FFFFFF"/>
          <w:lang w:eastAsia="en-AU"/>
        </w:rPr>
        <w:br w:type="page"/>
      </w:r>
    </w:p>
    <w:p w14:paraId="137561B3" w14:textId="46B809C6" w:rsidR="00F64C47" w:rsidRPr="00C25537" w:rsidRDefault="00F64C47" w:rsidP="0019586A">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num" w:pos="567"/>
        </w:tabs>
        <w:ind w:left="0" w:firstLine="0"/>
        <w:textAlignment w:val="baseline"/>
        <w:rPr>
          <w:rFonts w:ascii="ArialRoundedMTW04-Regular" w:eastAsia="Times New Roman" w:hAnsi="ArialRoundedMTW04-Regular" w:cs="Arial"/>
          <w:b/>
          <w:color w:val="10AC9A"/>
          <w:sz w:val="32"/>
          <w:szCs w:val="32"/>
          <w:bdr w:val="none" w:sz="0" w:space="0" w:color="auto"/>
          <w:lang w:eastAsia="en-AU"/>
        </w:rPr>
      </w:pPr>
      <w:r w:rsidRPr="00C25537">
        <w:rPr>
          <w:rFonts w:ascii="ArialRoundedMTW04-Regular" w:eastAsia="Times New Roman" w:hAnsi="ArialRoundedMTW04-Regular" w:cs="Arial"/>
          <w:b/>
          <w:bCs/>
          <w:color w:val="10AC9A"/>
          <w:sz w:val="32"/>
          <w:szCs w:val="32"/>
          <w:bdr w:val="none" w:sz="0" w:space="0" w:color="auto"/>
          <w:lang w:eastAsia="en-AU"/>
        </w:rPr>
        <w:t xml:space="preserve">Staff and </w:t>
      </w:r>
      <w:r w:rsidRPr="00C25537" w:rsidDel="007F6418">
        <w:rPr>
          <w:rFonts w:ascii="ArialRoundedMTW04-Regular" w:eastAsia="Times New Roman" w:hAnsi="ArialRoundedMTW04-Regular" w:cs="Arial"/>
          <w:b/>
          <w:bCs/>
          <w:color w:val="10AC9A"/>
          <w:sz w:val="32"/>
          <w:szCs w:val="32"/>
          <w:bdr w:val="none" w:sz="0" w:space="0" w:color="auto"/>
          <w:lang w:eastAsia="en-AU"/>
        </w:rPr>
        <w:t>Volunteers</w:t>
      </w:r>
    </w:p>
    <w:p w14:paraId="1931D1D1" w14:textId="1341D997" w:rsidR="00F64C47" w:rsidRPr="00C25537"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274B04D6" w14:textId="09DB8CDF" w:rsidR="00F64C47" w:rsidRPr="00C25537" w:rsidRDefault="00F64C47" w:rsidP="0019586A">
      <w:pPr>
        <w:pStyle w:val="ListParagraph"/>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C25537">
        <w:rPr>
          <w:rFonts w:ascii="ArialRoundedMTW04-Regular" w:eastAsia="Times New Roman" w:hAnsi="ArialRoundedMTW04-Regular"/>
          <w:color w:val="47C3D3"/>
          <w:sz w:val="28"/>
          <w:szCs w:val="28"/>
          <w:bdr w:val="none" w:sz="0" w:space="0" w:color="auto"/>
          <w:lang w:val="en-AU" w:eastAsia="en-AU"/>
        </w:rPr>
        <w:t xml:space="preserve">Screening, selection and induction of </w:t>
      </w:r>
      <w:r w:rsidRPr="00C25537" w:rsidDel="007F6418">
        <w:rPr>
          <w:rFonts w:ascii="ArialRoundedMTW04-Regular" w:eastAsia="Times New Roman" w:hAnsi="ArialRoundedMTW04-Regular"/>
          <w:color w:val="47C3D3"/>
          <w:sz w:val="28"/>
          <w:szCs w:val="28"/>
          <w:bdr w:val="none" w:sz="0" w:space="0" w:color="auto"/>
          <w:lang w:val="en-AU" w:eastAsia="en-AU"/>
        </w:rPr>
        <w:t xml:space="preserve">Staff </w:t>
      </w:r>
      <w:r w:rsidRPr="00C25537">
        <w:rPr>
          <w:rFonts w:ascii="ArialRoundedMTW04-Regular" w:eastAsia="Times New Roman" w:hAnsi="ArialRoundedMTW04-Regular"/>
          <w:color w:val="47C3D3"/>
          <w:sz w:val="28"/>
          <w:szCs w:val="28"/>
          <w:bdr w:val="none" w:sz="0" w:space="0" w:color="auto"/>
          <w:lang w:val="en-AU" w:eastAsia="en-AU"/>
        </w:rPr>
        <w:t xml:space="preserve">and </w:t>
      </w:r>
      <w:r w:rsidRPr="00C25537" w:rsidDel="007F6418">
        <w:rPr>
          <w:rFonts w:ascii="ArialRoundedMTW04-Regular" w:eastAsia="Times New Roman" w:hAnsi="ArialRoundedMTW04-Regular"/>
          <w:color w:val="47C3D3"/>
          <w:sz w:val="28"/>
          <w:szCs w:val="28"/>
          <w:bdr w:val="none" w:sz="0" w:space="0" w:color="auto"/>
          <w:lang w:val="en-AU" w:eastAsia="en-AU"/>
        </w:rPr>
        <w:t>Volunteers</w:t>
      </w:r>
    </w:p>
    <w:p w14:paraId="2B796BD2" w14:textId="77777777" w:rsidR="00DC600E" w:rsidRPr="00C25537" w:rsidRDefault="00DC600E" w:rsidP="003439C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59BCF8E4" w14:textId="68D086B7" w:rsidR="00E91EAC" w:rsidRPr="00C25537" w:rsidRDefault="001D4A8F" w:rsidP="001A1A1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Cs/>
          <w:bdr w:val="none" w:sz="0" w:space="0" w:color="auto"/>
          <w:lang w:eastAsia="en-AU"/>
        </w:rPr>
      </w:pPr>
      <w:r w:rsidRPr="00C25537">
        <w:rPr>
          <w:rFonts w:ascii="ArialRoundedMTW04-Regular" w:eastAsia="Times New Roman" w:hAnsi="ArialRoundedMTW04-Regular"/>
          <w:bdr w:val="none" w:sz="0" w:space="0" w:color="auto"/>
          <w:lang w:eastAsia="en-AU"/>
        </w:rPr>
        <w:t xml:space="preserve">The Church </w:t>
      </w:r>
      <w:r w:rsidRPr="00C25537">
        <w:rPr>
          <w:rFonts w:ascii="ArialRoundedMTW04-Regular" w:eastAsia="Times New Roman" w:hAnsi="ArialRoundedMTW04-Regular"/>
          <w:b/>
          <w:bCs/>
          <w:bdr w:val="none" w:sz="0" w:space="0" w:color="auto"/>
          <w:lang w:eastAsia="en-AU"/>
        </w:rPr>
        <w:t>will</w:t>
      </w:r>
      <w:r w:rsidRPr="00C25537">
        <w:rPr>
          <w:rFonts w:ascii="ArialRoundedMTW04-Regular" w:eastAsia="Times New Roman" w:hAnsi="ArialRoundedMTW04-Regular"/>
          <w:bdr w:val="none" w:sz="0" w:space="0" w:color="auto"/>
          <w:lang w:eastAsia="en-AU"/>
        </w:rPr>
        <w:t>:</w:t>
      </w:r>
    </w:p>
    <w:p w14:paraId="0033D15B" w14:textId="77777777" w:rsidR="00E91EAC" w:rsidRPr="00C25537" w:rsidRDefault="00E91EAC" w:rsidP="001A1A1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Cs/>
          <w:bdr w:val="none" w:sz="0" w:space="0" w:color="auto"/>
          <w:lang w:eastAsia="en-AU"/>
        </w:rPr>
      </w:pPr>
    </w:p>
    <w:p w14:paraId="7FE9EBF2" w14:textId="5896ED97" w:rsidR="00991BE6" w:rsidRPr="00C25537" w:rsidRDefault="00F64C47" w:rsidP="005F000C">
      <w:pPr>
        <w:pStyle w:val="ListParagraph"/>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 xml:space="preserve">undertake screening processes for all staff and </w:t>
      </w:r>
      <w:proofErr w:type="gramStart"/>
      <w:r w:rsidRPr="00C25537">
        <w:rPr>
          <w:rFonts w:ascii="ArialRoundedMTW04-Regular" w:eastAsia="Times New Roman" w:hAnsi="ArialRoundedMTW04-Regular"/>
          <w:bdr w:val="none" w:sz="0" w:space="0" w:color="auto"/>
          <w:lang w:val="en-AU" w:eastAsia="en-AU"/>
        </w:rPr>
        <w:t>volunteers</w:t>
      </w:r>
      <w:r w:rsidR="00DC600E" w:rsidRPr="00C25537">
        <w:rPr>
          <w:rFonts w:ascii="ArialRoundedMTW04-Regular" w:eastAsia="Times New Roman" w:hAnsi="ArialRoundedMTW04-Regular"/>
          <w:bdr w:val="none" w:sz="0" w:space="0" w:color="auto"/>
          <w:lang w:val="en-AU" w:eastAsia="en-AU"/>
        </w:rPr>
        <w:t>;</w:t>
      </w:r>
      <w:proofErr w:type="gramEnd"/>
    </w:p>
    <w:p w14:paraId="7C8F6E7F" w14:textId="312591F9" w:rsidR="00F64C47" w:rsidRPr="00C25537" w:rsidRDefault="00F64C47" w:rsidP="005F000C">
      <w:pPr>
        <w:pStyle w:val="ListParagraph"/>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 xml:space="preserve">engage in fair and transparent selection processes for all staff and </w:t>
      </w:r>
      <w:proofErr w:type="gramStart"/>
      <w:r w:rsidRPr="00C25537">
        <w:rPr>
          <w:rFonts w:ascii="ArialRoundedMTW04-Regular" w:eastAsia="Times New Roman" w:hAnsi="ArialRoundedMTW04-Regular"/>
          <w:bdr w:val="none" w:sz="0" w:space="0" w:color="auto"/>
          <w:lang w:val="en-AU" w:eastAsia="en-AU"/>
        </w:rPr>
        <w:t>volunteers</w:t>
      </w:r>
      <w:r w:rsidR="00DC600E" w:rsidRPr="00C25537">
        <w:rPr>
          <w:rFonts w:ascii="ArialRoundedMTW04-Regular" w:eastAsia="Times New Roman" w:hAnsi="ArialRoundedMTW04-Regular"/>
          <w:bdr w:val="none" w:sz="0" w:space="0" w:color="auto"/>
          <w:lang w:val="en-AU" w:eastAsia="en-AU"/>
        </w:rPr>
        <w:t>;</w:t>
      </w:r>
      <w:proofErr w:type="gramEnd"/>
    </w:p>
    <w:p w14:paraId="17945CE6" w14:textId="095DC850" w:rsidR="00094D52" w:rsidRPr="00C25537" w:rsidRDefault="00F64C47" w:rsidP="005F000C">
      <w:pPr>
        <w:pStyle w:val="ListParagraph"/>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provide induction for all staff and volunteers</w:t>
      </w:r>
      <w:r w:rsidR="00DC600E" w:rsidRPr="00C25537">
        <w:rPr>
          <w:rFonts w:ascii="ArialRoundedMTW04-Regular" w:eastAsia="Times New Roman" w:hAnsi="ArialRoundedMTW04-Regular"/>
          <w:bdr w:val="none" w:sz="0" w:space="0" w:color="auto"/>
          <w:lang w:val="en-AU" w:eastAsia="en-AU"/>
        </w:rPr>
        <w:t>; and</w:t>
      </w:r>
    </w:p>
    <w:p w14:paraId="43084D6B" w14:textId="13483082" w:rsidR="00F64C47" w:rsidRPr="00C25537" w:rsidRDefault="00F64C47" w:rsidP="005F000C">
      <w:pPr>
        <w:pStyle w:val="ListParagraph"/>
        <w:numPr>
          <w:ilvl w:val="1"/>
          <w:numId w:val="1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recruit, select and induct</w:t>
      </w:r>
      <w:r w:rsidR="00DC600E" w:rsidRPr="00C25537">
        <w:rPr>
          <w:rFonts w:ascii="ArialRoundedMTW04-Regular" w:eastAsia="Times New Roman" w:hAnsi="ArialRoundedMTW04-Regular"/>
          <w:bdr w:val="none" w:sz="0" w:space="0" w:color="auto"/>
          <w:lang w:val="en-AU" w:eastAsia="en-AU"/>
        </w:rPr>
        <w:t xml:space="preserve"> all staff and volunteers</w:t>
      </w:r>
      <w:r w:rsidRPr="00C25537">
        <w:rPr>
          <w:rFonts w:ascii="ArialRoundedMTW04-Regular" w:eastAsia="Times New Roman" w:hAnsi="ArialRoundedMTW04-Regular"/>
          <w:bdr w:val="none" w:sz="0" w:space="0" w:color="auto"/>
          <w:lang w:val="en-AU" w:eastAsia="en-AU"/>
        </w:rPr>
        <w:t xml:space="preserve"> in accordance with the </w:t>
      </w:r>
      <w:r w:rsidRPr="00C25537">
        <w:rPr>
          <w:rFonts w:ascii="ArialRoundedMTW04-Regular" w:eastAsia="Times New Roman" w:hAnsi="ArialRoundedMTW04-Regular"/>
          <w:i/>
          <w:bdr w:val="none" w:sz="0" w:space="0" w:color="auto"/>
          <w:lang w:val="en-AU" w:eastAsia="en-AU"/>
        </w:rPr>
        <w:t>Procedure for Staff and Volunteers</w:t>
      </w:r>
      <w:r w:rsidRPr="00C25537">
        <w:rPr>
          <w:rFonts w:ascii="ArialRoundedMTW04-Regular" w:eastAsia="Times New Roman" w:hAnsi="ArialRoundedMTW04-Regular"/>
          <w:i/>
          <w:iCs/>
          <w:bdr w:val="none" w:sz="0" w:space="0" w:color="auto"/>
          <w:lang w:val="en-AU" w:eastAsia="en-AU"/>
        </w:rPr>
        <w:t>.</w:t>
      </w:r>
    </w:p>
    <w:p w14:paraId="308EEA2C" w14:textId="39116163" w:rsidR="00F64C47" w:rsidRPr="00C25537" w:rsidRDefault="00F64C47" w:rsidP="00C97266">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75BA6DD4" w14:textId="04099227" w:rsidR="00F64C47" w:rsidRPr="00C25537" w:rsidRDefault="00F64C47" w:rsidP="0019586A">
      <w:pPr>
        <w:pStyle w:val="ListParagraph"/>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C25537">
        <w:rPr>
          <w:rFonts w:ascii="ArialRoundedMTW04-Regular" w:eastAsia="Times New Roman" w:hAnsi="ArialRoundedMTW04-Regular"/>
          <w:color w:val="47C3D3"/>
          <w:sz w:val="28"/>
          <w:szCs w:val="28"/>
          <w:bdr w:val="none" w:sz="0" w:space="0" w:color="auto"/>
          <w:lang w:val="en-AU" w:eastAsia="en-AU"/>
        </w:rPr>
        <w:t>Training and Resourcing of Staff and Volunteers</w:t>
      </w:r>
    </w:p>
    <w:p w14:paraId="0C1441AC" w14:textId="6AD1EC80" w:rsidR="00F64C47" w:rsidRPr="00C25537" w:rsidRDefault="00F64C47" w:rsidP="00665A69">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bdr w:val="none" w:sz="0" w:space="0" w:color="auto"/>
          <w:lang w:eastAsia="en-AU"/>
        </w:rPr>
      </w:pPr>
    </w:p>
    <w:p w14:paraId="7BCB978E" w14:textId="35E64A8E" w:rsidR="00570E95" w:rsidRPr="00C25537" w:rsidRDefault="00DC600E" w:rsidP="001A1A1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Cs/>
          <w:bdr w:val="none" w:sz="0" w:space="0" w:color="auto"/>
          <w:lang w:eastAsia="en-AU"/>
        </w:rPr>
      </w:pPr>
      <w:r w:rsidRPr="00C25537">
        <w:rPr>
          <w:rFonts w:ascii="ArialRoundedMTW04-Regular" w:eastAsia="Times New Roman" w:hAnsi="ArialRoundedMTW04-Regular"/>
          <w:bdr w:val="none" w:sz="0" w:space="0" w:color="auto"/>
          <w:lang w:eastAsia="en-AU"/>
        </w:rPr>
        <w:t xml:space="preserve">The Church </w:t>
      </w:r>
      <w:r w:rsidRPr="00C25537">
        <w:rPr>
          <w:rFonts w:ascii="ArialRoundedMTW04-Regular" w:eastAsia="Times New Roman" w:hAnsi="ArialRoundedMTW04-Regular"/>
          <w:b/>
          <w:bCs/>
          <w:bdr w:val="none" w:sz="0" w:space="0" w:color="auto"/>
          <w:lang w:eastAsia="en-AU"/>
        </w:rPr>
        <w:t>will:</w:t>
      </w:r>
    </w:p>
    <w:p w14:paraId="644D27A3" w14:textId="77777777" w:rsidR="006753D0" w:rsidRPr="00C25537" w:rsidRDefault="006753D0" w:rsidP="001A1A1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13B4B25B" w14:textId="129F0C80" w:rsidR="00012695" w:rsidRPr="00C25537" w:rsidRDefault="00F64C47" w:rsidP="005F000C">
      <w:pPr>
        <w:pStyle w:val="ListParagraph"/>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 xml:space="preserve">ensure that staff and volunteers develop the knowledge and skills to create safe spaces for everyone, particularly children and young </w:t>
      </w:r>
      <w:proofErr w:type="gramStart"/>
      <w:r w:rsidRPr="00C25537">
        <w:rPr>
          <w:rFonts w:ascii="ArialRoundedMTW04-Regular" w:eastAsia="Times New Roman" w:hAnsi="ArialRoundedMTW04-Regular"/>
          <w:bdr w:val="none" w:sz="0" w:space="0" w:color="auto"/>
          <w:lang w:val="en-AU" w:eastAsia="en-AU"/>
        </w:rPr>
        <w:t>people</w:t>
      </w:r>
      <w:r w:rsidR="00DC600E" w:rsidRPr="00C25537">
        <w:rPr>
          <w:rFonts w:ascii="ArialRoundedMTW04-Regular" w:eastAsia="Times New Roman" w:hAnsi="ArialRoundedMTW04-Regular"/>
          <w:bdr w:val="none" w:sz="0" w:space="0" w:color="auto"/>
          <w:lang w:val="en-AU" w:eastAsia="en-AU"/>
        </w:rPr>
        <w:t>;</w:t>
      </w:r>
      <w:proofErr w:type="gramEnd"/>
    </w:p>
    <w:p w14:paraId="6135C888" w14:textId="3D4E30AE" w:rsidR="00DF4677" w:rsidRPr="00C25537" w:rsidRDefault="00F64C47" w:rsidP="005F000C">
      <w:pPr>
        <w:pStyle w:val="ListParagraph"/>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color w:val="auto"/>
          <w:bdr w:val="none" w:sz="0" w:space="0" w:color="auto"/>
          <w:lang w:val="en-AU" w:eastAsia="en-AU"/>
        </w:rPr>
        <w:t xml:space="preserve">ensure that staff and volunteers have access to information about creating safe spaces and that they all undergo appropriate training regarding the available </w:t>
      </w:r>
      <w:r w:rsidR="00B14B66" w:rsidRPr="00C25537">
        <w:rPr>
          <w:rFonts w:ascii="ArialRoundedMTW04-Regular" w:eastAsia="Times New Roman" w:hAnsi="ArialRoundedMTW04-Regular"/>
          <w:color w:val="auto"/>
          <w:bdr w:val="none" w:sz="0" w:space="0" w:color="auto"/>
          <w:lang w:val="en-AU" w:eastAsia="en-AU"/>
        </w:rPr>
        <w:t>p</w:t>
      </w:r>
      <w:r w:rsidRPr="00C25537">
        <w:rPr>
          <w:rFonts w:ascii="ArialRoundedMTW04-Regular" w:eastAsia="Times New Roman" w:hAnsi="ArialRoundedMTW04-Regular"/>
          <w:color w:val="auto"/>
          <w:bdr w:val="none" w:sz="0" w:space="0" w:color="auto"/>
          <w:lang w:val="en-AU" w:eastAsia="en-AU"/>
        </w:rPr>
        <w:t xml:space="preserve">rocedures, </w:t>
      </w:r>
      <w:r w:rsidR="00B14B66" w:rsidRPr="00C25537">
        <w:rPr>
          <w:rFonts w:ascii="ArialRoundedMTW04-Regular" w:eastAsia="Times New Roman" w:hAnsi="ArialRoundedMTW04-Regular"/>
          <w:color w:val="auto"/>
          <w:bdr w:val="none" w:sz="0" w:space="0" w:color="auto"/>
          <w:lang w:val="en-AU" w:eastAsia="en-AU"/>
        </w:rPr>
        <w:t>g</w:t>
      </w:r>
      <w:r w:rsidRPr="00C25537">
        <w:rPr>
          <w:rFonts w:ascii="ArialRoundedMTW04-Regular" w:eastAsia="Times New Roman" w:hAnsi="ArialRoundedMTW04-Regular"/>
          <w:color w:val="auto"/>
          <w:bdr w:val="none" w:sz="0" w:space="0" w:color="auto"/>
          <w:lang w:val="en-AU" w:eastAsia="en-AU"/>
        </w:rPr>
        <w:t xml:space="preserve">uidelines and </w:t>
      </w:r>
      <w:r w:rsidR="00B14B66" w:rsidRPr="00C25537">
        <w:rPr>
          <w:rFonts w:ascii="ArialRoundedMTW04-Regular" w:eastAsia="Times New Roman" w:hAnsi="ArialRoundedMTW04-Regular"/>
          <w:color w:val="auto"/>
          <w:bdr w:val="none" w:sz="0" w:space="0" w:color="auto"/>
          <w:lang w:val="en-AU" w:eastAsia="en-AU"/>
        </w:rPr>
        <w:t>f</w:t>
      </w:r>
      <w:r w:rsidRPr="00C25537">
        <w:rPr>
          <w:rFonts w:ascii="ArialRoundedMTW04-Regular" w:eastAsia="Times New Roman" w:hAnsi="ArialRoundedMTW04-Regular"/>
          <w:color w:val="auto"/>
          <w:bdr w:val="none" w:sz="0" w:space="0" w:color="auto"/>
          <w:lang w:val="en-AU" w:eastAsia="en-AU"/>
        </w:rPr>
        <w:t>orms</w:t>
      </w:r>
      <w:r w:rsidR="00B14B66" w:rsidRPr="00C25537">
        <w:rPr>
          <w:rFonts w:ascii="ArialRoundedMTW04-Regular" w:eastAsia="Times New Roman" w:hAnsi="ArialRoundedMTW04-Regular"/>
          <w:color w:val="auto"/>
          <w:bdr w:val="none" w:sz="0" w:space="0" w:color="auto"/>
          <w:lang w:val="en-AU" w:eastAsia="en-AU"/>
        </w:rPr>
        <w:t xml:space="preserve"> referred to in the </w:t>
      </w:r>
      <w:proofErr w:type="gramStart"/>
      <w:r w:rsidR="00B14B66" w:rsidRPr="00C25537">
        <w:rPr>
          <w:rFonts w:ascii="ArialRoundedMTW04-Regular" w:eastAsia="Times New Roman" w:hAnsi="ArialRoundedMTW04-Regular"/>
          <w:color w:val="auto"/>
          <w:bdr w:val="none" w:sz="0" w:space="0" w:color="auto"/>
          <w:lang w:val="en-AU" w:eastAsia="en-AU"/>
        </w:rPr>
        <w:t>Policy</w:t>
      </w:r>
      <w:r w:rsidR="00DC600E" w:rsidRPr="00C25537">
        <w:rPr>
          <w:rFonts w:ascii="ArialRoundedMTW04-Regular" w:eastAsia="Times New Roman" w:hAnsi="ArialRoundedMTW04-Regular"/>
          <w:color w:val="auto"/>
          <w:bdr w:val="none" w:sz="0" w:space="0" w:color="auto"/>
          <w:lang w:val="en-AU" w:eastAsia="en-AU"/>
        </w:rPr>
        <w:t>;</w:t>
      </w:r>
      <w:proofErr w:type="gramEnd"/>
    </w:p>
    <w:p w14:paraId="5A6B2700" w14:textId="6D53D4F3" w:rsidR="00AF2C3B" w:rsidRPr="00C25537" w:rsidRDefault="00F64C47" w:rsidP="005F000C">
      <w:pPr>
        <w:pStyle w:val="ListParagraph"/>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color w:val="auto"/>
          <w:bdr w:val="none" w:sz="0" w:space="0" w:color="auto"/>
          <w:lang w:val="en-AU" w:eastAsia="en-AU"/>
        </w:rPr>
        <w:t>support staff and volunteers with adequate resources to enable them to maintain and promote safe spaces for everyone, particularly children and young people</w:t>
      </w:r>
      <w:r w:rsidR="00DC600E" w:rsidRPr="00C25537">
        <w:rPr>
          <w:rFonts w:ascii="ArialRoundedMTW04-Regular" w:eastAsia="Times New Roman" w:hAnsi="ArialRoundedMTW04-Regular"/>
          <w:color w:val="auto"/>
          <w:bdr w:val="none" w:sz="0" w:space="0" w:color="auto"/>
          <w:lang w:val="en-AU" w:eastAsia="en-AU"/>
        </w:rPr>
        <w:t>; and</w:t>
      </w:r>
    </w:p>
    <w:p w14:paraId="36E42B32" w14:textId="36584B20" w:rsidR="00267045" w:rsidRPr="00C25537" w:rsidRDefault="00F64C47" w:rsidP="005F000C">
      <w:pPr>
        <w:pStyle w:val="ListParagraph"/>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color w:val="auto"/>
          <w:bdr w:val="none" w:sz="0" w:space="0" w:color="auto"/>
          <w:lang w:val="en-AU" w:eastAsia="en-AU"/>
        </w:rPr>
        <w:t xml:space="preserve">implement the </w:t>
      </w:r>
      <w:r w:rsidRPr="00C25537">
        <w:rPr>
          <w:rFonts w:ascii="ArialRoundedMTW04-Regular" w:eastAsia="Times New Roman" w:hAnsi="ArialRoundedMTW04-Regular"/>
          <w:i/>
          <w:iCs/>
          <w:color w:val="auto"/>
          <w:bdr w:val="none" w:sz="0" w:space="0" w:color="auto"/>
          <w:lang w:val="en-AU" w:eastAsia="en-AU"/>
        </w:rPr>
        <w:t>Procedure for Staff and Volunteers</w:t>
      </w:r>
      <w:r w:rsidR="007F367C" w:rsidRPr="00C25537">
        <w:rPr>
          <w:rFonts w:ascii="ArialRoundedMTW04-Regular" w:eastAsia="Times New Roman" w:hAnsi="ArialRoundedMTW04-Regular"/>
          <w:color w:val="auto"/>
          <w:bdr w:val="none" w:sz="0" w:space="0" w:color="auto"/>
          <w:lang w:val="en-AU" w:eastAsia="en-AU"/>
        </w:rPr>
        <w:t>.</w:t>
      </w:r>
    </w:p>
    <w:p w14:paraId="41386A9D" w14:textId="77777777" w:rsidR="00D3307A" w:rsidRPr="00C25537" w:rsidRDefault="00D3307A" w:rsidP="001471F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112FB1C4" w14:textId="5883B4CF" w:rsidR="00F64C47" w:rsidRPr="00C25537" w:rsidRDefault="00F64C47" w:rsidP="0019586A">
      <w:pPr>
        <w:pStyle w:val="ListParagraph"/>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C25537">
        <w:rPr>
          <w:rFonts w:ascii="ArialRoundedMTW04-Regular" w:eastAsia="Times New Roman" w:hAnsi="ArialRoundedMTW04-Regular"/>
          <w:color w:val="47C3D3"/>
          <w:sz w:val="28"/>
          <w:szCs w:val="28"/>
          <w:bdr w:val="none" w:sz="0" w:space="0" w:color="auto"/>
          <w:lang w:val="en-AU" w:eastAsia="en-AU"/>
        </w:rPr>
        <w:t>Standards of Behaviour for Staff</w:t>
      </w:r>
      <w:r w:rsidR="007F367C" w:rsidRPr="00C25537">
        <w:rPr>
          <w:rFonts w:ascii="ArialRoundedMTW04-Regular" w:eastAsia="Times New Roman" w:hAnsi="ArialRoundedMTW04-Regular"/>
          <w:color w:val="47C3D3"/>
          <w:sz w:val="28"/>
          <w:szCs w:val="28"/>
          <w:bdr w:val="none" w:sz="0" w:space="0" w:color="auto"/>
          <w:lang w:val="en-AU" w:eastAsia="en-AU"/>
        </w:rPr>
        <w:t xml:space="preserve"> </w:t>
      </w:r>
      <w:r w:rsidRPr="00C25537">
        <w:rPr>
          <w:rFonts w:ascii="ArialRoundedMTW04-Regular" w:eastAsia="Times New Roman" w:hAnsi="ArialRoundedMTW04-Regular"/>
          <w:color w:val="47C3D3"/>
          <w:sz w:val="28"/>
          <w:szCs w:val="28"/>
          <w:bdr w:val="none" w:sz="0" w:space="0" w:color="auto"/>
          <w:lang w:val="en-AU" w:eastAsia="en-AU"/>
        </w:rPr>
        <w:t>and Volunteers</w:t>
      </w:r>
    </w:p>
    <w:p w14:paraId="6DC35B68" w14:textId="7446CBCF" w:rsidR="00F64C47" w:rsidRPr="00C25537" w:rsidRDefault="00F64C47" w:rsidP="001A1A1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75BBE71C" w14:textId="772714BB" w:rsidR="00DC600E" w:rsidRPr="00C25537" w:rsidRDefault="00DC600E" w:rsidP="001A1A1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dr w:val="none" w:sz="0" w:space="0" w:color="auto"/>
          <w:lang w:eastAsia="en-AU"/>
        </w:rPr>
      </w:pPr>
      <w:r w:rsidRPr="00C25537">
        <w:rPr>
          <w:rFonts w:ascii="ArialRoundedMTW04-Regular" w:eastAsia="Times New Roman" w:hAnsi="ArialRoundedMTW04-Regular"/>
          <w:bdr w:val="none" w:sz="0" w:space="0" w:color="auto"/>
          <w:lang w:eastAsia="en-AU"/>
        </w:rPr>
        <w:t xml:space="preserve">The Church </w:t>
      </w:r>
      <w:r w:rsidRPr="00C25537">
        <w:rPr>
          <w:rFonts w:ascii="ArialRoundedMTW04-Regular" w:eastAsia="Times New Roman" w:hAnsi="ArialRoundedMTW04-Regular"/>
          <w:b/>
          <w:bCs/>
          <w:bdr w:val="none" w:sz="0" w:space="0" w:color="auto"/>
          <w:lang w:eastAsia="en-AU"/>
        </w:rPr>
        <w:t>will:</w:t>
      </w:r>
    </w:p>
    <w:p w14:paraId="427B5550" w14:textId="77777777" w:rsidR="006E1398" w:rsidRPr="00C25537" w:rsidRDefault="006E1398" w:rsidP="001A1A1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092F4EAB" w14:textId="0774B35C" w:rsidR="00B1073D" w:rsidRPr="00C25537" w:rsidRDefault="00F64C47" w:rsidP="00964A33">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color w:val="auto"/>
          <w:bdr w:val="none" w:sz="0" w:space="0" w:color="auto"/>
          <w:lang w:val="en-AU" w:eastAsia="en-AU"/>
        </w:rPr>
        <w:t xml:space="preserve">provide spaces, programs and relationships that are physically, emotionally and spiritually </w:t>
      </w:r>
      <w:proofErr w:type="gramStart"/>
      <w:r w:rsidRPr="00C25537">
        <w:rPr>
          <w:rFonts w:ascii="ArialRoundedMTW04-Regular" w:eastAsia="Times New Roman" w:hAnsi="ArialRoundedMTW04-Regular"/>
          <w:color w:val="auto"/>
          <w:bdr w:val="none" w:sz="0" w:space="0" w:color="auto"/>
          <w:lang w:val="en-AU" w:eastAsia="en-AU"/>
        </w:rPr>
        <w:t>safe</w:t>
      </w:r>
      <w:r w:rsidR="00DC600E" w:rsidRPr="00C25537">
        <w:rPr>
          <w:rFonts w:ascii="ArialRoundedMTW04-Regular" w:eastAsia="Times New Roman" w:hAnsi="ArialRoundedMTW04-Regular"/>
          <w:color w:val="auto"/>
          <w:bdr w:val="none" w:sz="0" w:space="0" w:color="auto"/>
          <w:lang w:val="en-AU" w:eastAsia="en-AU"/>
        </w:rPr>
        <w:t>;</w:t>
      </w:r>
      <w:proofErr w:type="gramEnd"/>
    </w:p>
    <w:p w14:paraId="5A4F3C0C" w14:textId="60086B1D" w:rsidR="00B1073D" w:rsidRPr="00C25537" w:rsidRDefault="007F367C" w:rsidP="00964A33">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color w:val="auto"/>
          <w:bdr w:val="none" w:sz="0" w:space="0" w:color="auto"/>
          <w:lang w:val="en-AU" w:eastAsia="en-AU"/>
        </w:rPr>
        <w:t xml:space="preserve">require </w:t>
      </w:r>
      <w:r w:rsidR="00F64C47" w:rsidRPr="00C25537">
        <w:rPr>
          <w:rFonts w:ascii="ArialRoundedMTW04-Regular" w:eastAsia="Times New Roman" w:hAnsi="ArialRoundedMTW04-Regular"/>
          <w:color w:val="auto"/>
          <w:bdr w:val="none" w:sz="0" w:space="0" w:color="auto"/>
          <w:lang w:val="en-AU" w:eastAsia="en-AU"/>
        </w:rPr>
        <w:t xml:space="preserve">staff and volunteers to uphold the </w:t>
      </w:r>
      <w:r w:rsidR="00F64C47" w:rsidRPr="00C25537">
        <w:rPr>
          <w:rFonts w:ascii="ArialRoundedMTW04-Regular" w:eastAsia="Times New Roman" w:hAnsi="ArialRoundedMTW04-Regular"/>
          <w:i/>
          <w:iCs/>
          <w:color w:val="auto"/>
          <w:bdr w:val="none" w:sz="0" w:space="0" w:color="auto"/>
          <w:lang w:val="en-AU" w:eastAsia="en-AU"/>
        </w:rPr>
        <w:t>Code of Conduct</w:t>
      </w:r>
      <w:r w:rsidR="00F64C47" w:rsidRPr="00C25537">
        <w:rPr>
          <w:rFonts w:ascii="ArialRoundedMTW04-Regular" w:eastAsia="Times New Roman" w:hAnsi="ArialRoundedMTW04-Regular"/>
          <w:color w:val="auto"/>
          <w:bdr w:val="none" w:sz="0" w:space="0" w:color="auto"/>
          <w:lang w:val="en-AU" w:eastAsia="en-AU"/>
        </w:rPr>
        <w:t xml:space="preserve"> which includes expected </w:t>
      </w:r>
      <w:r w:rsidRPr="00C25537">
        <w:rPr>
          <w:rFonts w:ascii="ArialRoundedMTW04-Regular" w:eastAsia="Times New Roman" w:hAnsi="ArialRoundedMTW04-Regular"/>
          <w:color w:val="auto"/>
          <w:bdr w:val="none" w:sz="0" w:space="0" w:color="auto"/>
          <w:lang w:val="en-AU" w:eastAsia="en-AU"/>
        </w:rPr>
        <w:t xml:space="preserve">standards of </w:t>
      </w:r>
      <w:r w:rsidR="00F64C47" w:rsidRPr="00C25537">
        <w:rPr>
          <w:rFonts w:ascii="ArialRoundedMTW04-Regular" w:eastAsia="Times New Roman" w:hAnsi="ArialRoundedMTW04-Regular"/>
          <w:color w:val="auto"/>
          <w:bdr w:val="none" w:sz="0" w:space="0" w:color="auto"/>
          <w:lang w:val="en-AU" w:eastAsia="en-AU"/>
        </w:rPr>
        <w:t>behaviour for those who engage in ministry with children and/or vulnerable people</w:t>
      </w:r>
      <w:r w:rsidR="00DC600E" w:rsidRPr="00C25537">
        <w:rPr>
          <w:rFonts w:ascii="ArialRoundedMTW04-Regular" w:eastAsia="Times New Roman" w:hAnsi="ArialRoundedMTW04-Regular"/>
          <w:color w:val="auto"/>
          <w:bdr w:val="none" w:sz="0" w:space="0" w:color="auto"/>
          <w:lang w:val="en-AU" w:eastAsia="en-AU"/>
        </w:rPr>
        <w:t>; and</w:t>
      </w:r>
    </w:p>
    <w:p w14:paraId="7991920B" w14:textId="0B63C44E" w:rsidR="002E19C9" w:rsidRPr="00C25537" w:rsidRDefault="002E19C9" w:rsidP="00964A33">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color w:val="auto"/>
          <w:bdr w:val="none" w:sz="0" w:space="0" w:color="auto"/>
          <w:lang w:val="en-AU" w:eastAsia="en-AU"/>
        </w:rPr>
        <w:t xml:space="preserve">expect staff and volunteers to follow </w:t>
      </w:r>
      <w:r w:rsidRPr="00C25537">
        <w:rPr>
          <w:rFonts w:ascii="ArialRoundedMTW04-Regular" w:eastAsia="Times New Roman" w:hAnsi="ArialRoundedMTW04-Regular"/>
          <w:i/>
          <w:iCs/>
          <w:color w:val="auto"/>
          <w:bdr w:val="none" w:sz="0" w:space="0" w:color="auto"/>
          <w:lang w:val="en-AU" w:eastAsia="en-AU"/>
        </w:rPr>
        <w:t>Guidelines for Activities with Children and Young People</w:t>
      </w:r>
      <w:r w:rsidRPr="00C25537">
        <w:rPr>
          <w:rFonts w:ascii="ArialRoundedMTW04-Regular" w:eastAsia="Times New Roman" w:hAnsi="ArialRoundedMTW04-Regular"/>
          <w:color w:val="auto"/>
          <w:bdr w:val="none" w:sz="0" w:space="0" w:color="auto"/>
          <w:lang w:val="en-AU" w:eastAsia="en-AU"/>
        </w:rPr>
        <w:t>.</w:t>
      </w:r>
    </w:p>
    <w:p w14:paraId="698DC38E" w14:textId="399EB113" w:rsidR="00F64C47" w:rsidRPr="00C25537" w:rsidRDefault="00F64C47" w:rsidP="001A1A10">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873"/>
        <w:textAlignment w:val="baseline"/>
        <w:rPr>
          <w:bdr w:val="none" w:sz="0" w:space="0" w:color="auto"/>
          <w:lang w:val="en-AU" w:eastAsia="en-AU"/>
        </w:rPr>
      </w:pPr>
    </w:p>
    <w:p w14:paraId="788FC0A3" w14:textId="77777777" w:rsidR="00F64C47" w:rsidRPr="00C25537" w:rsidRDefault="00F64C47" w:rsidP="0043547B">
      <w:pPr>
        <w:rPr>
          <w:rFonts w:ascii="ArialRoundedMTW04-Regular" w:eastAsia="Times New Roman" w:hAnsi="ArialRoundedMTW04-Regular" w:cs="Segoe UI"/>
          <w:color w:val="666666"/>
          <w:sz w:val="18"/>
          <w:szCs w:val="18"/>
          <w:bdr w:val="none" w:sz="0" w:space="0" w:color="auto"/>
          <w:shd w:val="clear" w:color="auto" w:fill="FFFFFF"/>
          <w:lang w:eastAsia="en-AU"/>
        </w:rPr>
      </w:pPr>
      <w:r w:rsidRPr="00C25537">
        <w:rPr>
          <w:rFonts w:ascii="ArialRoundedMTW04-Regular" w:eastAsia="Times New Roman" w:hAnsi="ArialRoundedMTW04-Regular" w:cs="Segoe UI"/>
          <w:color w:val="666666"/>
          <w:sz w:val="18"/>
          <w:szCs w:val="18"/>
          <w:bdr w:val="none" w:sz="0" w:space="0" w:color="auto"/>
          <w:shd w:val="clear" w:color="auto" w:fill="FFFFFF"/>
          <w:lang w:eastAsia="en-AU"/>
        </w:rPr>
        <w:br w:type="page"/>
      </w:r>
    </w:p>
    <w:p w14:paraId="019250AF" w14:textId="04249F1F" w:rsidR="00F64C47" w:rsidRPr="00C25537" w:rsidRDefault="00F64C47" w:rsidP="0019586A">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num" w:pos="567"/>
        </w:tabs>
        <w:ind w:left="0" w:firstLine="0"/>
        <w:textAlignment w:val="baseline"/>
        <w:rPr>
          <w:rFonts w:ascii="ArialRoundedMTW04-Regular" w:eastAsia="Times New Roman" w:hAnsi="ArialRoundedMTW04-Regular" w:cs="Arial"/>
          <w:color w:val="10AC9A"/>
          <w:sz w:val="32"/>
          <w:szCs w:val="32"/>
          <w:bdr w:val="none" w:sz="0" w:space="0" w:color="auto"/>
          <w:lang w:eastAsia="en-AU"/>
        </w:rPr>
      </w:pPr>
      <w:r w:rsidRPr="00C25537">
        <w:rPr>
          <w:rFonts w:ascii="ArialRoundedMTW04-Regular" w:eastAsia="Times New Roman" w:hAnsi="ArialRoundedMTW04-Regular" w:cs="Arial"/>
          <w:b/>
          <w:bCs/>
          <w:color w:val="10AC9A" w:themeColor="accent2" w:themeShade="BF"/>
          <w:sz w:val="32"/>
          <w:szCs w:val="32"/>
          <w:lang w:eastAsia="en-AU"/>
        </w:rPr>
        <w:t>Conflict,</w:t>
      </w:r>
      <w:r w:rsidR="00FF03AA" w:rsidRPr="00C25537">
        <w:rPr>
          <w:rFonts w:ascii="ArialRoundedMTW04-Regular" w:eastAsia="Times New Roman" w:hAnsi="ArialRoundedMTW04-Regular" w:cs="Arial"/>
          <w:b/>
          <w:bCs/>
          <w:color w:val="10AC9A" w:themeColor="accent2" w:themeShade="BF"/>
          <w:sz w:val="32"/>
          <w:szCs w:val="32"/>
          <w:lang w:eastAsia="en-AU"/>
        </w:rPr>
        <w:t xml:space="preserve"> </w:t>
      </w:r>
      <w:r w:rsidRPr="00C25537">
        <w:rPr>
          <w:rFonts w:ascii="ArialRoundedMTW04-Regular" w:eastAsia="Times New Roman" w:hAnsi="ArialRoundedMTW04-Regular" w:cs="Arial"/>
          <w:b/>
          <w:bCs/>
          <w:color w:val="10AC9A"/>
          <w:sz w:val="32"/>
          <w:szCs w:val="32"/>
          <w:bdr w:val="none" w:sz="0" w:space="0" w:color="auto"/>
          <w:lang w:eastAsia="en-AU"/>
        </w:rPr>
        <w:t xml:space="preserve">Complaints and </w:t>
      </w:r>
      <w:r w:rsidR="00221649" w:rsidRPr="00C25537">
        <w:rPr>
          <w:rFonts w:ascii="ArialRoundedMTW04-Regular" w:eastAsia="Times New Roman" w:hAnsi="ArialRoundedMTW04-Regular" w:cs="Arial"/>
          <w:b/>
          <w:bCs/>
          <w:color w:val="10AC9A"/>
          <w:sz w:val="32"/>
          <w:szCs w:val="32"/>
          <w:bdr w:val="none" w:sz="0" w:space="0" w:color="auto"/>
          <w:lang w:eastAsia="en-AU"/>
        </w:rPr>
        <w:t>Child Pro</w:t>
      </w:r>
      <w:r w:rsidR="008351BA" w:rsidRPr="00C25537">
        <w:rPr>
          <w:rFonts w:ascii="ArialRoundedMTW04-Regular" w:eastAsia="Times New Roman" w:hAnsi="ArialRoundedMTW04-Regular" w:cs="Arial"/>
          <w:b/>
          <w:bCs/>
          <w:color w:val="10AC9A"/>
          <w:sz w:val="32"/>
          <w:szCs w:val="32"/>
          <w:bdr w:val="none" w:sz="0" w:space="0" w:color="auto"/>
          <w:lang w:eastAsia="en-AU"/>
        </w:rPr>
        <w:t>t</w:t>
      </w:r>
      <w:r w:rsidR="00221649" w:rsidRPr="00C25537">
        <w:rPr>
          <w:rFonts w:ascii="ArialRoundedMTW04-Regular" w:eastAsia="Times New Roman" w:hAnsi="ArialRoundedMTW04-Regular" w:cs="Arial"/>
          <w:b/>
          <w:bCs/>
          <w:color w:val="10AC9A"/>
          <w:sz w:val="32"/>
          <w:szCs w:val="32"/>
          <w:bdr w:val="none" w:sz="0" w:space="0" w:color="auto"/>
          <w:lang w:eastAsia="en-AU"/>
        </w:rPr>
        <w:t xml:space="preserve">ection </w:t>
      </w:r>
      <w:r w:rsidRPr="00C25537">
        <w:rPr>
          <w:rFonts w:ascii="ArialRoundedMTW04-Regular" w:eastAsia="Times New Roman" w:hAnsi="ArialRoundedMTW04-Regular" w:cs="Arial"/>
          <w:b/>
          <w:bCs/>
          <w:color w:val="10AC9A" w:themeColor="accent2" w:themeShade="BF"/>
          <w:sz w:val="32"/>
          <w:szCs w:val="32"/>
          <w:lang w:eastAsia="en-AU"/>
        </w:rPr>
        <w:t>Concerns</w:t>
      </w:r>
    </w:p>
    <w:p w14:paraId="652DEF90" w14:textId="15976EC3" w:rsidR="00F64C47" w:rsidRPr="00C25537" w:rsidRDefault="00F64C47" w:rsidP="002000F0">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2E4C44AD" w14:textId="4E94D321" w:rsidR="00F64C47" w:rsidRPr="00C25537" w:rsidRDefault="00F64C47" w:rsidP="0019586A">
      <w:pPr>
        <w:pStyle w:val="ListParagraph"/>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C25537">
        <w:rPr>
          <w:rFonts w:ascii="ArialRoundedMTW04-Regular" w:eastAsia="Times New Roman" w:hAnsi="ArialRoundedMTW04-Regular"/>
          <w:color w:val="47C3D3"/>
          <w:sz w:val="28"/>
          <w:szCs w:val="28"/>
          <w:bdr w:val="none" w:sz="0" w:space="0" w:color="auto"/>
          <w:lang w:val="en-AU" w:eastAsia="en-AU"/>
        </w:rPr>
        <w:t>Responding to Child Protection Concerns</w:t>
      </w:r>
    </w:p>
    <w:p w14:paraId="1763ED7F" w14:textId="57A27032" w:rsidR="00DC600E" w:rsidRPr="00C25537" w:rsidRDefault="00DC600E" w:rsidP="00DC600E">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cs="Arial"/>
          <w:color w:val="263238"/>
        </w:rPr>
      </w:pPr>
    </w:p>
    <w:p w14:paraId="0DB70888" w14:textId="29ABCBB2" w:rsidR="00DC600E" w:rsidRPr="00C25537" w:rsidRDefault="00DC600E" w:rsidP="00D429B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r w:rsidRPr="00C25537">
        <w:rPr>
          <w:rFonts w:cs="Arial"/>
        </w:rPr>
        <w:t xml:space="preserve">The Church </w:t>
      </w:r>
      <w:r w:rsidRPr="00C25537">
        <w:rPr>
          <w:rFonts w:cs="Arial"/>
          <w:b/>
          <w:bCs/>
        </w:rPr>
        <w:t>will</w:t>
      </w:r>
      <w:r w:rsidRPr="00C25537">
        <w:rPr>
          <w:rFonts w:cs="Arial"/>
        </w:rPr>
        <w:t>:</w:t>
      </w:r>
    </w:p>
    <w:p w14:paraId="55B443C1" w14:textId="77777777" w:rsidR="003B7B3B" w:rsidRPr="00C25537" w:rsidRDefault="003B7B3B" w:rsidP="002000F0">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3EF36C3A" w14:textId="054660FD" w:rsidR="00F64C47" w:rsidRPr="00C25537" w:rsidRDefault="00F64C47" w:rsidP="00267D67">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clear" w:pos="1285"/>
          <w:tab w:val="num" w:pos="1568"/>
        </w:tabs>
        <w:ind w:left="1134" w:hanging="567"/>
        <w:textAlignment w:val="baseline"/>
        <w:rPr>
          <w:rFonts w:ascii="ArialRoundedMTW04-Regular" w:eastAsia="Times New Roman" w:hAnsi="ArialRoundedMTW04-Regular" w:cs="Arial"/>
          <w:color w:val="221F1F"/>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ensure appropriate and timely reporting of all child protection concerns and any complaints relating to child sexual abuse and/or sexual misconduct involving a child in accordance with the </w:t>
      </w:r>
      <w:r w:rsidRPr="00C25537">
        <w:rPr>
          <w:rFonts w:ascii="ArialRoundedMTW04-Regular" w:eastAsia="Times New Roman" w:hAnsi="ArialRoundedMTW04-Regular" w:cs="Arial"/>
          <w:i/>
          <w:bdr w:val="none" w:sz="0" w:space="0" w:color="auto"/>
          <w:lang w:eastAsia="en-AU"/>
        </w:rPr>
        <w:t>Procedure for Responding to Child Protection Concerns</w:t>
      </w:r>
      <w:r w:rsidR="00DC600E" w:rsidRPr="00C25537">
        <w:rPr>
          <w:rFonts w:ascii="ArialRoundedMTW04-Regular" w:eastAsia="Times New Roman" w:hAnsi="ArialRoundedMTW04-Regular" w:cs="Arial"/>
          <w:bdr w:val="none" w:sz="0" w:space="0" w:color="auto"/>
          <w:lang w:eastAsia="en-AU"/>
        </w:rPr>
        <w:t>; and</w:t>
      </w:r>
    </w:p>
    <w:p w14:paraId="1B8BBC92" w14:textId="5E5C7323" w:rsidR="00F64C47" w:rsidRPr="00C25537" w:rsidRDefault="00F64C47" w:rsidP="00267D67">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tabs>
          <w:tab w:val="clear" w:pos="1003"/>
          <w:tab w:val="num" w:pos="1286"/>
        </w:tabs>
        <w:ind w:left="1134" w:hanging="567"/>
        <w:textAlignment w:val="baseline"/>
        <w:rPr>
          <w:rFonts w:ascii="ArialRoundedMTW04-Regular" w:eastAsia="Times New Roman" w:hAnsi="ArialRoundedMTW04-Regular"/>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ensure that all child protection concerns and complaints will be reported to the relevant government departments and, if necessary, </w:t>
      </w:r>
      <w:r w:rsidR="009555B7" w:rsidRPr="00C25537">
        <w:rPr>
          <w:rFonts w:ascii="ArialRoundedMTW04-Regular" w:eastAsia="Times New Roman" w:hAnsi="ArialRoundedMTW04-Regular" w:cs="Arial"/>
          <w:bdr w:val="none" w:sz="0" w:space="0" w:color="auto"/>
          <w:lang w:eastAsia="en-AU"/>
        </w:rPr>
        <w:t>police</w:t>
      </w:r>
      <w:r w:rsidRPr="00C25537">
        <w:rPr>
          <w:rFonts w:ascii="ArialRoundedMTW04-Regular" w:eastAsia="Times New Roman" w:hAnsi="ArialRoundedMTW04-Regular" w:cs="Arial"/>
          <w:bdr w:val="none" w:sz="0" w:space="0" w:color="auto"/>
          <w:lang w:eastAsia="en-AU"/>
        </w:rPr>
        <w:t xml:space="preserve"> as soon as possible</w:t>
      </w:r>
      <w:r w:rsidRPr="00C25537">
        <w:rPr>
          <w:rFonts w:ascii="ArialRoundedMTW04-Regular" w:eastAsia="Times New Roman" w:hAnsi="ArialRoundedMTW04-Regular"/>
          <w:bdr w:val="none" w:sz="0" w:space="0" w:color="auto"/>
          <w:lang w:eastAsia="en-AU"/>
        </w:rPr>
        <w:t>.</w:t>
      </w:r>
    </w:p>
    <w:p w14:paraId="5ACDFC29" w14:textId="6D80E28A" w:rsidR="00F64C47" w:rsidRPr="00C25537" w:rsidRDefault="00F64C47" w:rsidP="00D40AA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olor w:val="000000"/>
          <w:bdr w:val="none" w:sz="0" w:space="0" w:color="auto"/>
          <w:lang w:eastAsia="en-AU"/>
        </w:rPr>
      </w:pPr>
    </w:p>
    <w:p w14:paraId="2B4FA9E8" w14:textId="4C30DC94" w:rsidR="00F64C47" w:rsidRPr="00C25537" w:rsidRDefault="00F64C47" w:rsidP="0019586A">
      <w:pPr>
        <w:pStyle w:val="ListParagraph"/>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C25537">
        <w:rPr>
          <w:rFonts w:ascii="ArialRoundedMTW04-Regular" w:eastAsia="Times New Roman" w:hAnsi="ArialRoundedMTW04-Regular"/>
          <w:color w:val="47C3D3"/>
          <w:sz w:val="28"/>
          <w:szCs w:val="28"/>
          <w:bdr w:val="none" w:sz="0" w:space="0" w:color="auto"/>
          <w:lang w:val="en-AU" w:eastAsia="en-AU"/>
        </w:rPr>
        <w:t>Complaint Handling</w:t>
      </w:r>
    </w:p>
    <w:p w14:paraId="4CA631B4" w14:textId="77777777" w:rsidR="00AA5B7C" w:rsidRPr="00C25537" w:rsidRDefault="00AA5B7C" w:rsidP="00D40AA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cs="Arial"/>
          <w:color w:val="263238"/>
        </w:rPr>
      </w:pPr>
    </w:p>
    <w:p w14:paraId="42C47EAC" w14:textId="7EFD0B44" w:rsidR="00DC600E" w:rsidRPr="00C25537" w:rsidRDefault="00DC600E" w:rsidP="00D429B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color w:val="263238"/>
        </w:rPr>
      </w:pPr>
      <w:r w:rsidRPr="00C25537">
        <w:rPr>
          <w:rFonts w:cs="Arial"/>
          <w:color w:val="263238"/>
        </w:rPr>
        <w:t xml:space="preserve">The Church </w:t>
      </w:r>
      <w:r w:rsidRPr="00C25537">
        <w:rPr>
          <w:rFonts w:cs="Arial"/>
          <w:b/>
          <w:bCs/>
          <w:color w:val="263238"/>
        </w:rPr>
        <w:t>will</w:t>
      </w:r>
      <w:r w:rsidRPr="00C25537">
        <w:rPr>
          <w:rFonts w:cs="Arial"/>
          <w:color w:val="263238"/>
        </w:rPr>
        <w:t>:</w:t>
      </w:r>
    </w:p>
    <w:p w14:paraId="30E8D206" w14:textId="77777777" w:rsidR="003B7B3B" w:rsidRPr="00C25537" w:rsidRDefault="003B7B3B" w:rsidP="00D40AA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254AE5FD" w14:textId="3F8327F5" w:rsidR="00793596" w:rsidRPr="00C25537" w:rsidRDefault="00F64C47" w:rsidP="0019586A">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C25537">
        <w:rPr>
          <w:rFonts w:ascii="ArialRoundedMTW04-Regular" w:eastAsia="Times New Roman" w:hAnsi="ArialRoundedMTW04-Regular"/>
          <w:color w:val="auto"/>
          <w:bdr w:val="none" w:sz="0" w:space="0" w:color="auto"/>
          <w:lang w:val="en-AU" w:eastAsia="en-AU"/>
        </w:rPr>
        <w:t xml:space="preserve">respond to complaints in accordance with the </w:t>
      </w:r>
      <w:r w:rsidRPr="00C25537">
        <w:rPr>
          <w:rFonts w:ascii="ArialRoundedMTW04-Regular" w:eastAsia="Times New Roman" w:hAnsi="ArialRoundedMTW04-Regular"/>
          <w:i/>
          <w:iCs/>
          <w:color w:val="auto"/>
          <w:bdr w:val="none" w:sz="0" w:space="0" w:color="auto"/>
          <w:lang w:val="en-AU" w:eastAsia="en-AU"/>
        </w:rPr>
        <w:t>Procedure for Handling Complaints against Staff and Volunteers</w:t>
      </w:r>
      <w:r w:rsidR="00DC600E" w:rsidRPr="00C25537">
        <w:rPr>
          <w:rFonts w:ascii="ArialRoundedMTW04-Regular" w:eastAsia="Times New Roman" w:hAnsi="ArialRoundedMTW04-Regular"/>
          <w:color w:val="auto"/>
          <w:bdr w:val="none" w:sz="0" w:space="0" w:color="auto"/>
          <w:lang w:val="en-AU" w:eastAsia="en-AU"/>
        </w:rPr>
        <w:t>;</w:t>
      </w:r>
      <w:r w:rsidR="009A0F61" w:rsidRPr="00C25537">
        <w:rPr>
          <w:rFonts w:ascii="ArialRoundedMTW04-Regular" w:eastAsia="Times New Roman" w:hAnsi="ArialRoundedMTW04-Regular"/>
          <w:color w:val="auto"/>
          <w:bdr w:val="none" w:sz="0" w:space="0" w:color="auto"/>
          <w:lang w:val="en-AU" w:eastAsia="en-AU"/>
        </w:rPr>
        <w:t xml:space="preserve"> and</w:t>
      </w:r>
      <w:r w:rsidR="00323AB2" w:rsidRPr="00C25537">
        <w:rPr>
          <w:rFonts w:ascii="ArialRoundedMTW04-Regular" w:eastAsia="Times New Roman" w:hAnsi="ArialRoundedMTW04-Regular"/>
          <w:color w:val="auto"/>
          <w:bdr w:val="none" w:sz="0" w:space="0" w:color="auto"/>
          <w:lang w:val="en-AU" w:eastAsia="en-AU"/>
        </w:rPr>
        <w:t xml:space="preserve"> </w:t>
      </w:r>
    </w:p>
    <w:p w14:paraId="3577CB03" w14:textId="25A0B194" w:rsidR="006312E2" w:rsidRPr="00C25537" w:rsidRDefault="00323AB2" w:rsidP="0019586A">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color w:val="auto"/>
          <w:bdr w:val="none" w:sz="0" w:space="0" w:color="auto"/>
          <w:lang w:val="en-AU" w:eastAsia="en-AU"/>
        </w:rPr>
        <w:t>where</w:t>
      </w:r>
      <w:r w:rsidR="00F64C47" w:rsidRPr="00C25537">
        <w:rPr>
          <w:rFonts w:ascii="ArialRoundedMTW04-Regular" w:eastAsia="Times New Roman" w:hAnsi="ArialRoundedMTW04-Regular"/>
          <w:bdr w:val="none" w:sz="0" w:space="0" w:color="auto"/>
          <w:lang w:val="en-AU" w:eastAsia="en-AU"/>
        </w:rPr>
        <w:t xml:space="preserve"> </w:t>
      </w:r>
      <w:r w:rsidR="008E58F3" w:rsidRPr="00C25537">
        <w:rPr>
          <w:rFonts w:ascii="ArialRoundedMTW04-Regular" w:eastAsia="Times New Roman" w:hAnsi="ArialRoundedMTW04-Regular"/>
          <w:bdr w:val="none" w:sz="0" w:space="0" w:color="auto"/>
          <w:lang w:val="en-AU" w:eastAsia="en-AU"/>
        </w:rPr>
        <w:t xml:space="preserve">there </w:t>
      </w:r>
      <w:r w:rsidR="00F64C47" w:rsidRPr="00C25537">
        <w:rPr>
          <w:rFonts w:ascii="ArialRoundedMTW04-Regular" w:eastAsia="Times New Roman" w:hAnsi="ArialRoundedMTW04-Regular"/>
          <w:bdr w:val="none" w:sz="0" w:space="0" w:color="auto"/>
          <w:lang w:val="en-AU" w:eastAsia="en-AU"/>
        </w:rPr>
        <w:t>is a complaint that a staff member or volunteer has engaged in abuse, including child sexual abuse and sexual misconduct involving a child, treat the allegation as a</w:t>
      </w:r>
      <w:r w:rsidR="009A0F61" w:rsidRPr="00C25537">
        <w:rPr>
          <w:rFonts w:ascii="ArialRoundedMTW04-Regular" w:eastAsia="Times New Roman" w:hAnsi="ArialRoundedMTW04-Regular"/>
          <w:bdr w:val="none" w:sz="0" w:space="0" w:color="auto"/>
          <w:lang w:val="en-AU" w:eastAsia="en-AU"/>
        </w:rPr>
        <w:t>n allegation relating to</w:t>
      </w:r>
      <w:r w:rsidR="00F64C47" w:rsidRPr="00C25537">
        <w:rPr>
          <w:rFonts w:ascii="ArialRoundedMTW04-Regular" w:eastAsia="Times New Roman" w:hAnsi="ArialRoundedMTW04-Regular"/>
          <w:bdr w:val="none" w:sz="0" w:space="0" w:color="auto"/>
          <w:lang w:val="en-AU" w:eastAsia="en-AU"/>
        </w:rPr>
        <w:t xml:space="preserve"> </w:t>
      </w:r>
      <w:r w:rsidR="00917C3A" w:rsidRPr="00C25537">
        <w:rPr>
          <w:rFonts w:ascii="ArialRoundedMTW04-Regular" w:eastAsia="Times New Roman" w:hAnsi="ArialRoundedMTW04-Regular"/>
          <w:color w:val="auto"/>
          <w:bdr w:val="none" w:sz="0" w:space="0" w:color="auto"/>
          <w:lang w:val="en-AU" w:eastAsia="en-AU"/>
        </w:rPr>
        <w:t xml:space="preserve">a </w:t>
      </w:r>
      <w:r w:rsidR="00F64C47" w:rsidRPr="00C25537">
        <w:rPr>
          <w:rFonts w:ascii="ArialRoundedMTW04-Regular" w:eastAsia="Times New Roman" w:hAnsi="ArialRoundedMTW04-Regular"/>
          <w:bdr w:val="none" w:sz="0" w:space="0" w:color="auto"/>
          <w:lang w:val="en-AU" w:eastAsia="en-AU"/>
        </w:rPr>
        <w:t xml:space="preserve">serious breach of the </w:t>
      </w:r>
      <w:r w:rsidR="00F64C47" w:rsidRPr="00C25537">
        <w:rPr>
          <w:rFonts w:ascii="ArialRoundedMTW04-Regular" w:eastAsia="Times New Roman" w:hAnsi="ArialRoundedMTW04-Regular"/>
          <w:i/>
          <w:iCs/>
          <w:bdr w:val="none" w:sz="0" w:space="0" w:color="auto"/>
          <w:lang w:val="en-AU" w:eastAsia="en-AU"/>
        </w:rPr>
        <w:t>Code of Conduct</w:t>
      </w:r>
      <w:r w:rsidR="00F64C47" w:rsidRPr="00C25537">
        <w:rPr>
          <w:rFonts w:ascii="ArialRoundedMTW04-Regular" w:eastAsia="Times New Roman" w:hAnsi="ArialRoundedMTW04-Regular"/>
          <w:bdr w:val="none" w:sz="0" w:space="0" w:color="auto"/>
          <w:lang w:val="en-AU" w:eastAsia="en-AU"/>
        </w:rPr>
        <w:t xml:space="preserve"> and respond in accordance with the </w:t>
      </w:r>
      <w:r w:rsidR="00F64C47" w:rsidRPr="00C25537">
        <w:rPr>
          <w:rFonts w:ascii="ArialRoundedMTW04-Regular" w:eastAsia="Times New Roman" w:hAnsi="ArialRoundedMTW04-Regular"/>
          <w:i/>
          <w:iCs/>
          <w:bdr w:val="none" w:sz="0" w:space="0" w:color="auto"/>
          <w:lang w:val="en-AU" w:eastAsia="en-AU"/>
        </w:rPr>
        <w:t>Procedure for Handling Complaints Against Staff and Volunteers</w:t>
      </w:r>
      <w:r w:rsidR="009A0F61" w:rsidRPr="00C25537">
        <w:rPr>
          <w:rFonts w:ascii="ArialRoundedMTW04-Regular" w:eastAsia="Times New Roman" w:hAnsi="ArialRoundedMTW04-Regular"/>
          <w:bdr w:val="none" w:sz="0" w:space="0" w:color="auto"/>
          <w:lang w:val="en-AU" w:eastAsia="en-AU"/>
        </w:rPr>
        <w:t>.</w:t>
      </w:r>
    </w:p>
    <w:p w14:paraId="767EFD28" w14:textId="77777777" w:rsidR="00D429B5" w:rsidRPr="00C25537" w:rsidRDefault="00D429B5" w:rsidP="00D429B5">
      <w:p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567"/>
        <w:textAlignment w:val="baseline"/>
        <w:rPr>
          <w:rFonts w:ascii="ArialRoundedMTW04-Regular" w:eastAsia="Times New Roman" w:hAnsi="ArialRoundedMTW04-Regular"/>
          <w:bdr w:val="none" w:sz="0" w:space="0" w:color="auto"/>
          <w:lang w:eastAsia="en-AU"/>
        </w:rPr>
      </w:pPr>
    </w:p>
    <w:p w14:paraId="79A81D58" w14:textId="40DD012F" w:rsidR="008B371D" w:rsidRPr="00C25537" w:rsidRDefault="008B371D" w:rsidP="0019586A">
      <w:pPr>
        <w:pStyle w:val="ListParagraph"/>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C25537">
        <w:rPr>
          <w:rFonts w:ascii="ArialRoundedMTW04-Regular" w:eastAsia="Times New Roman" w:hAnsi="ArialRoundedMTW04-Regular"/>
          <w:color w:val="47C3D3"/>
          <w:sz w:val="28"/>
          <w:szCs w:val="28"/>
          <w:bdr w:val="none" w:sz="0" w:space="0" w:color="auto"/>
          <w:lang w:val="en-AU" w:eastAsia="en-AU"/>
        </w:rPr>
        <w:t>Resolving Conflict</w:t>
      </w:r>
    </w:p>
    <w:p w14:paraId="09EAF0CB" w14:textId="77777777" w:rsidR="008B371D" w:rsidRPr="00C25537" w:rsidRDefault="008B371D" w:rsidP="0002696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bdr w:val="none" w:sz="0" w:space="0" w:color="auto"/>
          <w:lang w:eastAsia="en-AU"/>
        </w:rPr>
      </w:pPr>
    </w:p>
    <w:p w14:paraId="08D1BF43" w14:textId="77777777" w:rsidR="00DB010D" w:rsidRPr="00C25537" w:rsidRDefault="00F64C47" w:rsidP="00E403E6">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bdr w:val="none" w:sz="0" w:space="0" w:color="auto"/>
          <w:lang w:eastAsia="en-AU"/>
        </w:rPr>
      </w:pPr>
      <w:r w:rsidRPr="00C25537">
        <w:rPr>
          <w:rFonts w:ascii="ArialRoundedMTW04-Regular" w:eastAsia="Times New Roman" w:hAnsi="ArialRoundedMTW04-Regular"/>
          <w:bdr w:val="none" w:sz="0" w:space="0" w:color="auto"/>
          <w:lang w:eastAsia="en-AU"/>
        </w:rPr>
        <w:t xml:space="preserve">In the event of receiving a complaint that relates to a minor breach of the Code of Conduct or a grievance, the Church may determine to respond to the matter in accordance with the </w:t>
      </w:r>
      <w:r w:rsidRPr="00C25537">
        <w:rPr>
          <w:rFonts w:ascii="ArialRoundedMTW04-Regular" w:eastAsia="Times New Roman" w:hAnsi="ArialRoundedMTW04-Regular"/>
          <w:i/>
          <w:iCs/>
          <w:bdr w:val="none" w:sz="0" w:space="0" w:color="auto"/>
          <w:lang w:eastAsia="en-AU"/>
        </w:rPr>
        <w:t>Procedure for Resolving Conflict</w:t>
      </w:r>
      <w:r w:rsidRPr="00C25537">
        <w:rPr>
          <w:rFonts w:ascii="ArialRoundedMTW04-Regular" w:eastAsia="Times New Roman" w:hAnsi="ArialRoundedMTW04-Regular"/>
          <w:bdr w:val="none" w:sz="0" w:space="0" w:color="auto"/>
          <w:lang w:eastAsia="en-AU"/>
        </w:rPr>
        <w:t>.</w:t>
      </w:r>
    </w:p>
    <w:p w14:paraId="275CFB46" w14:textId="77777777" w:rsidR="003D4BE5" w:rsidRPr="00C25537" w:rsidRDefault="003D4BE5" w:rsidP="003D4BE5">
      <w:p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567"/>
        <w:textAlignment w:val="baseline"/>
        <w:rPr>
          <w:rFonts w:ascii="ArialRoundedMTW04-Regular" w:eastAsia="Times New Roman" w:hAnsi="ArialRoundedMTW04-Regular"/>
          <w:bdr w:val="none" w:sz="0" w:space="0" w:color="auto"/>
          <w:lang w:eastAsia="en-AU"/>
        </w:rPr>
      </w:pPr>
    </w:p>
    <w:p w14:paraId="66BF92D6" w14:textId="6E13484A" w:rsidR="00F64C47" w:rsidRPr="00C25537" w:rsidRDefault="00F64C47" w:rsidP="0019586A">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C25537">
        <w:rPr>
          <w:rFonts w:ascii="ArialRoundedMTW04-Regular" w:eastAsia="Times New Roman" w:hAnsi="ArialRoundedMTW04-Regular" w:cs="Arial"/>
          <w:b/>
          <w:bCs/>
          <w:color w:val="10AC9A"/>
          <w:sz w:val="32"/>
          <w:szCs w:val="32"/>
          <w:bdr w:val="none" w:sz="0" w:space="0" w:color="auto"/>
          <w:lang w:eastAsia="en-AU"/>
        </w:rPr>
        <w:t>Safe Environments</w:t>
      </w:r>
    </w:p>
    <w:p w14:paraId="5E71108E" w14:textId="047FAEB7" w:rsidR="00F64C47" w:rsidRPr="00C25537" w:rsidRDefault="00F64C47" w:rsidP="005C54D9">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cs="Arial"/>
          <w:color w:val="263238"/>
        </w:rPr>
      </w:pPr>
    </w:p>
    <w:p w14:paraId="3294F83F" w14:textId="40848A23" w:rsidR="00F64C47" w:rsidRPr="00C25537" w:rsidRDefault="00F64C47" w:rsidP="0019586A">
      <w:pPr>
        <w:pStyle w:val="ListParagraph"/>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C25537">
        <w:rPr>
          <w:rFonts w:ascii="ArialRoundedMTW04-Regular" w:eastAsia="Times New Roman" w:hAnsi="ArialRoundedMTW04-Regular"/>
          <w:color w:val="47C3D3"/>
          <w:sz w:val="28"/>
          <w:szCs w:val="28"/>
          <w:bdr w:val="none" w:sz="0" w:space="0" w:color="auto"/>
          <w:lang w:val="en-AU" w:eastAsia="en-AU"/>
        </w:rPr>
        <w:t>Physical Environments</w:t>
      </w:r>
    </w:p>
    <w:p w14:paraId="3A71F161" w14:textId="77777777" w:rsidR="00CF6CCF" w:rsidRPr="00C25537" w:rsidRDefault="00CF6CCF" w:rsidP="005C54D9">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cs="Arial"/>
          <w:color w:val="263238"/>
        </w:rPr>
      </w:pPr>
    </w:p>
    <w:p w14:paraId="3FABBBF3" w14:textId="586B05F4" w:rsidR="005473DE" w:rsidRDefault="004C2F54" w:rsidP="003C62B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21F1F"/>
          <w:bdr w:val="none" w:sz="0" w:space="0" w:color="auto"/>
          <w:lang w:eastAsia="en-AU"/>
        </w:rPr>
      </w:pPr>
      <w:r w:rsidRPr="00C25537">
        <w:rPr>
          <w:rFonts w:ascii="ArialRoundedMTW04-Regular" w:eastAsia="Times New Roman" w:hAnsi="ArialRoundedMTW04-Regular" w:cs="Arial"/>
          <w:color w:val="221F1F"/>
          <w:bdr w:val="none" w:sz="0" w:space="0" w:color="auto"/>
          <w:lang w:eastAsia="en-AU"/>
        </w:rPr>
        <w:t xml:space="preserve">The Church </w:t>
      </w:r>
      <w:r w:rsidRPr="00C25537">
        <w:rPr>
          <w:rFonts w:ascii="ArialRoundedMTW04-Regular" w:eastAsia="Times New Roman" w:hAnsi="ArialRoundedMTW04-Regular" w:cs="Arial"/>
          <w:b/>
          <w:bCs/>
          <w:color w:val="221F1F"/>
          <w:bdr w:val="none" w:sz="0" w:space="0" w:color="auto"/>
          <w:lang w:eastAsia="en-AU"/>
        </w:rPr>
        <w:t>will</w:t>
      </w:r>
      <w:r w:rsidRPr="00C25537">
        <w:rPr>
          <w:rFonts w:ascii="ArialRoundedMTW04-Regular" w:eastAsia="Times New Roman" w:hAnsi="ArialRoundedMTW04-Regular" w:cs="Arial"/>
          <w:color w:val="221F1F"/>
          <w:bdr w:val="none" w:sz="0" w:space="0" w:color="auto"/>
          <w:lang w:eastAsia="en-AU"/>
        </w:rPr>
        <w:t>:</w:t>
      </w:r>
    </w:p>
    <w:p w14:paraId="23C6D065" w14:textId="77777777" w:rsidR="00CE5185" w:rsidRPr="00C25537" w:rsidRDefault="00CE5185" w:rsidP="003C62B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37250BA0" w14:textId="68D30B9D" w:rsidR="00093F7B" w:rsidRPr="00C25537" w:rsidRDefault="00166977" w:rsidP="0019586A">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 xml:space="preserve">appoint a Work, Health and Safety Team to assist the </w:t>
      </w:r>
      <w:r w:rsidR="007A5889">
        <w:rPr>
          <w:rFonts w:ascii="ArialRoundedMTW04-Regular" w:eastAsia="Times New Roman" w:hAnsi="ArialRoundedMTW04-Regular"/>
          <w:bdr w:val="none" w:sz="0" w:space="0" w:color="auto"/>
          <w:lang w:val="en-AU" w:eastAsia="en-AU"/>
        </w:rPr>
        <w:t>C</w:t>
      </w:r>
      <w:r w:rsidRPr="00C25537">
        <w:rPr>
          <w:rFonts w:ascii="ArialRoundedMTW04-Regular" w:eastAsia="Times New Roman" w:hAnsi="ArialRoundedMTW04-Regular"/>
          <w:bdr w:val="none" w:sz="0" w:space="0" w:color="auto"/>
          <w:lang w:val="en-AU" w:eastAsia="en-AU"/>
        </w:rPr>
        <w:t>hurch to</w:t>
      </w:r>
      <w:r w:rsidR="00621DD9" w:rsidRPr="00C25537">
        <w:rPr>
          <w:rFonts w:ascii="ArialRoundedMTW04-Regular" w:eastAsia="Times New Roman" w:hAnsi="ArialRoundedMTW04-Regular"/>
          <w:bdr w:val="none" w:sz="0" w:space="0" w:color="auto"/>
          <w:lang w:val="en-AU" w:eastAsia="en-AU"/>
        </w:rPr>
        <w:t xml:space="preserve"> </w:t>
      </w:r>
      <w:r w:rsidR="00F64C47" w:rsidRPr="00C25537">
        <w:rPr>
          <w:rFonts w:ascii="ArialRoundedMTW04-Regular" w:eastAsia="Times New Roman" w:hAnsi="ArialRoundedMTW04-Regular"/>
          <w:bdr w:val="none" w:sz="0" w:space="0" w:color="auto"/>
          <w:lang w:val="en-AU" w:eastAsia="en-AU"/>
        </w:rPr>
        <w:t xml:space="preserve">comply with Work, Health and Safety </w:t>
      </w:r>
      <w:proofErr w:type="gramStart"/>
      <w:r w:rsidR="00F64C47" w:rsidRPr="00C25537">
        <w:rPr>
          <w:rFonts w:ascii="ArialRoundedMTW04-Regular" w:eastAsia="Times New Roman" w:hAnsi="ArialRoundedMTW04-Regular"/>
          <w:bdr w:val="none" w:sz="0" w:space="0" w:color="auto"/>
          <w:lang w:val="en-AU" w:eastAsia="en-AU"/>
        </w:rPr>
        <w:t>requirements</w:t>
      </w:r>
      <w:r w:rsidR="009A0F61" w:rsidRPr="00C25537">
        <w:rPr>
          <w:rFonts w:ascii="ArialRoundedMTW04-Regular" w:eastAsia="Times New Roman" w:hAnsi="ArialRoundedMTW04-Regular"/>
          <w:bdr w:val="none" w:sz="0" w:space="0" w:color="auto"/>
          <w:lang w:val="en-AU" w:eastAsia="en-AU"/>
        </w:rPr>
        <w:t>;</w:t>
      </w:r>
      <w:proofErr w:type="gramEnd"/>
    </w:p>
    <w:p w14:paraId="775E3881" w14:textId="36961262" w:rsidR="00266F9F" w:rsidRPr="00C25537" w:rsidRDefault="0095186E" w:rsidP="0019586A">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e</w:t>
      </w:r>
      <w:r w:rsidR="00093F7B" w:rsidRPr="00C25537">
        <w:rPr>
          <w:rFonts w:ascii="ArialRoundedMTW04-Regular" w:eastAsia="Times New Roman" w:hAnsi="ArialRoundedMTW04-Regular"/>
          <w:bdr w:val="none" w:sz="0" w:space="0" w:color="auto"/>
          <w:lang w:val="en-AU" w:eastAsia="en-AU"/>
        </w:rPr>
        <w:t>nsure that paid pastoral staff and all members of the Work, Health and Safety Team have completed the Baptist Insurance Services WHS online training</w:t>
      </w:r>
      <w:r w:rsidR="00EE40A1" w:rsidRPr="00C25537">
        <w:rPr>
          <w:rFonts w:ascii="ArialRoundedMTW04-Regular" w:eastAsia="Times New Roman" w:hAnsi="ArialRoundedMTW04-Regular"/>
          <w:bdr w:val="none" w:sz="0" w:space="0" w:color="auto"/>
          <w:lang w:val="en-AU" w:eastAsia="en-AU"/>
        </w:rPr>
        <w:t xml:space="preserve"> (or equivalent</w:t>
      </w:r>
      <w:r w:rsidR="00B1070B" w:rsidRPr="00C25537">
        <w:rPr>
          <w:rFonts w:ascii="ArialRoundedMTW04-Regular" w:eastAsia="Times New Roman" w:hAnsi="ArialRoundedMTW04-Regular"/>
          <w:bdr w:val="none" w:sz="0" w:space="0" w:color="auto"/>
          <w:lang w:val="en-AU" w:eastAsia="en-AU"/>
        </w:rPr>
        <w:t xml:space="preserve"> training)</w:t>
      </w:r>
      <w:r w:rsidR="00093F7B" w:rsidRPr="00C25537">
        <w:rPr>
          <w:rFonts w:ascii="ArialRoundedMTW04-Regular" w:eastAsia="Times New Roman" w:hAnsi="ArialRoundedMTW04-Regular"/>
          <w:bdr w:val="none" w:sz="0" w:space="0" w:color="auto"/>
          <w:lang w:val="en-AU" w:eastAsia="en-AU"/>
        </w:rPr>
        <w:t>.</w:t>
      </w:r>
    </w:p>
    <w:p w14:paraId="27DC78C5" w14:textId="2B7A828B" w:rsidR="00E73E50" w:rsidRPr="00C25537" w:rsidRDefault="00F64C47" w:rsidP="0019586A">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cs="Times New Roman"/>
          <w:color w:val="auto"/>
          <w:bdr w:val="none" w:sz="0" w:space="0" w:color="auto"/>
          <w:lang w:val="en-AU" w:eastAsia="en-AU"/>
        </w:rPr>
        <w:t xml:space="preserve">consider the impact of the physical environment on the potential for risk to children and vulnerable </w:t>
      </w:r>
      <w:proofErr w:type="gramStart"/>
      <w:r w:rsidRPr="00C25537">
        <w:rPr>
          <w:rFonts w:ascii="ArialRoundedMTW04-Regular" w:eastAsia="Times New Roman" w:hAnsi="ArialRoundedMTW04-Regular" w:cs="Times New Roman"/>
          <w:color w:val="auto"/>
          <w:bdr w:val="none" w:sz="0" w:space="0" w:color="auto"/>
          <w:lang w:val="en-AU" w:eastAsia="en-AU"/>
        </w:rPr>
        <w:t>people</w:t>
      </w:r>
      <w:r w:rsidR="009A0F61" w:rsidRPr="00C25537">
        <w:rPr>
          <w:rFonts w:ascii="ArialRoundedMTW04-Regular" w:eastAsia="Times New Roman" w:hAnsi="ArialRoundedMTW04-Regular" w:cs="Times New Roman"/>
          <w:color w:val="auto"/>
          <w:bdr w:val="none" w:sz="0" w:space="0" w:color="auto"/>
          <w:lang w:val="en-AU" w:eastAsia="en-AU"/>
        </w:rPr>
        <w:t>;</w:t>
      </w:r>
      <w:proofErr w:type="gramEnd"/>
    </w:p>
    <w:p w14:paraId="0C255D3F" w14:textId="161D31D0" w:rsidR="00D11730" w:rsidRPr="00C25537" w:rsidRDefault="00F64C47" w:rsidP="0019586A">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identify and address risks arising from the physical environment in which programs and activities take place</w:t>
      </w:r>
      <w:r w:rsidR="009A0F61" w:rsidRPr="00C25537">
        <w:rPr>
          <w:rFonts w:ascii="ArialRoundedMTW04-Regular" w:eastAsia="Times New Roman" w:hAnsi="ArialRoundedMTW04-Regular"/>
          <w:bdr w:val="none" w:sz="0" w:space="0" w:color="auto"/>
          <w:lang w:val="en-AU" w:eastAsia="en-AU"/>
        </w:rPr>
        <w:t xml:space="preserve"> (see Risk Assessment and </w:t>
      </w:r>
      <w:r w:rsidR="003A4BEF" w:rsidRPr="00C25537">
        <w:rPr>
          <w:rFonts w:ascii="ArialRoundedMTW04-Regular" w:eastAsia="Times New Roman" w:hAnsi="ArialRoundedMTW04-Regular"/>
          <w:bdr w:val="none" w:sz="0" w:space="0" w:color="auto"/>
          <w:lang w:val="en-AU" w:eastAsia="en-AU"/>
        </w:rPr>
        <w:t xml:space="preserve">Safe Church </w:t>
      </w:r>
      <w:r w:rsidR="009A0F61" w:rsidRPr="00C25537">
        <w:rPr>
          <w:rFonts w:ascii="ArialRoundedMTW04-Regular" w:eastAsia="Times New Roman" w:hAnsi="ArialRoundedMTW04-Regular"/>
          <w:bdr w:val="none" w:sz="0" w:space="0" w:color="auto"/>
          <w:lang w:val="en-AU" w:eastAsia="en-AU"/>
        </w:rPr>
        <w:t xml:space="preserve">Risk Management Plan at </w:t>
      </w:r>
      <w:r w:rsidR="003A4BEF" w:rsidRPr="00C25537">
        <w:rPr>
          <w:rFonts w:ascii="ArialRoundedMTW04-Regular" w:eastAsia="Times New Roman" w:hAnsi="ArialRoundedMTW04-Regular"/>
          <w:bdr w:val="none" w:sz="0" w:space="0" w:color="auto"/>
          <w:lang w:val="en-AU" w:eastAsia="en-AU"/>
        </w:rPr>
        <w:t>sections 5.2 and 5.3</w:t>
      </w:r>
      <w:proofErr w:type="gramStart"/>
      <w:r w:rsidR="009A0F61" w:rsidRPr="00C25537">
        <w:rPr>
          <w:rFonts w:ascii="ArialRoundedMTW04-Regular" w:eastAsia="Times New Roman" w:hAnsi="ArialRoundedMTW04-Regular"/>
          <w:bdr w:val="none" w:sz="0" w:space="0" w:color="auto"/>
          <w:lang w:val="en-AU" w:eastAsia="en-AU"/>
        </w:rPr>
        <w:t>);</w:t>
      </w:r>
      <w:proofErr w:type="gramEnd"/>
    </w:p>
    <w:p w14:paraId="11DD0AEC" w14:textId="4721BA60" w:rsidR="00D11730" w:rsidRPr="00C25537" w:rsidRDefault="30F0EF86" w:rsidP="0019586A">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color w:val="000000" w:themeColor="text1"/>
          <w:lang w:val="en-AU" w:eastAsia="en-AU"/>
        </w:rPr>
        <w:t xml:space="preserve">consider whether any ministries it supports have appropriate child protection practices in </w:t>
      </w:r>
      <w:proofErr w:type="gramStart"/>
      <w:r w:rsidRPr="00C25537">
        <w:rPr>
          <w:rFonts w:ascii="ArialRoundedMTW04-Regular" w:eastAsia="Times New Roman" w:hAnsi="ArialRoundedMTW04-Regular"/>
          <w:color w:val="000000" w:themeColor="text1"/>
          <w:lang w:val="en-AU" w:eastAsia="en-AU"/>
        </w:rPr>
        <w:t>place</w:t>
      </w:r>
      <w:r w:rsidR="005908E3" w:rsidRPr="00C25537">
        <w:rPr>
          <w:rFonts w:ascii="ArialRoundedMTW04-Regular" w:eastAsia="Times New Roman" w:hAnsi="ArialRoundedMTW04-Regular"/>
          <w:color w:val="000000" w:themeColor="text1"/>
          <w:lang w:val="en-AU" w:eastAsia="en-AU"/>
        </w:rPr>
        <w:t>;</w:t>
      </w:r>
      <w:proofErr w:type="gramEnd"/>
    </w:p>
    <w:p w14:paraId="4E09A920" w14:textId="1D478808" w:rsidR="00D11730" w:rsidRPr="00C25537" w:rsidRDefault="30F0EF86" w:rsidP="0019586A">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lang w:val="en-AU" w:eastAsia="en-AU"/>
        </w:rPr>
        <w:t>take</w:t>
      </w:r>
      <w:r w:rsidRPr="00C25537">
        <w:rPr>
          <w:rFonts w:ascii="ArialRoundedMTW04-Regular" w:eastAsia="Times New Roman" w:hAnsi="ArialRoundedMTW04-Regular"/>
          <w:color w:val="000000" w:themeColor="text1"/>
          <w:lang w:val="en-AU" w:eastAsia="en-AU"/>
        </w:rPr>
        <w:t xml:space="preserve"> reasonable steps to ensure the safety of </w:t>
      </w:r>
      <w:r w:rsidRPr="00C25537">
        <w:rPr>
          <w:rFonts w:ascii="ArialRoundedMTW04-Regular" w:eastAsia="Times New Roman" w:hAnsi="ArialRoundedMTW04-Regular"/>
          <w:color w:val="auto"/>
          <w:lang w:val="en-AU" w:eastAsia="en-AU"/>
        </w:rPr>
        <w:t xml:space="preserve">children and </w:t>
      </w:r>
      <w:r w:rsidRPr="00C25537">
        <w:rPr>
          <w:rFonts w:ascii="ArialRoundedMTW04-Regular" w:eastAsia="Times New Roman" w:hAnsi="ArialRoundedMTW04-Regular"/>
          <w:color w:val="000000" w:themeColor="text1"/>
          <w:lang w:val="en-AU" w:eastAsia="en-AU"/>
        </w:rPr>
        <w:t>vulnerable people</w:t>
      </w:r>
      <w:r w:rsidR="004351BD" w:rsidRPr="00C25537">
        <w:rPr>
          <w:rFonts w:ascii="ArialRoundedMTW04-Regular" w:eastAsia="Times New Roman" w:hAnsi="ArialRoundedMTW04-Regular"/>
          <w:color w:val="000000" w:themeColor="text1"/>
          <w:lang w:val="en-AU" w:eastAsia="en-AU"/>
        </w:rPr>
        <w:t xml:space="preserve"> </w:t>
      </w:r>
      <w:r w:rsidR="00457EFC" w:rsidRPr="00C25537">
        <w:rPr>
          <w:rFonts w:ascii="ArialRoundedMTW04-Regular" w:eastAsia="Times New Roman" w:hAnsi="ArialRoundedMTW04-Regular"/>
          <w:color w:val="000000" w:themeColor="text1"/>
          <w:lang w:val="en-AU" w:eastAsia="en-AU"/>
        </w:rPr>
        <w:t xml:space="preserve">when it provides direct support </w:t>
      </w:r>
      <w:r w:rsidR="00815CBC" w:rsidRPr="00C25537">
        <w:rPr>
          <w:rFonts w:ascii="ArialRoundedMTW04-Regular" w:eastAsia="Times New Roman" w:hAnsi="ArialRoundedMTW04-Regular"/>
          <w:color w:val="000000" w:themeColor="text1"/>
          <w:lang w:val="en-AU" w:eastAsia="en-AU"/>
        </w:rPr>
        <w:t xml:space="preserve">to overseas </w:t>
      </w:r>
      <w:r w:rsidR="004A144D" w:rsidRPr="00C25537">
        <w:rPr>
          <w:rFonts w:ascii="ArialRoundedMTW04-Regular" w:eastAsia="Times New Roman" w:hAnsi="ArialRoundedMTW04-Regular"/>
          <w:color w:val="000000" w:themeColor="text1"/>
          <w:lang w:val="en-AU" w:eastAsia="en-AU"/>
        </w:rPr>
        <w:t xml:space="preserve">ministries </w:t>
      </w:r>
      <w:r w:rsidR="00CF38CE" w:rsidRPr="00C25537">
        <w:rPr>
          <w:rFonts w:ascii="ArialRoundedMTW04-Regular" w:eastAsia="Times New Roman" w:hAnsi="ArialRoundedMTW04-Regular"/>
          <w:color w:val="000000" w:themeColor="text1"/>
          <w:lang w:val="en-AU" w:eastAsia="en-AU"/>
        </w:rPr>
        <w:t>(that is, not via the relevant Australian entity</w:t>
      </w:r>
      <w:r w:rsidR="007C507E" w:rsidRPr="00C25537">
        <w:rPr>
          <w:rFonts w:ascii="ArialRoundedMTW04-Regular" w:eastAsia="Times New Roman" w:hAnsi="ArialRoundedMTW04-Regular"/>
          <w:color w:val="000000" w:themeColor="text1"/>
          <w:lang w:val="en-AU" w:eastAsia="en-AU"/>
        </w:rPr>
        <w:t xml:space="preserve"> of the overseas ministry)</w:t>
      </w:r>
      <w:r w:rsidR="009064BA" w:rsidRPr="00C25537">
        <w:rPr>
          <w:rFonts w:ascii="ArialRoundedMTW04-Regular" w:eastAsia="Times New Roman" w:hAnsi="ArialRoundedMTW04-Regular"/>
          <w:color w:val="000000" w:themeColor="text1"/>
          <w:lang w:val="en-AU" w:eastAsia="en-AU"/>
        </w:rPr>
        <w:t xml:space="preserve">, in accordance with ACNC </w:t>
      </w:r>
      <w:r w:rsidR="00E5187D" w:rsidRPr="00C25537">
        <w:rPr>
          <w:rFonts w:ascii="ArialRoundedMTW04-Regular" w:eastAsia="Times New Roman" w:hAnsi="ArialRoundedMTW04-Regular"/>
          <w:color w:val="000000" w:themeColor="text1"/>
          <w:lang w:val="en-AU" w:eastAsia="en-AU"/>
        </w:rPr>
        <w:t xml:space="preserve">External Conduct </w:t>
      </w:r>
      <w:r w:rsidR="009064BA" w:rsidRPr="00C25537">
        <w:rPr>
          <w:rFonts w:ascii="ArialRoundedMTW04-Regular" w:eastAsia="Times New Roman" w:hAnsi="ArialRoundedMTW04-Regular"/>
          <w:color w:val="000000" w:themeColor="text1"/>
          <w:lang w:val="en-AU" w:eastAsia="en-AU"/>
        </w:rPr>
        <w:t>Standard 4</w:t>
      </w:r>
      <w:r w:rsidR="009A0F61" w:rsidRPr="00C25537">
        <w:rPr>
          <w:rFonts w:ascii="ArialRoundedMTW04-Regular" w:eastAsia="Times New Roman" w:hAnsi="ArialRoundedMTW04-Regular"/>
          <w:color w:val="auto"/>
          <w:lang w:val="en-AU" w:eastAsia="en-AU"/>
        </w:rPr>
        <w:t xml:space="preserve"> (</w:t>
      </w:r>
      <w:r w:rsidR="00FD0455">
        <w:rPr>
          <w:rFonts w:ascii="ArialRoundedMTW04-Regular" w:eastAsia="Times New Roman" w:hAnsi="ArialRoundedMTW04-Regular"/>
          <w:color w:val="auto"/>
          <w:lang w:val="en-AU" w:eastAsia="en-AU"/>
        </w:rPr>
        <w:t>t</w:t>
      </w:r>
      <w:r w:rsidR="009A0F61" w:rsidRPr="00C25537">
        <w:rPr>
          <w:rFonts w:ascii="ArialRoundedMTW04-Regular" w:eastAsia="Times New Roman" w:hAnsi="ArialRoundedMTW04-Regular"/>
          <w:color w:val="auto"/>
          <w:lang w:val="en-AU" w:eastAsia="en-AU"/>
        </w:rPr>
        <w:t>his includes consideration of whether supporting orphanages overseas is appropriate</w:t>
      </w:r>
      <w:r w:rsidR="0095186E" w:rsidRPr="00C25537">
        <w:rPr>
          <w:rFonts w:ascii="ArialRoundedMTW04-Regular" w:eastAsia="Times New Roman" w:hAnsi="ArialRoundedMTW04-Regular"/>
          <w:color w:val="auto"/>
          <w:lang w:val="en-AU" w:eastAsia="en-AU"/>
        </w:rPr>
        <w:t>)</w:t>
      </w:r>
      <w:r w:rsidR="00E15200" w:rsidRPr="00C25537">
        <w:rPr>
          <w:rFonts w:ascii="ArialRoundedMTW04-Regular" w:eastAsia="Times New Roman" w:hAnsi="ArialRoundedMTW04-Regular"/>
          <w:color w:val="auto"/>
          <w:lang w:val="en-AU" w:eastAsia="en-AU"/>
        </w:rPr>
        <w:t>;</w:t>
      </w:r>
      <w:r w:rsidR="00E53D82" w:rsidRPr="00C25537" w:rsidDel="00E53D82">
        <w:rPr>
          <w:rFonts w:ascii="ArialRoundedMTW04-Regular" w:eastAsia="Times New Roman" w:hAnsi="ArialRoundedMTW04-Regular"/>
          <w:color w:val="auto"/>
          <w:lang w:val="en-AU" w:eastAsia="en-AU"/>
        </w:rPr>
        <w:t xml:space="preserve"> </w:t>
      </w:r>
      <w:r w:rsidR="0095186E" w:rsidRPr="00C25537">
        <w:rPr>
          <w:rFonts w:ascii="ArialRoundedMTW04-Regular" w:eastAsia="Times New Roman" w:hAnsi="ArialRoundedMTW04-Regular"/>
          <w:color w:val="auto"/>
          <w:lang w:val="en-AU" w:eastAsia="en-AU"/>
        </w:rPr>
        <w:t>and</w:t>
      </w:r>
    </w:p>
    <w:p w14:paraId="4A43C856" w14:textId="4236F5A6" w:rsidR="00281020" w:rsidRPr="00C25537" w:rsidRDefault="0095186E" w:rsidP="0019586A">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i</w:t>
      </w:r>
      <w:r w:rsidR="00F64C47" w:rsidRPr="00C25537">
        <w:rPr>
          <w:rFonts w:ascii="ArialRoundedMTW04-Regular" w:eastAsia="Times New Roman" w:hAnsi="ArialRoundedMTW04-Regular"/>
          <w:bdr w:val="none" w:sz="0" w:space="0" w:color="auto"/>
          <w:lang w:val="en-AU" w:eastAsia="en-AU"/>
        </w:rPr>
        <w:t xml:space="preserve">f the Church has any residential property that is identifiable as being </w:t>
      </w:r>
      <w:r w:rsidR="00743A2F" w:rsidRPr="00C25537">
        <w:rPr>
          <w:rFonts w:ascii="ArialRoundedMTW04-Regular" w:eastAsia="Times New Roman" w:hAnsi="ArialRoundedMTW04-Regular"/>
          <w:bdr w:val="none" w:sz="0" w:space="0" w:color="auto"/>
          <w:lang w:val="en-AU" w:eastAsia="en-AU"/>
        </w:rPr>
        <w:t>C</w:t>
      </w:r>
      <w:r w:rsidR="00F64C47" w:rsidRPr="00C25537">
        <w:rPr>
          <w:rFonts w:ascii="ArialRoundedMTW04-Regular" w:eastAsia="Times New Roman" w:hAnsi="ArialRoundedMTW04-Regular"/>
          <w:bdr w:val="none" w:sz="0" w:space="0" w:color="auto"/>
          <w:lang w:val="en-AU" w:eastAsia="en-AU"/>
        </w:rPr>
        <w:t xml:space="preserve">hurch property </w:t>
      </w:r>
      <w:r w:rsidR="005E7DDE" w:rsidRPr="00C25537">
        <w:rPr>
          <w:rFonts w:ascii="ArialRoundedMTW04-Regular" w:eastAsia="Times New Roman" w:hAnsi="ArialRoundedMTW04-Regular"/>
          <w:bdr w:val="none" w:sz="0" w:space="0" w:color="auto"/>
          <w:lang w:val="en-AU" w:eastAsia="en-AU"/>
        </w:rPr>
        <w:t>(</w:t>
      </w:r>
      <w:proofErr w:type="gramStart"/>
      <w:r w:rsidR="005245F4" w:rsidRPr="00C25537">
        <w:rPr>
          <w:rFonts w:ascii="ArialRoundedMTW04-Regular" w:eastAsia="Times New Roman" w:hAnsi="ArialRoundedMTW04-Regular"/>
          <w:bdr w:val="none" w:sz="0" w:space="0" w:color="auto"/>
          <w:lang w:val="en-AU" w:eastAsia="en-AU"/>
        </w:rPr>
        <w:t>e.g.</w:t>
      </w:r>
      <w:proofErr w:type="gramEnd"/>
      <w:r w:rsidR="005E7DDE" w:rsidRPr="00C25537">
        <w:rPr>
          <w:rFonts w:ascii="ArialRoundedMTW04-Regular" w:eastAsia="Times New Roman" w:hAnsi="ArialRoundedMTW04-Regular"/>
          <w:bdr w:val="none" w:sz="0" w:space="0" w:color="auto"/>
          <w:lang w:val="en-AU" w:eastAsia="en-AU"/>
        </w:rPr>
        <w:t xml:space="preserve"> a manse adjacent to the </w:t>
      </w:r>
      <w:r w:rsidR="00743A2F" w:rsidRPr="00C25537">
        <w:rPr>
          <w:rFonts w:ascii="ArialRoundedMTW04-Regular" w:eastAsia="Times New Roman" w:hAnsi="ArialRoundedMTW04-Regular"/>
          <w:bdr w:val="none" w:sz="0" w:space="0" w:color="auto"/>
          <w:lang w:val="en-AU" w:eastAsia="en-AU"/>
        </w:rPr>
        <w:t>C</w:t>
      </w:r>
      <w:r w:rsidR="005E7DDE" w:rsidRPr="00C25537">
        <w:rPr>
          <w:rFonts w:ascii="ArialRoundedMTW04-Regular" w:eastAsia="Times New Roman" w:hAnsi="ArialRoundedMTW04-Regular"/>
          <w:bdr w:val="none" w:sz="0" w:space="0" w:color="auto"/>
          <w:lang w:val="en-AU" w:eastAsia="en-AU"/>
        </w:rPr>
        <w:t xml:space="preserve">hurch building) </w:t>
      </w:r>
      <w:r w:rsidR="00F64C47" w:rsidRPr="00C25537">
        <w:rPr>
          <w:rFonts w:ascii="ArialRoundedMTW04-Regular" w:eastAsia="Times New Roman" w:hAnsi="ArialRoundedMTW04-Regular"/>
          <w:bdr w:val="none" w:sz="0" w:space="0" w:color="auto"/>
          <w:lang w:val="en-AU" w:eastAsia="en-AU"/>
        </w:rPr>
        <w:t xml:space="preserve">then the Church will ensure that all regular adult occupants of that property obtain and hold </w:t>
      </w:r>
      <w:r w:rsidR="003E30FF" w:rsidRPr="00C25537">
        <w:rPr>
          <w:rFonts w:ascii="ArialRoundedMTW04-Regular" w:eastAsia="Times New Roman" w:hAnsi="ArialRoundedMTW04-Regular"/>
          <w:bdr w:val="none" w:sz="0" w:space="0" w:color="auto"/>
          <w:lang w:val="en-AU" w:eastAsia="en-AU"/>
        </w:rPr>
        <w:t xml:space="preserve">a Working With Children Check </w:t>
      </w:r>
      <w:r w:rsidR="00A80AA2" w:rsidRPr="00C25537">
        <w:rPr>
          <w:rFonts w:ascii="ArialRoundedMTW04-Regular" w:eastAsia="Times New Roman" w:hAnsi="ArialRoundedMTW04-Regular"/>
          <w:bdr w:val="none" w:sz="0" w:space="0" w:color="auto"/>
          <w:lang w:val="en-AU" w:eastAsia="en-AU"/>
        </w:rPr>
        <w:t xml:space="preserve">(or a </w:t>
      </w:r>
      <w:r w:rsidR="00A73E2F" w:rsidRPr="00C25537">
        <w:rPr>
          <w:rFonts w:ascii="ArialRoundedMTW04-Regular" w:eastAsia="Times New Roman" w:hAnsi="ArialRoundedMTW04-Regular"/>
          <w:bdr w:val="none" w:sz="0" w:space="0" w:color="auto"/>
          <w:lang w:val="en-AU" w:eastAsia="en-AU"/>
        </w:rPr>
        <w:t>Working With Vulnerable Persons</w:t>
      </w:r>
      <w:r w:rsidR="0042714A" w:rsidRPr="00C25537">
        <w:rPr>
          <w:rFonts w:ascii="ArialRoundedMTW04-Regular" w:eastAsia="Times New Roman" w:hAnsi="ArialRoundedMTW04-Regular"/>
          <w:bdr w:val="none" w:sz="0" w:space="0" w:color="auto"/>
          <w:lang w:val="en-AU" w:eastAsia="en-AU"/>
        </w:rPr>
        <w:t xml:space="preserve">) </w:t>
      </w:r>
      <w:r w:rsidR="00F64C47" w:rsidRPr="00C25537">
        <w:rPr>
          <w:rFonts w:ascii="ArialRoundedMTW04-Regular" w:eastAsia="Times New Roman" w:hAnsi="ArialRoundedMTW04-Regular"/>
          <w:bdr w:val="none" w:sz="0" w:space="0" w:color="auto"/>
          <w:lang w:val="en-AU" w:eastAsia="en-AU"/>
        </w:rPr>
        <w:t>clearance for the duration of their residence.</w:t>
      </w:r>
    </w:p>
    <w:p w14:paraId="424DD071" w14:textId="69081FF2" w:rsidR="00F64C47" w:rsidRPr="00C25537" w:rsidRDefault="00F64C47" w:rsidP="00025777">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3E426926" w14:textId="4FA9A800" w:rsidR="00F64C47" w:rsidRPr="00C25537" w:rsidRDefault="00F64C47" w:rsidP="0019586A">
      <w:pPr>
        <w:pStyle w:val="ListParagraph"/>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C25537">
        <w:rPr>
          <w:rFonts w:ascii="ArialRoundedMTW04-Regular" w:eastAsia="Times New Roman" w:hAnsi="ArialRoundedMTW04-Regular"/>
          <w:color w:val="47C3D3"/>
          <w:sz w:val="28"/>
          <w:szCs w:val="28"/>
          <w:bdr w:val="none" w:sz="0" w:space="0" w:color="auto"/>
          <w:lang w:val="en-AU" w:eastAsia="en-AU"/>
        </w:rPr>
        <w:t>Online Environments</w:t>
      </w:r>
    </w:p>
    <w:p w14:paraId="024D8DB3" w14:textId="77777777" w:rsidR="00FF024F" w:rsidRPr="00C25537" w:rsidRDefault="00FF024F" w:rsidP="00FF024F">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221F1F"/>
          <w:bdr w:val="none" w:sz="0" w:space="0" w:color="auto"/>
          <w:lang w:eastAsia="en-AU"/>
        </w:rPr>
      </w:pPr>
    </w:p>
    <w:p w14:paraId="5E934B3A" w14:textId="1C8AE9CA" w:rsidR="009A0F61" w:rsidRDefault="00997F39" w:rsidP="0095186E">
      <w:pPr>
        <w:pBdr>
          <w:top w:val="none" w:sz="0" w:space="0" w:color="auto"/>
          <w:left w:val="none" w:sz="0" w:space="0" w:color="auto"/>
          <w:bottom w:val="none" w:sz="0" w:space="0" w:color="auto"/>
          <w:right w:val="none" w:sz="0" w:space="0" w:color="auto"/>
          <w:between w:val="none" w:sz="0" w:space="0" w:color="auto"/>
          <w:bar w:val="none" w:sz="0" w:color="auto"/>
        </w:pBdr>
        <w:ind w:left="284" w:hanging="284"/>
        <w:textAlignment w:val="baseline"/>
        <w:rPr>
          <w:rFonts w:ascii="ArialRoundedMTW04-Regular" w:eastAsia="Times New Roman" w:hAnsi="ArialRoundedMTW04-Regular" w:cs="Arial"/>
          <w:color w:val="221F1F"/>
          <w:bdr w:val="none" w:sz="0" w:space="0" w:color="auto"/>
          <w:lang w:eastAsia="en-AU"/>
        </w:rPr>
      </w:pPr>
      <w:r w:rsidRPr="00C25537">
        <w:rPr>
          <w:rFonts w:ascii="ArialRoundedMTW04-Regular" w:eastAsia="Times New Roman" w:hAnsi="ArialRoundedMTW04-Regular" w:cs="Arial"/>
          <w:color w:val="221F1F"/>
          <w:bdr w:val="none" w:sz="0" w:space="0" w:color="auto"/>
          <w:lang w:eastAsia="en-AU"/>
        </w:rPr>
        <w:t xml:space="preserve">The Church </w:t>
      </w:r>
      <w:r w:rsidRPr="00C25537">
        <w:rPr>
          <w:rFonts w:ascii="ArialRoundedMTW04-Regular" w:eastAsia="Times New Roman" w:hAnsi="ArialRoundedMTW04-Regular" w:cs="Arial"/>
          <w:b/>
          <w:bCs/>
          <w:color w:val="221F1F"/>
          <w:bdr w:val="none" w:sz="0" w:space="0" w:color="auto"/>
          <w:lang w:eastAsia="en-AU"/>
        </w:rPr>
        <w:t>will</w:t>
      </w:r>
      <w:r w:rsidRPr="00C25537">
        <w:rPr>
          <w:rFonts w:ascii="ArialRoundedMTW04-Regular" w:eastAsia="Times New Roman" w:hAnsi="ArialRoundedMTW04-Regular" w:cs="Arial"/>
          <w:color w:val="221F1F"/>
          <w:bdr w:val="none" w:sz="0" w:space="0" w:color="auto"/>
          <w:lang w:eastAsia="en-AU"/>
        </w:rPr>
        <w:t>:</w:t>
      </w:r>
    </w:p>
    <w:p w14:paraId="046BEE81" w14:textId="77777777" w:rsidR="002466AC" w:rsidRPr="00C25537" w:rsidRDefault="002466AC" w:rsidP="0095186E">
      <w:pPr>
        <w:pBdr>
          <w:top w:val="none" w:sz="0" w:space="0" w:color="auto"/>
          <w:left w:val="none" w:sz="0" w:space="0" w:color="auto"/>
          <w:bottom w:val="none" w:sz="0" w:space="0" w:color="auto"/>
          <w:right w:val="none" w:sz="0" w:space="0" w:color="auto"/>
          <w:between w:val="none" w:sz="0" w:space="0" w:color="auto"/>
          <w:bar w:val="none" w:sz="0" w:color="auto"/>
        </w:pBdr>
        <w:ind w:left="284" w:hanging="284"/>
        <w:textAlignment w:val="baseline"/>
        <w:rPr>
          <w:rFonts w:ascii="ArialRoundedMTW04-Regular" w:eastAsia="Times New Roman" w:hAnsi="ArialRoundedMTW04-Regular" w:cs="Arial"/>
          <w:color w:val="221F1F"/>
          <w:bdr w:val="none" w:sz="0" w:space="0" w:color="auto"/>
          <w:lang w:eastAsia="en-AU"/>
        </w:rPr>
      </w:pPr>
    </w:p>
    <w:p w14:paraId="20ED4A06" w14:textId="7CA114FF" w:rsidR="009A0F61" w:rsidRPr="00C25537" w:rsidRDefault="009A0F61" w:rsidP="0019586A">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ensure that online environments promote safety and wellbeing and minimise the opportunity for children and young people to be harmed;</w:t>
      </w:r>
      <w:r w:rsidR="0095186E" w:rsidRPr="00C25537">
        <w:rPr>
          <w:rFonts w:ascii="ArialRoundedMTW04-Regular" w:eastAsia="Times New Roman" w:hAnsi="ArialRoundedMTW04-Regular"/>
          <w:bdr w:val="none" w:sz="0" w:space="0" w:color="auto"/>
          <w:lang w:val="en-AU" w:eastAsia="en-AU"/>
        </w:rPr>
        <w:t xml:space="preserve"> </w:t>
      </w:r>
      <w:r w:rsidRPr="00C25537">
        <w:rPr>
          <w:rFonts w:ascii="ArialRoundedMTW04-Regular" w:eastAsia="Times New Roman" w:hAnsi="ArialRoundedMTW04-Regular"/>
          <w:bdr w:val="none" w:sz="0" w:space="0" w:color="auto"/>
          <w:lang w:val="en-AU" w:eastAsia="en-AU"/>
        </w:rPr>
        <w:t>and</w:t>
      </w:r>
    </w:p>
    <w:p w14:paraId="73586E29" w14:textId="3A9EDC98" w:rsidR="00F64C47" w:rsidRPr="00C25537" w:rsidRDefault="00F64C47" w:rsidP="0019586A">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color w:val="auto"/>
          <w:bdr w:val="none" w:sz="0" w:space="0" w:color="auto"/>
          <w:lang w:val="en-AU" w:eastAsia="en-AU"/>
        </w:rPr>
        <w:t>promote safe online behaviour in any electronic communication</w:t>
      </w:r>
      <w:r w:rsidR="009A0F61" w:rsidRPr="00C25537">
        <w:rPr>
          <w:rFonts w:ascii="ArialRoundedMTW04-Regular" w:eastAsia="Times New Roman" w:hAnsi="ArialRoundedMTW04-Regular"/>
          <w:bdr w:val="none" w:sz="0" w:space="0" w:color="auto"/>
          <w:lang w:val="en-AU" w:eastAsia="en-AU"/>
        </w:rPr>
        <w:t>.</w:t>
      </w:r>
    </w:p>
    <w:p w14:paraId="31ABE9AD" w14:textId="77777777" w:rsidR="00CF6CCF" w:rsidRPr="00C25537" w:rsidRDefault="00CF6CCF" w:rsidP="00A8601E">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234847A8" w14:textId="77777777" w:rsidR="009A0F61" w:rsidRPr="00C25537" w:rsidRDefault="00F64C47" w:rsidP="0095186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Please see the </w:t>
      </w:r>
      <w:r w:rsidRPr="00C25537">
        <w:rPr>
          <w:rFonts w:ascii="ArialRoundedMTW04-Regular" w:eastAsia="Times New Roman" w:hAnsi="ArialRoundedMTW04-Regular" w:cs="Arial"/>
          <w:i/>
          <w:iCs/>
          <w:bdr w:val="none" w:sz="0" w:space="0" w:color="auto"/>
          <w:lang w:eastAsia="en-AU"/>
        </w:rPr>
        <w:t>Guidelines for Activities with Children and Young People</w:t>
      </w:r>
      <w:r w:rsidRPr="00C25537">
        <w:rPr>
          <w:rFonts w:ascii="ArialRoundedMTW04-Regular" w:eastAsia="Times New Roman" w:hAnsi="ArialRoundedMTW04-Regular" w:cs="Arial"/>
          <w:bdr w:val="none" w:sz="0" w:space="0" w:color="auto"/>
          <w:lang w:eastAsia="en-AU"/>
        </w:rPr>
        <w:t xml:space="preserve"> for more detail.</w:t>
      </w:r>
    </w:p>
    <w:p w14:paraId="258598AA" w14:textId="587B0530" w:rsidR="00F64C47" w:rsidRPr="00C25537" w:rsidRDefault="00F64C47" w:rsidP="00A8601E">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bdr w:val="none" w:sz="0" w:space="0" w:color="auto"/>
          <w:lang w:eastAsia="en-AU"/>
        </w:rPr>
      </w:pPr>
    </w:p>
    <w:p w14:paraId="33192BFD" w14:textId="7B818FD4" w:rsidR="00F64C47" w:rsidRPr="00C25537" w:rsidRDefault="00F64C47" w:rsidP="0019586A">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bdr w:val="none" w:sz="0" w:space="0" w:color="auto"/>
          <w:lang w:eastAsia="en-AU"/>
        </w:rPr>
      </w:pPr>
      <w:r w:rsidRPr="00C25537">
        <w:rPr>
          <w:rFonts w:ascii="ArialRoundedMTW04-Regular" w:eastAsia="Times New Roman" w:hAnsi="ArialRoundedMTW04-Regular" w:cs="Arial"/>
          <w:b/>
          <w:bCs/>
          <w:color w:val="10AC9A"/>
          <w:sz w:val="32"/>
          <w:szCs w:val="32"/>
          <w:bdr w:val="none" w:sz="0" w:space="0" w:color="auto"/>
          <w:lang w:eastAsia="en-AU"/>
        </w:rPr>
        <w:t>Risk Management</w:t>
      </w:r>
    </w:p>
    <w:p w14:paraId="67B946A6" w14:textId="0282F9BA" w:rsidR="00F64C47" w:rsidRPr="00C25537"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49D841EB" w14:textId="3477A556" w:rsidR="00F64C47" w:rsidRPr="00C25537" w:rsidRDefault="00F64C47" w:rsidP="0019586A">
      <w:pPr>
        <w:pStyle w:val="ListParagraph"/>
        <w:numPr>
          <w:ilvl w:val="1"/>
          <w:numId w:val="2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C25537">
        <w:rPr>
          <w:rFonts w:ascii="ArialRoundedMTW04-Regular" w:eastAsia="Times New Roman" w:hAnsi="ArialRoundedMTW04-Regular"/>
          <w:color w:val="47C3D3"/>
          <w:sz w:val="28"/>
          <w:szCs w:val="28"/>
          <w:bdr w:val="none" w:sz="0" w:space="0" w:color="auto"/>
          <w:lang w:val="en-AU" w:eastAsia="en-AU"/>
        </w:rPr>
        <w:t>Persons of Concern</w:t>
      </w:r>
    </w:p>
    <w:p w14:paraId="6BA0B19E" w14:textId="77777777" w:rsidR="00FF024F" w:rsidRPr="00C25537" w:rsidRDefault="00FF024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color w:val="221F1F"/>
          <w:bdr w:val="none" w:sz="0" w:space="0" w:color="auto"/>
          <w:lang w:eastAsia="en-AU"/>
        </w:rPr>
      </w:pPr>
    </w:p>
    <w:p w14:paraId="0865B8A1" w14:textId="45094A62" w:rsidR="00F64C47" w:rsidRPr="00C25537" w:rsidRDefault="00F64C47" w:rsidP="0095186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221F1F"/>
          <w:bdr w:val="none" w:sz="0" w:space="0" w:color="auto"/>
          <w:lang w:eastAsia="en-AU"/>
        </w:rPr>
      </w:pPr>
      <w:r w:rsidRPr="00C25537">
        <w:rPr>
          <w:rFonts w:ascii="ArialRoundedMTW04-Regular" w:eastAsia="Times New Roman" w:hAnsi="ArialRoundedMTW04-Regular" w:cs="Arial"/>
          <w:color w:val="221F1F"/>
          <w:bdr w:val="none" w:sz="0" w:space="0" w:color="auto"/>
          <w:lang w:eastAsia="en-AU"/>
        </w:rPr>
        <w:t xml:space="preserve">The Church will manage any person identified as a Person of Concern in accordance with </w:t>
      </w:r>
      <w:r w:rsidRPr="00C25537">
        <w:rPr>
          <w:rFonts w:ascii="ArialRoundedMTW04-Regular" w:eastAsia="Times New Roman" w:hAnsi="ArialRoundedMTW04-Regular" w:cs="Arial"/>
          <w:i/>
          <w:iCs/>
          <w:color w:val="221F1F"/>
          <w:bdr w:val="none" w:sz="0" w:space="0" w:color="auto"/>
          <w:lang w:eastAsia="en-AU"/>
        </w:rPr>
        <w:t>An Australian Baptist Response to Persons of Concern</w:t>
      </w:r>
      <w:r w:rsidRPr="00C25537">
        <w:rPr>
          <w:rFonts w:ascii="ArialRoundedMTW04-Regular" w:eastAsia="Times New Roman" w:hAnsi="ArialRoundedMTW04-Regular" w:cs="Arial"/>
          <w:color w:val="221F1F"/>
          <w:bdr w:val="none" w:sz="0" w:space="0" w:color="auto"/>
          <w:lang w:eastAsia="en-AU"/>
        </w:rPr>
        <w:t>.</w:t>
      </w:r>
    </w:p>
    <w:p w14:paraId="4168AD50" w14:textId="75B30EA3" w:rsidR="00F64C47" w:rsidRPr="00C25537" w:rsidRDefault="00F64C47" w:rsidP="004C7AD8">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olor w:val="000000"/>
          <w:bdr w:val="none" w:sz="0" w:space="0" w:color="auto"/>
          <w:lang w:eastAsia="en-AU"/>
        </w:rPr>
      </w:pPr>
    </w:p>
    <w:p w14:paraId="67CDB213" w14:textId="107766A6" w:rsidR="00F64C47" w:rsidRPr="00C25537" w:rsidRDefault="00F64C47" w:rsidP="0019586A">
      <w:pPr>
        <w:pStyle w:val="ListParagraph"/>
        <w:numPr>
          <w:ilvl w:val="1"/>
          <w:numId w:val="2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C25537">
        <w:rPr>
          <w:rFonts w:ascii="ArialRoundedMTW04-Regular" w:eastAsia="Times New Roman" w:hAnsi="ArialRoundedMTW04-Regular"/>
          <w:color w:val="47C3D3"/>
          <w:sz w:val="28"/>
          <w:szCs w:val="28"/>
          <w:bdr w:val="none" w:sz="0" w:space="0" w:color="auto"/>
          <w:lang w:val="en-AU" w:eastAsia="en-AU"/>
        </w:rPr>
        <w:t>Risk Assessments</w:t>
      </w:r>
    </w:p>
    <w:p w14:paraId="7B6B671D" w14:textId="77777777" w:rsidR="00E95F0A" w:rsidRPr="00C25537" w:rsidRDefault="00E95F0A" w:rsidP="00E95F0A">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bdr w:val="none" w:sz="0" w:space="0" w:color="auto"/>
          <w:lang w:eastAsia="en-AU"/>
        </w:rPr>
      </w:pPr>
    </w:p>
    <w:p w14:paraId="50FE1194" w14:textId="77777777" w:rsidR="0056589F" w:rsidRPr="00C25537" w:rsidRDefault="00BF3283" w:rsidP="0095186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C25537">
        <w:rPr>
          <w:rFonts w:ascii="ArialRoundedMTW04-Regular" w:eastAsia="Times New Roman" w:hAnsi="ArialRoundedMTW04-Regular"/>
          <w:bdr w:val="none" w:sz="0" w:space="0" w:color="auto"/>
          <w:lang w:eastAsia="en-AU"/>
        </w:rPr>
        <w:t xml:space="preserve">The Church </w:t>
      </w:r>
      <w:r w:rsidRPr="00C25537">
        <w:rPr>
          <w:rFonts w:ascii="ArialRoundedMTW04-Regular" w:eastAsia="Times New Roman" w:hAnsi="ArialRoundedMTW04-Regular"/>
          <w:b/>
          <w:bCs/>
          <w:bdr w:val="none" w:sz="0" w:space="0" w:color="auto"/>
          <w:lang w:eastAsia="en-AU"/>
        </w:rPr>
        <w:t>will</w:t>
      </w:r>
      <w:r w:rsidRPr="00C25537">
        <w:rPr>
          <w:rFonts w:ascii="ArialRoundedMTW04-Regular" w:eastAsia="Times New Roman" w:hAnsi="ArialRoundedMTW04-Regular"/>
          <w:bdr w:val="none" w:sz="0" w:space="0" w:color="auto"/>
          <w:lang w:eastAsia="en-AU"/>
        </w:rPr>
        <w:t>:</w:t>
      </w:r>
    </w:p>
    <w:p w14:paraId="2319ED4C" w14:textId="6D0EAEAE" w:rsidR="00E95F0A" w:rsidRPr="00C25537" w:rsidRDefault="00E95F0A" w:rsidP="00E95F0A">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bdr w:val="none" w:sz="0" w:space="0" w:color="auto"/>
          <w:lang w:eastAsia="en-AU"/>
        </w:rPr>
      </w:pPr>
    </w:p>
    <w:p w14:paraId="59355ED7" w14:textId="775DBD4B" w:rsidR="00F64C47" w:rsidRPr="00C25537" w:rsidRDefault="00F64C47" w:rsidP="0019586A">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cs="Arial"/>
          <w:color w:val="221F1F"/>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ensure that </w:t>
      </w:r>
      <w:r w:rsidR="00BA31C8" w:rsidRPr="00C25537">
        <w:rPr>
          <w:rFonts w:ascii="ArialRoundedMTW04-Regular" w:eastAsia="Times New Roman" w:hAnsi="ArialRoundedMTW04-Regular" w:cs="Arial"/>
          <w:bdr w:val="none" w:sz="0" w:space="0" w:color="auto"/>
          <w:lang w:eastAsia="en-AU"/>
        </w:rPr>
        <w:t>m</w:t>
      </w:r>
      <w:r w:rsidRPr="00C25537">
        <w:rPr>
          <w:rFonts w:ascii="ArialRoundedMTW04-Regular" w:eastAsia="Times New Roman" w:hAnsi="ArialRoundedMTW04-Regular" w:cs="Arial"/>
          <w:bdr w:val="none" w:sz="0" w:space="0" w:color="auto"/>
          <w:lang w:eastAsia="en-AU"/>
        </w:rPr>
        <w:t xml:space="preserve">inistry </w:t>
      </w:r>
      <w:r w:rsidR="00BA31C8" w:rsidRPr="00C25537">
        <w:rPr>
          <w:rFonts w:ascii="ArialRoundedMTW04-Regular" w:eastAsia="Times New Roman" w:hAnsi="ArialRoundedMTW04-Regular" w:cs="Arial"/>
          <w:bdr w:val="none" w:sz="0" w:space="0" w:color="auto"/>
          <w:lang w:eastAsia="en-AU"/>
        </w:rPr>
        <w:t>l</w:t>
      </w:r>
      <w:r w:rsidRPr="00C25537">
        <w:rPr>
          <w:rFonts w:ascii="ArialRoundedMTW04-Regular" w:eastAsia="Times New Roman" w:hAnsi="ArialRoundedMTW04-Regular" w:cs="Arial"/>
          <w:bdr w:val="none" w:sz="0" w:space="0" w:color="auto"/>
          <w:lang w:eastAsia="en-AU"/>
        </w:rPr>
        <w:t>eaders</w:t>
      </w:r>
      <w:r w:rsidR="00E95F0A" w:rsidRPr="00C25537" w:rsidDel="00D0340D">
        <w:rPr>
          <w:rFonts w:ascii="ArialRoundedMTW04-Regular" w:eastAsia="Times New Roman" w:hAnsi="ArialRoundedMTW04-Regular" w:cs="Arial"/>
          <w:bdr w:val="none" w:sz="0" w:space="0" w:color="auto"/>
          <w:lang w:eastAsia="en-AU"/>
        </w:rPr>
        <w:t xml:space="preserve"> </w:t>
      </w:r>
      <w:r w:rsidRPr="00C25537">
        <w:rPr>
          <w:rFonts w:ascii="ArialRoundedMTW04-Regular" w:eastAsia="Times New Roman" w:hAnsi="ArialRoundedMTW04-Regular" w:cs="Arial"/>
          <w:bdr w:val="none" w:sz="0" w:space="0" w:color="auto"/>
          <w:lang w:eastAsia="en-AU"/>
        </w:rPr>
        <w:t>complete and make a record of a risk assessment in relation to any program or activity undertaken at, for</w:t>
      </w:r>
      <w:r w:rsidR="00C4355E" w:rsidRPr="00C25537">
        <w:rPr>
          <w:rFonts w:ascii="ArialRoundedMTW04-Regular" w:eastAsia="Times New Roman" w:hAnsi="ArialRoundedMTW04-Regular" w:cs="Arial"/>
          <w:bdr w:val="none" w:sz="0" w:space="0" w:color="auto"/>
          <w:lang w:eastAsia="en-AU"/>
        </w:rPr>
        <w:t>,</w:t>
      </w:r>
      <w:r w:rsidRPr="00C25537">
        <w:rPr>
          <w:bdr w:val="none" w:sz="0" w:space="0" w:color="auto"/>
          <w:lang w:eastAsia="en-AU"/>
        </w:rPr>
        <w:t xml:space="preserve"> or with the </w:t>
      </w:r>
      <w:proofErr w:type="gramStart"/>
      <w:r w:rsidR="008623D7" w:rsidRPr="00C25537">
        <w:rPr>
          <w:bdr w:val="none" w:sz="0" w:space="0" w:color="auto"/>
          <w:lang w:eastAsia="en-AU"/>
        </w:rPr>
        <w:t>C</w:t>
      </w:r>
      <w:r w:rsidRPr="00C25537">
        <w:rPr>
          <w:bdr w:val="none" w:sz="0" w:space="0" w:color="auto"/>
          <w:lang w:eastAsia="en-AU"/>
        </w:rPr>
        <w:t>hurch</w:t>
      </w:r>
      <w:r w:rsidR="009347AD" w:rsidRPr="00C25537">
        <w:rPr>
          <w:bdr w:val="none" w:sz="0" w:space="0" w:color="auto"/>
          <w:lang w:eastAsia="en-AU"/>
        </w:rPr>
        <w:t>;</w:t>
      </w:r>
      <w:proofErr w:type="gramEnd"/>
    </w:p>
    <w:p w14:paraId="6F843312" w14:textId="1980E74A" w:rsidR="00F64C47" w:rsidRPr="00C25537" w:rsidRDefault="00F64C47" w:rsidP="0019586A">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bdr w:val="none" w:sz="0" w:space="0" w:color="auto"/>
          <w:lang w:eastAsia="en-AU"/>
        </w:rPr>
      </w:pPr>
      <w:r w:rsidRPr="00C25537">
        <w:rPr>
          <w:rFonts w:ascii="ArialRoundedMTW04-Regular" w:eastAsia="Times New Roman" w:hAnsi="ArialRoundedMTW04-Regular"/>
          <w:bdr w:val="none" w:sz="0" w:space="0" w:color="auto"/>
          <w:lang w:eastAsia="en-AU"/>
        </w:rPr>
        <w:t>for regular activities, the risk assessment will be conducted at least annually and whenever there are significant changes in th</w:t>
      </w:r>
      <w:r w:rsidRPr="00C25537">
        <w:rPr>
          <w:rFonts w:ascii="ArialRoundedMTW04-Regular" w:eastAsia="Times New Roman" w:hAnsi="ArialRoundedMTW04-Regular" w:cs="Arial"/>
          <w:bdr w:val="none" w:sz="0" w:space="0" w:color="auto"/>
          <w:lang w:eastAsia="en-AU"/>
        </w:rPr>
        <w:t xml:space="preserve">e program activities, </w:t>
      </w:r>
      <w:proofErr w:type="gramStart"/>
      <w:r w:rsidRPr="00C25537">
        <w:rPr>
          <w:rFonts w:ascii="ArialRoundedMTW04-Regular" w:eastAsia="Times New Roman" w:hAnsi="ArialRoundedMTW04-Regular" w:cs="Arial"/>
          <w:bdr w:val="none" w:sz="0" w:space="0" w:color="auto"/>
          <w:lang w:eastAsia="en-AU"/>
        </w:rPr>
        <w:t>attendance</w:t>
      </w:r>
      <w:proofErr w:type="gramEnd"/>
      <w:r w:rsidRPr="00C25537">
        <w:rPr>
          <w:rFonts w:ascii="ArialRoundedMTW04-Regular" w:eastAsia="Times New Roman" w:hAnsi="ArialRoundedMTW04-Regular" w:cs="Arial"/>
          <w:bdr w:val="none" w:sz="0" w:space="0" w:color="auto"/>
          <w:lang w:eastAsia="en-AU"/>
        </w:rPr>
        <w:t xml:space="preserve"> or location</w:t>
      </w:r>
      <w:r w:rsidR="009347AD" w:rsidRPr="00C25537">
        <w:rPr>
          <w:rFonts w:ascii="ArialRoundedMTW04-Regular" w:eastAsia="Times New Roman" w:hAnsi="ArialRoundedMTW04-Regular" w:cs="Arial"/>
          <w:bdr w:val="none" w:sz="0" w:space="0" w:color="auto"/>
          <w:lang w:eastAsia="en-AU"/>
        </w:rPr>
        <w:t>.</w:t>
      </w:r>
    </w:p>
    <w:p w14:paraId="3DA838FE" w14:textId="0135C027" w:rsidR="00F64C47" w:rsidRPr="00C25537" w:rsidRDefault="00F64C47" w:rsidP="0019586A">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for special </w:t>
      </w:r>
      <w:r w:rsidR="00E95F0A" w:rsidRPr="00C25537">
        <w:rPr>
          <w:rFonts w:ascii="ArialRoundedMTW04-Regular" w:eastAsia="Times New Roman" w:hAnsi="ArialRoundedMTW04-Regular" w:cs="Arial"/>
          <w:bdr w:val="none" w:sz="0" w:space="0" w:color="auto"/>
          <w:lang w:eastAsia="en-AU"/>
        </w:rPr>
        <w:t xml:space="preserve">or ‘one-off’ </w:t>
      </w:r>
      <w:r w:rsidRPr="00C25537">
        <w:rPr>
          <w:rFonts w:ascii="ArialRoundedMTW04-Regular" w:eastAsia="Times New Roman" w:hAnsi="ArialRoundedMTW04-Regular" w:cs="Arial"/>
          <w:bdr w:val="none" w:sz="0" w:space="0" w:color="auto"/>
          <w:lang w:eastAsia="en-AU"/>
        </w:rPr>
        <w:t>activities</w:t>
      </w:r>
      <w:r w:rsidR="006D4EDE" w:rsidRPr="00C25537">
        <w:rPr>
          <w:rFonts w:ascii="ArialRoundedMTW04-Regular" w:eastAsia="Times New Roman" w:hAnsi="ArialRoundedMTW04-Regular" w:cs="Arial"/>
          <w:bdr w:val="none" w:sz="0" w:space="0" w:color="auto"/>
          <w:lang w:eastAsia="en-AU"/>
        </w:rPr>
        <w:t>,</w:t>
      </w:r>
      <w:r w:rsidRPr="00C25537">
        <w:rPr>
          <w:rFonts w:ascii="ArialRoundedMTW04-Regular" w:eastAsia="Times New Roman" w:hAnsi="ArialRoundedMTW04-Regular" w:cs="Arial"/>
          <w:bdr w:val="none" w:sz="0" w:space="0" w:color="auto"/>
          <w:lang w:eastAsia="en-AU"/>
        </w:rPr>
        <w:t xml:space="preserve"> </w:t>
      </w:r>
      <w:r w:rsidR="001F3E89" w:rsidRPr="00C25537">
        <w:rPr>
          <w:rFonts w:ascii="ArialRoundedMTW04-Regular" w:eastAsia="Times New Roman" w:hAnsi="ArialRoundedMTW04-Regular" w:cs="Arial"/>
          <w:bdr w:val="none" w:sz="0" w:space="0" w:color="auto"/>
          <w:lang w:eastAsia="en-AU"/>
        </w:rPr>
        <w:t xml:space="preserve">a </w:t>
      </w:r>
      <w:r w:rsidR="003D23C5" w:rsidRPr="00C25537">
        <w:rPr>
          <w:rFonts w:ascii="ArialRoundedMTW04-Regular" w:eastAsia="Times New Roman" w:hAnsi="ArialRoundedMTW04-Regular" w:cs="Arial"/>
          <w:bdr w:val="none" w:sz="0" w:space="0" w:color="auto"/>
          <w:lang w:eastAsia="en-AU"/>
        </w:rPr>
        <w:t xml:space="preserve">risk assessment to that </w:t>
      </w:r>
      <w:r w:rsidR="001A6D7C" w:rsidRPr="00C25537">
        <w:rPr>
          <w:rFonts w:ascii="ArialRoundedMTW04-Regular" w:eastAsia="Times New Roman" w:hAnsi="ArialRoundedMTW04-Regular" w:cs="Arial"/>
          <w:bdr w:val="none" w:sz="0" w:space="0" w:color="auto"/>
          <w:lang w:eastAsia="en-AU"/>
        </w:rPr>
        <w:t>‘one off</w:t>
      </w:r>
      <w:r w:rsidR="005E60C5" w:rsidRPr="00C25537">
        <w:rPr>
          <w:rFonts w:ascii="ArialRoundedMTW04-Regular" w:eastAsia="Times New Roman" w:hAnsi="ArialRoundedMTW04-Regular" w:cs="Arial"/>
          <w:bdr w:val="none" w:sz="0" w:space="0" w:color="auto"/>
          <w:lang w:eastAsia="en-AU"/>
        </w:rPr>
        <w:t>’ activity will be completed</w:t>
      </w:r>
      <w:r w:rsidR="009347AD" w:rsidRPr="00C25537">
        <w:rPr>
          <w:rFonts w:ascii="ArialRoundedMTW04-Regular" w:eastAsia="Times New Roman" w:hAnsi="ArialRoundedMTW04-Regular" w:cs="Arial"/>
          <w:bdr w:val="none" w:sz="0" w:space="0" w:color="auto"/>
          <w:lang w:eastAsia="en-AU"/>
        </w:rPr>
        <w:t>.</w:t>
      </w:r>
    </w:p>
    <w:p w14:paraId="5A4D5241" w14:textId="7C1CF4F4" w:rsidR="00147F38" w:rsidRPr="00C25537" w:rsidRDefault="00F64C47" w:rsidP="0019586A">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eastAsia="en-AU"/>
        </w:rPr>
      </w:pPr>
      <w:r w:rsidRPr="00C25537">
        <w:rPr>
          <w:rFonts w:ascii="ArialRoundedMTW04-Regular" w:eastAsia="Times New Roman" w:hAnsi="ArialRoundedMTW04-Regular"/>
          <w:bdr w:val="none" w:sz="0" w:space="0" w:color="auto"/>
          <w:lang w:eastAsia="en-AU"/>
        </w:rPr>
        <w:t xml:space="preserve">ensure that appropriate and reasonable precautions are adopted to address risks identified as part of a risk assessment. When considering what measures are appropriate, the Church will consider the likelihood of an incident occurring, the seriousness of the consequences and the difficulty of avoiding the </w:t>
      </w:r>
      <w:proofErr w:type="gramStart"/>
      <w:r w:rsidRPr="00C25537">
        <w:rPr>
          <w:rFonts w:ascii="ArialRoundedMTW04-Regular" w:eastAsia="Times New Roman" w:hAnsi="ArialRoundedMTW04-Regular"/>
          <w:bdr w:val="none" w:sz="0" w:space="0" w:color="auto"/>
          <w:lang w:eastAsia="en-AU"/>
        </w:rPr>
        <w:t>risk</w:t>
      </w:r>
      <w:r w:rsidR="00F81FE6" w:rsidRPr="00C25537">
        <w:rPr>
          <w:rFonts w:ascii="ArialRoundedMTW04-Regular" w:eastAsia="Times New Roman" w:hAnsi="ArialRoundedMTW04-Regular"/>
          <w:bdr w:val="none" w:sz="0" w:space="0" w:color="auto"/>
          <w:lang w:eastAsia="en-AU"/>
        </w:rPr>
        <w:t>;</w:t>
      </w:r>
      <w:proofErr w:type="gramEnd"/>
    </w:p>
    <w:p w14:paraId="61E1963C" w14:textId="0AD70540" w:rsidR="001C031C" w:rsidRPr="00C25537" w:rsidRDefault="00B51F26" w:rsidP="0019586A">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eastAsia="en-AU"/>
        </w:rPr>
      </w:pPr>
      <w:r w:rsidRPr="00C25537">
        <w:rPr>
          <w:rFonts w:ascii="ArialRoundedMTW04-Regular" w:eastAsia="Times New Roman" w:hAnsi="ArialRoundedMTW04-Regular"/>
          <w:bdr w:val="none" w:sz="0" w:space="0" w:color="auto"/>
          <w:lang w:eastAsia="en-AU"/>
        </w:rPr>
        <w:t xml:space="preserve">at least annually, </w:t>
      </w:r>
      <w:r w:rsidR="007058A9" w:rsidRPr="00C25537">
        <w:rPr>
          <w:rFonts w:ascii="ArialRoundedMTW04-Regular" w:eastAsia="Times New Roman" w:hAnsi="ArialRoundedMTW04-Regular"/>
          <w:bdr w:val="none" w:sz="0" w:space="0" w:color="auto"/>
          <w:lang w:eastAsia="en-AU"/>
        </w:rPr>
        <w:t>e</w:t>
      </w:r>
      <w:r w:rsidR="00D622FC" w:rsidRPr="00C25537">
        <w:rPr>
          <w:rFonts w:ascii="ArialRoundedMTW04-Regular" w:eastAsia="Times New Roman" w:hAnsi="ArialRoundedMTW04-Regular"/>
          <w:bdr w:val="none" w:sz="0" w:space="0" w:color="auto"/>
          <w:lang w:eastAsia="en-AU"/>
        </w:rPr>
        <w:t xml:space="preserve">nsure that the Work Health and Safety Team </w:t>
      </w:r>
      <w:r w:rsidR="00CA7600" w:rsidRPr="00C25537">
        <w:rPr>
          <w:rFonts w:ascii="ArialRoundedMTW04-Regular" w:eastAsia="Times New Roman" w:hAnsi="ArialRoundedMTW04-Regular"/>
          <w:bdr w:val="none" w:sz="0" w:space="0" w:color="auto"/>
          <w:lang w:eastAsia="en-AU"/>
        </w:rPr>
        <w:t xml:space="preserve">reviews </w:t>
      </w:r>
      <w:r w:rsidR="00ED0D39" w:rsidRPr="00C25537">
        <w:rPr>
          <w:rFonts w:ascii="ArialRoundedMTW04-Regular" w:eastAsia="Times New Roman" w:hAnsi="ArialRoundedMTW04-Regular"/>
          <w:bdr w:val="none" w:sz="0" w:space="0" w:color="auto"/>
          <w:lang w:eastAsia="en-AU"/>
        </w:rPr>
        <w:t xml:space="preserve">risk assessments </w:t>
      </w:r>
      <w:r w:rsidR="007058A9" w:rsidRPr="00C25537">
        <w:rPr>
          <w:rFonts w:ascii="ArialRoundedMTW04-Regular" w:eastAsia="Times New Roman" w:hAnsi="ArialRoundedMTW04-Regular"/>
          <w:bdr w:val="none" w:sz="0" w:space="0" w:color="auto"/>
          <w:lang w:eastAsia="en-AU"/>
        </w:rPr>
        <w:t>and gives appropriate feedback to each ministry area</w:t>
      </w:r>
      <w:r w:rsidR="009347AD" w:rsidRPr="00C25537">
        <w:rPr>
          <w:rFonts w:ascii="ArialRoundedMTW04-Regular" w:eastAsia="Times New Roman" w:hAnsi="ArialRoundedMTW04-Regular"/>
          <w:bdr w:val="none" w:sz="0" w:space="0" w:color="auto"/>
          <w:lang w:eastAsia="en-AU"/>
        </w:rPr>
        <w:t>; and</w:t>
      </w:r>
    </w:p>
    <w:p w14:paraId="09208824" w14:textId="75F10BEA" w:rsidR="00EE7C3B" w:rsidRPr="00C25537" w:rsidRDefault="00F64C47" w:rsidP="0019586A">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eastAsia="en-AU"/>
        </w:rPr>
      </w:pPr>
      <w:r w:rsidRPr="00C25537">
        <w:rPr>
          <w:rFonts w:ascii="ArialRoundedMTW04-Regular" w:eastAsia="Times New Roman" w:hAnsi="ArialRoundedMTW04-Regular"/>
          <w:color w:val="221F1F"/>
          <w:bdr w:val="none" w:sz="0" w:space="0" w:color="auto"/>
          <w:lang w:eastAsia="en-AU"/>
        </w:rPr>
        <w:t>store risk assessment forms in a secure location for a period of at least 45 years.</w:t>
      </w:r>
    </w:p>
    <w:p w14:paraId="2ECC0AF9" w14:textId="77777777" w:rsidR="003D1DF5" w:rsidRPr="00C25537" w:rsidRDefault="003D1DF5" w:rsidP="0015782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551DAD61" w14:textId="4D7909D9" w:rsidR="00E95F0A" w:rsidRPr="00C25537" w:rsidRDefault="00BA7E18" w:rsidP="0019586A">
      <w:pPr>
        <w:pStyle w:val="ListParagraph"/>
        <w:numPr>
          <w:ilvl w:val="1"/>
          <w:numId w:val="2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 w:val="28"/>
          <w:szCs w:val="28"/>
          <w:bdr w:val="none" w:sz="0" w:space="0" w:color="auto"/>
          <w:lang w:val="en-AU" w:eastAsia="en-AU"/>
        </w:rPr>
      </w:pPr>
      <w:r w:rsidRPr="00C25537">
        <w:rPr>
          <w:rFonts w:ascii="ArialRoundedMTW04-Regular" w:eastAsia="Times New Roman" w:hAnsi="ArialRoundedMTW04-Regular"/>
          <w:color w:val="47C3D3"/>
          <w:sz w:val="28"/>
          <w:szCs w:val="28"/>
          <w:bdr w:val="none" w:sz="0" w:space="0" w:color="auto"/>
          <w:lang w:val="en-AU" w:eastAsia="en-AU"/>
        </w:rPr>
        <w:t>Safe Church</w:t>
      </w:r>
      <w:r w:rsidR="00AE165C" w:rsidRPr="00C25537">
        <w:rPr>
          <w:rFonts w:ascii="ArialRoundedMTW04-Regular" w:eastAsia="Times New Roman" w:hAnsi="ArialRoundedMTW04-Regular"/>
          <w:color w:val="47C3D3"/>
          <w:sz w:val="28"/>
          <w:szCs w:val="28"/>
          <w:bdr w:val="none" w:sz="0" w:space="0" w:color="auto"/>
          <w:lang w:val="en-AU" w:eastAsia="en-AU"/>
        </w:rPr>
        <w:t xml:space="preserve"> </w:t>
      </w:r>
      <w:r w:rsidR="00E95F0A" w:rsidRPr="00C25537">
        <w:rPr>
          <w:rFonts w:ascii="ArialRoundedMTW04-Regular" w:eastAsia="Times New Roman" w:hAnsi="ArialRoundedMTW04-Regular"/>
          <w:color w:val="47C3D3"/>
          <w:sz w:val="28"/>
          <w:szCs w:val="28"/>
          <w:bdr w:val="none" w:sz="0" w:space="0" w:color="auto"/>
          <w:lang w:val="en-AU" w:eastAsia="en-AU"/>
        </w:rPr>
        <w:t xml:space="preserve">Risk </w:t>
      </w:r>
      <w:r w:rsidR="006C2252" w:rsidRPr="00C25537">
        <w:rPr>
          <w:rFonts w:ascii="ArialRoundedMTW04-Regular" w:eastAsia="Times New Roman" w:hAnsi="ArialRoundedMTW04-Regular"/>
          <w:color w:val="47C3D3"/>
          <w:sz w:val="28"/>
          <w:szCs w:val="28"/>
          <w:bdr w:val="none" w:sz="0" w:space="0" w:color="auto"/>
          <w:lang w:val="en-AU" w:eastAsia="en-AU"/>
        </w:rPr>
        <w:t>M</w:t>
      </w:r>
      <w:r w:rsidR="00E95F0A" w:rsidRPr="00C25537">
        <w:rPr>
          <w:rFonts w:ascii="ArialRoundedMTW04-Regular" w:eastAsia="Times New Roman" w:hAnsi="ArialRoundedMTW04-Regular"/>
          <w:color w:val="47C3D3"/>
          <w:sz w:val="28"/>
          <w:szCs w:val="28"/>
          <w:bdr w:val="none" w:sz="0" w:space="0" w:color="auto"/>
          <w:lang w:val="en-AU" w:eastAsia="en-AU"/>
        </w:rPr>
        <w:t xml:space="preserve">anagement </w:t>
      </w:r>
      <w:r w:rsidR="006C2252" w:rsidRPr="00C25537">
        <w:rPr>
          <w:rFonts w:ascii="ArialRoundedMTW04-Regular" w:eastAsia="Times New Roman" w:hAnsi="ArialRoundedMTW04-Regular"/>
          <w:color w:val="47C3D3"/>
          <w:sz w:val="28"/>
          <w:szCs w:val="28"/>
          <w:bdr w:val="none" w:sz="0" w:space="0" w:color="auto"/>
          <w:lang w:val="en-AU" w:eastAsia="en-AU"/>
        </w:rPr>
        <w:t>P</w:t>
      </w:r>
      <w:r w:rsidR="00E95F0A" w:rsidRPr="00C25537">
        <w:rPr>
          <w:rFonts w:ascii="ArialRoundedMTW04-Regular" w:eastAsia="Times New Roman" w:hAnsi="ArialRoundedMTW04-Regular"/>
          <w:color w:val="47C3D3"/>
          <w:sz w:val="28"/>
          <w:szCs w:val="28"/>
          <w:bdr w:val="none" w:sz="0" w:space="0" w:color="auto"/>
          <w:lang w:val="en-AU" w:eastAsia="en-AU"/>
        </w:rPr>
        <w:t>lan</w:t>
      </w:r>
    </w:p>
    <w:p w14:paraId="3124A4D5" w14:textId="77777777" w:rsidR="00E95F0A" w:rsidRPr="00C25537" w:rsidRDefault="00E95F0A" w:rsidP="00712687">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color w:val="221F1F"/>
          <w:bdr w:val="none" w:sz="0" w:space="0" w:color="auto"/>
          <w:lang w:eastAsia="en-AU"/>
        </w:rPr>
      </w:pPr>
    </w:p>
    <w:p w14:paraId="1BFA3559" w14:textId="080D962E" w:rsidR="005778FB" w:rsidRPr="00C25537" w:rsidRDefault="00B536F2" w:rsidP="009347A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The </w:t>
      </w:r>
      <w:r w:rsidR="009A7A2F" w:rsidRPr="00C25537">
        <w:rPr>
          <w:rFonts w:ascii="ArialRoundedMTW04-Regular" w:eastAsia="Times New Roman" w:hAnsi="ArialRoundedMTW04-Regular" w:cs="Arial"/>
          <w:bdr w:val="none" w:sz="0" w:space="0" w:color="auto"/>
          <w:lang w:eastAsia="en-AU"/>
        </w:rPr>
        <w:t>C</w:t>
      </w:r>
      <w:r w:rsidR="005778FB" w:rsidRPr="00C25537">
        <w:rPr>
          <w:rFonts w:ascii="ArialRoundedMTW04-Regular" w:eastAsia="Times New Roman" w:hAnsi="ArialRoundedMTW04-Regular" w:cs="Arial"/>
          <w:bdr w:val="none" w:sz="0" w:space="0" w:color="auto"/>
          <w:lang w:eastAsia="en-AU"/>
        </w:rPr>
        <w:t xml:space="preserve">hurch </w:t>
      </w:r>
      <w:r w:rsidR="005778FB" w:rsidRPr="00C25537">
        <w:rPr>
          <w:rFonts w:ascii="ArialRoundedMTW04-Regular" w:eastAsia="Times New Roman" w:hAnsi="ArialRoundedMTW04-Regular" w:cs="Arial"/>
          <w:b/>
          <w:bCs/>
          <w:bdr w:val="none" w:sz="0" w:space="0" w:color="auto"/>
          <w:lang w:eastAsia="en-AU"/>
        </w:rPr>
        <w:t>will</w:t>
      </w:r>
      <w:r w:rsidR="005778FB" w:rsidRPr="00C25537">
        <w:rPr>
          <w:rFonts w:ascii="ArialRoundedMTW04-Regular" w:eastAsia="Times New Roman" w:hAnsi="ArialRoundedMTW04-Regular" w:cs="Arial"/>
          <w:bdr w:val="none" w:sz="0" w:space="0" w:color="auto"/>
          <w:lang w:eastAsia="en-AU"/>
        </w:rPr>
        <w:t>:</w:t>
      </w:r>
    </w:p>
    <w:p w14:paraId="4B77B1AC" w14:textId="77777777" w:rsidR="005778FB" w:rsidRPr="00C25537" w:rsidRDefault="005778FB" w:rsidP="00E95F0A">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bdr w:val="none" w:sz="0" w:space="0" w:color="auto"/>
          <w:lang w:eastAsia="en-AU"/>
        </w:rPr>
      </w:pPr>
    </w:p>
    <w:p w14:paraId="36C58D9D" w14:textId="5F585D0E" w:rsidR="00992D35" w:rsidRPr="00C25537" w:rsidRDefault="00C9387A" w:rsidP="00BC3AE4">
      <w:pPr>
        <w:pStyle w:val="ListParagraph"/>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tabs>
          <w:tab w:val="clear" w:pos="1647"/>
          <w:tab w:val="num" w:pos="1134"/>
        </w:tabs>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a</w:t>
      </w:r>
      <w:r w:rsidR="00FF6E86" w:rsidRPr="00C25537">
        <w:rPr>
          <w:rFonts w:ascii="ArialRoundedMTW04-Regular" w:eastAsia="Times New Roman" w:hAnsi="ArialRoundedMTW04-Regular"/>
          <w:bdr w:val="none" w:sz="0" w:space="0" w:color="auto"/>
          <w:lang w:val="en-AU" w:eastAsia="en-AU"/>
        </w:rPr>
        <w:t xml:space="preserve">s a part of </w:t>
      </w:r>
      <w:r w:rsidR="003471E0" w:rsidRPr="00C25537">
        <w:rPr>
          <w:rFonts w:ascii="ArialRoundedMTW04-Regular" w:eastAsia="Times New Roman" w:hAnsi="ArialRoundedMTW04-Regular"/>
          <w:bdr w:val="none" w:sz="0" w:space="0" w:color="auto"/>
          <w:lang w:val="en-AU" w:eastAsia="en-AU"/>
        </w:rPr>
        <w:t xml:space="preserve">the </w:t>
      </w:r>
      <w:r w:rsidR="00924BE4" w:rsidRPr="00C25537">
        <w:rPr>
          <w:rFonts w:ascii="ArialRoundedMTW04-Regular" w:eastAsia="Times New Roman" w:hAnsi="ArialRoundedMTW04-Regular"/>
          <w:bdr w:val="none" w:sz="0" w:space="0" w:color="auto"/>
          <w:lang w:val="en-AU" w:eastAsia="en-AU"/>
        </w:rPr>
        <w:t xml:space="preserve">annual </w:t>
      </w:r>
      <w:r w:rsidR="003471E0" w:rsidRPr="00C25537">
        <w:rPr>
          <w:rFonts w:ascii="ArialRoundedMTW04-Regular" w:eastAsia="Times New Roman" w:hAnsi="ArialRoundedMTW04-Regular"/>
          <w:bdr w:val="none" w:sz="0" w:space="0" w:color="auto"/>
          <w:lang w:val="en-AU" w:eastAsia="en-AU"/>
        </w:rPr>
        <w:t>risk assessment</w:t>
      </w:r>
      <w:r w:rsidR="00A1039B" w:rsidRPr="00C25537">
        <w:rPr>
          <w:rFonts w:ascii="ArialRoundedMTW04-Regular" w:eastAsia="Times New Roman" w:hAnsi="ArialRoundedMTW04-Regular"/>
          <w:bdr w:val="none" w:sz="0" w:space="0" w:color="auto"/>
          <w:lang w:val="en-AU" w:eastAsia="en-AU"/>
        </w:rPr>
        <w:t xml:space="preserve"> process outlined in </w:t>
      </w:r>
      <w:r w:rsidR="0016419D" w:rsidRPr="00C25537">
        <w:rPr>
          <w:rFonts w:ascii="ArialRoundedMTW04-Regular" w:eastAsia="Times New Roman" w:hAnsi="ArialRoundedMTW04-Regular"/>
          <w:bdr w:val="none" w:sz="0" w:space="0" w:color="auto"/>
          <w:lang w:val="en-AU" w:eastAsia="en-AU"/>
        </w:rPr>
        <w:t xml:space="preserve">section </w:t>
      </w:r>
      <w:r w:rsidR="009B18C1" w:rsidRPr="00C25537">
        <w:rPr>
          <w:rFonts w:ascii="ArialRoundedMTW04-Regular" w:eastAsia="Times New Roman" w:hAnsi="ArialRoundedMTW04-Regular"/>
          <w:bdr w:val="none" w:sz="0" w:space="0" w:color="auto"/>
          <w:lang w:val="en-AU" w:eastAsia="en-AU"/>
        </w:rPr>
        <w:t xml:space="preserve">5.2, </w:t>
      </w:r>
      <w:r w:rsidR="00E97CC7" w:rsidRPr="00C25537">
        <w:rPr>
          <w:rFonts w:ascii="ArialRoundedMTW04-Regular" w:eastAsia="Times New Roman" w:hAnsi="ArialRoundedMTW04-Regular"/>
          <w:bdr w:val="none" w:sz="0" w:space="0" w:color="auto"/>
          <w:lang w:val="en-AU" w:eastAsia="en-AU"/>
        </w:rPr>
        <w:t>specifically consider</w:t>
      </w:r>
      <w:r w:rsidR="009B18C1" w:rsidRPr="00C25537">
        <w:rPr>
          <w:rFonts w:ascii="ArialRoundedMTW04-Regular" w:eastAsia="Times New Roman" w:hAnsi="ArialRoundedMTW04-Regular"/>
          <w:bdr w:val="none" w:sz="0" w:space="0" w:color="auto"/>
          <w:lang w:val="en-AU" w:eastAsia="en-AU"/>
        </w:rPr>
        <w:t xml:space="preserve"> </w:t>
      </w:r>
      <w:r w:rsidR="00284084" w:rsidRPr="00C25537">
        <w:rPr>
          <w:rFonts w:ascii="ArialRoundedMTW04-Regular" w:eastAsia="Times New Roman" w:hAnsi="ArialRoundedMTW04-Regular"/>
          <w:bdr w:val="none" w:sz="0" w:space="0" w:color="auto"/>
          <w:lang w:val="en-AU" w:eastAsia="en-AU"/>
        </w:rPr>
        <w:t xml:space="preserve">risks to children and vulnerable </w:t>
      </w:r>
      <w:proofErr w:type="gramStart"/>
      <w:r w:rsidR="00284084" w:rsidRPr="00C25537">
        <w:rPr>
          <w:rFonts w:ascii="ArialRoundedMTW04-Regular" w:eastAsia="Times New Roman" w:hAnsi="ArialRoundedMTW04-Regular"/>
          <w:bdr w:val="none" w:sz="0" w:space="0" w:color="auto"/>
          <w:lang w:val="en-AU" w:eastAsia="en-AU"/>
        </w:rPr>
        <w:t>adults</w:t>
      </w:r>
      <w:r w:rsidR="009347AD" w:rsidRPr="00C25537">
        <w:rPr>
          <w:rFonts w:ascii="ArialRoundedMTW04-Regular" w:eastAsia="Times New Roman" w:hAnsi="ArialRoundedMTW04-Regular"/>
          <w:bdr w:val="none" w:sz="0" w:space="0" w:color="auto"/>
          <w:lang w:val="en-AU" w:eastAsia="en-AU"/>
        </w:rPr>
        <w:t>;</w:t>
      </w:r>
      <w:proofErr w:type="gramEnd"/>
    </w:p>
    <w:p w14:paraId="16CF1B4E" w14:textId="2848AE95" w:rsidR="007F1882" w:rsidRPr="00C25537" w:rsidRDefault="007F1882" w:rsidP="00BC3AE4">
      <w:pPr>
        <w:pStyle w:val="ListParagraph"/>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tabs>
          <w:tab w:val="clear" w:pos="1647"/>
          <w:tab w:val="num" w:pos="1134"/>
        </w:tabs>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 xml:space="preserve">at least annually, ensure that the Safe Church Team reviews the part of the risk assessments relating to risks to children and vulnerable adults and gives appropriate feedback to each ministry </w:t>
      </w:r>
      <w:proofErr w:type="gramStart"/>
      <w:r w:rsidRPr="00C25537">
        <w:rPr>
          <w:rFonts w:ascii="ArialRoundedMTW04-Regular" w:eastAsia="Times New Roman" w:hAnsi="ArialRoundedMTW04-Regular"/>
          <w:bdr w:val="none" w:sz="0" w:space="0" w:color="auto"/>
          <w:lang w:val="en-AU" w:eastAsia="en-AU"/>
        </w:rPr>
        <w:t>area</w:t>
      </w:r>
      <w:r w:rsidR="009347AD" w:rsidRPr="00C25537">
        <w:rPr>
          <w:rFonts w:ascii="ArialRoundedMTW04-Regular" w:eastAsia="Times New Roman" w:hAnsi="ArialRoundedMTW04-Regular"/>
          <w:bdr w:val="none" w:sz="0" w:space="0" w:color="auto"/>
          <w:lang w:val="en-AU" w:eastAsia="en-AU"/>
        </w:rPr>
        <w:t>;</w:t>
      </w:r>
      <w:proofErr w:type="gramEnd"/>
    </w:p>
    <w:p w14:paraId="7CBA41A8" w14:textId="1A3F7D37" w:rsidR="00F612A4" w:rsidRPr="00C25537" w:rsidRDefault="00FE607E" w:rsidP="00BC3AE4">
      <w:pPr>
        <w:pStyle w:val="ListParagraph"/>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tabs>
          <w:tab w:val="clear" w:pos="1647"/>
          <w:tab w:val="num" w:pos="1134"/>
        </w:tabs>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require</w:t>
      </w:r>
      <w:r w:rsidR="000505FC" w:rsidRPr="00C25537">
        <w:rPr>
          <w:rFonts w:ascii="ArialRoundedMTW04-Regular" w:eastAsia="Times New Roman" w:hAnsi="ArialRoundedMTW04-Regular"/>
          <w:bdr w:val="none" w:sz="0" w:space="0" w:color="auto"/>
          <w:lang w:val="en-AU" w:eastAsia="en-AU"/>
        </w:rPr>
        <w:t xml:space="preserve"> staff and volunteers to</w:t>
      </w:r>
      <w:r w:rsidRPr="00C25537">
        <w:rPr>
          <w:rFonts w:ascii="ArialRoundedMTW04-Regular" w:eastAsia="Times New Roman" w:hAnsi="ArialRoundedMTW04-Regular"/>
          <w:bdr w:val="none" w:sz="0" w:space="0" w:color="auto"/>
          <w:lang w:val="en-AU" w:eastAsia="en-AU"/>
        </w:rPr>
        <w:t xml:space="preserve"> </w:t>
      </w:r>
      <w:r w:rsidR="000E31B3" w:rsidRPr="00C25537">
        <w:rPr>
          <w:rFonts w:ascii="ArialRoundedMTW04-Regular" w:eastAsia="Times New Roman" w:hAnsi="ArialRoundedMTW04-Regular"/>
          <w:bdr w:val="none" w:sz="0" w:space="0" w:color="auto"/>
          <w:lang w:val="en-AU" w:eastAsia="en-AU"/>
        </w:rPr>
        <w:t xml:space="preserve">abide by the </w:t>
      </w:r>
      <w:r w:rsidR="000E31B3" w:rsidRPr="00C25537">
        <w:rPr>
          <w:rFonts w:ascii="ArialRoundedMTW04-Regular" w:eastAsia="Times New Roman" w:hAnsi="ArialRoundedMTW04-Regular"/>
          <w:i/>
          <w:iCs/>
          <w:bdr w:val="none" w:sz="0" w:space="0" w:color="auto"/>
          <w:lang w:val="en-AU" w:eastAsia="en-AU"/>
        </w:rPr>
        <w:t xml:space="preserve">Guidelines for Activities with Children and Young </w:t>
      </w:r>
      <w:proofErr w:type="gramStart"/>
      <w:r w:rsidR="000E31B3" w:rsidRPr="00C25537">
        <w:rPr>
          <w:rFonts w:ascii="ArialRoundedMTW04-Regular" w:eastAsia="Times New Roman" w:hAnsi="ArialRoundedMTW04-Regular"/>
          <w:i/>
          <w:iCs/>
          <w:bdr w:val="none" w:sz="0" w:space="0" w:color="auto"/>
          <w:lang w:val="en-AU" w:eastAsia="en-AU"/>
        </w:rPr>
        <w:t>People</w:t>
      </w:r>
      <w:r w:rsidR="009347AD" w:rsidRPr="00C25537">
        <w:rPr>
          <w:rFonts w:ascii="ArialRoundedMTW04-Regular" w:eastAsia="Times New Roman" w:hAnsi="ArialRoundedMTW04-Regular"/>
          <w:bdr w:val="none" w:sz="0" w:space="0" w:color="auto"/>
          <w:lang w:val="en-AU" w:eastAsia="en-AU"/>
        </w:rPr>
        <w:t>;</w:t>
      </w:r>
      <w:proofErr w:type="gramEnd"/>
    </w:p>
    <w:p w14:paraId="3AD5F430" w14:textId="38475823" w:rsidR="002F6AF8" w:rsidRPr="00C25537" w:rsidRDefault="007C6B6E" w:rsidP="00BC3AE4">
      <w:pPr>
        <w:pStyle w:val="ListParagraph"/>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tabs>
          <w:tab w:val="clear" w:pos="1647"/>
          <w:tab w:val="num" w:pos="1134"/>
        </w:tabs>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 xml:space="preserve">carefully consider </w:t>
      </w:r>
      <w:r w:rsidR="00CC26D1" w:rsidRPr="00C25537">
        <w:rPr>
          <w:rFonts w:ascii="ArialRoundedMTW04-Regular" w:eastAsia="Times New Roman" w:hAnsi="ArialRoundedMTW04-Regular"/>
          <w:bdr w:val="none" w:sz="0" w:space="0" w:color="auto"/>
          <w:lang w:val="en-AU" w:eastAsia="en-AU"/>
        </w:rPr>
        <w:t xml:space="preserve">and address </w:t>
      </w:r>
      <w:r w:rsidRPr="00C25537">
        <w:rPr>
          <w:rFonts w:ascii="ArialRoundedMTW04-Regular" w:eastAsia="Times New Roman" w:hAnsi="ArialRoundedMTW04-Regular"/>
          <w:bdr w:val="none" w:sz="0" w:space="0" w:color="auto"/>
          <w:lang w:val="en-AU" w:eastAsia="en-AU"/>
        </w:rPr>
        <w:t xml:space="preserve">any disclosures received </w:t>
      </w:r>
      <w:r w:rsidR="00562E71" w:rsidRPr="00C25537">
        <w:rPr>
          <w:rFonts w:ascii="ArialRoundedMTW04-Regular" w:eastAsia="Times New Roman" w:hAnsi="ArialRoundedMTW04-Regular"/>
          <w:bdr w:val="none" w:sz="0" w:space="0" w:color="auto"/>
          <w:lang w:val="en-AU" w:eastAsia="en-AU"/>
        </w:rPr>
        <w:t>on the Screening Questionnaire</w:t>
      </w:r>
      <w:r w:rsidR="009347AD" w:rsidRPr="00C25537">
        <w:rPr>
          <w:rFonts w:ascii="ArialRoundedMTW04-Regular" w:eastAsia="Times New Roman" w:hAnsi="ArialRoundedMTW04-Regular"/>
          <w:bdr w:val="none" w:sz="0" w:space="0" w:color="auto"/>
          <w:lang w:val="en-AU" w:eastAsia="en-AU"/>
        </w:rPr>
        <w:t>; and</w:t>
      </w:r>
    </w:p>
    <w:p w14:paraId="4478142D" w14:textId="1327CACD" w:rsidR="00E95F0A" w:rsidRPr="00C25537" w:rsidRDefault="009347AD" w:rsidP="00BC3AE4">
      <w:pPr>
        <w:pStyle w:val="ListParagraph"/>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tabs>
          <w:tab w:val="clear" w:pos="1647"/>
          <w:tab w:val="num" w:pos="1134"/>
        </w:tabs>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e</w:t>
      </w:r>
      <w:r w:rsidR="008A49D9" w:rsidRPr="00C25537">
        <w:rPr>
          <w:rFonts w:ascii="ArialRoundedMTW04-Regular" w:eastAsia="Times New Roman" w:hAnsi="ArialRoundedMTW04-Regular"/>
          <w:bdr w:val="none" w:sz="0" w:space="0" w:color="auto"/>
          <w:lang w:val="en-AU" w:eastAsia="en-AU"/>
        </w:rPr>
        <w:t>nsure that any</w:t>
      </w:r>
      <w:r w:rsidR="00FC014F" w:rsidRPr="00C25537">
        <w:rPr>
          <w:rFonts w:ascii="ArialRoundedMTW04-Regular" w:eastAsia="Times New Roman" w:hAnsi="ArialRoundedMTW04-Regular"/>
          <w:bdr w:val="none" w:sz="0" w:space="0" w:color="auto"/>
          <w:lang w:val="en-AU" w:eastAsia="en-AU"/>
        </w:rPr>
        <w:t xml:space="preserve"> staff or</w:t>
      </w:r>
      <w:r w:rsidR="008A49D9" w:rsidRPr="00C25537">
        <w:rPr>
          <w:rFonts w:ascii="ArialRoundedMTW04-Regular" w:eastAsia="Times New Roman" w:hAnsi="ArialRoundedMTW04-Regular"/>
          <w:bdr w:val="none" w:sz="0" w:space="0" w:color="auto"/>
          <w:lang w:val="en-AU" w:eastAsia="en-AU"/>
        </w:rPr>
        <w:t xml:space="preserve"> volunteer in child related work </w:t>
      </w:r>
      <w:r w:rsidR="005E6F6F" w:rsidRPr="00C25537">
        <w:rPr>
          <w:rFonts w:ascii="ArialRoundedMTW04-Regular" w:eastAsia="Times New Roman" w:hAnsi="ArialRoundedMTW04-Regular"/>
          <w:bdr w:val="none" w:sz="0" w:space="0" w:color="auto"/>
          <w:lang w:val="en-AU" w:eastAsia="en-AU"/>
        </w:rPr>
        <w:t xml:space="preserve">who poses a serious risk </w:t>
      </w:r>
      <w:r w:rsidR="007F2029" w:rsidRPr="00C25537">
        <w:rPr>
          <w:rFonts w:ascii="ArialRoundedMTW04-Regular" w:eastAsia="Times New Roman" w:hAnsi="ArialRoundedMTW04-Regular"/>
          <w:bdr w:val="none" w:sz="0" w:space="0" w:color="auto"/>
          <w:lang w:val="en-AU" w:eastAsia="en-AU"/>
        </w:rPr>
        <w:t xml:space="preserve">to children will be </w:t>
      </w:r>
      <w:r w:rsidR="00071B39" w:rsidRPr="00C25537">
        <w:rPr>
          <w:rFonts w:ascii="ArialRoundedMTW04-Regular" w:eastAsia="Times New Roman" w:hAnsi="ArialRoundedMTW04-Regular"/>
          <w:bdr w:val="none" w:sz="0" w:space="0" w:color="auto"/>
          <w:lang w:val="en-AU" w:eastAsia="en-AU"/>
        </w:rPr>
        <w:t>removed from their role</w:t>
      </w:r>
      <w:r w:rsidR="00581647" w:rsidRPr="00C25537">
        <w:rPr>
          <w:rFonts w:ascii="ArialRoundedMTW04-Regular" w:eastAsia="Times New Roman" w:hAnsi="ArialRoundedMTW04-Regular"/>
          <w:bdr w:val="none" w:sz="0" w:space="0" w:color="auto"/>
          <w:lang w:val="en-AU" w:eastAsia="en-AU"/>
        </w:rPr>
        <w:t xml:space="preserve"> in accordance with </w:t>
      </w:r>
      <w:r w:rsidR="002F2C5F" w:rsidRPr="00C25537">
        <w:rPr>
          <w:rFonts w:ascii="ArialRoundedMTW04-Regular" w:eastAsia="Times New Roman" w:hAnsi="ArialRoundedMTW04-Regular"/>
          <w:bdr w:val="none" w:sz="0" w:space="0" w:color="auto"/>
          <w:lang w:val="en-AU" w:eastAsia="en-AU"/>
        </w:rPr>
        <w:t xml:space="preserve">the Failure to Protect provisions outlined in </w:t>
      </w:r>
      <w:r w:rsidR="00581647" w:rsidRPr="00C25537">
        <w:rPr>
          <w:rFonts w:ascii="ArialRoundedMTW04-Regular" w:eastAsia="Times New Roman" w:hAnsi="ArialRoundedMTW04-Regular"/>
          <w:bdr w:val="none" w:sz="0" w:space="0" w:color="auto"/>
          <w:lang w:val="en-AU" w:eastAsia="en-AU"/>
        </w:rPr>
        <w:t xml:space="preserve">Section 43B </w:t>
      </w:r>
      <w:r w:rsidR="00E67FD6" w:rsidRPr="00C25537">
        <w:rPr>
          <w:rFonts w:ascii="ArialRoundedMTW04-Regular" w:eastAsia="Times New Roman" w:hAnsi="ArialRoundedMTW04-Regular"/>
          <w:bdr w:val="none" w:sz="0" w:space="0" w:color="auto"/>
          <w:lang w:val="en-AU" w:eastAsia="en-AU"/>
        </w:rPr>
        <w:t xml:space="preserve">of the </w:t>
      </w:r>
      <w:r w:rsidR="00A12689" w:rsidRPr="00C25537">
        <w:rPr>
          <w:rFonts w:ascii="ArialRoundedMTW04-Regular" w:eastAsia="Times New Roman" w:hAnsi="ArialRoundedMTW04-Regular"/>
          <w:bdr w:val="none" w:sz="0" w:space="0" w:color="auto"/>
          <w:lang w:val="en-AU" w:eastAsia="en-AU"/>
        </w:rPr>
        <w:t xml:space="preserve">NSW </w:t>
      </w:r>
      <w:r w:rsidR="00E67FD6" w:rsidRPr="00C25537">
        <w:rPr>
          <w:rFonts w:ascii="ArialRoundedMTW04-Regular" w:eastAsia="Times New Roman" w:hAnsi="ArialRoundedMTW04-Regular"/>
          <w:bdr w:val="none" w:sz="0" w:space="0" w:color="auto"/>
          <w:lang w:val="en-AU" w:eastAsia="en-AU"/>
        </w:rPr>
        <w:t xml:space="preserve">Crimes </w:t>
      </w:r>
      <w:r w:rsidR="00B55028" w:rsidRPr="00C25537">
        <w:rPr>
          <w:rFonts w:ascii="ArialRoundedMTW04-Regular" w:eastAsia="Times New Roman" w:hAnsi="ArialRoundedMTW04-Regular"/>
          <w:bdr w:val="none" w:sz="0" w:space="0" w:color="auto"/>
          <w:lang w:val="en-AU" w:eastAsia="en-AU"/>
        </w:rPr>
        <w:t xml:space="preserve">Act </w:t>
      </w:r>
      <w:r w:rsidR="009C69CF" w:rsidRPr="00C25537">
        <w:rPr>
          <w:rFonts w:ascii="ArialRoundedMTW04-Regular" w:eastAsia="Times New Roman" w:hAnsi="ArialRoundedMTW04-Regular"/>
          <w:bdr w:val="none" w:sz="0" w:space="0" w:color="auto"/>
          <w:lang w:val="en-AU" w:eastAsia="en-AU"/>
        </w:rPr>
        <w:t>1900</w:t>
      </w:r>
      <w:r w:rsidR="00470863" w:rsidRPr="00C25537">
        <w:rPr>
          <w:rFonts w:ascii="ArialRoundedMTW04-Regular" w:eastAsia="Times New Roman" w:hAnsi="ArialRoundedMTW04-Regular"/>
          <w:bdr w:val="none" w:sz="0" w:space="0" w:color="auto"/>
          <w:lang w:val="en-AU" w:eastAsia="en-AU"/>
        </w:rPr>
        <w:t xml:space="preserve"> </w:t>
      </w:r>
      <w:r w:rsidR="00A02EC6" w:rsidRPr="00C25537">
        <w:rPr>
          <w:rFonts w:ascii="ArialRoundedMTW04-Regular" w:eastAsia="Times New Roman" w:hAnsi="ArialRoundedMTW04-Regular"/>
          <w:bdr w:val="none" w:sz="0" w:space="0" w:color="auto"/>
          <w:lang w:val="en-AU" w:eastAsia="en-AU"/>
        </w:rPr>
        <w:t>(</w:t>
      </w:r>
      <w:r w:rsidR="0010603E" w:rsidRPr="00C25537">
        <w:rPr>
          <w:rFonts w:ascii="ArialRoundedMTW04-Regular" w:eastAsia="Times New Roman" w:hAnsi="ArialRoundedMTW04-Regular"/>
          <w:bdr w:val="none" w:sz="0" w:space="0" w:color="auto"/>
          <w:lang w:val="en-AU" w:eastAsia="en-AU"/>
        </w:rPr>
        <w:t xml:space="preserve">or </w:t>
      </w:r>
      <w:r w:rsidR="00A02EC6" w:rsidRPr="00C25537">
        <w:rPr>
          <w:rFonts w:ascii="ArialRoundedMTW04-Regular" w:eastAsia="Times New Roman" w:hAnsi="ArialRoundedMTW04-Regular"/>
          <w:bdr w:val="none" w:sz="0" w:space="0" w:color="auto"/>
          <w:lang w:val="en-AU" w:eastAsia="en-AU"/>
        </w:rPr>
        <w:t xml:space="preserve">Section 66A </w:t>
      </w:r>
      <w:r w:rsidR="00567460" w:rsidRPr="00C25537">
        <w:rPr>
          <w:rFonts w:ascii="ArialRoundedMTW04-Regular" w:eastAsia="Times New Roman" w:hAnsi="ArialRoundedMTW04-Regular"/>
          <w:bdr w:val="none" w:sz="0" w:space="0" w:color="auto"/>
          <w:lang w:val="en-AU" w:eastAsia="en-AU"/>
        </w:rPr>
        <w:t xml:space="preserve">of the </w:t>
      </w:r>
      <w:r w:rsidR="000A44D9" w:rsidRPr="00C25537">
        <w:rPr>
          <w:rFonts w:ascii="ArialRoundedMTW04-Regular" w:eastAsia="Times New Roman" w:hAnsi="ArialRoundedMTW04-Regular"/>
          <w:bdr w:val="none" w:sz="0" w:space="0" w:color="auto"/>
          <w:lang w:val="en-AU" w:eastAsia="en-AU"/>
        </w:rPr>
        <w:t xml:space="preserve">ACT Crimes Act </w:t>
      </w:r>
      <w:r w:rsidR="004021B0" w:rsidRPr="00C25537">
        <w:rPr>
          <w:rFonts w:ascii="ArialRoundedMTW04-Regular" w:eastAsia="Times New Roman" w:hAnsi="ArialRoundedMTW04-Regular"/>
          <w:bdr w:val="none" w:sz="0" w:space="0" w:color="auto"/>
          <w:lang w:val="en-AU" w:eastAsia="en-AU"/>
        </w:rPr>
        <w:t>1900</w:t>
      </w:r>
      <w:r w:rsidR="0067763D" w:rsidRPr="00C25537">
        <w:rPr>
          <w:rFonts w:ascii="ArialRoundedMTW04-Regular" w:eastAsia="Times New Roman" w:hAnsi="ArialRoundedMTW04-Regular"/>
          <w:bdr w:val="none" w:sz="0" w:space="0" w:color="auto"/>
          <w:lang w:val="en-AU" w:eastAsia="en-AU"/>
        </w:rPr>
        <w:t>)</w:t>
      </w:r>
      <w:r w:rsidR="00EB2551" w:rsidRPr="00C25537">
        <w:rPr>
          <w:rFonts w:ascii="ArialRoundedMTW04-Regular" w:eastAsia="Times New Roman" w:hAnsi="ArialRoundedMTW04-Regular"/>
          <w:bdr w:val="none" w:sz="0" w:space="0" w:color="auto"/>
          <w:lang w:val="en-AU" w:eastAsia="en-AU"/>
        </w:rPr>
        <w:t>.</w:t>
      </w:r>
      <w:r w:rsidR="0089559E" w:rsidRPr="00C25537">
        <w:rPr>
          <w:rFonts w:ascii="ArialRoundedMTW04-Regular" w:eastAsia="Times New Roman" w:hAnsi="ArialRoundedMTW04-Regular"/>
          <w:bdr w:val="none" w:sz="0" w:space="0" w:color="auto"/>
          <w:lang w:val="en-AU" w:eastAsia="en-AU"/>
        </w:rPr>
        <w:t xml:space="preserve"> </w:t>
      </w:r>
    </w:p>
    <w:p w14:paraId="4576BA3F" w14:textId="630613DD" w:rsidR="00E95F0A" w:rsidRPr="00C25537" w:rsidRDefault="00E95F0A">
      <w:pPr>
        <w:rPr>
          <w:rFonts w:ascii="ArialRoundedMTW04-Regular" w:eastAsia="Times New Roman" w:hAnsi="ArialRoundedMTW04-Regular" w:cs="Arial"/>
          <w:color w:val="221F1F"/>
          <w:bdr w:val="none" w:sz="0" w:space="0" w:color="auto"/>
          <w:lang w:eastAsia="en-AU"/>
        </w:rPr>
      </w:pPr>
    </w:p>
    <w:p w14:paraId="4DAACB67" w14:textId="72D59647" w:rsidR="00F64C47" w:rsidRPr="00C25537" w:rsidRDefault="00F64C47" w:rsidP="0019586A">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C25537">
        <w:rPr>
          <w:rFonts w:ascii="ArialRoundedMTW04-Regular" w:eastAsia="Times New Roman" w:hAnsi="ArialRoundedMTW04-Regular" w:cs="Arial"/>
          <w:b/>
          <w:bCs/>
          <w:color w:val="10AC9A"/>
          <w:sz w:val="32"/>
          <w:szCs w:val="32"/>
          <w:bdr w:val="none" w:sz="0" w:space="0" w:color="auto"/>
          <w:lang w:eastAsia="en-AU"/>
        </w:rPr>
        <w:t>Third Parties and Affiliated</w:t>
      </w:r>
      <w:r w:rsidR="00A77C9B" w:rsidRPr="00C25537">
        <w:rPr>
          <w:rFonts w:ascii="ArialRoundedMTW04-Regular" w:eastAsia="Times New Roman" w:hAnsi="ArialRoundedMTW04-Regular" w:cs="Arial"/>
          <w:b/>
          <w:bCs/>
          <w:color w:val="10AC9A"/>
          <w:sz w:val="32"/>
          <w:szCs w:val="32"/>
          <w:bdr w:val="none" w:sz="0" w:space="0" w:color="auto"/>
          <w:lang w:eastAsia="en-AU"/>
        </w:rPr>
        <w:t xml:space="preserve"> </w:t>
      </w:r>
      <w:r w:rsidRPr="00C25537">
        <w:rPr>
          <w:rFonts w:ascii="ArialRoundedMTW04-Regular" w:eastAsia="Times New Roman" w:hAnsi="ArialRoundedMTW04-Regular" w:cs="Arial"/>
          <w:b/>
          <w:bCs/>
          <w:color w:val="10AC9A"/>
          <w:sz w:val="32"/>
          <w:szCs w:val="32"/>
          <w:bdr w:val="none" w:sz="0" w:space="0" w:color="auto"/>
          <w:lang w:eastAsia="en-AU"/>
        </w:rPr>
        <w:t>Entities</w:t>
      </w:r>
    </w:p>
    <w:p w14:paraId="2C4A0C14" w14:textId="1CED7518" w:rsidR="00F64C47" w:rsidRPr="00C25537" w:rsidRDefault="00F64C47" w:rsidP="00712687">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olor w:val="000000"/>
          <w:bdr w:val="none" w:sz="0" w:space="0" w:color="auto"/>
          <w:lang w:eastAsia="en-AU"/>
        </w:rPr>
      </w:pPr>
    </w:p>
    <w:p w14:paraId="01CC2E33" w14:textId="77777777" w:rsidR="00264F4A" w:rsidRPr="00C25537" w:rsidRDefault="00264F4A" w:rsidP="009068E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21F1F"/>
          <w:bdr w:val="none" w:sz="0" w:space="0" w:color="auto"/>
          <w:lang w:eastAsia="en-AU"/>
        </w:rPr>
      </w:pPr>
      <w:r w:rsidRPr="00C25537">
        <w:rPr>
          <w:rFonts w:ascii="ArialRoundedMTW04-Regular" w:eastAsia="Times New Roman" w:hAnsi="ArialRoundedMTW04-Regular" w:cs="Arial"/>
          <w:color w:val="221F1F"/>
          <w:bdr w:val="none" w:sz="0" w:space="0" w:color="auto"/>
          <w:lang w:eastAsia="en-AU"/>
        </w:rPr>
        <w:t xml:space="preserve">The Church </w:t>
      </w:r>
      <w:r w:rsidRPr="00C25537">
        <w:rPr>
          <w:rFonts w:ascii="ArialRoundedMTW04-Regular" w:eastAsia="Times New Roman" w:hAnsi="ArialRoundedMTW04-Regular" w:cs="Arial"/>
          <w:b/>
          <w:bCs/>
          <w:color w:val="221F1F"/>
          <w:bdr w:val="none" w:sz="0" w:space="0" w:color="auto"/>
          <w:lang w:eastAsia="en-AU"/>
        </w:rPr>
        <w:t>will</w:t>
      </w:r>
      <w:r w:rsidRPr="00C25537">
        <w:rPr>
          <w:rFonts w:ascii="ArialRoundedMTW04-Regular" w:eastAsia="Times New Roman" w:hAnsi="ArialRoundedMTW04-Regular" w:cs="Arial"/>
          <w:color w:val="221F1F"/>
          <w:bdr w:val="none" w:sz="0" w:space="0" w:color="auto"/>
          <w:lang w:eastAsia="en-AU"/>
        </w:rPr>
        <w:t>:</w:t>
      </w:r>
    </w:p>
    <w:p w14:paraId="707FCB3B" w14:textId="77777777" w:rsidR="003D1DF5" w:rsidRPr="00C25537" w:rsidRDefault="003D1DF5" w:rsidP="00264F4A">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color w:val="221F1F"/>
          <w:bdr w:val="none" w:sz="0" w:space="0" w:color="auto"/>
          <w:lang w:eastAsia="en-AU"/>
        </w:rPr>
      </w:pPr>
    </w:p>
    <w:p w14:paraId="2FBE370E" w14:textId="785C86B7" w:rsidR="00F64C47" w:rsidRPr="00C25537" w:rsidRDefault="00F64C47" w:rsidP="0019586A">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require any third party (tenant or external party using </w:t>
      </w:r>
      <w:r w:rsidR="008623D7" w:rsidRPr="00C25537">
        <w:rPr>
          <w:rFonts w:ascii="ArialRoundedMTW04-Regular" w:eastAsia="Times New Roman" w:hAnsi="ArialRoundedMTW04-Regular" w:cs="Arial"/>
          <w:bdr w:val="none" w:sz="0" w:space="0" w:color="auto"/>
          <w:lang w:eastAsia="en-AU"/>
        </w:rPr>
        <w:t>C</w:t>
      </w:r>
      <w:r w:rsidRPr="00C25537">
        <w:rPr>
          <w:rFonts w:ascii="ArialRoundedMTW04-Regular" w:eastAsia="Times New Roman" w:hAnsi="ArialRoundedMTW04-Regular" w:cs="Arial"/>
          <w:bdr w:val="none" w:sz="0" w:space="0" w:color="auto"/>
          <w:lang w:eastAsia="en-AU"/>
        </w:rPr>
        <w:t>hurch property) that provides services to children and/or young people to provide written confirmation of their compliance with the Child Safe Standards at least annually</w:t>
      </w:r>
      <w:r w:rsidR="00264F4A" w:rsidRPr="00C25537">
        <w:rPr>
          <w:rFonts w:ascii="ArialRoundedMTW04-Regular" w:eastAsia="Times New Roman" w:hAnsi="ArialRoundedMTW04-Regular" w:cs="Arial"/>
          <w:bdr w:val="none" w:sz="0" w:space="0" w:color="auto"/>
          <w:lang w:eastAsia="en-AU"/>
        </w:rPr>
        <w:t>; and</w:t>
      </w:r>
    </w:p>
    <w:p w14:paraId="2F52DB1F" w14:textId="2582DAC6" w:rsidR="00F64C47" w:rsidRPr="00C25537" w:rsidRDefault="00F64C47" w:rsidP="0019586A">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ensure that any affiliated entities (any entity or program that is, or is represented as, a ministry of the Church) comply with </w:t>
      </w:r>
      <w:r w:rsidR="00913176" w:rsidRPr="00C25537">
        <w:rPr>
          <w:rFonts w:ascii="ArialRoundedMTW04-Regular" w:eastAsia="Times New Roman" w:hAnsi="ArialRoundedMTW04-Regular" w:cs="Arial"/>
          <w:bdr w:val="none" w:sz="0" w:space="0" w:color="auto"/>
          <w:lang w:eastAsia="en-AU"/>
        </w:rPr>
        <w:t>t</w:t>
      </w:r>
      <w:r w:rsidR="004B2A10" w:rsidRPr="00C25537">
        <w:rPr>
          <w:rFonts w:ascii="ArialRoundedMTW04-Regular" w:eastAsia="Times New Roman" w:hAnsi="ArialRoundedMTW04-Regular" w:cs="Arial"/>
          <w:bdr w:val="none" w:sz="0" w:space="0" w:color="auto"/>
          <w:lang w:eastAsia="en-AU"/>
        </w:rPr>
        <w:t xml:space="preserve">he </w:t>
      </w:r>
      <w:r w:rsidRPr="00C25537">
        <w:rPr>
          <w:rFonts w:ascii="ArialRoundedMTW04-Regular" w:eastAsia="Times New Roman" w:hAnsi="ArialRoundedMTW04-Regular" w:cs="Arial"/>
          <w:bdr w:val="none" w:sz="0" w:space="0" w:color="auto"/>
          <w:lang w:eastAsia="en-AU"/>
        </w:rPr>
        <w:t>Child Safe Standards including annual reports to the governance body regarding child safety.</w:t>
      </w:r>
    </w:p>
    <w:p w14:paraId="5625682C" w14:textId="77777777" w:rsidR="00041F4F" w:rsidRPr="00C25537" w:rsidRDefault="00041F4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3D628266" w14:textId="5FC62DF4" w:rsidR="00F64C47" w:rsidRPr="00C25537" w:rsidRDefault="00F64C47" w:rsidP="0019586A">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C25537">
        <w:rPr>
          <w:rFonts w:ascii="ArialRoundedMTW04-Regular" w:eastAsia="Times New Roman" w:hAnsi="ArialRoundedMTW04-Regular" w:cs="Arial"/>
          <w:b/>
          <w:bCs/>
          <w:color w:val="10AC9A"/>
          <w:sz w:val="32"/>
          <w:szCs w:val="32"/>
          <w:bdr w:val="none" w:sz="0" w:space="0" w:color="auto"/>
          <w:lang w:eastAsia="en-AU"/>
        </w:rPr>
        <w:t>Recordkeeping</w:t>
      </w:r>
    </w:p>
    <w:p w14:paraId="07316657" w14:textId="167DA5EE" w:rsidR="00F64C47" w:rsidRPr="00C25537" w:rsidRDefault="00F64C47" w:rsidP="001F03C8">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7BAEABE5" w14:textId="7DCA9514" w:rsidR="00F64C47" w:rsidRPr="00C25537" w:rsidRDefault="00F64C47" w:rsidP="009068E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C25537">
        <w:rPr>
          <w:rFonts w:ascii="ArialRoundedMTW04-Regular" w:eastAsia="Times New Roman" w:hAnsi="ArialRoundedMTW04-Regular" w:cs="Arial"/>
          <w:bdr w:val="none" w:sz="0" w:space="0" w:color="auto"/>
          <w:lang w:eastAsia="en-AU"/>
        </w:rPr>
        <w:t>The Church will retain all written records for a minimum of 45 years</w:t>
      </w:r>
      <w:r w:rsidR="002C6DCC" w:rsidRPr="00C25537">
        <w:rPr>
          <w:rFonts w:ascii="ArialRoundedMTW04-Regular" w:eastAsia="Times New Roman" w:hAnsi="ArialRoundedMTW04-Regular" w:cs="Arial"/>
          <w:bdr w:val="none" w:sz="0" w:space="0" w:color="auto"/>
          <w:lang w:eastAsia="en-AU"/>
        </w:rPr>
        <w:t xml:space="preserve"> (preferably 100 years)</w:t>
      </w:r>
      <w:r w:rsidRPr="00C25537">
        <w:rPr>
          <w:rFonts w:ascii="ArialRoundedMTW04-Regular" w:eastAsia="Times New Roman" w:hAnsi="ArialRoundedMTW04-Regular" w:cs="Arial"/>
          <w:bdr w:val="none" w:sz="0" w:space="0" w:color="auto"/>
          <w:lang w:eastAsia="en-AU"/>
        </w:rPr>
        <w:t>, in hard copy and/or electronically in a secure manner.</w:t>
      </w:r>
    </w:p>
    <w:p w14:paraId="0499856A" w14:textId="109FE4E4" w:rsidR="004A454B" w:rsidRPr="00C25537" w:rsidRDefault="004A454B" w:rsidP="004A454B">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221F1F"/>
          <w:bdr w:val="none" w:sz="0" w:space="0" w:color="auto"/>
          <w:lang w:eastAsia="en-AU"/>
        </w:rPr>
      </w:pPr>
    </w:p>
    <w:tbl>
      <w:tblPr>
        <w:tblStyle w:val="TableGrid"/>
        <w:tblW w:w="0" w:type="auto"/>
        <w:tblInd w:w="567" w:type="dxa"/>
        <w:tblLook w:val="04A0" w:firstRow="1" w:lastRow="0" w:firstColumn="1" w:lastColumn="0" w:noHBand="0" w:noVBand="1"/>
      </w:tblPr>
      <w:tblGrid>
        <w:gridCol w:w="2689"/>
        <w:gridCol w:w="6372"/>
      </w:tblGrid>
      <w:tr w:rsidR="004A454B" w:rsidRPr="00C25537" w14:paraId="3A6C00E7" w14:textId="77777777" w:rsidTr="0059723B">
        <w:trPr>
          <w:tblHeader/>
        </w:trPr>
        <w:tc>
          <w:tcPr>
            <w:tcW w:w="2689" w:type="dxa"/>
            <w:shd w:val="clear" w:color="auto" w:fill="DFF7D6" w:themeFill="accent3" w:themeFillTint="33"/>
          </w:tcPr>
          <w:p w14:paraId="2EEC63FD" w14:textId="60341BF7" w:rsidR="004A454B" w:rsidRPr="00C25537" w:rsidRDefault="004A454B" w:rsidP="00360A42">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b/>
                <w:bCs/>
                <w:bdr w:val="none" w:sz="0" w:space="0" w:color="auto"/>
                <w:lang w:eastAsia="en-AU"/>
              </w:rPr>
            </w:pPr>
            <w:r w:rsidRPr="00C25537">
              <w:rPr>
                <w:rFonts w:ascii="ArialRoundedMTW04-Regular" w:eastAsia="Times New Roman" w:hAnsi="ArialRoundedMTW04-Regular" w:cs="Arial"/>
                <w:b/>
                <w:bCs/>
                <w:bdr w:val="none" w:sz="0" w:space="0" w:color="auto"/>
                <w:lang w:eastAsia="en-AU"/>
              </w:rPr>
              <w:t>Record type</w:t>
            </w:r>
          </w:p>
        </w:tc>
        <w:tc>
          <w:tcPr>
            <w:tcW w:w="6372" w:type="dxa"/>
            <w:shd w:val="clear" w:color="auto" w:fill="DFF7D6" w:themeFill="accent3" w:themeFillTint="33"/>
          </w:tcPr>
          <w:p w14:paraId="3DC49A9B" w14:textId="6CB6E030" w:rsidR="004A454B" w:rsidRPr="00C25537" w:rsidRDefault="00067D5F" w:rsidP="00360A42">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b/>
                <w:bCs/>
                <w:bdr w:val="none" w:sz="0" w:space="0" w:color="auto"/>
                <w:lang w:eastAsia="en-AU"/>
              </w:rPr>
            </w:pPr>
            <w:r w:rsidRPr="00C25537">
              <w:rPr>
                <w:rFonts w:ascii="ArialRoundedMTW04-Regular" w:eastAsia="Times New Roman" w:hAnsi="ArialRoundedMTW04-Regular" w:cs="Arial"/>
                <w:b/>
                <w:bCs/>
                <w:bdr w:val="none" w:sz="0" w:space="0" w:color="auto"/>
                <w:lang w:eastAsia="en-AU"/>
              </w:rPr>
              <w:t xml:space="preserve">Required </w:t>
            </w:r>
            <w:r w:rsidR="002F3967" w:rsidRPr="00C25537">
              <w:rPr>
                <w:rFonts w:ascii="ArialRoundedMTW04-Regular" w:eastAsia="Times New Roman" w:hAnsi="ArialRoundedMTW04-Regular" w:cs="Arial"/>
                <w:b/>
                <w:bCs/>
                <w:bdr w:val="none" w:sz="0" w:space="0" w:color="auto"/>
                <w:lang w:eastAsia="en-AU"/>
              </w:rPr>
              <w:t>Approach</w:t>
            </w:r>
          </w:p>
        </w:tc>
      </w:tr>
      <w:tr w:rsidR="004A454B" w:rsidRPr="00C25537" w14:paraId="518B1C26" w14:textId="77777777" w:rsidTr="00360A42">
        <w:tc>
          <w:tcPr>
            <w:tcW w:w="2689" w:type="dxa"/>
          </w:tcPr>
          <w:p w14:paraId="5C6B7A87" w14:textId="1A12B8A8" w:rsidR="004A454B" w:rsidRPr="00C25537" w:rsidRDefault="004A454B" w:rsidP="00360A42">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color w:val="221F1F"/>
                <w:bdr w:val="none" w:sz="0" w:space="0" w:color="auto"/>
                <w:lang w:eastAsia="en-AU"/>
              </w:rPr>
            </w:pPr>
            <w:r w:rsidRPr="00C25537">
              <w:rPr>
                <w:rFonts w:ascii="ArialRoundedMTW04-Regular" w:eastAsia="Times New Roman" w:hAnsi="ArialRoundedMTW04-Regular" w:cs="Arial"/>
                <w:b/>
                <w:bCs/>
                <w:bdr w:val="none" w:sz="0" w:space="0" w:color="auto"/>
                <w:lang w:eastAsia="en-AU"/>
              </w:rPr>
              <w:t>Sensitive information</w:t>
            </w:r>
          </w:p>
        </w:tc>
        <w:tc>
          <w:tcPr>
            <w:tcW w:w="6372" w:type="dxa"/>
          </w:tcPr>
          <w:p w14:paraId="22487A5E" w14:textId="1A2D9A9E" w:rsidR="004A454B" w:rsidRPr="00C25537" w:rsidRDefault="00CB6D00" w:rsidP="00360A42">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color w:val="221F1F"/>
                <w:bdr w:val="none" w:sz="0" w:space="0" w:color="auto"/>
                <w:lang w:eastAsia="en-AU"/>
              </w:rPr>
            </w:pPr>
            <w:r w:rsidRPr="00C25537">
              <w:rPr>
                <w:rFonts w:ascii="ArialRoundedMTW04-Regular" w:eastAsia="Times New Roman" w:hAnsi="ArialRoundedMTW04-Regular" w:cs="Arial"/>
                <w:color w:val="221F1F"/>
                <w:bdr w:val="none" w:sz="0" w:space="0" w:color="auto"/>
                <w:lang w:eastAsia="en-AU"/>
              </w:rPr>
              <w:t>The records will be s</w:t>
            </w:r>
            <w:r w:rsidR="00AE26AB" w:rsidRPr="00C25537">
              <w:rPr>
                <w:rFonts w:ascii="ArialRoundedMTW04-Regular" w:eastAsia="Times New Roman" w:hAnsi="ArialRoundedMTW04-Regular" w:cs="Arial"/>
                <w:color w:val="221F1F"/>
                <w:bdr w:val="none" w:sz="0" w:space="0" w:color="auto"/>
                <w:lang w:eastAsia="en-AU"/>
              </w:rPr>
              <w:t>tored in a manner to</w:t>
            </w:r>
            <w:r w:rsidR="004A454B" w:rsidRPr="00C25537">
              <w:rPr>
                <w:rFonts w:ascii="ArialRoundedMTW04-Regular" w:eastAsia="Times New Roman" w:hAnsi="ArialRoundedMTW04-Regular" w:cs="Arial"/>
                <w:color w:val="221F1F"/>
                <w:bdr w:val="none" w:sz="0" w:space="0" w:color="auto"/>
                <w:lang w:eastAsia="en-AU"/>
              </w:rPr>
              <w:t xml:space="preserve"> protect confidentiality and only accessed by a limited number of authorised persons</w:t>
            </w:r>
            <w:r w:rsidR="00B6216A" w:rsidRPr="00C25537">
              <w:rPr>
                <w:rFonts w:ascii="ArialRoundedMTW04-Regular" w:eastAsia="Times New Roman" w:hAnsi="ArialRoundedMTW04-Regular" w:cs="Arial"/>
                <w:color w:val="221F1F"/>
                <w:bdr w:val="none" w:sz="0" w:space="0" w:color="auto"/>
                <w:lang w:eastAsia="en-AU"/>
              </w:rPr>
              <w:t xml:space="preserve"> (For example </w:t>
            </w:r>
            <w:r w:rsidR="00B6216A" w:rsidRPr="00E80748">
              <w:rPr>
                <w:rFonts w:ascii="ArialRoundedMTW04-Regular" w:eastAsia="Times New Roman" w:hAnsi="ArialRoundedMTW04-Regular" w:cs="Arial"/>
                <w:i/>
                <w:iCs/>
                <w:color w:val="221F1F"/>
                <w:bdr w:val="none" w:sz="0" w:space="0" w:color="auto"/>
                <w:lang w:eastAsia="en-AU"/>
              </w:rPr>
              <w:t>Screening Questionnaire</w:t>
            </w:r>
            <w:r w:rsidR="00687933" w:rsidRPr="00E80748">
              <w:rPr>
                <w:rFonts w:ascii="ArialRoundedMTW04-Regular" w:eastAsia="Times New Roman" w:hAnsi="ArialRoundedMTW04-Regular" w:cs="Arial"/>
                <w:i/>
                <w:iCs/>
                <w:color w:val="221F1F"/>
                <w:bdr w:val="none" w:sz="0" w:space="0" w:color="auto"/>
                <w:lang w:eastAsia="en-AU"/>
              </w:rPr>
              <w:t>s</w:t>
            </w:r>
            <w:r w:rsidR="00B6216A" w:rsidRPr="00E80748">
              <w:rPr>
                <w:rFonts w:ascii="ArialRoundedMTW04-Regular" w:eastAsia="Times New Roman" w:hAnsi="ArialRoundedMTW04-Regular" w:cs="Arial"/>
                <w:i/>
                <w:iCs/>
                <w:color w:val="221F1F"/>
                <w:bdr w:val="none" w:sz="0" w:space="0" w:color="auto"/>
                <w:lang w:eastAsia="en-AU"/>
              </w:rPr>
              <w:t xml:space="preserve">, Safe Church Concerns </w:t>
            </w:r>
            <w:r w:rsidR="00510962">
              <w:rPr>
                <w:rFonts w:ascii="ArialRoundedMTW04-Regular" w:eastAsia="Times New Roman" w:hAnsi="ArialRoundedMTW04-Regular" w:cs="Arial"/>
                <w:i/>
                <w:iCs/>
                <w:color w:val="221F1F"/>
                <w:bdr w:val="none" w:sz="0" w:space="0" w:color="auto"/>
                <w:lang w:eastAsia="en-AU"/>
              </w:rPr>
              <w:t>F</w:t>
            </w:r>
            <w:r w:rsidR="005A1A55" w:rsidRPr="00E80748">
              <w:rPr>
                <w:rFonts w:ascii="ArialRoundedMTW04-Regular" w:eastAsia="Times New Roman" w:hAnsi="ArialRoundedMTW04-Regular" w:cs="Arial"/>
                <w:i/>
                <w:iCs/>
                <w:color w:val="221F1F"/>
                <w:bdr w:val="none" w:sz="0" w:space="0" w:color="auto"/>
                <w:lang w:eastAsia="en-AU"/>
              </w:rPr>
              <w:t>orm</w:t>
            </w:r>
            <w:r w:rsidR="00687933" w:rsidRPr="00E80748">
              <w:rPr>
                <w:rFonts w:ascii="ArialRoundedMTW04-Regular" w:eastAsia="Times New Roman" w:hAnsi="ArialRoundedMTW04-Regular" w:cs="Arial"/>
                <w:i/>
                <w:iCs/>
                <w:color w:val="221F1F"/>
                <w:bdr w:val="none" w:sz="0" w:space="0" w:color="auto"/>
                <w:lang w:eastAsia="en-AU"/>
              </w:rPr>
              <w:t>s</w:t>
            </w:r>
            <w:r w:rsidR="00687933" w:rsidRPr="00C25537">
              <w:rPr>
                <w:rFonts w:ascii="ArialRoundedMTW04-Regular" w:eastAsia="Times New Roman" w:hAnsi="ArialRoundedMTW04-Regular" w:cs="Arial"/>
                <w:color w:val="221F1F"/>
                <w:bdr w:val="none" w:sz="0" w:space="0" w:color="auto"/>
                <w:lang w:eastAsia="en-AU"/>
              </w:rPr>
              <w:t xml:space="preserve">, or </w:t>
            </w:r>
            <w:r w:rsidR="00146456" w:rsidRPr="00C25537">
              <w:rPr>
                <w:rFonts w:ascii="ArialRoundedMTW04-Regular" w:eastAsia="Times New Roman" w:hAnsi="ArialRoundedMTW04-Regular" w:cs="Arial"/>
                <w:color w:val="221F1F"/>
                <w:bdr w:val="none" w:sz="0" w:space="0" w:color="auto"/>
                <w:lang w:eastAsia="en-AU"/>
              </w:rPr>
              <w:t>incident reports</w:t>
            </w:r>
            <w:r w:rsidR="005A1A55" w:rsidRPr="00C25537">
              <w:rPr>
                <w:rFonts w:ascii="ArialRoundedMTW04-Regular" w:eastAsia="Times New Roman" w:hAnsi="ArialRoundedMTW04-Regular" w:cs="Arial"/>
                <w:color w:val="221F1F"/>
                <w:bdr w:val="none" w:sz="0" w:space="0" w:color="auto"/>
                <w:lang w:eastAsia="en-AU"/>
              </w:rPr>
              <w:t>)</w:t>
            </w:r>
          </w:p>
        </w:tc>
      </w:tr>
      <w:tr w:rsidR="004A454B" w:rsidRPr="00C25537" w14:paraId="776FF724" w14:textId="77777777" w:rsidTr="00360A42">
        <w:tc>
          <w:tcPr>
            <w:tcW w:w="2689" w:type="dxa"/>
          </w:tcPr>
          <w:p w14:paraId="60C3B9E4" w14:textId="4A0B86C6" w:rsidR="004A454B" w:rsidRPr="00C25537" w:rsidRDefault="004A454B" w:rsidP="00360A42">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b/>
                <w:bCs/>
                <w:bdr w:val="none" w:sz="0" w:space="0" w:color="auto"/>
                <w:lang w:eastAsia="en-AU"/>
              </w:rPr>
            </w:pPr>
            <w:r w:rsidRPr="00C25537">
              <w:rPr>
                <w:rFonts w:ascii="ArialRoundedMTW04-Regular" w:eastAsia="Times New Roman" w:hAnsi="ArialRoundedMTW04-Regular" w:cs="Arial"/>
                <w:b/>
                <w:bCs/>
                <w:bdr w:val="none" w:sz="0" w:space="0" w:color="auto"/>
                <w:lang w:eastAsia="en-AU"/>
              </w:rPr>
              <w:t>Hard copy</w:t>
            </w:r>
          </w:p>
        </w:tc>
        <w:tc>
          <w:tcPr>
            <w:tcW w:w="6372" w:type="dxa"/>
          </w:tcPr>
          <w:p w14:paraId="4FBF42BC" w14:textId="500410F1" w:rsidR="004A454B" w:rsidRPr="00C25537" w:rsidRDefault="006072B7" w:rsidP="00360A42">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color w:val="221F1F"/>
                <w:bdr w:val="none" w:sz="0" w:space="0" w:color="auto"/>
                <w:lang w:eastAsia="en-AU"/>
              </w:rPr>
            </w:pPr>
            <w:r w:rsidRPr="00C25537">
              <w:rPr>
                <w:rFonts w:ascii="ArialRoundedMTW04-Regular" w:eastAsia="Times New Roman" w:hAnsi="ArialRoundedMTW04-Regular" w:cs="Arial"/>
                <w:color w:val="221F1F"/>
                <w:bdr w:val="none" w:sz="0" w:space="0" w:color="auto"/>
                <w:lang w:eastAsia="en-AU"/>
              </w:rPr>
              <w:t>The records will be s</w:t>
            </w:r>
            <w:r w:rsidR="002F3967" w:rsidRPr="00C25537">
              <w:rPr>
                <w:rFonts w:ascii="ArialRoundedMTW04-Regular" w:eastAsia="Times New Roman" w:hAnsi="ArialRoundedMTW04-Regular" w:cs="Arial"/>
                <w:color w:val="221F1F"/>
                <w:bdr w:val="none" w:sz="0" w:space="0" w:color="auto"/>
                <w:lang w:eastAsia="en-AU"/>
              </w:rPr>
              <w:t>tored</w:t>
            </w:r>
            <w:r w:rsidR="004A454B" w:rsidRPr="00C25537">
              <w:rPr>
                <w:rFonts w:ascii="ArialRoundedMTW04-Regular" w:eastAsia="Times New Roman" w:hAnsi="ArialRoundedMTW04-Regular" w:cs="Arial"/>
                <w:color w:val="221F1F"/>
                <w:bdr w:val="none" w:sz="0" w:space="0" w:color="auto"/>
                <w:lang w:eastAsia="en-AU"/>
              </w:rPr>
              <w:t xml:space="preserve"> in a secure location with proper consideration of access, and </w:t>
            </w:r>
            <w:r w:rsidR="002F3967" w:rsidRPr="00C25537">
              <w:rPr>
                <w:rFonts w:ascii="ArialRoundedMTW04-Regular" w:eastAsia="Times New Roman" w:hAnsi="ArialRoundedMTW04-Regular" w:cs="Arial"/>
                <w:color w:val="221F1F"/>
                <w:bdr w:val="none" w:sz="0" w:space="0" w:color="auto"/>
                <w:lang w:eastAsia="en-AU"/>
              </w:rPr>
              <w:t xml:space="preserve">the </w:t>
            </w:r>
            <w:r w:rsidR="004A454B" w:rsidRPr="00C25537">
              <w:rPr>
                <w:rFonts w:ascii="ArialRoundedMTW04-Regular" w:eastAsia="Times New Roman" w:hAnsi="ArialRoundedMTW04-Regular" w:cs="Arial"/>
                <w:color w:val="221F1F"/>
                <w:bdr w:val="none" w:sz="0" w:space="0" w:color="auto"/>
                <w:lang w:eastAsia="en-AU"/>
              </w:rPr>
              <w:t>physical condition</w:t>
            </w:r>
            <w:r w:rsidR="002F3967" w:rsidRPr="00C25537">
              <w:rPr>
                <w:rFonts w:ascii="ArialRoundedMTW04-Regular" w:eastAsia="Times New Roman" w:hAnsi="ArialRoundedMTW04-Regular" w:cs="Arial"/>
                <w:color w:val="221F1F"/>
                <w:bdr w:val="none" w:sz="0" w:space="0" w:color="auto"/>
                <w:lang w:eastAsia="en-AU"/>
              </w:rPr>
              <w:t xml:space="preserve"> of the records</w:t>
            </w:r>
            <w:r w:rsidR="004A454B" w:rsidRPr="00C25537">
              <w:rPr>
                <w:rFonts w:ascii="ArialRoundedMTW04-Regular" w:eastAsia="Times New Roman" w:hAnsi="ArialRoundedMTW04-Regular" w:cs="Arial"/>
                <w:color w:val="221F1F"/>
                <w:bdr w:val="none" w:sz="0" w:space="0" w:color="auto"/>
                <w:lang w:eastAsia="en-AU"/>
              </w:rPr>
              <w:t>.</w:t>
            </w:r>
          </w:p>
        </w:tc>
      </w:tr>
      <w:tr w:rsidR="004A454B" w:rsidRPr="00C25537" w14:paraId="6091BBB1" w14:textId="77777777" w:rsidTr="00360A42">
        <w:tc>
          <w:tcPr>
            <w:tcW w:w="2689" w:type="dxa"/>
          </w:tcPr>
          <w:p w14:paraId="1D691FE9" w14:textId="3ED2F4F8" w:rsidR="004A454B" w:rsidRPr="00C25537" w:rsidRDefault="004A454B" w:rsidP="00360A42">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b/>
                <w:bCs/>
                <w:bdr w:val="none" w:sz="0" w:space="0" w:color="auto"/>
                <w:lang w:eastAsia="en-AU"/>
              </w:rPr>
            </w:pPr>
            <w:r w:rsidRPr="00C25537">
              <w:rPr>
                <w:rFonts w:ascii="ArialRoundedMTW04-Regular" w:eastAsia="Times New Roman" w:hAnsi="ArialRoundedMTW04-Regular" w:cs="Arial"/>
                <w:b/>
                <w:bCs/>
                <w:bdr w:val="none" w:sz="0" w:space="0" w:color="auto"/>
                <w:lang w:eastAsia="en-AU"/>
              </w:rPr>
              <w:t>Electronic</w:t>
            </w:r>
          </w:p>
        </w:tc>
        <w:tc>
          <w:tcPr>
            <w:tcW w:w="6372" w:type="dxa"/>
          </w:tcPr>
          <w:p w14:paraId="64F9DC9F" w14:textId="470ABC13" w:rsidR="004A454B" w:rsidRPr="00C25537" w:rsidRDefault="006072B7" w:rsidP="00360A42">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color w:val="221F1F"/>
                <w:bdr w:val="none" w:sz="0" w:space="0" w:color="auto"/>
                <w:lang w:eastAsia="en-AU"/>
              </w:rPr>
            </w:pPr>
            <w:r w:rsidRPr="00C25537">
              <w:rPr>
                <w:rFonts w:ascii="ArialRoundedMTW04-Regular" w:eastAsia="Times New Roman" w:hAnsi="ArialRoundedMTW04-Regular" w:cs="Arial"/>
                <w:color w:val="221F1F"/>
                <w:bdr w:val="none" w:sz="0" w:space="0" w:color="auto"/>
                <w:lang w:eastAsia="en-AU"/>
              </w:rPr>
              <w:t xml:space="preserve">The records will be </w:t>
            </w:r>
            <w:r w:rsidR="000A61D3" w:rsidRPr="00C25537">
              <w:rPr>
                <w:rFonts w:ascii="ArialRoundedMTW04-Regular" w:eastAsia="Times New Roman" w:hAnsi="ArialRoundedMTW04-Regular" w:cs="Arial"/>
                <w:color w:val="221F1F"/>
                <w:bdr w:val="none" w:sz="0" w:space="0" w:color="auto"/>
                <w:lang w:eastAsia="en-AU"/>
              </w:rPr>
              <w:t>s</w:t>
            </w:r>
            <w:r w:rsidR="002F3967" w:rsidRPr="00C25537">
              <w:rPr>
                <w:rFonts w:ascii="ArialRoundedMTW04-Regular" w:eastAsia="Times New Roman" w:hAnsi="ArialRoundedMTW04-Regular" w:cs="Arial"/>
                <w:color w:val="221F1F"/>
                <w:bdr w:val="none" w:sz="0" w:space="0" w:color="auto"/>
                <w:lang w:eastAsia="en-AU"/>
              </w:rPr>
              <w:t xml:space="preserve">tored in a manner to </w:t>
            </w:r>
            <w:r w:rsidR="004A454B" w:rsidRPr="00C25537">
              <w:rPr>
                <w:rFonts w:ascii="ArialRoundedMTW04-Regular" w:eastAsia="Times New Roman" w:hAnsi="ArialRoundedMTW04-Regular" w:cs="Arial"/>
                <w:color w:val="221F1F"/>
                <w:bdr w:val="none" w:sz="0" w:space="0" w:color="auto"/>
                <w:lang w:eastAsia="en-AU"/>
              </w:rPr>
              <w:t>ensure security and</w:t>
            </w:r>
            <w:r w:rsidR="002F3967" w:rsidRPr="00C25537">
              <w:rPr>
                <w:rFonts w:ascii="ArialRoundedMTW04-Regular" w:eastAsia="Times New Roman" w:hAnsi="ArialRoundedMTW04-Regular" w:cs="Arial"/>
                <w:color w:val="221F1F"/>
                <w:bdr w:val="none" w:sz="0" w:space="0" w:color="auto"/>
                <w:lang w:eastAsia="en-AU"/>
              </w:rPr>
              <w:t xml:space="preserve"> to allow for</w:t>
            </w:r>
            <w:r w:rsidR="004A454B" w:rsidRPr="00C25537">
              <w:rPr>
                <w:rFonts w:ascii="ArialRoundedMTW04-Regular" w:eastAsia="Times New Roman" w:hAnsi="ArialRoundedMTW04-Regular" w:cs="Arial"/>
                <w:color w:val="221F1F"/>
                <w:bdr w:val="none" w:sz="0" w:space="0" w:color="auto"/>
                <w:lang w:eastAsia="en-AU"/>
              </w:rPr>
              <w:t xml:space="preserve"> ongoing accessibility</w:t>
            </w:r>
            <w:r w:rsidR="002F3967" w:rsidRPr="00C25537">
              <w:rPr>
                <w:rFonts w:ascii="ArialRoundedMTW04-Regular" w:eastAsia="Times New Roman" w:hAnsi="ArialRoundedMTW04-Regular" w:cs="Arial"/>
                <w:color w:val="221F1F"/>
                <w:bdr w:val="none" w:sz="0" w:space="0" w:color="auto"/>
                <w:lang w:eastAsia="en-AU"/>
              </w:rPr>
              <w:t>.</w:t>
            </w:r>
          </w:p>
        </w:tc>
      </w:tr>
    </w:tbl>
    <w:p w14:paraId="0B71770A" w14:textId="77777777" w:rsidR="00361C67" w:rsidRPr="00C25537" w:rsidRDefault="00361C67" w:rsidP="002F3967">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221F1F"/>
          <w:bdr w:val="none" w:sz="0" w:space="0" w:color="auto"/>
          <w:lang w:eastAsia="en-AU"/>
        </w:rPr>
      </w:pPr>
    </w:p>
    <w:p w14:paraId="7E5A5696" w14:textId="458156C0" w:rsidR="00361C67" w:rsidRPr="00C25537" w:rsidRDefault="00F64C47" w:rsidP="009068E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21F1F"/>
          <w:bdr w:val="none" w:sz="0" w:space="0" w:color="auto"/>
          <w:lang w:eastAsia="en-AU"/>
        </w:rPr>
      </w:pPr>
      <w:r w:rsidRPr="00C25537">
        <w:rPr>
          <w:rFonts w:ascii="ArialRoundedMTW04-Regular" w:eastAsia="Times New Roman" w:hAnsi="ArialRoundedMTW04-Regular" w:cs="Arial"/>
          <w:color w:val="221F1F"/>
          <w:bdr w:val="none" w:sz="0" w:space="0" w:color="auto"/>
          <w:lang w:eastAsia="en-AU"/>
        </w:rPr>
        <w:t>Records to which this item applies includes, but is not limited to</w:t>
      </w:r>
      <w:r w:rsidR="002F3967" w:rsidRPr="00C25537">
        <w:rPr>
          <w:rFonts w:ascii="ArialRoundedMTW04-Regular" w:eastAsia="Times New Roman" w:hAnsi="ArialRoundedMTW04-Regular" w:cs="Arial"/>
          <w:color w:val="221F1F"/>
          <w:bdr w:val="none" w:sz="0" w:space="0" w:color="auto"/>
          <w:lang w:eastAsia="en-AU"/>
        </w:rPr>
        <w:t>:</w:t>
      </w:r>
    </w:p>
    <w:p w14:paraId="7D2BF63C" w14:textId="77777777" w:rsidR="00361C67" w:rsidRPr="00C25537" w:rsidRDefault="00361C67" w:rsidP="00126F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bdr w:val="none" w:sz="0" w:space="0" w:color="auto"/>
          <w:lang w:eastAsia="en-AU"/>
        </w:rPr>
      </w:pPr>
    </w:p>
    <w:p w14:paraId="3E04544D" w14:textId="039AEDA4" w:rsidR="002A56A3" w:rsidRPr="00C25537" w:rsidRDefault="006D26DA" w:rsidP="0027535B">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operational records such as ministry information forms, attendance records,</w:t>
      </w:r>
      <w:r w:rsidR="004D62B3" w:rsidRPr="00C25537">
        <w:rPr>
          <w:rFonts w:ascii="ArialRoundedMTW04-Regular" w:eastAsia="Times New Roman" w:hAnsi="ArialRoundedMTW04-Regular"/>
          <w:bdr w:val="none" w:sz="0" w:space="0" w:color="auto"/>
          <w:lang w:val="en-AU" w:eastAsia="en-AU"/>
        </w:rPr>
        <w:t xml:space="preserve"> </w:t>
      </w:r>
      <w:r w:rsidR="001A046D" w:rsidRPr="00C25537">
        <w:rPr>
          <w:rFonts w:ascii="ArialRoundedMTW04-Regular" w:eastAsia="Times New Roman" w:hAnsi="ArialRoundedMTW04-Regular"/>
          <w:bdr w:val="none" w:sz="0" w:space="0" w:color="auto"/>
          <w:lang w:val="en-AU" w:eastAsia="en-AU"/>
        </w:rPr>
        <w:t>staff/</w:t>
      </w:r>
      <w:r w:rsidR="004D62B3" w:rsidRPr="00C25537">
        <w:rPr>
          <w:rFonts w:ascii="ArialRoundedMTW04-Regular" w:eastAsia="Times New Roman" w:hAnsi="ArialRoundedMTW04-Regular"/>
          <w:bdr w:val="none" w:sz="0" w:space="0" w:color="auto"/>
          <w:lang w:val="en-AU" w:eastAsia="en-AU"/>
        </w:rPr>
        <w:t>volunteer rosters,</w:t>
      </w:r>
      <w:r w:rsidR="001D6587" w:rsidRPr="00C25537">
        <w:rPr>
          <w:rFonts w:ascii="ArialRoundedMTW04-Regular" w:eastAsia="Times New Roman" w:hAnsi="ArialRoundedMTW04-Regular"/>
          <w:bdr w:val="none" w:sz="0" w:space="0" w:color="auto"/>
          <w:lang w:val="en-AU" w:eastAsia="en-AU"/>
        </w:rPr>
        <w:t xml:space="preserve"> position descriptions,</w:t>
      </w:r>
      <w:r w:rsidRPr="00C25537">
        <w:rPr>
          <w:rFonts w:ascii="ArialRoundedMTW04-Regular" w:eastAsia="Times New Roman" w:hAnsi="ArialRoundedMTW04-Regular"/>
          <w:bdr w:val="none" w:sz="0" w:space="0" w:color="auto"/>
          <w:lang w:val="en-AU" w:eastAsia="en-AU"/>
        </w:rPr>
        <w:t xml:space="preserve"> risk </w:t>
      </w:r>
      <w:proofErr w:type="gramStart"/>
      <w:r w:rsidRPr="00C25537">
        <w:rPr>
          <w:rFonts w:ascii="ArialRoundedMTW04-Regular" w:eastAsia="Times New Roman" w:hAnsi="ArialRoundedMTW04-Regular"/>
          <w:bdr w:val="none" w:sz="0" w:space="0" w:color="auto"/>
          <w:lang w:val="en-AU" w:eastAsia="en-AU"/>
        </w:rPr>
        <w:t>assessments</w:t>
      </w:r>
      <w:r w:rsidR="00324943" w:rsidRPr="00C25537">
        <w:rPr>
          <w:rFonts w:ascii="ArialRoundedMTW04-Regular" w:eastAsia="Times New Roman" w:hAnsi="ArialRoundedMTW04-Regular"/>
          <w:bdr w:val="none" w:sz="0" w:space="0" w:color="auto"/>
          <w:lang w:val="en-AU" w:eastAsia="en-AU"/>
        </w:rPr>
        <w:t>;</w:t>
      </w:r>
      <w:proofErr w:type="gramEnd"/>
    </w:p>
    <w:p w14:paraId="1B9CA5A5" w14:textId="50933EA8" w:rsidR="006D26DA" w:rsidRPr="00C25537" w:rsidRDefault="006D26DA" w:rsidP="0027535B">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staff and volunteer records</w:t>
      </w:r>
      <w:r w:rsidR="002A56A3" w:rsidRPr="00C25537">
        <w:rPr>
          <w:rFonts w:ascii="ArialRoundedMTW04-Regular" w:eastAsia="Times New Roman" w:hAnsi="ArialRoundedMTW04-Regular"/>
          <w:bdr w:val="none" w:sz="0" w:space="0" w:color="auto"/>
          <w:lang w:val="en-AU" w:eastAsia="en-AU"/>
        </w:rPr>
        <w:t xml:space="preserve"> (as outlined in the </w:t>
      </w:r>
      <w:r w:rsidR="002A56A3" w:rsidRPr="00C25537">
        <w:rPr>
          <w:rFonts w:ascii="ArialRoundedMTW04-Regular" w:eastAsia="Times New Roman" w:hAnsi="ArialRoundedMTW04-Regular"/>
          <w:i/>
          <w:iCs/>
          <w:bdr w:val="none" w:sz="0" w:space="0" w:color="auto"/>
          <w:lang w:val="en-AU" w:eastAsia="en-AU"/>
        </w:rPr>
        <w:t>Procedure for Staff and Volunteers</w:t>
      </w:r>
      <w:proofErr w:type="gramStart"/>
      <w:r w:rsidR="002A56A3" w:rsidRPr="00C25537">
        <w:rPr>
          <w:rFonts w:ascii="ArialRoundedMTW04-Regular" w:eastAsia="Times New Roman" w:hAnsi="ArialRoundedMTW04-Regular"/>
          <w:bdr w:val="none" w:sz="0" w:space="0" w:color="auto"/>
          <w:lang w:val="en-AU" w:eastAsia="en-AU"/>
        </w:rPr>
        <w:t>)</w:t>
      </w:r>
      <w:r w:rsidRPr="00C25537">
        <w:rPr>
          <w:rFonts w:ascii="ArialRoundedMTW04-Regular" w:eastAsia="Times New Roman" w:hAnsi="ArialRoundedMTW04-Regular"/>
          <w:bdr w:val="none" w:sz="0" w:space="0" w:color="auto"/>
          <w:lang w:val="en-AU" w:eastAsia="en-AU"/>
        </w:rPr>
        <w:t>;</w:t>
      </w:r>
      <w:proofErr w:type="gramEnd"/>
    </w:p>
    <w:p w14:paraId="638B5C78" w14:textId="42B95A03" w:rsidR="006D26DA" w:rsidRPr="00C25537" w:rsidRDefault="006D26DA" w:rsidP="0027535B">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bdr w:val="none" w:sz="0" w:space="0" w:color="auto"/>
          <w:lang w:val="en-AU" w:eastAsia="en-AU"/>
        </w:rPr>
        <w:t>general child safety records such as the</w:t>
      </w:r>
      <w:r w:rsidRPr="00C25537">
        <w:rPr>
          <w:bdr w:val="none" w:sz="0" w:space="0" w:color="auto"/>
          <w:lang w:val="en-AU" w:eastAsia="en-AU"/>
        </w:rPr>
        <w:t xml:space="preserve"> </w:t>
      </w:r>
      <w:r w:rsidRPr="00D31BE1">
        <w:rPr>
          <w:i/>
          <w:iCs/>
          <w:bdr w:val="none" w:sz="0" w:space="0" w:color="auto"/>
          <w:lang w:val="en-AU" w:eastAsia="en-AU"/>
        </w:rPr>
        <w:t>Safe Church Register</w:t>
      </w:r>
      <w:r w:rsidRPr="00C25537">
        <w:rPr>
          <w:bdr w:val="none" w:sz="0" w:space="0" w:color="auto"/>
          <w:lang w:val="en-AU" w:eastAsia="en-AU"/>
        </w:rPr>
        <w:t xml:space="preserve">, </w:t>
      </w:r>
      <w:r w:rsidRPr="00C25537">
        <w:rPr>
          <w:rFonts w:ascii="ArialRoundedMTW04-Regular" w:eastAsia="Times New Roman" w:hAnsi="ArialRoundedMTW04-Regular"/>
          <w:bdr w:val="none" w:sz="0" w:space="0" w:color="auto"/>
          <w:lang w:val="en-AU" w:eastAsia="en-AU"/>
        </w:rPr>
        <w:t xml:space="preserve">the annual safe </w:t>
      </w:r>
      <w:r w:rsidR="008623D7" w:rsidRPr="00C25537">
        <w:rPr>
          <w:rFonts w:ascii="ArialRoundedMTW04-Regular" w:eastAsia="Times New Roman" w:hAnsi="ArialRoundedMTW04-Regular"/>
          <w:bdr w:val="none" w:sz="0" w:space="0" w:color="auto"/>
          <w:lang w:val="en-AU" w:eastAsia="en-AU"/>
        </w:rPr>
        <w:t>C</w:t>
      </w:r>
      <w:r w:rsidRPr="00C25537">
        <w:rPr>
          <w:rFonts w:ascii="ArialRoundedMTW04-Regular" w:eastAsia="Times New Roman" w:hAnsi="ArialRoundedMTW04-Regular"/>
          <w:bdr w:val="none" w:sz="0" w:space="0" w:color="auto"/>
          <w:lang w:val="en-AU" w:eastAsia="en-AU"/>
        </w:rPr>
        <w:t xml:space="preserve">hurch commitment by third parties and affiliated entities, dated copies of this Policy and the relevant procedures, forms and guidelines from time to time; and </w:t>
      </w:r>
    </w:p>
    <w:p w14:paraId="746743E7" w14:textId="11384AE3" w:rsidR="006D26DA" w:rsidRPr="00C25537" w:rsidRDefault="006D26DA" w:rsidP="0027535B">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C25537">
        <w:rPr>
          <w:rFonts w:ascii="ArialRoundedMTW04-Regular" w:eastAsia="Times New Roman" w:hAnsi="ArialRoundedMTW04-Regular"/>
          <w:lang w:val="en-AU" w:eastAsia="en-AU"/>
        </w:rPr>
        <w:t xml:space="preserve">specific child safety incident records such as any completed </w:t>
      </w:r>
      <w:r w:rsidRPr="00D31BE1">
        <w:rPr>
          <w:rFonts w:ascii="ArialRoundedMTW04-Regular" w:eastAsia="Times New Roman" w:hAnsi="ArialRoundedMTW04-Regular"/>
          <w:i/>
          <w:iCs/>
          <w:lang w:val="en-AU" w:eastAsia="en-AU"/>
        </w:rPr>
        <w:t>S</w:t>
      </w:r>
      <w:r w:rsidRPr="00D31BE1">
        <w:rPr>
          <w:rFonts w:ascii="ArialRoundedMTW04-Regular" w:eastAsia="Times New Roman" w:hAnsi="ArialRoundedMTW04-Regular"/>
          <w:i/>
          <w:iCs/>
          <w:bdr w:val="none" w:sz="0" w:space="0" w:color="auto"/>
          <w:lang w:val="en-AU" w:eastAsia="en-AU"/>
        </w:rPr>
        <w:t>afe Church Concerns Form</w:t>
      </w:r>
      <w:r w:rsidRPr="00C25537">
        <w:rPr>
          <w:rFonts w:ascii="ArialRoundedMTW04-Regular" w:eastAsia="Times New Roman" w:hAnsi="ArialRoundedMTW04-Regular"/>
          <w:lang w:val="en-AU" w:eastAsia="en-AU"/>
        </w:rPr>
        <w:t>, any other document relating to reporting an incident or handling a complaint</w:t>
      </w:r>
      <w:r w:rsidR="00951AA0" w:rsidRPr="00C25537">
        <w:rPr>
          <w:rFonts w:ascii="ArialRoundedMTW04-Regular" w:eastAsia="Times New Roman" w:hAnsi="ArialRoundedMTW04-Regular"/>
          <w:lang w:val="en-AU" w:eastAsia="en-AU"/>
        </w:rPr>
        <w:t>,</w:t>
      </w:r>
      <w:r w:rsidRPr="00C25537">
        <w:rPr>
          <w:rFonts w:ascii="ArialRoundedMTW04-Regular" w:eastAsia="Times New Roman" w:hAnsi="ArialRoundedMTW04-Regular"/>
          <w:lang w:val="en-AU" w:eastAsia="en-AU"/>
        </w:rPr>
        <w:t xml:space="preserve"> and any contemporaneous notes regarding reporting decisions</w:t>
      </w:r>
      <w:r w:rsidR="00951AA0" w:rsidRPr="00C25537">
        <w:rPr>
          <w:rFonts w:ascii="ArialRoundedMTW04-Regular" w:eastAsia="Times New Roman" w:hAnsi="ArialRoundedMTW04-Regular"/>
          <w:lang w:val="en-AU" w:eastAsia="en-AU"/>
        </w:rPr>
        <w:t>.</w:t>
      </w:r>
    </w:p>
    <w:p w14:paraId="13A27DFC" w14:textId="0A5FCFCD" w:rsidR="00F64C47" w:rsidRPr="00C25537" w:rsidRDefault="00F64C47" w:rsidP="0015320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2FCC7553" w14:textId="77777777" w:rsidR="00951AA0" w:rsidRPr="00C25537" w:rsidRDefault="00F64C47" w:rsidP="00951AA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21F1F"/>
          <w:bdr w:val="none" w:sz="0" w:space="0" w:color="auto"/>
          <w:lang w:eastAsia="en-AU"/>
        </w:rPr>
      </w:pPr>
      <w:r w:rsidRPr="00C25537">
        <w:rPr>
          <w:rFonts w:ascii="ArialRoundedMTW04-Regular" w:eastAsia="Times New Roman" w:hAnsi="ArialRoundedMTW04-Regular" w:cs="Arial"/>
          <w:bdr w:val="none" w:sz="0" w:space="0" w:color="auto"/>
          <w:lang w:eastAsia="en-AU"/>
        </w:rPr>
        <w:t xml:space="preserve">Please see the </w:t>
      </w:r>
      <w:r w:rsidRPr="00C25537">
        <w:rPr>
          <w:rFonts w:ascii="ArialRoundedMTW04-Regular" w:eastAsia="Times New Roman" w:hAnsi="ArialRoundedMTW04-Regular" w:cs="Arial"/>
          <w:i/>
          <w:iCs/>
          <w:bdr w:val="none" w:sz="0" w:space="0" w:color="auto"/>
          <w:lang w:eastAsia="en-AU"/>
        </w:rPr>
        <w:t xml:space="preserve">Privacy Policy </w:t>
      </w:r>
      <w:r w:rsidRPr="00C25537">
        <w:rPr>
          <w:rFonts w:ascii="ArialRoundedMTW04-Regular" w:eastAsia="Times New Roman" w:hAnsi="ArialRoundedMTW04-Regular" w:cs="Arial"/>
          <w:bdr w:val="none" w:sz="0" w:space="0" w:color="auto"/>
          <w:lang w:eastAsia="en-AU"/>
        </w:rPr>
        <w:t>for more detail.</w:t>
      </w:r>
    </w:p>
    <w:p w14:paraId="20039FAB" w14:textId="51BDBDF4" w:rsidR="00F64C47" w:rsidRPr="00C25537" w:rsidRDefault="00F64C47" w:rsidP="00951AA0">
      <w:pPr>
        <w:pBdr>
          <w:top w:val="none" w:sz="0" w:space="0" w:color="auto"/>
          <w:left w:val="none" w:sz="0" w:space="0" w:color="auto"/>
          <w:bottom w:val="none" w:sz="0" w:space="0" w:color="auto"/>
          <w:right w:val="none" w:sz="0" w:space="0" w:color="auto"/>
          <w:between w:val="none" w:sz="0" w:space="0" w:color="auto"/>
          <w:bar w:val="none" w:sz="0" w:color="auto"/>
        </w:pBdr>
        <w:ind w:firstLine="567"/>
        <w:textAlignment w:val="baseline"/>
        <w:rPr>
          <w:rFonts w:ascii="ArialRoundedMTW04-Regular" w:eastAsia="Times New Roman" w:hAnsi="ArialRoundedMTW04-Regular"/>
          <w:bdr w:val="none" w:sz="0" w:space="0" w:color="auto"/>
          <w:lang w:eastAsia="en-AU"/>
        </w:rPr>
      </w:pPr>
    </w:p>
    <w:p w14:paraId="46113924" w14:textId="2C56145D" w:rsidR="00F64C47" w:rsidRPr="00C25537" w:rsidRDefault="00F64C47" w:rsidP="0019586A">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C25537">
        <w:rPr>
          <w:rFonts w:ascii="ArialRoundedMTW04-Regular" w:eastAsia="Times New Roman" w:hAnsi="ArialRoundedMTW04-Regular" w:cs="Arial"/>
          <w:b/>
          <w:bCs/>
          <w:color w:val="10AC9A"/>
          <w:sz w:val="32"/>
          <w:szCs w:val="32"/>
          <w:bdr w:val="none" w:sz="0" w:space="0" w:color="auto"/>
          <w:lang w:eastAsia="en-AU"/>
        </w:rPr>
        <w:t>Review and Accountability</w:t>
      </w:r>
    </w:p>
    <w:p w14:paraId="1DC9E1A3" w14:textId="23425078" w:rsidR="00F64C47" w:rsidRPr="00C25537"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64E1EF99" w14:textId="398DF85F" w:rsidR="00F64C47" w:rsidRPr="00C25537" w:rsidRDefault="00F64C47" w:rsidP="0019586A">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C25537">
        <w:rPr>
          <w:rFonts w:ascii="ArialRoundedMTW04-Regular" w:eastAsia="Times New Roman" w:hAnsi="ArialRoundedMTW04-Regular"/>
          <w:color w:val="47C3D3"/>
          <w:sz w:val="28"/>
          <w:szCs w:val="28"/>
          <w:bdr w:val="none" w:sz="0" w:space="0" w:color="auto"/>
          <w:lang w:val="en-AU" w:eastAsia="en-AU"/>
        </w:rPr>
        <w:t>Internal Review</w:t>
      </w:r>
    </w:p>
    <w:p w14:paraId="1F309931" w14:textId="77777777" w:rsidR="00FF024F" w:rsidRPr="00C25537" w:rsidRDefault="00FF024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color w:val="221F1F"/>
          <w:bdr w:val="none" w:sz="0" w:space="0" w:color="auto"/>
          <w:lang w:eastAsia="en-AU"/>
        </w:rPr>
      </w:pPr>
    </w:p>
    <w:p w14:paraId="4AB1A210" w14:textId="1C3E5ADD" w:rsidR="00F64C47" w:rsidRPr="00C25537" w:rsidRDefault="00F64C47" w:rsidP="00EB5E6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221F1F"/>
          <w:bdr w:val="none" w:sz="0" w:space="0" w:color="auto"/>
          <w:lang w:eastAsia="en-AU"/>
        </w:rPr>
      </w:pPr>
      <w:r w:rsidRPr="00C25537">
        <w:rPr>
          <w:rFonts w:ascii="ArialRoundedMTW04-Regular" w:eastAsia="Times New Roman" w:hAnsi="ArialRoundedMTW04-Regular" w:cs="Arial"/>
          <w:color w:val="221F1F"/>
          <w:bdr w:val="none" w:sz="0" w:space="0" w:color="auto"/>
          <w:lang w:eastAsia="en-AU"/>
        </w:rPr>
        <w:t>The Church will review this policy annually. </w:t>
      </w:r>
    </w:p>
    <w:p w14:paraId="1BA325B8" w14:textId="4215D09A" w:rsidR="00F64C47" w:rsidRPr="00C25537"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olor w:val="221F1F"/>
          <w:bdr w:val="none" w:sz="0" w:space="0" w:color="auto"/>
          <w:lang w:eastAsia="en-AU"/>
        </w:rPr>
      </w:pPr>
    </w:p>
    <w:p w14:paraId="5CEAB884" w14:textId="52863A00" w:rsidR="00F64C47" w:rsidRPr="00C25537" w:rsidRDefault="00F64C47" w:rsidP="0019586A">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C25537">
        <w:rPr>
          <w:rFonts w:ascii="ArialRoundedMTW04-Regular" w:eastAsia="Times New Roman" w:hAnsi="ArialRoundedMTW04-Regular"/>
          <w:color w:val="47C3D3"/>
          <w:sz w:val="28"/>
          <w:szCs w:val="28"/>
          <w:bdr w:val="none" w:sz="0" w:space="0" w:color="auto"/>
          <w:lang w:val="en-AU" w:eastAsia="en-AU"/>
        </w:rPr>
        <w:t>External Accountability</w:t>
      </w:r>
    </w:p>
    <w:p w14:paraId="745A44B5" w14:textId="77777777" w:rsidR="00FF024F" w:rsidRPr="00C25537" w:rsidRDefault="00FF024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color w:val="221F1F"/>
          <w:bdr w:val="none" w:sz="0" w:space="0" w:color="auto"/>
          <w:lang w:eastAsia="en-AU"/>
        </w:rPr>
      </w:pPr>
    </w:p>
    <w:p w14:paraId="1035AC11" w14:textId="2189F898" w:rsidR="00E20FC0" w:rsidRPr="00C25537" w:rsidRDefault="00F64C47" w:rsidP="00EB5E6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bdr w:val="none" w:sz="0" w:space="0" w:color="auto"/>
          <w:lang w:eastAsia="en-AU"/>
        </w:rPr>
      </w:pPr>
      <w:r w:rsidRPr="00C25537">
        <w:rPr>
          <w:rFonts w:ascii="ArialRoundedMTW04-Regular" w:eastAsia="Times New Roman" w:hAnsi="ArialRoundedMTW04-Regular" w:cs="Arial"/>
          <w:color w:val="221F1F"/>
          <w:bdr w:val="none" w:sz="0" w:space="0" w:color="auto"/>
          <w:lang w:eastAsia="en-AU"/>
        </w:rPr>
        <w:t>The Church will seek advice from and communicate with the Baptist Churches of NSW &amp; ACT Ministry Standards Manager in relation to</w:t>
      </w:r>
      <w:r w:rsidR="004E42D6" w:rsidRPr="00C25537">
        <w:rPr>
          <w:rFonts w:ascii="ArialRoundedMTW04-Regular" w:eastAsia="Times New Roman" w:hAnsi="ArialRoundedMTW04-Regular" w:cs="Arial"/>
          <w:color w:val="221F1F"/>
          <w:bdr w:val="none" w:sz="0" w:space="0" w:color="auto"/>
          <w:lang w:eastAsia="en-AU"/>
        </w:rPr>
        <w:t xml:space="preserve"> </w:t>
      </w:r>
      <w:r w:rsidR="00F70967" w:rsidRPr="00C25537">
        <w:rPr>
          <w:bdr w:val="none" w:sz="0" w:space="0" w:color="auto"/>
          <w:lang w:eastAsia="en-AU"/>
        </w:rPr>
        <w:t xml:space="preserve">any safety and </w:t>
      </w:r>
      <w:r w:rsidR="00F70967" w:rsidRPr="00C25537">
        <w:rPr>
          <w:rFonts w:ascii="ArialRoundedMTW04-Regular" w:eastAsia="Times New Roman" w:hAnsi="ArialRoundedMTW04-Regular"/>
          <w:bdr w:val="none" w:sz="0" w:space="0" w:color="auto"/>
          <w:lang w:eastAsia="en-AU"/>
        </w:rPr>
        <w:t>wellbeing</w:t>
      </w:r>
      <w:r w:rsidR="00F70967" w:rsidRPr="00C25537">
        <w:rPr>
          <w:bdr w:val="none" w:sz="0" w:space="0" w:color="auto"/>
          <w:lang w:eastAsia="en-AU"/>
        </w:rPr>
        <w:t xml:space="preserve"> incident that relates to a police report, mandatory report</w:t>
      </w:r>
      <w:r w:rsidR="00B16EFA" w:rsidRPr="00C25537">
        <w:rPr>
          <w:bdr w:val="none" w:sz="0" w:space="0" w:color="auto"/>
          <w:lang w:eastAsia="en-AU"/>
        </w:rPr>
        <w:t>,</w:t>
      </w:r>
      <w:r w:rsidR="00F70967" w:rsidRPr="00C25537">
        <w:rPr>
          <w:bdr w:val="none" w:sz="0" w:space="0" w:color="auto"/>
          <w:lang w:eastAsia="en-AU"/>
        </w:rPr>
        <w:t xml:space="preserve"> reportable conduct</w:t>
      </w:r>
      <w:r w:rsidR="00A25AE0" w:rsidRPr="00C25537">
        <w:rPr>
          <w:bdr w:val="none" w:sz="0" w:space="0" w:color="auto"/>
          <w:lang w:eastAsia="en-AU"/>
        </w:rPr>
        <w:t xml:space="preserve"> allegation</w:t>
      </w:r>
      <w:r w:rsidR="00B16EFA" w:rsidRPr="00C25537">
        <w:rPr>
          <w:bdr w:val="none" w:sz="0" w:space="0" w:color="auto"/>
          <w:lang w:eastAsia="en-AU"/>
        </w:rPr>
        <w:t xml:space="preserve">, legal claim, </w:t>
      </w:r>
      <w:r w:rsidR="00FD59EA" w:rsidRPr="00C25537">
        <w:rPr>
          <w:bdr w:val="none" w:sz="0" w:space="0" w:color="auto"/>
          <w:lang w:eastAsia="en-AU"/>
        </w:rPr>
        <w:t>w</w:t>
      </w:r>
      <w:r w:rsidR="00D574F4" w:rsidRPr="00C25537">
        <w:rPr>
          <w:bdr w:val="none" w:sz="0" w:space="0" w:color="auto"/>
          <w:lang w:eastAsia="en-AU"/>
        </w:rPr>
        <w:t>ork</w:t>
      </w:r>
      <w:r w:rsidR="00FD59EA" w:rsidRPr="00C25537">
        <w:rPr>
          <w:bdr w:val="none" w:sz="0" w:space="0" w:color="auto"/>
          <w:lang w:eastAsia="en-AU"/>
        </w:rPr>
        <w:t xml:space="preserve"> s</w:t>
      </w:r>
      <w:r w:rsidR="00D574F4" w:rsidRPr="00C25537">
        <w:rPr>
          <w:bdr w:val="none" w:sz="0" w:space="0" w:color="auto"/>
          <w:lang w:eastAsia="en-AU"/>
        </w:rPr>
        <w:t>afe</w:t>
      </w:r>
      <w:r w:rsidR="000E23DF" w:rsidRPr="00C25537">
        <w:rPr>
          <w:bdr w:val="none" w:sz="0" w:space="0" w:color="auto"/>
          <w:lang w:eastAsia="en-AU"/>
        </w:rPr>
        <w:t xml:space="preserve"> </w:t>
      </w:r>
      <w:r w:rsidR="00744BC2" w:rsidRPr="00C25537">
        <w:rPr>
          <w:bdr w:val="none" w:sz="0" w:space="0" w:color="auto"/>
          <w:lang w:eastAsia="en-AU"/>
        </w:rPr>
        <w:t>report</w:t>
      </w:r>
      <w:r w:rsidR="00105FD9" w:rsidRPr="00C25537">
        <w:rPr>
          <w:bdr w:val="none" w:sz="0" w:space="0" w:color="auto"/>
          <w:lang w:eastAsia="en-AU"/>
        </w:rPr>
        <w:t>,</w:t>
      </w:r>
      <w:r w:rsidR="00F70967" w:rsidRPr="00C25537">
        <w:rPr>
          <w:bdr w:val="none" w:sz="0" w:space="0" w:color="auto"/>
          <w:lang w:eastAsia="en-AU"/>
        </w:rPr>
        <w:t xml:space="preserve"> </w:t>
      </w:r>
      <w:r w:rsidRPr="00C25537">
        <w:rPr>
          <w:rFonts w:ascii="ArialRoundedMTW04-Regular" w:eastAsia="Times New Roman" w:hAnsi="ArialRoundedMTW04-Regular"/>
          <w:bdr w:val="none" w:sz="0" w:space="0" w:color="auto"/>
          <w:lang w:eastAsia="en-AU"/>
        </w:rPr>
        <w:t xml:space="preserve">and/or </w:t>
      </w:r>
      <w:r w:rsidR="30F0EF86" w:rsidRPr="00C25537">
        <w:rPr>
          <w:rFonts w:ascii="ArialRoundedMTW04-Regular" w:eastAsia="Times New Roman" w:hAnsi="ArialRoundedMTW04-Regular"/>
          <w:lang w:eastAsia="en-AU"/>
        </w:rPr>
        <w:t>any complaint about an Accredited or Recognised Minister.</w:t>
      </w:r>
    </w:p>
    <w:p w14:paraId="2D540B39" w14:textId="77777777" w:rsidR="008E2F47" w:rsidRPr="00C25537" w:rsidRDefault="008E2F47" w:rsidP="00EB5E6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7351F044" w14:textId="3D18464E" w:rsidR="00777833" w:rsidRPr="00F8012C" w:rsidRDefault="00E20FC0" w:rsidP="00F8012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C25537">
        <w:rPr>
          <w:rFonts w:ascii="ArialRoundedMTW04-Regular" w:eastAsia="Times New Roman" w:hAnsi="ArialRoundedMTW04-Regular"/>
          <w:bdr w:val="none" w:sz="0" w:space="0" w:color="auto"/>
          <w:lang w:eastAsia="en-AU"/>
        </w:rPr>
        <w:t>Please s</w:t>
      </w:r>
      <w:r w:rsidR="00F70967" w:rsidRPr="00C25537">
        <w:rPr>
          <w:rFonts w:ascii="ArialRoundedMTW04-Regular" w:eastAsia="Times New Roman" w:hAnsi="ArialRoundedMTW04-Regular"/>
          <w:bdr w:val="none" w:sz="0" w:space="0" w:color="auto"/>
          <w:lang w:eastAsia="en-AU"/>
        </w:rPr>
        <w:t>ee the</w:t>
      </w:r>
      <w:r w:rsidR="00F64C47" w:rsidRPr="00C25537">
        <w:rPr>
          <w:bdr w:val="none" w:sz="0" w:space="0" w:color="auto"/>
          <w:lang w:eastAsia="en-AU"/>
        </w:rPr>
        <w:t xml:space="preserve"> </w:t>
      </w:r>
      <w:r w:rsidR="00F64C47" w:rsidRPr="00C25537">
        <w:rPr>
          <w:i/>
          <w:bdr w:val="none" w:sz="0" w:space="0" w:color="auto"/>
          <w:lang w:eastAsia="en-AU"/>
        </w:rPr>
        <w:t xml:space="preserve">Procedure for Handling Complaints against Staff and Volunteers </w:t>
      </w:r>
      <w:r w:rsidR="00F64C47" w:rsidRPr="00C25537">
        <w:rPr>
          <w:bdr w:val="none" w:sz="0" w:space="0" w:color="auto"/>
          <w:lang w:eastAsia="en-AU"/>
        </w:rPr>
        <w:t xml:space="preserve">and the </w:t>
      </w:r>
      <w:r w:rsidR="00F64C47" w:rsidRPr="00C25537">
        <w:rPr>
          <w:i/>
          <w:bdr w:val="none" w:sz="0" w:space="0" w:color="auto"/>
          <w:lang w:eastAsia="en-AU"/>
        </w:rPr>
        <w:t>Procedure for Responding to Child Protection Concerns</w:t>
      </w:r>
      <w:r w:rsidRPr="00C25537">
        <w:rPr>
          <w:i/>
          <w:iCs/>
          <w:bdr w:val="none" w:sz="0" w:space="0" w:color="auto"/>
          <w:lang w:eastAsia="en-AU"/>
        </w:rPr>
        <w:t xml:space="preserve"> for more detail</w:t>
      </w:r>
      <w:r w:rsidR="00F64C47" w:rsidRPr="00C25537">
        <w:rPr>
          <w:bdr w:val="none" w:sz="0" w:space="0" w:color="auto"/>
          <w:lang w:eastAsia="en-AU"/>
        </w:rPr>
        <w:t>.</w:t>
      </w:r>
      <w:bookmarkEnd w:id="0"/>
      <w:bookmarkEnd w:id="1"/>
    </w:p>
    <w:sectPr w:rsidR="00777833" w:rsidRPr="00F8012C" w:rsidSect="00B73BC1">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09" w:footer="67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84DBF4" w14:textId="77777777" w:rsidR="002745FA" w:rsidRPr="00C25537" w:rsidRDefault="002745FA" w:rsidP="007A325F">
      <w:r w:rsidRPr="00C25537">
        <w:separator/>
      </w:r>
    </w:p>
  </w:endnote>
  <w:endnote w:type="continuationSeparator" w:id="0">
    <w:p w14:paraId="3CB78FF1" w14:textId="77777777" w:rsidR="002745FA" w:rsidRPr="00C25537" w:rsidRDefault="002745FA" w:rsidP="007A325F">
      <w:r w:rsidRPr="00C25537">
        <w:continuationSeparator/>
      </w:r>
    </w:p>
  </w:endnote>
  <w:endnote w:type="continuationNotice" w:id="1">
    <w:p w14:paraId="20422706" w14:textId="77777777" w:rsidR="002745FA" w:rsidRPr="00C25537" w:rsidRDefault="002745FA"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457997" w14:textId="77777777" w:rsidR="00556DC5" w:rsidRDefault="00556D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E29A80" w14:textId="77777777" w:rsidR="00985D0F" w:rsidRPr="00C25537" w:rsidRDefault="00985D0F" w:rsidP="00985D0F">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C25537">
      <w:rPr>
        <w:rFonts w:eastAsia="Times New Roman" w:cs="Arial"/>
        <w:sz w:val="18"/>
        <w:szCs w:val="18"/>
        <w:bdr w:val="none" w:sz="0" w:space="0" w:color="auto"/>
        <w:lang w:eastAsia="en-AU"/>
      </w:rPr>
      <w:t xml:space="preserve">Safe Church Policy </w:t>
    </w:r>
    <w:r w:rsidRPr="00C25537">
      <w:rPr>
        <w:rFonts w:cs="Arial"/>
        <w:sz w:val="18"/>
        <w:szCs w:val="18"/>
      </w:rPr>
      <w:tab/>
    </w:r>
    <w:r w:rsidRPr="00C25537">
      <w:rPr>
        <w:rFonts w:eastAsia="Times New Roman" w:cs="Arial"/>
        <w:sz w:val="18"/>
        <w:szCs w:val="18"/>
        <w:bdr w:val="none" w:sz="0" w:space="0" w:color="auto"/>
        <w:lang w:eastAsia="en-AU"/>
      </w:rPr>
      <w:tab/>
      <w:t>© Baptist Churches of NSW &amp; ACT 2023</w:t>
    </w:r>
  </w:p>
  <w:p w14:paraId="061870E8" w14:textId="3E88423B" w:rsidR="00C4355E" w:rsidRPr="00985D0F" w:rsidRDefault="00985D0F" w:rsidP="00985D0F">
    <w:pPr>
      <w:pStyle w:val="Footer"/>
      <w:tabs>
        <w:tab w:val="clear" w:pos="4680"/>
        <w:tab w:val="clear" w:pos="9360"/>
        <w:tab w:val="center" w:pos="4820"/>
        <w:tab w:val="right" w:pos="9638"/>
      </w:tabs>
      <w:spacing w:line="180" w:lineRule="exact"/>
      <w:jc w:val="center"/>
      <w:rPr>
        <w:rFonts w:cs="Arial"/>
        <w:sz w:val="18"/>
        <w:szCs w:val="18"/>
      </w:rPr>
    </w:pPr>
    <w:r w:rsidRPr="00C25537">
      <w:rPr>
        <w:rFonts w:cs="Arial"/>
        <w:sz w:val="18"/>
        <w:szCs w:val="18"/>
      </w:rPr>
      <w:t xml:space="preserve">Page </w:t>
    </w:r>
    <w:r w:rsidRPr="00C25537">
      <w:rPr>
        <w:rFonts w:cs="Arial"/>
        <w:b/>
        <w:bCs/>
        <w:sz w:val="18"/>
        <w:szCs w:val="18"/>
      </w:rPr>
      <w:fldChar w:fldCharType="begin"/>
    </w:r>
    <w:r w:rsidRPr="00C25537">
      <w:rPr>
        <w:rFonts w:cs="Arial"/>
        <w:b/>
        <w:bCs/>
        <w:sz w:val="18"/>
        <w:szCs w:val="18"/>
      </w:rPr>
      <w:instrText xml:space="preserve"> PAGE </w:instrText>
    </w:r>
    <w:r w:rsidRPr="00C25537">
      <w:rPr>
        <w:rFonts w:cs="Arial"/>
        <w:b/>
        <w:bCs/>
        <w:sz w:val="18"/>
        <w:szCs w:val="18"/>
      </w:rPr>
      <w:fldChar w:fldCharType="separate"/>
    </w:r>
    <w:r>
      <w:rPr>
        <w:rFonts w:cs="Arial"/>
        <w:b/>
        <w:bCs/>
        <w:sz w:val="18"/>
        <w:szCs w:val="18"/>
      </w:rPr>
      <w:t>1</w:t>
    </w:r>
    <w:r w:rsidRPr="00C25537">
      <w:rPr>
        <w:rFonts w:cs="Arial"/>
        <w:b/>
        <w:bCs/>
        <w:sz w:val="18"/>
        <w:szCs w:val="18"/>
      </w:rPr>
      <w:fldChar w:fldCharType="end"/>
    </w:r>
    <w:r w:rsidRPr="00C25537">
      <w:rPr>
        <w:rFonts w:cs="Arial"/>
        <w:sz w:val="18"/>
        <w:szCs w:val="18"/>
      </w:rPr>
      <w:t xml:space="preserve"> of </w:t>
    </w:r>
    <w:r w:rsidRPr="00C25537">
      <w:rPr>
        <w:rFonts w:cs="Arial"/>
        <w:b/>
        <w:bCs/>
        <w:sz w:val="18"/>
        <w:szCs w:val="18"/>
      </w:rPr>
      <w:fldChar w:fldCharType="begin"/>
    </w:r>
    <w:r w:rsidRPr="00C25537">
      <w:rPr>
        <w:rFonts w:cs="Arial"/>
        <w:b/>
        <w:bCs/>
        <w:sz w:val="18"/>
        <w:szCs w:val="18"/>
      </w:rPr>
      <w:instrText xml:space="preserve"> NUMPAGES  </w:instrText>
    </w:r>
    <w:r w:rsidRPr="00C25537">
      <w:rPr>
        <w:rFonts w:cs="Arial"/>
        <w:b/>
        <w:bCs/>
        <w:sz w:val="18"/>
        <w:szCs w:val="18"/>
      </w:rPr>
      <w:fldChar w:fldCharType="separate"/>
    </w:r>
    <w:r>
      <w:rPr>
        <w:rFonts w:cs="Arial"/>
        <w:b/>
        <w:bCs/>
        <w:sz w:val="18"/>
        <w:szCs w:val="18"/>
      </w:rPr>
      <w:t>7</w:t>
    </w:r>
    <w:r w:rsidRPr="00C25537">
      <w:rPr>
        <w:rFonts w:cs="Arial"/>
        <w:b/>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47D42E" w14:textId="77777777" w:rsidR="00583A52" w:rsidRPr="00C25537" w:rsidRDefault="00583A52" w:rsidP="00583A52">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C25537">
      <w:rPr>
        <w:rFonts w:eastAsia="Times New Roman" w:cs="Arial"/>
        <w:sz w:val="18"/>
        <w:szCs w:val="18"/>
        <w:bdr w:val="none" w:sz="0" w:space="0" w:color="auto"/>
        <w:lang w:eastAsia="en-AU"/>
      </w:rPr>
      <w:t xml:space="preserve">Safe Church Policy </w:t>
    </w:r>
    <w:r w:rsidRPr="00C25537">
      <w:rPr>
        <w:rFonts w:cs="Arial"/>
        <w:sz w:val="18"/>
        <w:szCs w:val="18"/>
      </w:rPr>
      <w:tab/>
    </w:r>
    <w:r w:rsidRPr="00C25537">
      <w:rPr>
        <w:rFonts w:eastAsia="Times New Roman" w:cs="Arial"/>
        <w:sz w:val="18"/>
        <w:szCs w:val="18"/>
        <w:bdr w:val="none" w:sz="0" w:space="0" w:color="auto"/>
        <w:lang w:eastAsia="en-AU"/>
      </w:rPr>
      <w:tab/>
      <w:t>© Baptist Churches of NSW &amp; ACT 2023</w:t>
    </w:r>
  </w:p>
  <w:p w14:paraId="71769A83" w14:textId="746E672D" w:rsidR="00A55A83" w:rsidRPr="00C25537" w:rsidRDefault="00583A52" w:rsidP="00B424F8">
    <w:pPr>
      <w:pStyle w:val="Footer"/>
      <w:tabs>
        <w:tab w:val="clear" w:pos="4680"/>
        <w:tab w:val="clear" w:pos="9360"/>
        <w:tab w:val="center" w:pos="4820"/>
        <w:tab w:val="right" w:pos="9638"/>
      </w:tabs>
      <w:spacing w:line="180" w:lineRule="exact"/>
      <w:jc w:val="center"/>
      <w:rPr>
        <w:rFonts w:cs="Arial"/>
        <w:sz w:val="18"/>
        <w:szCs w:val="18"/>
      </w:rPr>
    </w:pPr>
    <w:r w:rsidRPr="00C25537">
      <w:rPr>
        <w:rFonts w:cs="Arial"/>
        <w:sz w:val="18"/>
        <w:szCs w:val="18"/>
      </w:rPr>
      <w:t xml:space="preserve">Page </w:t>
    </w:r>
    <w:r w:rsidRPr="00C25537">
      <w:rPr>
        <w:rFonts w:cs="Arial"/>
        <w:b/>
        <w:bCs/>
        <w:sz w:val="18"/>
        <w:szCs w:val="18"/>
      </w:rPr>
      <w:fldChar w:fldCharType="begin"/>
    </w:r>
    <w:r w:rsidRPr="00C25537">
      <w:rPr>
        <w:rFonts w:cs="Arial"/>
        <w:b/>
        <w:bCs/>
        <w:sz w:val="18"/>
        <w:szCs w:val="18"/>
      </w:rPr>
      <w:instrText xml:space="preserve"> PAGE </w:instrText>
    </w:r>
    <w:r w:rsidRPr="00C25537">
      <w:rPr>
        <w:rFonts w:cs="Arial"/>
        <w:b/>
        <w:bCs/>
        <w:sz w:val="18"/>
        <w:szCs w:val="18"/>
      </w:rPr>
      <w:fldChar w:fldCharType="separate"/>
    </w:r>
    <w:r w:rsidR="000170A6" w:rsidRPr="00C25537">
      <w:rPr>
        <w:rFonts w:cs="Arial"/>
        <w:b/>
        <w:bCs/>
        <w:sz w:val="18"/>
        <w:szCs w:val="18"/>
      </w:rPr>
      <w:t>1</w:t>
    </w:r>
    <w:r w:rsidRPr="00C25537">
      <w:rPr>
        <w:rFonts w:cs="Arial"/>
        <w:b/>
        <w:bCs/>
        <w:sz w:val="18"/>
        <w:szCs w:val="18"/>
      </w:rPr>
      <w:fldChar w:fldCharType="end"/>
    </w:r>
    <w:r w:rsidRPr="00C25537">
      <w:rPr>
        <w:rFonts w:cs="Arial"/>
        <w:sz w:val="18"/>
        <w:szCs w:val="18"/>
      </w:rPr>
      <w:t xml:space="preserve"> of </w:t>
    </w:r>
    <w:r w:rsidRPr="00C25537">
      <w:rPr>
        <w:rFonts w:cs="Arial"/>
        <w:b/>
        <w:bCs/>
        <w:sz w:val="18"/>
        <w:szCs w:val="18"/>
      </w:rPr>
      <w:fldChar w:fldCharType="begin"/>
    </w:r>
    <w:r w:rsidRPr="00C25537">
      <w:rPr>
        <w:rFonts w:cs="Arial"/>
        <w:b/>
        <w:bCs/>
        <w:sz w:val="18"/>
        <w:szCs w:val="18"/>
      </w:rPr>
      <w:instrText xml:space="preserve"> NUMPAGES  </w:instrText>
    </w:r>
    <w:r w:rsidRPr="00C25537">
      <w:rPr>
        <w:rFonts w:cs="Arial"/>
        <w:b/>
        <w:bCs/>
        <w:sz w:val="18"/>
        <w:szCs w:val="18"/>
      </w:rPr>
      <w:fldChar w:fldCharType="separate"/>
    </w:r>
    <w:r w:rsidR="000170A6" w:rsidRPr="00C25537">
      <w:rPr>
        <w:rFonts w:cs="Arial"/>
        <w:b/>
        <w:bCs/>
        <w:sz w:val="18"/>
        <w:szCs w:val="18"/>
      </w:rPr>
      <w:t>7</w:t>
    </w:r>
    <w:r w:rsidRPr="00C25537">
      <w:rPr>
        <w:rFonts w:cs="Arial"/>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6817E0" w14:textId="77777777" w:rsidR="002745FA" w:rsidRPr="00C25537" w:rsidRDefault="002745FA" w:rsidP="007A325F">
      <w:r w:rsidRPr="00C25537">
        <w:separator/>
      </w:r>
    </w:p>
  </w:footnote>
  <w:footnote w:type="continuationSeparator" w:id="0">
    <w:p w14:paraId="022CD649" w14:textId="77777777" w:rsidR="002745FA" w:rsidRPr="00C25537" w:rsidRDefault="002745FA" w:rsidP="007A325F">
      <w:r w:rsidRPr="00C25537">
        <w:continuationSeparator/>
      </w:r>
    </w:p>
  </w:footnote>
  <w:footnote w:type="continuationNotice" w:id="1">
    <w:p w14:paraId="6D66EE3B" w14:textId="77777777" w:rsidR="002745FA" w:rsidRPr="00C25537" w:rsidRDefault="002745FA"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42CCDF" w14:textId="77777777" w:rsidR="00556DC5" w:rsidRDefault="00556D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FFF86" w14:textId="77777777" w:rsidR="00556DC5" w:rsidRDefault="00556D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6C15CB" w14:textId="77777777" w:rsidR="00556DC5" w:rsidRDefault="00556D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1"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2"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803161D"/>
    <w:multiLevelType w:val="hybridMultilevel"/>
    <w:tmpl w:val="E42043C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6" w15:restartNumberingAfterBreak="0">
    <w:nsid w:val="0926353E"/>
    <w:multiLevelType w:val="multilevel"/>
    <w:tmpl w:val="C7AA5BEE"/>
    <w:lvl w:ilvl="0">
      <w:start w:val="2"/>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320027"/>
    <w:multiLevelType w:val="hybridMultilevel"/>
    <w:tmpl w:val="8D30D29C"/>
    <w:lvl w:ilvl="0" w:tplc="FFFFFFFF">
      <w:start w:val="1"/>
      <w:numFmt w:val="lowerLetter"/>
      <w:lvlText w:val="%1)"/>
      <w:lvlJc w:val="left"/>
      <w:pPr>
        <w:ind w:left="927" w:hanging="360"/>
      </w:pPr>
      <w:rPr>
        <w:rFonts w:hint="default"/>
      </w:rPr>
    </w:lvl>
    <w:lvl w:ilvl="1" w:tplc="FFFFFFFF">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9" w15:restartNumberingAfterBreak="0">
    <w:nsid w:val="15091DD7"/>
    <w:multiLevelType w:val="multilevel"/>
    <w:tmpl w:val="9AB2233A"/>
    <w:lvl w:ilvl="0">
      <w:start w:val="6"/>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5E0C81"/>
    <w:multiLevelType w:val="multilevel"/>
    <w:tmpl w:val="981036B4"/>
    <w:lvl w:ilvl="0">
      <w:start w:val="1"/>
      <w:numFmt w:val="lowerLetter"/>
      <w:lvlText w:val="%1."/>
      <w:lvlJc w:val="left"/>
      <w:pPr>
        <w:tabs>
          <w:tab w:val="num" w:pos="927"/>
        </w:tabs>
        <w:ind w:left="927" w:hanging="360"/>
      </w:pPr>
    </w:lvl>
    <w:lvl w:ilvl="1" w:tentative="1">
      <w:start w:val="1"/>
      <w:numFmt w:val="lowerLetter"/>
      <w:lvlText w:val="%2."/>
      <w:lvlJc w:val="left"/>
      <w:pPr>
        <w:tabs>
          <w:tab w:val="num" w:pos="1647"/>
        </w:tabs>
        <w:ind w:left="1647" w:hanging="360"/>
      </w:pPr>
    </w:lvl>
    <w:lvl w:ilvl="2" w:tentative="1">
      <w:start w:val="1"/>
      <w:numFmt w:val="lowerLetter"/>
      <w:lvlText w:val="%3."/>
      <w:lvlJc w:val="left"/>
      <w:pPr>
        <w:tabs>
          <w:tab w:val="num" w:pos="2367"/>
        </w:tabs>
        <w:ind w:left="2367" w:hanging="360"/>
      </w:pPr>
    </w:lvl>
    <w:lvl w:ilvl="3" w:tentative="1">
      <w:start w:val="1"/>
      <w:numFmt w:val="lowerLetter"/>
      <w:lvlText w:val="%4."/>
      <w:lvlJc w:val="left"/>
      <w:pPr>
        <w:tabs>
          <w:tab w:val="num" w:pos="3087"/>
        </w:tabs>
        <w:ind w:left="3087" w:hanging="360"/>
      </w:pPr>
    </w:lvl>
    <w:lvl w:ilvl="4" w:tentative="1">
      <w:start w:val="1"/>
      <w:numFmt w:val="lowerLetter"/>
      <w:lvlText w:val="%5."/>
      <w:lvlJc w:val="left"/>
      <w:pPr>
        <w:tabs>
          <w:tab w:val="num" w:pos="3807"/>
        </w:tabs>
        <w:ind w:left="3807" w:hanging="360"/>
      </w:pPr>
    </w:lvl>
    <w:lvl w:ilvl="5" w:tentative="1">
      <w:start w:val="1"/>
      <w:numFmt w:val="lowerLetter"/>
      <w:lvlText w:val="%6."/>
      <w:lvlJc w:val="left"/>
      <w:pPr>
        <w:tabs>
          <w:tab w:val="num" w:pos="4527"/>
        </w:tabs>
        <w:ind w:left="4527" w:hanging="360"/>
      </w:pPr>
    </w:lvl>
    <w:lvl w:ilvl="6" w:tentative="1">
      <w:start w:val="1"/>
      <w:numFmt w:val="lowerLetter"/>
      <w:lvlText w:val="%7."/>
      <w:lvlJc w:val="left"/>
      <w:pPr>
        <w:tabs>
          <w:tab w:val="num" w:pos="5247"/>
        </w:tabs>
        <w:ind w:left="5247" w:hanging="360"/>
      </w:pPr>
    </w:lvl>
    <w:lvl w:ilvl="7" w:tentative="1">
      <w:start w:val="1"/>
      <w:numFmt w:val="lowerLetter"/>
      <w:lvlText w:val="%8."/>
      <w:lvlJc w:val="left"/>
      <w:pPr>
        <w:tabs>
          <w:tab w:val="num" w:pos="5967"/>
        </w:tabs>
        <w:ind w:left="5967" w:hanging="360"/>
      </w:pPr>
    </w:lvl>
    <w:lvl w:ilvl="8" w:tentative="1">
      <w:start w:val="1"/>
      <w:numFmt w:val="lowerLetter"/>
      <w:lvlText w:val="%9."/>
      <w:lvlJc w:val="left"/>
      <w:pPr>
        <w:tabs>
          <w:tab w:val="num" w:pos="6687"/>
        </w:tabs>
        <w:ind w:left="6687" w:hanging="360"/>
      </w:pPr>
    </w:lvl>
  </w:abstractNum>
  <w:abstractNum w:abstractNumId="1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D944B83"/>
    <w:multiLevelType w:val="multilevel"/>
    <w:tmpl w:val="97F86AF0"/>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1F1CFD"/>
    <w:multiLevelType w:val="multilevel"/>
    <w:tmpl w:val="97F86AF0"/>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7" w15:restartNumberingAfterBreak="0">
    <w:nsid w:val="36230ACA"/>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20"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3FAC6DB8"/>
    <w:multiLevelType w:val="hybridMultilevel"/>
    <w:tmpl w:val="8D30D29C"/>
    <w:lvl w:ilvl="0" w:tplc="0C090017">
      <w:start w:val="1"/>
      <w:numFmt w:val="lowerLetter"/>
      <w:lvlText w:val="%1)"/>
      <w:lvlJc w:val="left"/>
      <w:pPr>
        <w:ind w:left="1155" w:hanging="360"/>
      </w:pPr>
      <w:rPr>
        <w:rFonts w:hint="default"/>
      </w:rPr>
    </w:lvl>
    <w:lvl w:ilvl="1" w:tplc="0C090003">
      <w:start w:val="1"/>
      <w:numFmt w:val="bullet"/>
      <w:lvlText w:val="o"/>
      <w:lvlJc w:val="left"/>
      <w:pPr>
        <w:ind w:left="1875" w:hanging="360"/>
      </w:pPr>
      <w:rPr>
        <w:rFonts w:ascii="Courier New" w:hAnsi="Courier New" w:cs="Courier New" w:hint="default"/>
      </w:rPr>
    </w:lvl>
    <w:lvl w:ilvl="2" w:tplc="0C090005" w:tentative="1">
      <w:start w:val="1"/>
      <w:numFmt w:val="bullet"/>
      <w:lvlText w:val=""/>
      <w:lvlJc w:val="left"/>
      <w:pPr>
        <w:ind w:left="2595" w:hanging="360"/>
      </w:pPr>
      <w:rPr>
        <w:rFonts w:ascii="Wingdings" w:hAnsi="Wingdings" w:hint="default"/>
      </w:rPr>
    </w:lvl>
    <w:lvl w:ilvl="3" w:tplc="0C090001" w:tentative="1">
      <w:start w:val="1"/>
      <w:numFmt w:val="bullet"/>
      <w:lvlText w:val=""/>
      <w:lvlJc w:val="left"/>
      <w:pPr>
        <w:ind w:left="3315" w:hanging="360"/>
      </w:pPr>
      <w:rPr>
        <w:rFonts w:ascii="Symbol" w:hAnsi="Symbol" w:hint="default"/>
      </w:rPr>
    </w:lvl>
    <w:lvl w:ilvl="4" w:tplc="0C090003" w:tentative="1">
      <w:start w:val="1"/>
      <w:numFmt w:val="bullet"/>
      <w:lvlText w:val="o"/>
      <w:lvlJc w:val="left"/>
      <w:pPr>
        <w:ind w:left="4035" w:hanging="360"/>
      </w:pPr>
      <w:rPr>
        <w:rFonts w:ascii="Courier New" w:hAnsi="Courier New" w:cs="Courier New" w:hint="default"/>
      </w:rPr>
    </w:lvl>
    <w:lvl w:ilvl="5" w:tplc="0C090005" w:tentative="1">
      <w:start w:val="1"/>
      <w:numFmt w:val="bullet"/>
      <w:lvlText w:val=""/>
      <w:lvlJc w:val="left"/>
      <w:pPr>
        <w:ind w:left="4755" w:hanging="360"/>
      </w:pPr>
      <w:rPr>
        <w:rFonts w:ascii="Wingdings" w:hAnsi="Wingdings" w:hint="default"/>
      </w:rPr>
    </w:lvl>
    <w:lvl w:ilvl="6" w:tplc="0C090001" w:tentative="1">
      <w:start w:val="1"/>
      <w:numFmt w:val="bullet"/>
      <w:lvlText w:val=""/>
      <w:lvlJc w:val="left"/>
      <w:pPr>
        <w:ind w:left="5475" w:hanging="360"/>
      </w:pPr>
      <w:rPr>
        <w:rFonts w:ascii="Symbol" w:hAnsi="Symbol" w:hint="default"/>
      </w:rPr>
    </w:lvl>
    <w:lvl w:ilvl="7" w:tplc="0C090003" w:tentative="1">
      <w:start w:val="1"/>
      <w:numFmt w:val="bullet"/>
      <w:lvlText w:val="o"/>
      <w:lvlJc w:val="left"/>
      <w:pPr>
        <w:ind w:left="6195" w:hanging="360"/>
      </w:pPr>
      <w:rPr>
        <w:rFonts w:ascii="Courier New" w:hAnsi="Courier New" w:cs="Courier New" w:hint="default"/>
      </w:rPr>
    </w:lvl>
    <w:lvl w:ilvl="8" w:tplc="0C090005" w:tentative="1">
      <w:start w:val="1"/>
      <w:numFmt w:val="bullet"/>
      <w:lvlText w:val=""/>
      <w:lvlJc w:val="left"/>
      <w:pPr>
        <w:ind w:left="6915" w:hanging="360"/>
      </w:pPr>
      <w:rPr>
        <w:rFonts w:ascii="Wingdings" w:hAnsi="Wingdings" w:hint="default"/>
      </w:rPr>
    </w:lvl>
  </w:abstractNum>
  <w:abstractNum w:abstractNumId="22" w15:restartNumberingAfterBreak="0">
    <w:nsid w:val="42351A68"/>
    <w:multiLevelType w:val="hybridMultilevel"/>
    <w:tmpl w:val="5B1003DE"/>
    <w:lvl w:ilvl="0" w:tplc="0C090019">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3" w15:restartNumberingAfterBreak="0">
    <w:nsid w:val="43705D4C"/>
    <w:multiLevelType w:val="multilevel"/>
    <w:tmpl w:val="D31EB89A"/>
    <w:lvl w:ilvl="0">
      <w:start w:val="1"/>
      <w:numFmt w:val="lowerLetter"/>
      <w:lvlText w:val="%1."/>
      <w:lvlJc w:val="left"/>
      <w:pPr>
        <w:tabs>
          <w:tab w:val="num" w:pos="1285"/>
        </w:tabs>
        <w:ind w:left="1285" w:hanging="360"/>
      </w:pPr>
    </w:lvl>
    <w:lvl w:ilvl="1" w:tentative="1">
      <w:start w:val="1"/>
      <w:numFmt w:val="lowerLetter"/>
      <w:lvlText w:val="%2."/>
      <w:lvlJc w:val="left"/>
      <w:pPr>
        <w:tabs>
          <w:tab w:val="num" w:pos="2005"/>
        </w:tabs>
        <w:ind w:left="2005" w:hanging="360"/>
      </w:pPr>
    </w:lvl>
    <w:lvl w:ilvl="2" w:tentative="1">
      <w:start w:val="1"/>
      <w:numFmt w:val="lowerLetter"/>
      <w:lvlText w:val="%3."/>
      <w:lvlJc w:val="left"/>
      <w:pPr>
        <w:tabs>
          <w:tab w:val="num" w:pos="2725"/>
        </w:tabs>
        <w:ind w:left="2725" w:hanging="360"/>
      </w:pPr>
    </w:lvl>
    <w:lvl w:ilvl="3" w:tentative="1">
      <w:start w:val="1"/>
      <w:numFmt w:val="lowerLetter"/>
      <w:lvlText w:val="%4."/>
      <w:lvlJc w:val="left"/>
      <w:pPr>
        <w:tabs>
          <w:tab w:val="num" w:pos="3445"/>
        </w:tabs>
        <w:ind w:left="3445" w:hanging="360"/>
      </w:pPr>
    </w:lvl>
    <w:lvl w:ilvl="4" w:tentative="1">
      <w:start w:val="1"/>
      <w:numFmt w:val="lowerLetter"/>
      <w:lvlText w:val="%5."/>
      <w:lvlJc w:val="left"/>
      <w:pPr>
        <w:tabs>
          <w:tab w:val="num" w:pos="4165"/>
        </w:tabs>
        <w:ind w:left="4165" w:hanging="360"/>
      </w:pPr>
    </w:lvl>
    <w:lvl w:ilvl="5" w:tentative="1">
      <w:start w:val="1"/>
      <w:numFmt w:val="lowerLetter"/>
      <w:lvlText w:val="%6."/>
      <w:lvlJc w:val="left"/>
      <w:pPr>
        <w:tabs>
          <w:tab w:val="num" w:pos="4885"/>
        </w:tabs>
        <w:ind w:left="4885" w:hanging="360"/>
      </w:pPr>
    </w:lvl>
    <w:lvl w:ilvl="6" w:tentative="1">
      <w:start w:val="1"/>
      <w:numFmt w:val="lowerLetter"/>
      <w:lvlText w:val="%7."/>
      <w:lvlJc w:val="left"/>
      <w:pPr>
        <w:tabs>
          <w:tab w:val="num" w:pos="5605"/>
        </w:tabs>
        <w:ind w:left="5605" w:hanging="360"/>
      </w:pPr>
    </w:lvl>
    <w:lvl w:ilvl="7" w:tentative="1">
      <w:start w:val="1"/>
      <w:numFmt w:val="lowerLetter"/>
      <w:lvlText w:val="%8."/>
      <w:lvlJc w:val="left"/>
      <w:pPr>
        <w:tabs>
          <w:tab w:val="num" w:pos="6325"/>
        </w:tabs>
        <w:ind w:left="6325" w:hanging="360"/>
      </w:pPr>
    </w:lvl>
    <w:lvl w:ilvl="8" w:tentative="1">
      <w:start w:val="1"/>
      <w:numFmt w:val="lowerLetter"/>
      <w:lvlText w:val="%9."/>
      <w:lvlJc w:val="left"/>
      <w:pPr>
        <w:tabs>
          <w:tab w:val="num" w:pos="7045"/>
        </w:tabs>
        <w:ind w:left="7045" w:hanging="360"/>
      </w:pPr>
    </w:lvl>
  </w:abstractNum>
  <w:abstractNum w:abstractNumId="24"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44F76DE0"/>
    <w:multiLevelType w:val="multilevel"/>
    <w:tmpl w:val="DC74F962"/>
    <w:lvl w:ilvl="0">
      <w:start w:val="1"/>
      <w:numFmt w:val="lowerLetter"/>
      <w:lvlText w:val="%1."/>
      <w:lvlJc w:val="left"/>
      <w:pPr>
        <w:tabs>
          <w:tab w:val="num" w:pos="927"/>
        </w:tabs>
        <w:ind w:left="927" w:hanging="360"/>
      </w:pPr>
      <w:rPr>
        <w:rFonts w:hint="default"/>
        <w:i w:val="0"/>
        <w:color w:val="auto"/>
      </w:rPr>
    </w:lvl>
    <w:lvl w:ilvl="1">
      <w:start w:val="1"/>
      <w:numFmt w:val="lowerLetter"/>
      <w:lvlText w:val="%2."/>
      <w:lvlJc w:val="left"/>
      <w:pPr>
        <w:tabs>
          <w:tab w:val="num" w:pos="1647"/>
        </w:tabs>
        <w:ind w:left="1647" w:hanging="873"/>
      </w:pPr>
      <w:rPr>
        <w:rFonts w:hint="default"/>
        <w:i w:val="0"/>
        <w:color w:val="auto"/>
        <w:sz w:val="24"/>
        <w:szCs w:val="24"/>
      </w:rPr>
    </w:lvl>
    <w:lvl w:ilvl="2">
      <w:start w:val="1"/>
      <w:numFmt w:val="lowerLetter"/>
      <w:lvlText w:val="%3."/>
      <w:lvlJc w:val="left"/>
      <w:pPr>
        <w:tabs>
          <w:tab w:val="num" w:pos="2367"/>
        </w:tabs>
        <w:ind w:left="2367" w:hanging="360"/>
      </w:pPr>
      <w:rPr>
        <w:rFonts w:hint="default"/>
        <w:i w:val="0"/>
        <w:color w:val="47C3D3"/>
      </w:rPr>
    </w:lvl>
    <w:lvl w:ilvl="3">
      <w:start w:val="1"/>
      <w:numFmt w:val="lowerLetter"/>
      <w:lvlText w:val="%4."/>
      <w:lvlJc w:val="left"/>
      <w:pPr>
        <w:tabs>
          <w:tab w:val="num" w:pos="3087"/>
        </w:tabs>
        <w:ind w:left="3087" w:hanging="360"/>
      </w:pPr>
      <w:rPr>
        <w:rFonts w:hint="default"/>
        <w:i w:val="0"/>
        <w:color w:val="47C3D3"/>
      </w:rPr>
    </w:lvl>
    <w:lvl w:ilvl="4">
      <w:start w:val="1"/>
      <w:numFmt w:val="lowerLetter"/>
      <w:lvlText w:val="%5."/>
      <w:lvlJc w:val="left"/>
      <w:pPr>
        <w:tabs>
          <w:tab w:val="num" w:pos="3807"/>
        </w:tabs>
        <w:ind w:left="3807" w:hanging="360"/>
      </w:pPr>
      <w:rPr>
        <w:rFonts w:hint="default"/>
        <w:i w:val="0"/>
        <w:color w:val="47C3D3"/>
      </w:rPr>
    </w:lvl>
    <w:lvl w:ilvl="5">
      <w:start w:val="1"/>
      <w:numFmt w:val="lowerLetter"/>
      <w:lvlText w:val="%6."/>
      <w:lvlJc w:val="left"/>
      <w:pPr>
        <w:tabs>
          <w:tab w:val="num" w:pos="4527"/>
        </w:tabs>
        <w:ind w:left="4527" w:hanging="360"/>
      </w:pPr>
      <w:rPr>
        <w:rFonts w:hint="default"/>
        <w:i w:val="0"/>
        <w:color w:val="47C3D3"/>
      </w:rPr>
    </w:lvl>
    <w:lvl w:ilvl="6">
      <w:start w:val="1"/>
      <w:numFmt w:val="lowerLetter"/>
      <w:lvlText w:val="%7."/>
      <w:lvlJc w:val="left"/>
      <w:pPr>
        <w:tabs>
          <w:tab w:val="num" w:pos="5247"/>
        </w:tabs>
        <w:ind w:left="5247" w:hanging="360"/>
      </w:pPr>
      <w:rPr>
        <w:rFonts w:hint="default"/>
        <w:i w:val="0"/>
        <w:color w:val="47C3D3"/>
      </w:rPr>
    </w:lvl>
    <w:lvl w:ilvl="7">
      <w:start w:val="1"/>
      <w:numFmt w:val="lowerLetter"/>
      <w:lvlText w:val="%8."/>
      <w:lvlJc w:val="left"/>
      <w:pPr>
        <w:tabs>
          <w:tab w:val="num" w:pos="5967"/>
        </w:tabs>
        <w:ind w:left="5967" w:hanging="360"/>
      </w:pPr>
      <w:rPr>
        <w:rFonts w:hint="default"/>
        <w:i w:val="0"/>
        <w:color w:val="47C3D3"/>
      </w:rPr>
    </w:lvl>
    <w:lvl w:ilvl="8">
      <w:start w:val="1"/>
      <w:numFmt w:val="lowerLetter"/>
      <w:lvlText w:val="%9."/>
      <w:lvlJc w:val="left"/>
      <w:pPr>
        <w:tabs>
          <w:tab w:val="num" w:pos="6687"/>
        </w:tabs>
        <w:ind w:left="6687" w:hanging="360"/>
      </w:pPr>
      <w:rPr>
        <w:rFonts w:hint="default"/>
        <w:i w:val="0"/>
        <w:color w:val="47C3D3"/>
      </w:rPr>
    </w:lvl>
  </w:abstractNum>
  <w:abstractNum w:abstractNumId="26" w15:restartNumberingAfterBreak="0">
    <w:nsid w:val="47E01FD9"/>
    <w:multiLevelType w:val="multilevel"/>
    <w:tmpl w:val="CD920A3E"/>
    <w:lvl w:ilvl="0">
      <w:start w:val="1"/>
      <w:numFmt w:val="lowerLetter"/>
      <w:lvlText w:val="%1."/>
      <w:lvlJc w:val="left"/>
      <w:pPr>
        <w:tabs>
          <w:tab w:val="num" w:pos="720"/>
        </w:tabs>
        <w:ind w:left="720" w:hanging="360"/>
      </w:pPr>
      <w:rPr>
        <w:rFonts w:hint="default"/>
        <w:i w:val="0"/>
        <w:color w:val="auto"/>
      </w:rPr>
    </w:lvl>
    <w:lvl w:ilvl="1">
      <w:start w:val="1"/>
      <w:numFmt w:val="lowerLetter"/>
      <w:lvlText w:val="%2."/>
      <w:lvlJc w:val="left"/>
      <w:pPr>
        <w:tabs>
          <w:tab w:val="num" w:pos="1440"/>
        </w:tabs>
        <w:ind w:left="1440" w:hanging="873"/>
      </w:pPr>
      <w:rPr>
        <w:rFonts w:hint="default"/>
        <w:i w:val="0"/>
        <w:color w:val="47C3D3"/>
        <w:sz w:val="28"/>
        <w:szCs w:val="28"/>
      </w:rPr>
    </w:lvl>
    <w:lvl w:ilvl="2">
      <w:start w:val="1"/>
      <w:numFmt w:val="lowerLetter"/>
      <w:lvlText w:val="%3."/>
      <w:lvlJc w:val="left"/>
      <w:pPr>
        <w:tabs>
          <w:tab w:val="num" w:pos="2160"/>
        </w:tabs>
        <w:ind w:left="2160" w:hanging="360"/>
      </w:pPr>
      <w:rPr>
        <w:rFonts w:hint="default"/>
        <w:i w:val="0"/>
        <w:color w:val="47C3D3"/>
      </w:rPr>
    </w:lvl>
    <w:lvl w:ilvl="3">
      <w:start w:val="1"/>
      <w:numFmt w:val="lowerLetter"/>
      <w:lvlText w:val="%4."/>
      <w:lvlJc w:val="left"/>
      <w:pPr>
        <w:tabs>
          <w:tab w:val="num" w:pos="2880"/>
        </w:tabs>
        <w:ind w:left="2880" w:hanging="360"/>
      </w:pPr>
      <w:rPr>
        <w:rFonts w:hint="default"/>
        <w:i w:val="0"/>
        <w:color w:val="47C3D3"/>
      </w:rPr>
    </w:lvl>
    <w:lvl w:ilvl="4">
      <w:start w:val="1"/>
      <w:numFmt w:val="lowerLetter"/>
      <w:lvlText w:val="%5."/>
      <w:lvlJc w:val="left"/>
      <w:pPr>
        <w:tabs>
          <w:tab w:val="num" w:pos="3600"/>
        </w:tabs>
        <w:ind w:left="3600" w:hanging="360"/>
      </w:pPr>
      <w:rPr>
        <w:rFonts w:hint="default"/>
        <w:i w:val="0"/>
        <w:color w:val="47C3D3"/>
      </w:rPr>
    </w:lvl>
    <w:lvl w:ilvl="5">
      <w:start w:val="1"/>
      <w:numFmt w:val="lowerLetter"/>
      <w:lvlText w:val="%6."/>
      <w:lvlJc w:val="left"/>
      <w:pPr>
        <w:tabs>
          <w:tab w:val="num" w:pos="4320"/>
        </w:tabs>
        <w:ind w:left="4320" w:hanging="360"/>
      </w:pPr>
      <w:rPr>
        <w:rFonts w:hint="default"/>
        <w:i w:val="0"/>
        <w:color w:val="47C3D3"/>
      </w:rPr>
    </w:lvl>
    <w:lvl w:ilvl="6">
      <w:start w:val="1"/>
      <w:numFmt w:val="lowerLetter"/>
      <w:lvlText w:val="%7."/>
      <w:lvlJc w:val="left"/>
      <w:pPr>
        <w:tabs>
          <w:tab w:val="num" w:pos="5040"/>
        </w:tabs>
        <w:ind w:left="5040" w:hanging="360"/>
      </w:pPr>
      <w:rPr>
        <w:rFonts w:hint="default"/>
        <w:i w:val="0"/>
        <w:color w:val="47C3D3"/>
      </w:rPr>
    </w:lvl>
    <w:lvl w:ilvl="7">
      <w:start w:val="1"/>
      <w:numFmt w:val="lowerLetter"/>
      <w:lvlText w:val="%8."/>
      <w:lvlJc w:val="left"/>
      <w:pPr>
        <w:tabs>
          <w:tab w:val="num" w:pos="5760"/>
        </w:tabs>
        <w:ind w:left="5760" w:hanging="360"/>
      </w:pPr>
      <w:rPr>
        <w:rFonts w:hint="default"/>
        <w:i w:val="0"/>
        <w:color w:val="47C3D3"/>
      </w:rPr>
    </w:lvl>
    <w:lvl w:ilvl="8">
      <w:start w:val="1"/>
      <w:numFmt w:val="lowerLetter"/>
      <w:lvlText w:val="%9."/>
      <w:lvlJc w:val="left"/>
      <w:pPr>
        <w:tabs>
          <w:tab w:val="num" w:pos="6480"/>
        </w:tabs>
        <w:ind w:left="6480" w:hanging="360"/>
      </w:pPr>
      <w:rPr>
        <w:rFonts w:hint="default"/>
        <w:i w:val="0"/>
        <w:color w:val="47C3D3"/>
      </w:rPr>
    </w:lvl>
  </w:abstractNum>
  <w:abstractNum w:abstractNumId="27"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4DC42BF8"/>
    <w:multiLevelType w:val="multilevel"/>
    <w:tmpl w:val="2D86E5B6"/>
    <w:lvl w:ilvl="0">
      <w:start w:val="2"/>
      <w:numFmt w:val="lowerLetter"/>
      <w:lvlText w:val="%1."/>
      <w:lvlJc w:val="left"/>
      <w:pPr>
        <w:tabs>
          <w:tab w:val="num" w:pos="1003"/>
        </w:tabs>
        <w:ind w:left="1003" w:hanging="360"/>
      </w:pPr>
    </w:lvl>
    <w:lvl w:ilvl="1" w:tentative="1">
      <w:start w:val="1"/>
      <w:numFmt w:val="lowerLetter"/>
      <w:lvlText w:val="%2."/>
      <w:lvlJc w:val="left"/>
      <w:pPr>
        <w:tabs>
          <w:tab w:val="num" w:pos="1723"/>
        </w:tabs>
        <w:ind w:left="1723" w:hanging="360"/>
      </w:pPr>
    </w:lvl>
    <w:lvl w:ilvl="2" w:tentative="1">
      <w:start w:val="1"/>
      <w:numFmt w:val="lowerLetter"/>
      <w:lvlText w:val="%3."/>
      <w:lvlJc w:val="left"/>
      <w:pPr>
        <w:tabs>
          <w:tab w:val="num" w:pos="2443"/>
        </w:tabs>
        <w:ind w:left="2443" w:hanging="360"/>
      </w:pPr>
    </w:lvl>
    <w:lvl w:ilvl="3" w:tentative="1">
      <w:start w:val="1"/>
      <w:numFmt w:val="lowerLetter"/>
      <w:lvlText w:val="%4."/>
      <w:lvlJc w:val="left"/>
      <w:pPr>
        <w:tabs>
          <w:tab w:val="num" w:pos="3163"/>
        </w:tabs>
        <w:ind w:left="3163" w:hanging="360"/>
      </w:pPr>
    </w:lvl>
    <w:lvl w:ilvl="4" w:tentative="1">
      <w:start w:val="1"/>
      <w:numFmt w:val="lowerLetter"/>
      <w:lvlText w:val="%5."/>
      <w:lvlJc w:val="left"/>
      <w:pPr>
        <w:tabs>
          <w:tab w:val="num" w:pos="3883"/>
        </w:tabs>
        <w:ind w:left="3883" w:hanging="360"/>
      </w:pPr>
    </w:lvl>
    <w:lvl w:ilvl="5" w:tentative="1">
      <w:start w:val="1"/>
      <w:numFmt w:val="lowerLetter"/>
      <w:lvlText w:val="%6."/>
      <w:lvlJc w:val="left"/>
      <w:pPr>
        <w:tabs>
          <w:tab w:val="num" w:pos="4603"/>
        </w:tabs>
        <w:ind w:left="4603" w:hanging="360"/>
      </w:pPr>
    </w:lvl>
    <w:lvl w:ilvl="6" w:tentative="1">
      <w:start w:val="1"/>
      <w:numFmt w:val="lowerLetter"/>
      <w:lvlText w:val="%7."/>
      <w:lvlJc w:val="left"/>
      <w:pPr>
        <w:tabs>
          <w:tab w:val="num" w:pos="5323"/>
        </w:tabs>
        <w:ind w:left="5323" w:hanging="360"/>
      </w:pPr>
    </w:lvl>
    <w:lvl w:ilvl="7" w:tentative="1">
      <w:start w:val="1"/>
      <w:numFmt w:val="lowerLetter"/>
      <w:lvlText w:val="%8."/>
      <w:lvlJc w:val="left"/>
      <w:pPr>
        <w:tabs>
          <w:tab w:val="num" w:pos="6043"/>
        </w:tabs>
        <w:ind w:left="6043" w:hanging="360"/>
      </w:pPr>
    </w:lvl>
    <w:lvl w:ilvl="8" w:tentative="1">
      <w:start w:val="1"/>
      <w:numFmt w:val="lowerLetter"/>
      <w:lvlText w:val="%9."/>
      <w:lvlJc w:val="left"/>
      <w:pPr>
        <w:tabs>
          <w:tab w:val="num" w:pos="6763"/>
        </w:tabs>
        <w:ind w:left="6763" w:hanging="360"/>
      </w:pPr>
    </w:lvl>
  </w:abstractNum>
  <w:abstractNum w:abstractNumId="29" w15:restartNumberingAfterBreak="0">
    <w:nsid w:val="4E932E67"/>
    <w:multiLevelType w:val="multilevel"/>
    <w:tmpl w:val="71985CC2"/>
    <w:lvl w:ilvl="0">
      <w:start w:val="7"/>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15614AD"/>
    <w:multiLevelType w:val="multilevel"/>
    <w:tmpl w:val="CD749022"/>
    <w:lvl w:ilvl="0">
      <w:start w:val="4"/>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34" w15:restartNumberingAfterBreak="0">
    <w:nsid w:val="622623A6"/>
    <w:multiLevelType w:val="hybridMultilevel"/>
    <w:tmpl w:val="8D30D29C"/>
    <w:lvl w:ilvl="0" w:tplc="FFFFFFFF">
      <w:start w:val="1"/>
      <w:numFmt w:val="lowerLetter"/>
      <w:lvlText w:val="%1)"/>
      <w:lvlJc w:val="left"/>
      <w:pPr>
        <w:ind w:left="1155" w:hanging="360"/>
      </w:pPr>
      <w:rPr>
        <w:rFonts w:hint="default"/>
      </w:rPr>
    </w:lvl>
    <w:lvl w:ilvl="1" w:tplc="FFFFFFFF">
      <w:start w:val="1"/>
      <w:numFmt w:val="bullet"/>
      <w:lvlText w:val="o"/>
      <w:lvlJc w:val="left"/>
      <w:pPr>
        <w:ind w:left="1875" w:hanging="360"/>
      </w:pPr>
      <w:rPr>
        <w:rFonts w:ascii="Courier New" w:hAnsi="Courier New" w:cs="Courier New" w:hint="default"/>
      </w:rPr>
    </w:lvl>
    <w:lvl w:ilvl="2" w:tplc="FFFFFFFF" w:tentative="1">
      <w:start w:val="1"/>
      <w:numFmt w:val="bullet"/>
      <w:lvlText w:val=""/>
      <w:lvlJc w:val="left"/>
      <w:pPr>
        <w:ind w:left="2595" w:hanging="360"/>
      </w:pPr>
      <w:rPr>
        <w:rFonts w:ascii="Wingdings" w:hAnsi="Wingdings" w:hint="default"/>
      </w:rPr>
    </w:lvl>
    <w:lvl w:ilvl="3" w:tplc="FFFFFFFF" w:tentative="1">
      <w:start w:val="1"/>
      <w:numFmt w:val="bullet"/>
      <w:lvlText w:val=""/>
      <w:lvlJc w:val="left"/>
      <w:pPr>
        <w:ind w:left="3315" w:hanging="360"/>
      </w:pPr>
      <w:rPr>
        <w:rFonts w:ascii="Symbol" w:hAnsi="Symbol" w:hint="default"/>
      </w:rPr>
    </w:lvl>
    <w:lvl w:ilvl="4" w:tplc="FFFFFFFF" w:tentative="1">
      <w:start w:val="1"/>
      <w:numFmt w:val="bullet"/>
      <w:lvlText w:val="o"/>
      <w:lvlJc w:val="left"/>
      <w:pPr>
        <w:ind w:left="4035" w:hanging="360"/>
      </w:pPr>
      <w:rPr>
        <w:rFonts w:ascii="Courier New" w:hAnsi="Courier New" w:cs="Courier New" w:hint="default"/>
      </w:rPr>
    </w:lvl>
    <w:lvl w:ilvl="5" w:tplc="FFFFFFFF" w:tentative="1">
      <w:start w:val="1"/>
      <w:numFmt w:val="bullet"/>
      <w:lvlText w:val=""/>
      <w:lvlJc w:val="left"/>
      <w:pPr>
        <w:ind w:left="4755" w:hanging="360"/>
      </w:pPr>
      <w:rPr>
        <w:rFonts w:ascii="Wingdings" w:hAnsi="Wingdings" w:hint="default"/>
      </w:rPr>
    </w:lvl>
    <w:lvl w:ilvl="6" w:tplc="FFFFFFFF" w:tentative="1">
      <w:start w:val="1"/>
      <w:numFmt w:val="bullet"/>
      <w:lvlText w:val=""/>
      <w:lvlJc w:val="left"/>
      <w:pPr>
        <w:ind w:left="5475" w:hanging="360"/>
      </w:pPr>
      <w:rPr>
        <w:rFonts w:ascii="Symbol" w:hAnsi="Symbol" w:hint="default"/>
      </w:rPr>
    </w:lvl>
    <w:lvl w:ilvl="7" w:tplc="FFFFFFFF" w:tentative="1">
      <w:start w:val="1"/>
      <w:numFmt w:val="bullet"/>
      <w:lvlText w:val="o"/>
      <w:lvlJc w:val="left"/>
      <w:pPr>
        <w:ind w:left="6195" w:hanging="360"/>
      </w:pPr>
      <w:rPr>
        <w:rFonts w:ascii="Courier New" w:hAnsi="Courier New" w:cs="Courier New" w:hint="default"/>
      </w:rPr>
    </w:lvl>
    <w:lvl w:ilvl="8" w:tplc="FFFFFFFF" w:tentative="1">
      <w:start w:val="1"/>
      <w:numFmt w:val="bullet"/>
      <w:lvlText w:val=""/>
      <w:lvlJc w:val="left"/>
      <w:pPr>
        <w:ind w:left="6915" w:hanging="360"/>
      </w:pPr>
      <w:rPr>
        <w:rFonts w:ascii="Wingdings" w:hAnsi="Wingdings" w:hint="default"/>
      </w:rPr>
    </w:lvl>
  </w:abstractNum>
  <w:abstractNum w:abstractNumId="35"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CB6548"/>
    <w:multiLevelType w:val="hybridMultilevel"/>
    <w:tmpl w:val="2CF64D62"/>
    <w:lvl w:ilvl="0" w:tplc="FFFFFFFF">
      <w:start w:val="1"/>
      <w:numFmt w:val="lowerLetter"/>
      <w:lvlText w:val="%1)"/>
      <w:lvlJc w:val="left"/>
      <w:pPr>
        <w:ind w:left="1155" w:hanging="360"/>
      </w:pPr>
      <w:rPr>
        <w:rFonts w:hint="default"/>
      </w:rPr>
    </w:lvl>
    <w:lvl w:ilvl="1" w:tplc="FFFFFFFF">
      <w:start w:val="1"/>
      <w:numFmt w:val="bullet"/>
      <w:lvlText w:val="o"/>
      <w:lvlJc w:val="left"/>
      <w:pPr>
        <w:ind w:left="1875" w:hanging="360"/>
      </w:pPr>
      <w:rPr>
        <w:rFonts w:ascii="Courier New" w:hAnsi="Courier New" w:cs="Courier New" w:hint="default"/>
      </w:rPr>
    </w:lvl>
    <w:lvl w:ilvl="2" w:tplc="FFFFFFFF" w:tentative="1">
      <w:start w:val="1"/>
      <w:numFmt w:val="bullet"/>
      <w:lvlText w:val=""/>
      <w:lvlJc w:val="left"/>
      <w:pPr>
        <w:ind w:left="2595" w:hanging="360"/>
      </w:pPr>
      <w:rPr>
        <w:rFonts w:ascii="Wingdings" w:hAnsi="Wingdings" w:hint="default"/>
      </w:rPr>
    </w:lvl>
    <w:lvl w:ilvl="3" w:tplc="FFFFFFFF" w:tentative="1">
      <w:start w:val="1"/>
      <w:numFmt w:val="bullet"/>
      <w:lvlText w:val=""/>
      <w:lvlJc w:val="left"/>
      <w:pPr>
        <w:ind w:left="3315" w:hanging="360"/>
      </w:pPr>
      <w:rPr>
        <w:rFonts w:ascii="Symbol" w:hAnsi="Symbol" w:hint="default"/>
      </w:rPr>
    </w:lvl>
    <w:lvl w:ilvl="4" w:tplc="FFFFFFFF" w:tentative="1">
      <w:start w:val="1"/>
      <w:numFmt w:val="bullet"/>
      <w:lvlText w:val="o"/>
      <w:lvlJc w:val="left"/>
      <w:pPr>
        <w:ind w:left="4035" w:hanging="360"/>
      </w:pPr>
      <w:rPr>
        <w:rFonts w:ascii="Courier New" w:hAnsi="Courier New" w:cs="Courier New" w:hint="default"/>
      </w:rPr>
    </w:lvl>
    <w:lvl w:ilvl="5" w:tplc="FFFFFFFF" w:tentative="1">
      <w:start w:val="1"/>
      <w:numFmt w:val="bullet"/>
      <w:lvlText w:val=""/>
      <w:lvlJc w:val="left"/>
      <w:pPr>
        <w:ind w:left="4755" w:hanging="360"/>
      </w:pPr>
      <w:rPr>
        <w:rFonts w:ascii="Wingdings" w:hAnsi="Wingdings" w:hint="default"/>
      </w:rPr>
    </w:lvl>
    <w:lvl w:ilvl="6" w:tplc="FFFFFFFF" w:tentative="1">
      <w:start w:val="1"/>
      <w:numFmt w:val="bullet"/>
      <w:lvlText w:val=""/>
      <w:lvlJc w:val="left"/>
      <w:pPr>
        <w:ind w:left="5475" w:hanging="360"/>
      </w:pPr>
      <w:rPr>
        <w:rFonts w:ascii="Symbol" w:hAnsi="Symbol" w:hint="default"/>
      </w:rPr>
    </w:lvl>
    <w:lvl w:ilvl="7" w:tplc="FFFFFFFF" w:tentative="1">
      <w:start w:val="1"/>
      <w:numFmt w:val="bullet"/>
      <w:lvlText w:val="o"/>
      <w:lvlJc w:val="left"/>
      <w:pPr>
        <w:ind w:left="6195" w:hanging="360"/>
      </w:pPr>
      <w:rPr>
        <w:rFonts w:ascii="Courier New" w:hAnsi="Courier New" w:cs="Courier New" w:hint="default"/>
      </w:rPr>
    </w:lvl>
    <w:lvl w:ilvl="8" w:tplc="FFFFFFFF" w:tentative="1">
      <w:start w:val="1"/>
      <w:numFmt w:val="bullet"/>
      <w:lvlText w:val=""/>
      <w:lvlJc w:val="left"/>
      <w:pPr>
        <w:ind w:left="6915" w:hanging="360"/>
      </w:pPr>
      <w:rPr>
        <w:rFonts w:ascii="Wingdings" w:hAnsi="Wingdings" w:hint="default"/>
      </w:rPr>
    </w:lvl>
  </w:abstractNum>
  <w:abstractNum w:abstractNumId="37" w15:restartNumberingAfterBreak="0">
    <w:nsid w:val="697B647A"/>
    <w:multiLevelType w:val="multilevel"/>
    <w:tmpl w:val="1CA2BE5A"/>
    <w:lvl w:ilvl="0">
      <w:start w:val="5"/>
      <w:numFmt w:val="decimal"/>
      <w:lvlText w:val="%1."/>
      <w:lvlJc w:val="left"/>
      <w:pPr>
        <w:tabs>
          <w:tab w:val="num" w:pos="720"/>
        </w:tabs>
        <w:ind w:left="720" w:hanging="360"/>
      </w:pPr>
      <w:rPr>
        <w:b/>
        <w:bCs/>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70E67542"/>
    <w:multiLevelType w:val="multilevel"/>
    <w:tmpl w:val="B87C1650"/>
    <w:lvl w:ilvl="0">
      <w:start w:val="3"/>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A5616CC"/>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384406572">
    <w:abstractNumId w:val="0"/>
  </w:num>
  <w:num w:numId="2" w16cid:durableId="1859079073">
    <w:abstractNumId w:val="18"/>
  </w:num>
  <w:num w:numId="3" w16cid:durableId="178128868">
    <w:abstractNumId w:val="24"/>
  </w:num>
  <w:num w:numId="4" w16cid:durableId="859398269">
    <w:abstractNumId w:val="30"/>
  </w:num>
  <w:num w:numId="5" w16cid:durableId="374548211">
    <w:abstractNumId w:val="41"/>
  </w:num>
  <w:num w:numId="6" w16cid:durableId="2116631813">
    <w:abstractNumId w:val="13"/>
  </w:num>
  <w:num w:numId="7" w16cid:durableId="784617418">
    <w:abstractNumId w:val="11"/>
  </w:num>
  <w:num w:numId="8" w16cid:durableId="1739400999">
    <w:abstractNumId w:val="32"/>
  </w:num>
  <w:num w:numId="9" w16cid:durableId="1235704329">
    <w:abstractNumId w:val="38"/>
  </w:num>
  <w:num w:numId="10" w16cid:durableId="1057166304">
    <w:abstractNumId w:val="20"/>
  </w:num>
  <w:num w:numId="11" w16cid:durableId="1064985796">
    <w:abstractNumId w:val="39"/>
  </w:num>
  <w:num w:numId="12" w16cid:durableId="727194394">
    <w:abstractNumId w:val="14"/>
  </w:num>
  <w:num w:numId="13" w16cid:durableId="1900675275">
    <w:abstractNumId w:val="40"/>
  </w:num>
  <w:num w:numId="14" w16cid:durableId="249437179">
    <w:abstractNumId w:val="23"/>
  </w:num>
  <w:num w:numId="15" w16cid:durableId="1202327387">
    <w:abstractNumId w:val="28"/>
  </w:num>
  <w:num w:numId="16" w16cid:durableId="131484326">
    <w:abstractNumId w:val="31"/>
  </w:num>
  <w:num w:numId="17" w16cid:durableId="160506488">
    <w:abstractNumId w:val="37"/>
  </w:num>
  <w:num w:numId="18" w16cid:durableId="702680173">
    <w:abstractNumId w:val="12"/>
  </w:num>
  <w:num w:numId="19" w16cid:durableId="530722961">
    <w:abstractNumId w:val="35"/>
  </w:num>
  <w:num w:numId="20" w16cid:durableId="1975256759">
    <w:abstractNumId w:val="2"/>
  </w:num>
  <w:num w:numId="21" w16cid:durableId="621157672">
    <w:abstractNumId w:val="9"/>
  </w:num>
  <w:num w:numId="22" w16cid:durableId="964504106">
    <w:abstractNumId w:val="27"/>
  </w:num>
  <w:num w:numId="23" w16cid:durableId="2012053420">
    <w:abstractNumId w:val="3"/>
  </w:num>
  <w:num w:numId="24" w16cid:durableId="1895122757">
    <w:abstractNumId w:val="29"/>
  </w:num>
  <w:num w:numId="25" w16cid:durableId="443695488">
    <w:abstractNumId w:val="7"/>
  </w:num>
  <w:num w:numId="26" w16cid:durableId="1728530160">
    <w:abstractNumId w:val="33"/>
  </w:num>
  <w:num w:numId="27" w16cid:durableId="965090247">
    <w:abstractNumId w:val="19"/>
  </w:num>
  <w:num w:numId="28" w16cid:durableId="570309627">
    <w:abstractNumId w:val="1"/>
  </w:num>
  <w:num w:numId="29" w16cid:durableId="1307471255">
    <w:abstractNumId w:val="5"/>
  </w:num>
  <w:num w:numId="30" w16cid:durableId="257644639">
    <w:abstractNumId w:val="16"/>
  </w:num>
  <w:num w:numId="31" w16cid:durableId="1844314844">
    <w:abstractNumId w:val="21"/>
  </w:num>
  <w:num w:numId="32" w16cid:durableId="1582640495">
    <w:abstractNumId w:val="10"/>
  </w:num>
  <w:num w:numId="33" w16cid:durableId="1499078387">
    <w:abstractNumId w:val="26"/>
  </w:num>
  <w:num w:numId="34" w16cid:durableId="1379820096">
    <w:abstractNumId w:val="15"/>
  </w:num>
  <w:num w:numId="35" w16cid:durableId="1304966467">
    <w:abstractNumId w:val="6"/>
  </w:num>
  <w:num w:numId="36" w16cid:durableId="1791393738">
    <w:abstractNumId w:val="25"/>
  </w:num>
  <w:num w:numId="37" w16cid:durableId="647128092">
    <w:abstractNumId w:val="22"/>
  </w:num>
  <w:num w:numId="38" w16cid:durableId="1486121760">
    <w:abstractNumId w:val="34"/>
  </w:num>
  <w:num w:numId="39" w16cid:durableId="1315067468">
    <w:abstractNumId w:val="8"/>
  </w:num>
  <w:num w:numId="40" w16cid:durableId="924268570">
    <w:abstractNumId w:val="4"/>
  </w:num>
  <w:num w:numId="41" w16cid:durableId="951058663">
    <w:abstractNumId w:val="36"/>
  </w:num>
  <w:num w:numId="42" w16cid:durableId="470901024">
    <w:abstractNumId w:val="17"/>
  </w:num>
  <w:num w:numId="43" w16cid:durableId="1203321502">
    <w:abstractNumId w:val="4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dGeneratedStamp" w:val="3471-4017-7692, v. 3"/>
    <w:docVar w:name="ndGeneratedStampLocation" w:val="ExceptFirst"/>
    <w:docVar w:name="NoFooter" w:val="1"/>
    <w:docVar w:name="VersionID" w:val="F3020258-B240-4F00-94E7-51750D798002"/>
    <w:docVar w:name="WordOperator" w:val="SB"/>
  </w:docVars>
  <w:rsids>
    <w:rsidRoot w:val="00B554F7"/>
    <w:rsid w:val="000005C1"/>
    <w:rsid w:val="000005FA"/>
    <w:rsid w:val="000015FD"/>
    <w:rsid w:val="00001622"/>
    <w:rsid w:val="00001649"/>
    <w:rsid w:val="00001C04"/>
    <w:rsid w:val="00001DEF"/>
    <w:rsid w:val="00004337"/>
    <w:rsid w:val="000044C9"/>
    <w:rsid w:val="00004A38"/>
    <w:rsid w:val="00006967"/>
    <w:rsid w:val="00006C2D"/>
    <w:rsid w:val="0000798D"/>
    <w:rsid w:val="0001000C"/>
    <w:rsid w:val="00010221"/>
    <w:rsid w:val="000102CA"/>
    <w:rsid w:val="000104F3"/>
    <w:rsid w:val="000109ED"/>
    <w:rsid w:val="00010FAF"/>
    <w:rsid w:val="00011D85"/>
    <w:rsid w:val="00012695"/>
    <w:rsid w:val="00012EC6"/>
    <w:rsid w:val="00012F2A"/>
    <w:rsid w:val="00015AB1"/>
    <w:rsid w:val="000167C6"/>
    <w:rsid w:val="000170A6"/>
    <w:rsid w:val="0002022C"/>
    <w:rsid w:val="00021DC9"/>
    <w:rsid w:val="0002239D"/>
    <w:rsid w:val="000229FC"/>
    <w:rsid w:val="00022B69"/>
    <w:rsid w:val="00024347"/>
    <w:rsid w:val="00024CD4"/>
    <w:rsid w:val="00025777"/>
    <w:rsid w:val="00025E49"/>
    <w:rsid w:val="000261CE"/>
    <w:rsid w:val="00026969"/>
    <w:rsid w:val="00026CB8"/>
    <w:rsid w:val="000277BE"/>
    <w:rsid w:val="000302B2"/>
    <w:rsid w:val="0003108F"/>
    <w:rsid w:val="00032D1D"/>
    <w:rsid w:val="00033631"/>
    <w:rsid w:val="0003364B"/>
    <w:rsid w:val="00033F7F"/>
    <w:rsid w:val="0003427E"/>
    <w:rsid w:val="0003435F"/>
    <w:rsid w:val="00034AEC"/>
    <w:rsid w:val="00036A6C"/>
    <w:rsid w:val="00037069"/>
    <w:rsid w:val="0003715E"/>
    <w:rsid w:val="000374D2"/>
    <w:rsid w:val="000376B4"/>
    <w:rsid w:val="00037956"/>
    <w:rsid w:val="00040FBF"/>
    <w:rsid w:val="00041F4F"/>
    <w:rsid w:val="00041FD4"/>
    <w:rsid w:val="00041FED"/>
    <w:rsid w:val="00042118"/>
    <w:rsid w:val="000425F7"/>
    <w:rsid w:val="00042AA4"/>
    <w:rsid w:val="00042CBD"/>
    <w:rsid w:val="00042FB7"/>
    <w:rsid w:val="00043030"/>
    <w:rsid w:val="00043684"/>
    <w:rsid w:val="00043A19"/>
    <w:rsid w:val="00047519"/>
    <w:rsid w:val="000505FC"/>
    <w:rsid w:val="0005136F"/>
    <w:rsid w:val="000537E8"/>
    <w:rsid w:val="000543B4"/>
    <w:rsid w:val="0005441E"/>
    <w:rsid w:val="00054636"/>
    <w:rsid w:val="00055254"/>
    <w:rsid w:val="00055486"/>
    <w:rsid w:val="0005628D"/>
    <w:rsid w:val="0005778D"/>
    <w:rsid w:val="0006042D"/>
    <w:rsid w:val="000605C9"/>
    <w:rsid w:val="00060795"/>
    <w:rsid w:val="00060872"/>
    <w:rsid w:val="00060C18"/>
    <w:rsid w:val="000611C8"/>
    <w:rsid w:val="00061B2E"/>
    <w:rsid w:val="000629A5"/>
    <w:rsid w:val="00062E5D"/>
    <w:rsid w:val="00063088"/>
    <w:rsid w:val="000632E5"/>
    <w:rsid w:val="000634E5"/>
    <w:rsid w:val="00063E5B"/>
    <w:rsid w:val="0006425A"/>
    <w:rsid w:val="00064390"/>
    <w:rsid w:val="000643F9"/>
    <w:rsid w:val="000652F6"/>
    <w:rsid w:val="00065E02"/>
    <w:rsid w:val="00066865"/>
    <w:rsid w:val="00066911"/>
    <w:rsid w:val="00066CB8"/>
    <w:rsid w:val="00067D5F"/>
    <w:rsid w:val="00067FC0"/>
    <w:rsid w:val="00070292"/>
    <w:rsid w:val="000704BD"/>
    <w:rsid w:val="00070EF9"/>
    <w:rsid w:val="00071B39"/>
    <w:rsid w:val="000739E0"/>
    <w:rsid w:val="00073C29"/>
    <w:rsid w:val="00073FC8"/>
    <w:rsid w:val="00074928"/>
    <w:rsid w:val="000753B2"/>
    <w:rsid w:val="000756CC"/>
    <w:rsid w:val="00075E9C"/>
    <w:rsid w:val="00076DED"/>
    <w:rsid w:val="00077007"/>
    <w:rsid w:val="000801DF"/>
    <w:rsid w:val="00081D4F"/>
    <w:rsid w:val="00082D27"/>
    <w:rsid w:val="000846C7"/>
    <w:rsid w:val="00084780"/>
    <w:rsid w:val="000857D5"/>
    <w:rsid w:val="000858B0"/>
    <w:rsid w:val="00085ED9"/>
    <w:rsid w:val="00085F53"/>
    <w:rsid w:val="000860D1"/>
    <w:rsid w:val="00086BA8"/>
    <w:rsid w:val="00087564"/>
    <w:rsid w:val="00087674"/>
    <w:rsid w:val="000876CC"/>
    <w:rsid w:val="0009030D"/>
    <w:rsid w:val="000904E6"/>
    <w:rsid w:val="00090C65"/>
    <w:rsid w:val="00090C86"/>
    <w:rsid w:val="00092D30"/>
    <w:rsid w:val="00092E9E"/>
    <w:rsid w:val="00093F7B"/>
    <w:rsid w:val="000944EC"/>
    <w:rsid w:val="000945A1"/>
    <w:rsid w:val="00094D4E"/>
    <w:rsid w:val="00094D52"/>
    <w:rsid w:val="00095583"/>
    <w:rsid w:val="000955E8"/>
    <w:rsid w:val="00095822"/>
    <w:rsid w:val="00095CBD"/>
    <w:rsid w:val="000965ED"/>
    <w:rsid w:val="00097552"/>
    <w:rsid w:val="0009762F"/>
    <w:rsid w:val="00097E6F"/>
    <w:rsid w:val="000A02B7"/>
    <w:rsid w:val="000A1AA7"/>
    <w:rsid w:val="000A1CFC"/>
    <w:rsid w:val="000A22FF"/>
    <w:rsid w:val="000A2A7E"/>
    <w:rsid w:val="000A2BBA"/>
    <w:rsid w:val="000A2DAF"/>
    <w:rsid w:val="000A4024"/>
    <w:rsid w:val="000A4031"/>
    <w:rsid w:val="000A44D9"/>
    <w:rsid w:val="000A4E43"/>
    <w:rsid w:val="000A4E98"/>
    <w:rsid w:val="000A5C67"/>
    <w:rsid w:val="000A6031"/>
    <w:rsid w:val="000A61D3"/>
    <w:rsid w:val="000A652E"/>
    <w:rsid w:val="000B0574"/>
    <w:rsid w:val="000B0C1F"/>
    <w:rsid w:val="000B0F90"/>
    <w:rsid w:val="000B13A0"/>
    <w:rsid w:val="000B14D9"/>
    <w:rsid w:val="000B401D"/>
    <w:rsid w:val="000B411F"/>
    <w:rsid w:val="000B45E1"/>
    <w:rsid w:val="000B516B"/>
    <w:rsid w:val="000B52BA"/>
    <w:rsid w:val="000B628B"/>
    <w:rsid w:val="000B6946"/>
    <w:rsid w:val="000B7E69"/>
    <w:rsid w:val="000B7E93"/>
    <w:rsid w:val="000B7EDB"/>
    <w:rsid w:val="000C0BCA"/>
    <w:rsid w:val="000C11D0"/>
    <w:rsid w:val="000C1E2C"/>
    <w:rsid w:val="000C3002"/>
    <w:rsid w:val="000C329E"/>
    <w:rsid w:val="000C3484"/>
    <w:rsid w:val="000C3840"/>
    <w:rsid w:val="000C38AA"/>
    <w:rsid w:val="000C44AD"/>
    <w:rsid w:val="000C511C"/>
    <w:rsid w:val="000C57FF"/>
    <w:rsid w:val="000C5CF8"/>
    <w:rsid w:val="000C701D"/>
    <w:rsid w:val="000C7440"/>
    <w:rsid w:val="000C74F8"/>
    <w:rsid w:val="000C7990"/>
    <w:rsid w:val="000C79F1"/>
    <w:rsid w:val="000C7BAD"/>
    <w:rsid w:val="000D0174"/>
    <w:rsid w:val="000D0A4D"/>
    <w:rsid w:val="000D1A26"/>
    <w:rsid w:val="000D1B5C"/>
    <w:rsid w:val="000D24F1"/>
    <w:rsid w:val="000D2E0E"/>
    <w:rsid w:val="000D39BD"/>
    <w:rsid w:val="000D3B16"/>
    <w:rsid w:val="000D4C43"/>
    <w:rsid w:val="000D4D5A"/>
    <w:rsid w:val="000D5317"/>
    <w:rsid w:val="000D55B3"/>
    <w:rsid w:val="000D5C3D"/>
    <w:rsid w:val="000D5D8D"/>
    <w:rsid w:val="000D61DA"/>
    <w:rsid w:val="000D628C"/>
    <w:rsid w:val="000D6480"/>
    <w:rsid w:val="000D66F4"/>
    <w:rsid w:val="000D71ED"/>
    <w:rsid w:val="000D781F"/>
    <w:rsid w:val="000D7D55"/>
    <w:rsid w:val="000E137E"/>
    <w:rsid w:val="000E17E8"/>
    <w:rsid w:val="000E1D63"/>
    <w:rsid w:val="000E23DF"/>
    <w:rsid w:val="000E285C"/>
    <w:rsid w:val="000E31B3"/>
    <w:rsid w:val="000E3508"/>
    <w:rsid w:val="000E38AF"/>
    <w:rsid w:val="000E49FC"/>
    <w:rsid w:val="000E4CB7"/>
    <w:rsid w:val="000E540F"/>
    <w:rsid w:val="000E5B75"/>
    <w:rsid w:val="000E68FC"/>
    <w:rsid w:val="000E71CA"/>
    <w:rsid w:val="000E7757"/>
    <w:rsid w:val="000E7F6E"/>
    <w:rsid w:val="000F0961"/>
    <w:rsid w:val="000F107D"/>
    <w:rsid w:val="000F193B"/>
    <w:rsid w:val="000F2621"/>
    <w:rsid w:val="000F2B40"/>
    <w:rsid w:val="000F2D21"/>
    <w:rsid w:val="000F2FE4"/>
    <w:rsid w:val="000F30FA"/>
    <w:rsid w:val="000F4610"/>
    <w:rsid w:val="000F4AA6"/>
    <w:rsid w:val="000F4E32"/>
    <w:rsid w:val="000F520F"/>
    <w:rsid w:val="000F596B"/>
    <w:rsid w:val="000F5DD4"/>
    <w:rsid w:val="000F6A41"/>
    <w:rsid w:val="000F71BE"/>
    <w:rsid w:val="000F735B"/>
    <w:rsid w:val="000F78D1"/>
    <w:rsid w:val="001003D9"/>
    <w:rsid w:val="001007B7"/>
    <w:rsid w:val="00100A9F"/>
    <w:rsid w:val="00100D2B"/>
    <w:rsid w:val="00101182"/>
    <w:rsid w:val="00102489"/>
    <w:rsid w:val="00102663"/>
    <w:rsid w:val="00102F26"/>
    <w:rsid w:val="00104163"/>
    <w:rsid w:val="00105679"/>
    <w:rsid w:val="00105B17"/>
    <w:rsid w:val="00105D38"/>
    <w:rsid w:val="00105FD9"/>
    <w:rsid w:val="0010603E"/>
    <w:rsid w:val="0010621E"/>
    <w:rsid w:val="001067BE"/>
    <w:rsid w:val="001069A8"/>
    <w:rsid w:val="00106CD5"/>
    <w:rsid w:val="00107738"/>
    <w:rsid w:val="00110300"/>
    <w:rsid w:val="00110528"/>
    <w:rsid w:val="00110600"/>
    <w:rsid w:val="00110E47"/>
    <w:rsid w:val="00111D48"/>
    <w:rsid w:val="001120AB"/>
    <w:rsid w:val="001124EA"/>
    <w:rsid w:val="001129A0"/>
    <w:rsid w:val="00112DCA"/>
    <w:rsid w:val="0011307C"/>
    <w:rsid w:val="00113AD4"/>
    <w:rsid w:val="00113CC1"/>
    <w:rsid w:val="00114B67"/>
    <w:rsid w:val="00114EDD"/>
    <w:rsid w:val="00115920"/>
    <w:rsid w:val="00116301"/>
    <w:rsid w:val="00116D72"/>
    <w:rsid w:val="00117D95"/>
    <w:rsid w:val="001204C0"/>
    <w:rsid w:val="00121355"/>
    <w:rsid w:val="00121C36"/>
    <w:rsid w:val="00121D9A"/>
    <w:rsid w:val="00122B78"/>
    <w:rsid w:val="00125864"/>
    <w:rsid w:val="0012594A"/>
    <w:rsid w:val="00126FAA"/>
    <w:rsid w:val="00127092"/>
    <w:rsid w:val="0012750B"/>
    <w:rsid w:val="001275BE"/>
    <w:rsid w:val="001276F6"/>
    <w:rsid w:val="00127A76"/>
    <w:rsid w:val="00130256"/>
    <w:rsid w:val="00131265"/>
    <w:rsid w:val="00133A68"/>
    <w:rsid w:val="0013458C"/>
    <w:rsid w:val="00134972"/>
    <w:rsid w:val="001349F7"/>
    <w:rsid w:val="00134A11"/>
    <w:rsid w:val="0013555D"/>
    <w:rsid w:val="0013577E"/>
    <w:rsid w:val="001364CA"/>
    <w:rsid w:val="00136502"/>
    <w:rsid w:val="00136600"/>
    <w:rsid w:val="00136603"/>
    <w:rsid w:val="00136DD4"/>
    <w:rsid w:val="00137ACA"/>
    <w:rsid w:val="001400CF"/>
    <w:rsid w:val="00140268"/>
    <w:rsid w:val="0014040B"/>
    <w:rsid w:val="00140DC2"/>
    <w:rsid w:val="001422BA"/>
    <w:rsid w:val="00142315"/>
    <w:rsid w:val="00142A25"/>
    <w:rsid w:val="00142A7C"/>
    <w:rsid w:val="00143D59"/>
    <w:rsid w:val="00145585"/>
    <w:rsid w:val="00146456"/>
    <w:rsid w:val="00146CD5"/>
    <w:rsid w:val="00146F25"/>
    <w:rsid w:val="001471F0"/>
    <w:rsid w:val="00147210"/>
    <w:rsid w:val="0014734D"/>
    <w:rsid w:val="00147BF3"/>
    <w:rsid w:val="00147EFF"/>
    <w:rsid w:val="00147F38"/>
    <w:rsid w:val="00150D9E"/>
    <w:rsid w:val="00151B19"/>
    <w:rsid w:val="00151F9E"/>
    <w:rsid w:val="0015259A"/>
    <w:rsid w:val="00153202"/>
    <w:rsid w:val="001536C9"/>
    <w:rsid w:val="00154166"/>
    <w:rsid w:val="00154712"/>
    <w:rsid w:val="001552C6"/>
    <w:rsid w:val="001564C6"/>
    <w:rsid w:val="0015782C"/>
    <w:rsid w:val="00161264"/>
    <w:rsid w:val="001617B0"/>
    <w:rsid w:val="00161B1B"/>
    <w:rsid w:val="00161FAB"/>
    <w:rsid w:val="00162713"/>
    <w:rsid w:val="00162742"/>
    <w:rsid w:val="001630A2"/>
    <w:rsid w:val="00163EC3"/>
    <w:rsid w:val="00163F2D"/>
    <w:rsid w:val="0016419D"/>
    <w:rsid w:val="001644F0"/>
    <w:rsid w:val="00164E38"/>
    <w:rsid w:val="00164EF5"/>
    <w:rsid w:val="001660F8"/>
    <w:rsid w:val="00166120"/>
    <w:rsid w:val="0016657C"/>
    <w:rsid w:val="00166977"/>
    <w:rsid w:val="001672A6"/>
    <w:rsid w:val="00167AB2"/>
    <w:rsid w:val="001701E6"/>
    <w:rsid w:val="001713D9"/>
    <w:rsid w:val="001716CD"/>
    <w:rsid w:val="001719F9"/>
    <w:rsid w:val="00173385"/>
    <w:rsid w:val="00173EBB"/>
    <w:rsid w:val="001745D8"/>
    <w:rsid w:val="0017474F"/>
    <w:rsid w:val="0017612C"/>
    <w:rsid w:val="001808B8"/>
    <w:rsid w:val="001811B8"/>
    <w:rsid w:val="00181809"/>
    <w:rsid w:val="00182854"/>
    <w:rsid w:val="00182961"/>
    <w:rsid w:val="00182C91"/>
    <w:rsid w:val="0018342C"/>
    <w:rsid w:val="00183453"/>
    <w:rsid w:val="0018358C"/>
    <w:rsid w:val="001844E8"/>
    <w:rsid w:val="00184DC9"/>
    <w:rsid w:val="00185044"/>
    <w:rsid w:val="00185999"/>
    <w:rsid w:val="00187066"/>
    <w:rsid w:val="001907D8"/>
    <w:rsid w:val="00190B70"/>
    <w:rsid w:val="00192E58"/>
    <w:rsid w:val="00193B56"/>
    <w:rsid w:val="00193FC2"/>
    <w:rsid w:val="001944BF"/>
    <w:rsid w:val="0019586A"/>
    <w:rsid w:val="00195944"/>
    <w:rsid w:val="00195CD3"/>
    <w:rsid w:val="0019611D"/>
    <w:rsid w:val="00196F6C"/>
    <w:rsid w:val="00197961"/>
    <w:rsid w:val="001A029D"/>
    <w:rsid w:val="001A02D1"/>
    <w:rsid w:val="001A046D"/>
    <w:rsid w:val="001A0BE8"/>
    <w:rsid w:val="001A0DC1"/>
    <w:rsid w:val="001A0F8B"/>
    <w:rsid w:val="001A1077"/>
    <w:rsid w:val="001A18BA"/>
    <w:rsid w:val="001A1A10"/>
    <w:rsid w:val="001A2D1C"/>
    <w:rsid w:val="001A399B"/>
    <w:rsid w:val="001A3ABC"/>
    <w:rsid w:val="001A3C69"/>
    <w:rsid w:val="001A4193"/>
    <w:rsid w:val="001A5C14"/>
    <w:rsid w:val="001A624C"/>
    <w:rsid w:val="001A6C87"/>
    <w:rsid w:val="001A6D7C"/>
    <w:rsid w:val="001A7C05"/>
    <w:rsid w:val="001A7CE7"/>
    <w:rsid w:val="001A7D6B"/>
    <w:rsid w:val="001B1857"/>
    <w:rsid w:val="001B40C5"/>
    <w:rsid w:val="001B4409"/>
    <w:rsid w:val="001B45C0"/>
    <w:rsid w:val="001B5795"/>
    <w:rsid w:val="001B5D88"/>
    <w:rsid w:val="001B61F2"/>
    <w:rsid w:val="001B6783"/>
    <w:rsid w:val="001B727C"/>
    <w:rsid w:val="001B796A"/>
    <w:rsid w:val="001B7A01"/>
    <w:rsid w:val="001C031C"/>
    <w:rsid w:val="001C0A31"/>
    <w:rsid w:val="001C161C"/>
    <w:rsid w:val="001C2A27"/>
    <w:rsid w:val="001C39C8"/>
    <w:rsid w:val="001C41DE"/>
    <w:rsid w:val="001C42A7"/>
    <w:rsid w:val="001C4338"/>
    <w:rsid w:val="001C5FCC"/>
    <w:rsid w:val="001C6120"/>
    <w:rsid w:val="001C7183"/>
    <w:rsid w:val="001C734A"/>
    <w:rsid w:val="001D042D"/>
    <w:rsid w:val="001D1072"/>
    <w:rsid w:val="001D1C5B"/>
    <w:rsid w:val="001D1E1E"/>
    <w:rsid w:val="001D1E59"/>
    <w:rsid w:val="001D2E0B"/>
    <w:rsid w:val="001D3578"/>
    <w:rsid w:val="001D4A8F"/>
    <w:rsid w:val="001D4C87"/>
    <w:rsid w:val="001D5413"/>
    <w:rsid w:val="001D5EA7"/>
    <w:rsid w:val="001D6437"/>
    <w:rsid w:val="001D6587"/>
    <w:rsid w:val="001D6589"/>
    <w:rsid w:val="001D7917"/>
    <w:rsid w:val="001E0659"/>
    <w:rsid w:val="001E085C"/>
    <w:rsid w:val="001E0BC5"/>
    <w:rsid w:val="001E126A"/>
    <w:rsid w:val="001E229B"/>
    <w:rsid w:val="001E2C26"/>
    <w:rsid w:val="001E2D01"/>
    <w:rsid w:val="001E3076"/>
    <w:rsid w:val="001E3210"/>
    <w:rsid w:val="001E343D"/>
    <w:rsid w:val="001E4960"/>
    <w:rsid w:val="001E4BB3"/>
    <w:rsid w:val="001E4C01"/>
    <w:rsid w:val="001E509E"/>
    <w:rsid w:val="001E5FFF"/>
    <w:rsid w:val="001E6AD0"/>
    <w:rsid w:val="001E75C4"/>
    <w:rsid w:val="001E7651"/>
    <w:rsid w:val="001E76E1"/>
    <w:rsid w:val="001E784D"/>
    <w:rsid w:val="001F0033"/>
    <w:rsid w:val="001F0201"/>
    <w:rsid w:val="001F03C8"/>
    <w:rsid w:val="001F195D"/>
    <w:rsid w:val="001F2DEF"/>
    <w:rsid w:val="001F36A8"/>
    <w:rsid w:val="001F3E13"/>
    <w:rsid w:val="001F3E89"/>
    <w:rsid w:val="001F3F03"/>
    <w:rsid w:val="001F4519"/>
    <w:rsid w:val="001F4C35"/>
    <w:rsid w:val="001F4F67"/>
    <w:rsid w:val="001F5002"/>
    <w:rsid w:val="001F68F4"/>
    <w:rsid w:val="002000F0"/>
    <w:rsid w:val="00200C40"/>
    <w:rsid w:val="00202F8D"/>
    <w:rsid w:val="002031BD"/>
    <w:rsid w:val="0020368A"/>
    <w:rsid w:val="002038BF"/>
    <w:rsid w:val="002038E2"/>
    <w:rsid w:val="00203BCC"/>
    <w:rsid w:val="00203BE2"/>
    <w:rsid w:val="00203F44"/>
    <w:rsid w:val="00204208"/>
    <w:rsid w:val="00204679"/>
    <w:rsid w:val="00205033"/>
    <w:rsid w:val="0020580B"/>
    <w:rsid w:val="002066FF"/>
    <w:rsid w:val="00206AA4"/>
    <w:rsid w:val="00207159"/>
    <w:rsid w:val="002074FE"/>
    <w:rsid w:val="0020764D"/>
    <w:rsid w:val="0020768D"/>
    <w:rsid w:val="002106E6"/>
    <w:rsid w:val="00210B02"/>
    <w:rsid w:val="00211330"/>
    <w:rsid w:val="00211AC0"/>
    <w:rsid w:val="00211FBB"/>
    <w:rsid w:val="00212298"/>
    <w:rsid w:val="00212657"/>
    <w:rsid w:val="002135C9"/>
    <w:rsid w:val="002135D6"/>
    <w:rsid w:val="00214156"/>
    <w:rsid w:val="002167BE"/>
    <w:rsid w:val="00216C7F"/>
    <w:rsid w:val="00217CC7"/>
    <w:rsid w:val="00217D42"/>
    <w:rsid w:val="00217DA4"/>
    <w:rsid w:val="002202DA"/>
    <w:rsid w:val="00220B7C"/>
    <w:rsid w:val="00221649"/>
    <w:rsid w:val="00221EA9"/>
    <w:rsid w:val="002222CC"/>
    <w:rsid w:val="0022291E"/>
    <w:rsid w:val="00222A09"/>
    <w:rsid w:val="00223D78"/>
    <w:rsid w:val="002243BA"/>
    <w:rsid w:val="00224FCF"/>
    <w:rsid w:val="0022547B"/>
    <w:rsid w:val="002264F4"/>
    <w:rsid w:val="00226948"/>
    <w:rsid w:val="002270C4"/>
    <w:rsid w:val="00227685"/>
    <w:rsid w:val="002301F2"/>
    <w:rsid w:val="002306CC"/>
    <w:rsid w:val="002314B0"/>
    <w:rsid w:val="00231D31"/>
    <w:rsid w:val="00231DB6"/>
    <w:rsid w:val="00232626"/>
    <w:rsid w:val="002331E3"/>
    <w:rsid w:val="00233E5C"/>
    <w:rsid w:val="00234F6C"/>
    <w:rsid w:val="00235904"/>
    <w:rsid w:val="00235BA4"/>
    <w:rsid w:val="0023662F"/>
    <w:rsid w:val="0023711E"/>
    <w:rsid w:val="0023740B"/>
    <w:rsid w:val="00237905"/>
    <w:rsid w:val="00240107"/>
    <w:rsid w:val="002410FB"/>
    <w:rsid w:val="002419CD"/>
    <w:rsid w:val="00241BCF"/>
    <w:rsid w:val="00241E24"/>
    <w:rsid w:val="002423CC"/>
    <w:rsid w:val="00243957"/>
    <w:rsid w:val="00243C33"/>
    <w:rsid w:val="00243F01"/>
    <w:rsid w:val="00244B87"/>
    <w:rsid w:val="00244D74"/>
    <w:rsid w:val="00245CBC"/>
    <w:rsid w:val="00245CD5"/>
    <w:rsid w:val="00245FA9"/>
    <w:rsid w:val="00246016"/>
    <w:rsid w:val="002461EF"/>
    <w:rsid w:val="002466AC"/>
    <w:rsid w:val="002469BF"/>
    <w:rsid w:val="002475CA"/>
    <w:rsid w:val="00250037"/>
    <w:rsid w:val="00250184"/>
    <w:rsid w:val="002503DC"/>
    <w:rsid w:val="0025134B"/>
    <w:rsid w:val="002528C0"/>
    <w:rsid w:val="00252AEF"/>
    <w:rsid w:val="00253CF3"/>
    <w:rsid w:val="002543A9"/>
    <w:rsid w:val="00255188"/>
    <w:rsid w:val="00255A5C"/>
    <w:rsid w:val="00255ADF"/>
    <w:rsid w:val="00257AA0"/>
    <w:rsid w:val="002605E4"/>
    <w:rsid w:val="00261367"/>
    <w:rsid w:val="00261A15"/>
    <w:rsid w:val="00261D63"/>
    <w:rsid w:val="00262D87"/>
    <w:rsid w:val="002633B5"/>
    <w:rsid w:val="002649A4"/>
    <w:rsid w:val="00264F4A"/>
    <w:rsid w:val="002654E8"/>
    <w:rsid w:val="00265AF5"/>
    <w:rsid w:val="00266543"/>
    <w:rsid w:val="00266CEB"/>
    <w:rsid w:val="00266D37"/>
    <w:rsid w:val="00266F9F"/>
    <w:rsid w:val="00267045"/>
    <w:rsid w:val="002675A2"/>
    <w:rsid w:val="00267D67"/>
    <w:rsid w:val="00270A60"/>
    <w:rsid w:val="00271BD2"/>
    <w:rsid w:val="00271CDD"/>
    <w:rsid w:val="00271E42"/>
    <w:rsid w:val="00273C49"/>
    <w:rsid w:val="002745FA"/>
    <w:rsid w:val="0027535B"/>
    <w:rsid w:val="00275DD8"/>
    <w:rsid w:val="002763DF"/>
    <w:rsid w:val="00276A88"/>
    <w:rsid w:val="002773F4"/>
    <w:rsid w:val="002777BF"/>
    <w:rsid w:val="00277FCB"/>
    <w:rsid w:val="00280CB4"/>
    <w:rsid w:val="00281020"/>
    <w:rsid w:val="002821D1"/>
    <w:rsid w:val="0028260E"/>
    <w:rsid w:val="002833F2"/>
    <w:rsid w:val="0028369D"/>
    <w:rsid w:val="00284084"/>
    <w:rsid w:val="00284877"/>
    <w:rsid w:val="00284A96"/>
    <w:rsid w:val="00285480"/>
    <w:rsid w:val="00285C68"/>
    <w:rsid w:val="0028608A"/>
    <w:rsid w:val="0028747A"/>
    <w:rsid w:val="002876FE"/>
    <w:rsid w:val="00287994"/>
    <w:rsid w:val="00290079"/>
    <w:rsid w:val="00290F24"/>
    <w:rsid w:val="00290FD2"/>
    <w:rsid w:val="0029175D"/>
    <w:rsid w:val="002920D5"/>
    <w:rsid w:val="002927F2"/>
    <w:rsid w:val="002967E9"/>
    <w:rsid w:val="00296BEB"/>
    <w:rsid w:val="00296DD6"/>
    <w:rsid w:val="00296F55"/>
    <w:rsid w:val="002974DC"/>
    <w:rsid w:val="00297C2B"/>
    <w:rsid w:val="002A045C"/>
    <w:rsid w:val="002A0B04"/>
    <w:rsid w:val="002A1AD8"/>
    <w:rsid w:val="002A1D3A"/>
    <w:rsid w:val="002A28AE"/>
    <w:rsid w:val="002A3045"/>
    <w:rsid w:val="002A3A51"/>
    <w:rsid w:val="002A40C4"/>
    <w:rsid w:val="002A447B"/>
    <w:rsid w:val="002A4697"/>
    <w:rsid w:val="002A4D3A"/>
    <w:rsid w:val="002A56A3"/>
    <w:rsid w:val="002A5BBE"/>
    <w:rsid w:val="002A689C"/>
    <w:rsid w:val="002A6DCE"/>
    <w:rsid w:val="002A721E"/>
    <w:rsid w:val="002A76A6"/>
    <w:rsid w:val="002A7754"/>
    <w:rsid w:val="002B07FD"/>
    <w:rsid w:val="002B0E6C"/>
    <w:rsid w:val="002B1BB1"/>
    <w:rsid w:val="002B20D3"/>
    <w:rsid w:val="002B3D0E"/>
    <w:rsid w:val="002B4913"/>
    <w:rsid w:val="002B58E6"/>
    <w:rsid w:val="002B609B"/>
    <w:rsid w:val="002B69CA"/>
    <w:rsid w:val="002B76AE"/>
    <w:rsid w:val="002C0291"/>
    <w:rsid w:val="002C06D5"/>
    <w:rsid w:val="002C0AAD"/>
    <w:rsid w:val="002C0B21"/>
    <w:rsid w:val="002C0D51"/>
    <w:rsid w:val="002C1FC9"/>
    <w:rsid w:val="002C243C"/>
    <w:rsid w:val="002C2B98"/>
    <w:rsid w:val="002C4419"/>
    <w:rsid w:val="002C4624"/>
    <w:rsid w:val="002C46C1"/>
    <w:rsid w:val="002C4AD6"/>
    <w:rsid w:val="002C6371"/>
    <w:rsid w:val="002C6DCC"/>
    <w:rsid w:val="002C7D05"/>
    <w:rsid w:val="002D08B8"/>
    <w:rsid w:val="002D1B37"/>
    <w:rsid w:val="002D2B58"/>
    <w:rsid w:val="002D2EF4"/>
    <w:rsid w:val="002D331C"/>
    <w:rsid w:val="002D3A4D"/>
    <w:rsid w:val="002D4796"/>
    <w:rsid w:val="002D62D0"/>
    <w:rsid w:val="002E02FD"/>
    <w:rsid w:val="002E0F1D"/>
    <w:rsid w:val="002E19C9"/>
    <w:rsid w:val="002E252A"/>
    <w:rsid w:val="002E3B9C"/>
    <w:rsid w:val="002E466F"/>
    <w:rsid w:val="002E468D"/>
    <w:rsid w:val="002E4AAA"/>
    <w:rsid w:val="002E4BF0"/>
    <w:rsid w:val="002E4D83"/>
    <w:rsid w:val="002E56CD"/>
    <w:rsid w:val="002E5784"/>
    <w:rsid w:val="002E5BFD"/>
    <w:rsid w:val="002E600D"/>
    <w:rsid w:val="002E6162"/>
    <w:rsid w:val="002E6BCC"/>
    <w:rsid w:val="002E76B0"/>
    <w:rsid w:val="002E7813"/>
    <w:rsid w:val="002F1060"/>
    <w:rsid w:val="002F1D05"/>
    <w:rsid w:val="002F205A"/>
    <w:rsid w:val="002F284B"/>
    <w:rsid w:val="002F2C5F"/>
    <w:rsid w:val="002F3967"/>
    <w:rsid w:val="002F5267"/>
    <w:rsid w:val="002F58F5"/>
    <w:rsid w:val="002F6045"/>
    <w:rsid w:val="002F632F"/>
    <w:rsid w:val="002F6AF8"/>
    <w:rsid w:val="002F6E85"/>
    <w:rsid w:val="002F6FCF"/>
    <w:rsid w:val="002F6FEC"/>
    <w:rsid w:val="002F73E2"/>
    <w:rsid w:val="002F75DC"/>
    <w:rsid w:val="003009FB"/>
    <w:rsid w:val="00301781"/>
    <w:rsid w:val="0030284A"/>
    <w:rsid w:val="003030C3"/>
    <w:rsid w:val="00303E8F"/>
    <w:rsid w:val="003048CE"/>
    <w:rsid w:val="00305D32"/>
    <w:rsid w:val="003062E3"/>
    <w:rsid w:val="003065A2"/>
    <w:rsid w:val="00306D26"/>
    <w:rsid w:val="00306FEE"/>
    <w:rsid w:val="0030706A"/>
    <w:rsid w:val="00307678"/>
    <w:rsid w:val="00307A9D"/>
    <w:rsid w:val="00310628"/>
    <w:rsid w:val="00310CC7"/>
    <w:rsid w:val="003118B3"/>
    <w:rsid w:val="00311CD0"/>
    <w:rsid w:val="00311EE1"/>
    <w:rsid w:val="00312543"/>
    <w:rsid w:val="00312C27"/>
    <w:rsid w:val="00312E97"/>
    <w:rsid w:val="003149E0"/>
    <w:rsid w:val="00315367"/>
    <w:rsid w:val="00315EF1"/>
    <w:rsid w:val="003160AD"/>
    <w:rsid w:val="00316489"/>
    <w:rsid w:val="0031681B"/>
    <w:rsid w:val="00317385"/>
    <w:rsid w:val="00320BDC"/>
    <w:rsid w:val="00321274"/>
    <w:rsid w:val="00321374"/>
    <w:rsid w:val="00321FE9"/>
    <w:rsid w:val="00322243"/>
    <w:rsid w:val="00323322"/>
    <w:rsid w:val="0032338E"/>
    <w:rsid w:val="00323AB2"/>
    <w:rsid w:val="00324063"/>
    <w:rsid w:val="003247D6"/>
    <w:rsid w:val="00324943"/>
    <w:rsid w:val="00326A55"/>
    <w:rsid w:val="003277AB"/>
    <w:rsid w:val="00327B20"/>
    <w:rsid w:val="00327EA2"/>
    <w:rsid w:val="00330B8D"/>
    <w:rsid w:val="00331441"/>
    <w:rsid w:val="00333149"/>
    <w:rsid w:val="00333D97"/>
    <w:rsid w:val="00333FBB"/>
    <w:rsid w:val="003358C7"/>
    <w:rsid w:val="0033599F"/>
    <w:rsid w:val="00335AA7"/>
    <w:rsid w:val="00335AB3"/>
    <w:rsid w:val="0033754E"/>
    <w:rsid w:val="00340619"/>
    <w:rsid w:val="00340A3A"/>
    <w:rsid w:val="00341842"/>
    <w:rsid w:val="00341D39"/>
    <w:rsid w:val="003420ED"/>
    <w:rsid w:val="00342101"/>
    <w:rsid w:val="00342541"/>
    <w:rsid w:val="00342882"/>
    <w:rsid w:val="00343218"/>
    <w:rsid w:val="003434E4"/>
    <w:rsid w:val="00343556"/>
    <w:rsid w:val="003439CA"/>
    <w:rsid w:val="00343B85"/>
    <w:rsid w:val="00344063"/>
    <w:rsid w:val="00345293"/>
    <w:rsid w:val="0034539E"/>
    <w:rsid w:val="003467A3"/>
    <w:rsid w:val="003471E0"/>
    <w:rsid w:val="00347688"/>
    <w:rsid w:val="00347AD1"/>
    <w:rsid w:val="00350E42"/>
    <w:rsid w:val="00351AEC"/>
    <w:rsid w:val="00351C5F"/>
    <w:rsid w:val="00351F31"/>
    <w:rsid w:val="003529C7"/>
    <w:rsid w:val="00353721"/>
    <w:rsid w:val="003547B5"/>
    <w:rsid w:val="003552B1"/>
    <w:rsid w:val="003552E3"/>
    <w:rsid w:val="00355406"/>
    <w:rsid w:val="00355F4E"/>
    <w:rsid w:val="00356C1A"/>
    <w:rsid w:val="00356F6B"/>
    <w:rsid w:val="0035755F"/>
    <w:rsid w:val="00360368"/>
    <w:rsid w:val="00360A42"/>
    <w:rsid w:val="00360F00"/>
    <w:rsid w:val="00361304"/>
    <w:rsid w:val="00361362"/>
    <w:rsid w:val="00361C67"/>
    <w:rsid w:val="00361D12"/>
    <w:rsid w:val="00362082"/>
    <w:rsid w:val="00362BD3"/>
    <w:rsid w:val="0036440D"/>
    <w:rsid w:val="003651FB"/>
    <w:rsid w:val="00365849"/>
    <w:rsid w:val="00365B69"/>
    <w:rsid w:val="00366A7F"/>
    <w:rsid w:val="003672EE"/>
    <w:rsid w:val="00367EC3"/>
    <w:rsid w:val="00370D1A"/>
    <w:rsid w:val="0037203A"/>
    <w:rsid w:val="0037274D"/>
    <w:rsid w:val="00372F58"/>
    <w:rsid w:val="00374A0A"/>
    <w:rsid w:val="0037572E"/>
    <w:rsid w:val="00376771"/>
    <w:rsid w:val="00376BCA"/>
    <w:rsid w:val="00376C03"/>
    <w:rsid w:val="00376F5D"/>
    <w:rsid w:val="003772F2"/>
    <w:rsid w:val="0037788C"/>
    <w:rsid w:val="00377CC1"/>
    <w:rsid w:val="003801E1"/>
    <w:rsid w:val="00381025"/>
    <w:rsid w:val="003811AA"/>
    <w:rsid w:val="00381FBD"/>
    <w:rsid w:val="0038206F"/>
    <w:rsid w:val="00382723"/>
    <w:rsid w:val="00382D84"/>
    <w:rsid w:val="00383589"/>
    <w:rsid w:val="00385431"/>
    <w:rsid w:val="00385F1F"/>
    <w:rsid w:val="0038641D"/>
    <w:rsid w:val="0038664A"/>
    <w:rsid w:val="00386788"/>
    <w:rsid w:val="00386B37"/>
    <w:rsid w:val="00387462"/>
    <w:rsid w:val="00387F2A"/>
    <w:rsid w:val="00390069"/>
    <w:rsid w:val="003909CF"/>
    <w:rsid w:val="00391424"/>
    <w:rsid w:val="00391AB2"/>
    <w:rsid w:val="0039255B"/>
    <w:rsid w:val="00393EF6"/>
    <w:rsid w:val="00393F6B"/>
    <w:rsid w:val="00393FB9"/>
    <w:rsid w:val="00394371"/>
    <w:rsid w:val="00394C7B"/>
    <w:rsid w:val="00395B2B"/>
    <w:rsid w:val="00396EEB"/>
    <w:rsid w:val="00397C54"/>
    <w:rsid w:val="003A0C84"/>
    <w:rsid w:val="003A19A5"/>
    <w:rsid w:val="003A1A68"/>
    <w:rsid w:val="003A3435"/>
    <w:rsid w:val="003A404C"/>
    <w:rsid w:val="003A4647"/>
    <w:rsid w:val="003A4BEF"/>
    <w:rsid w:val="003A4F0A"/>
    <w:rsid w:val="003A7B60"/>
    <w:rsid w:val="003A7FA2"/>
    <w:rsid w:val="003B047C"/>
    <w:rsid w:val="003B06A9"/>
    <w:rsid w:val="003B1AC3"/>
    <w:rsid w:val="003B288F"/>
    <w:rsid w:val="003B2969"/>
    <w:rsid w:val="003B3768"/>
    <w:rsid w:val="003B3F44"/>
    <w:rsid w:val="003B400B"/>
    <w:rsid w:val="003B4718"/>
    <w:rsid w:val="003B5057"/>
    <w:rsid w:val="003B5D08"/>
    <w:rsid w:val="003B5D84"/>
    <w:rsid w:val="003B6357"/>
    <w:rsid w:val="003B6798"/>
    <w:rsid w:val="003B6845"/>
    <w:rsid w:val="003B6BD2"/>
    <w:rsid w:val="003B7B3B"/>
    <w:rsid w:val="003C0B73"/>
    <w:rsid w:val="003C0BE5"/>
    <w:rsid w:val="003C0C92"/>
    <w:rsid w:val="003C16C1"/>
    <w:rsid w:val="003C1B48"/>
    <w:rsid w:val="003C1C21"/>
    <w:rsid w:val="003C2FA3"/>
    <w:rsid w:val="003C430F"/>
    <w:rsid w:val="003C461B"/>
    <w:rsid w:val="003C62BA"/>
    <w:rsid w:val="003C62E9"/>
    <w:rsid w:val="003C7ED3"/>
    <w:rsid w:val="003D00BC"/>
    <w:rsid w:val="003D0B45"/>
    <w:rsid w:val="003D1059"/>
    <w:rsid w:val="003D1729"/>
    <w:rsid w:val="003D1DF5"/>
    <w:rsid w:val="003D23C5"/>
    <w:rsid w:val="003D41F9"/>
    <w:rsid w:val="003D4A55"/>
    <w:rsid w:val="003D4BE5"/>
    <w:rsid w:val="003D5F54"/>
    <w:rsid w:val="003D6872"/>
    <w:rsid w:val="003D69F0"/>
    <w:rsid w:val="003D6A57"/>
    <w:rsid w:val="003D6BF6"/>
    <w:rsid w:val="003D6F23"/>
    <w:rsid w:val="003D6F5F"/>
    <w:rsid w:val="003D7A57"/>
    <w:rsid w:val="003D7DAD"/>
    <w:rsid w:val="003E0456"/>
    <w:rsid w:val="003E0718"/>
    <w:rsid w:val="003E1422"/>
    <w:rsid w:val="003E146D"/>
    <w:rsid w:val="003E1890"/>
    <w:rsid w:val="003E2988"/>
    <w:rsid w:val="003E30FF"/>
    <w:rsid w:val="003E31E8"/>
    <w:rsid w:val="003E41E9"/>
    <w:rsid w:val="003E424B"/>
    <w:rsid w:val="003E44BA"/>
    <w:rsid w:val="003E515A"/>
    <w:rsid w:val="003E5AC9"/>
    <w:rsid w:val="003E632C"/>
    <w:rsid w:val="003E6FAD"/>
    <w:rsid w:val="003F0377"/>
    <w:rsid w:val="003F0B40"/>
    <w:rsid w:val="003F110D"/>
    <w:rsid w:val="003F14D1"/>
    <w:rsid w:val="003F1D31"/>
    <w:rsid w:val="003F2DA2"/>
    <w:rsid w:val="003F314D"/>
    <w:rsid w:val="003F3685"/>
    <w:rsid w:val="003F390A"/>
    <w:rsid w:val="003F4345"/>
    <w:rsid w:val="003F4350"/>
    <w:rsid w:val="003F466B"/>
    <w:rsid w:val="003F51EE"/>
    <w:rsid w:val="003F55CD"/>
    <w:rsid w:val="003F5804"/>
    <w:rsid w:val="003F59E1"/>
    <w:rsid w:val="003F5A6B"/>
    <w:rsid w:val="003F6BE4"/>
    <w:rsid w:val="003F709A"/>
    <w:rsid w:val="003F73F2"/>
    <w:rsid w:val="003F7802"/>
    <w:rsid w:val="003F7827"/>
    <w:rsid w:val="003F7CA4"/>
    <w:rsid w:val="00400720"/>
    <w:rsid w:val="00400845"/>
    <w:rsid w:val="0040122E"/>
    <w:rsid w:val="004017A1"/>
    <w:rsid w:val="00401FBA"/>
    <w:rsid w:val="004021B0"/>
    <w:rsid w:val="00402A70"/>
    <w:rsid w:val="00404C39"/>
    <w:rsid w:val="00404C8C"/>
    <w:rsid w:val="00405880"/>
    <w:rsid w:val="00405D3B"/>
    <w:rsid w:val="00406A43"/>
    <w:rsid w:val="00407136"/>
    <w:rsid w:val="00407D91"/>
    <w:rsid w:val="00410766"/>
    <w:rsid w:val="00412767"/>
    <w:rsid w:val="004134CE"/>
    <w:rsid w:val="00413D2F"/>
    <w:rsid w:val="004150AE"/>
    <w:rsid w:val="00415560"/>
    <w:rsid w:val="0041568A"/>
    <w:rsid w:val="004156DB"/>
    <w:rsid w:val="00415731"/>
    <w:rsid w:val="004179AE"/>
    <w:rsid w:val="00417AEA"/>
    <w:rsid w:val="00420970"/>
    <w:rsid w:val="004209F9"/>
    <w:rsid w:val="00421DCE"/>
    <w:rsid w:val="00422309"/>
    <w:rsid w:val="0042257D"/>
    <w:rsid w:val="004231AD"/>
    <w:rsid w:val="0042602A"/>
    <w:rsid w:val="00426885"/>
    <w:rsid w:val="0042714A"/>
    <w:rsid w:val="004276F4"/>
    <w:rsid w:val="004328D8"/>
    <w:rsid w:val="004343F7"/>
    <w:rsid w:val="004344A2"/>
    <w:rsid w:val="004346F6"/>
    <w:rsid w:val="00434F64"/>
    <w:rsid w:val="004351BD"/>
    <w:rsid w:val="0043547B"/>
    <w:rsid w:val="004359BF"/>
    <w:rsid w:val="00435CE0"/>
    <w:rsid w:val="00436D68"/>
    <w:rsid w:val="00436F6A"/>
    <w:rsid w:val="004370F6"/>
    <w:rsid w:val="00437712"/>
    <w:rsid w:val="00437AF1"/>
    <w:rsid w:val="00440151"/>
    <w:rsid w:val="00440361"/>
    <w:rsid w:val="004414F7"/>
    <w:rsid w:val="0044191F"/>
    <w:rsid w:val="00441A29"/>
    <w:rsid w:val="00442039"/>
    <w:rsid w:val="004429FF"/>
    <w:rsid w:val="00443275"/>
    <w:rsid w:val="004439AD"/>
    <w:rsid w:val="00445853"/>
    <w:rsid w:val="00445962"/>
    <w:rsid w:val="00445E23"/>
    <w:rsid w:val="00445FD1"/>
    <w:rsid w:val="004460BB"/>
    <w:rsid w:val="00446370"/>
    <w:rsid w:val="00447241"/>
    <w:rsid w:val="0044750B"/>
    <w:rsid w:val="004475C2"/>
    <w:rsid w:val="00447BC4"/>
    <w:rsid w:val="00447CF7"/>
    <w:rsid w:val="0045031B"/>
    <w:rsid w:val="00450381"/>
    <w:rsid w:val="00450C99"/>
    <w:rsid w:val="00451CEF"/>
    <w:rsid w:val="00453E77"/>
    <w:rsid w:val="00455A9B"/>
    <w:rsid w:val="00455E32"/>
    <w:rsid w:val="00455F9D"/>
    <w:rsid w:val="004565ED"/>
    <w:rsid w:val="00456769"/>
    <w:rsid w:val="004569D1"/>
    <w:rsid w:val="0045788C"/>
    <w:rsid w:val="00457E5B"/>
    <w:rsid w:val="00457EFC"/>
    <w:rsid w:val="00460F90"/>
    <w:rsid w:val="004614F6"/>
    <w:rsid w:val="00461770"/>
    <w:rsid w:val="00461DED"/>
    <w:rsid w:val="00463371"/>
    <w:rsid w:val="00464384"/>
    <w:rsid w:val="004647FF"/>
    <w:rsid w:val="00465C04"/>
    <w:rsid w:val="00465C31"/>
    <w:rsid w:val="00466C1E"/>
    <w:rsid w:val="00470863"/>
    <w:rsid w:val="00471EF9"/>
    <w:rsid w:val="0047203A"/>
    <w:rsid w:val="00472129"/>
    <w:rsid w:val="00473554"/>
    <w:rsid w:val="0047474F"/>
    <w:rsid w:val="004750F7"/>
    <w:rsid w:val="00475D4C"/>
    <w:rsid w:val="004776AD"/>
    <w:rsid w:val="004800E2"/>
    <w:rsid w:val="004807F7"/>
    <w:rsid w:val="00480C29"/>
    <w:rsid w:val="00481C20"/>
    <w:rsid w:val="00482DF0"/>
    <w:rsid w:val="0048311B"/>
    <w:rsid w:val="00483E3B"/>
    <w:rsid w:val="00484344"/>
    <w:rsid w:val="00484D78"/>
    <w:rsid w:val="004852F5"/>
    <w:rsid w:val="00485422"/>
    <w:rsid w:val="004854B0"/>
    <w:rsid w:val="00485E8A"/>
    <w:rsid w:val="004862E5"/>
    <w:rsid w:val="004873FC"/>
    <w:rsid w:val="00487DF2"/>
    <w:rsid w:val="00487E00"/>
    <w:rsid w:val="00490557"/>
    <w:rsid w:val="004909EF"/>
    <w:rsid w:val="0049134C"/>
    <w:rsid w:val="0049188F"/>
    <w:rsid w:val="00491AD3"/>
    <w:rsid w:val="00492119"/>
    <w:rsid w:val="00493427"/>
    <w:rsid w:val="00493970"/>
    <w:rsid w:val="004942FB"/>
    <w:rsid w:val="004943FC"/>
    <w:rsid w:val="00494C4B"/>
    <w:rsid w:val="00494E09"/>
    <w:rsid w:val="00495314"/>
    <w:rsid w:val="004957A2"/>
    <w:rsid w:val="00495C41"/>
    <w:rsid w:val="00495EFD"/>
    <w:rsid w:val="00497344"/>
    <w:rsid w:val="004A00AA"/>
    <w:rsid w:val="004A144D"/>
    <w:rsid w:val="004A20CA"/>
    <w:rsid w:val="004A21F1"/>
    <w:rsid w:val="004A3555"/>
    <w:rsid w:val="004A43E6"/>
    <w:rsid w:val="004A454B"/>
    <w:rsid w:val="004A57EB"/>
    <w:rsid w:val="004A5A08"/>
    <w:rsid w:val="004A5AAE"/>
    <w:rsid w:val="004A5EB5"/>
    <w:rsid w:val="004A6FD5"/>
    <w:rsid w:val="004A790E"/>
    <w:rsid w:val="004B2A10"/>
    <w:rsid w:val="004B3F7B"/>
    <w:rsid w:val="004B44E7"/>
    <w:rsid w:val="004B464A"/>
    <w:rsid w:val="004B5A10"/>
    <w:rsid w:val="004B674D"/>
    <w:rsid w:val="004B6B1E"/>
    <w:rsid w:val="004B70FB"/>
    <w:rsid w:val="004B71B7"/>
    <w:rsid w:val="004B7500"/>
    <w:rsid w:val="004B7BA6"/>
    <w:rsid w:val="004C02EF"/>
    <w:rsid w:val="004C093F"/>
    <w:rsid w:val="004C15E1"/>
    <w:rsid w:val="004C1A7E"/>
    <w:rsid w:val="004C2F54"/>
    <w:rsid w:val="004C343A"/>
    <w:rsid w:val="004C4413"/>
    <w:rsid w:val="004C4952"/>
    <w:rsid w:val="004C4EE6"/>
    <w:rsid w:val="004C60D2"/>
    <w:rsid w:val="004C65DD"/>
    <w:rsid w:val="004C6938"/>
    <w:rsid w:val="004C7AD8"/>
    <w:rsid w:val="004C7CEE"/>
    <w:rsid w:val="004D0457"/>
    <w:rsid w:val="004D046C"/>
    <w:rsid w:val="004D0F13"/>
    <w:rsid w:val="004D17D4"/>
    <w:rsid w:val="004D2E96"/>
    <w:rsid w:val="004D300F"/>
    <w:rsid w:val="004D301B"/>
    <w:rsid w:val="004D39F5"/>
    <w:rsid w:val="004D3A68"/>
    <w:rsid w:val="004D454E"/>
    <w:rsid w:val="004D58C8"/>
    <w:rsid w:val="004D5AD2"/>
    <w:rsid w:val="004D62B3"/>
    <w:rsid w:val="004D6338"/>
    <w:rsid w:val="004D73AC"/>
    <w:rsid w:val="004E078E"/>
    <w:rsid w:val="004E0D09"/>
    <w:rsid w:val="004E1120"/>
    <w:rsid w:val="004E20C5"/>
    <w:rsid w:val="004E28E7"/>
    <w:rsid w:val="004E2A12"/>
    <w:rsid w:val="004E3A88"/>
    <w:rsid w:val="004E3AA6"/>
    <w:rsid w:val="004E3B3E"/>
    <w:rsid w:val="004E42D6"/>
    <w:rsid w:val="004E4907"/>
    <w:rsid w:val="004E555F"/>
    <w:rsid w:val="004E5EB2"/>
    <w:rsid w:val="004E6B5C"/>
    <w:rsid w:val="004F021C"/>
    <w:rsid w:val="004F0946"/>
    <w:rsid w:val="004F0CDB"/>
    <w:rsid w:val="004F2793"/>
    <w:rsid w:val="004F2E48"/>
    <w:rsid w:val="004F3111"/>
    <w:rsid w:val="004F3813"/>
    <w:rsid w:val="004F3F74"/>
    <w:rsid w:val="004F4A43"/>
    <w:rsid w:val="004F4CC7"/>
    <w:rsid w:val="0050194D"/>
    <w:rsid w:val="00501D15"/>
    <w:rsid w:val="00502152"/>
    <w:rsid w:val="00502233"/>
    <w:rsid w:val="005028E9"/>
    <w:rsid w:val="00502B44"/>
    <w:rsid w:val="0050331B"/>
    <w:rsid w:val="00503639"/>
    <w:rsid w:val="00503BFE"/>
    <w:rsid w:val="00504C69"/>
    <w:rsid w:val="00504DF7"/>
    <w:rsid w:val="00505183"/>
    <w:rsid w:val="00505B2F"/>
    <w:rsid w:val="00505FF2"/>
    <w:rsid w:val="005067C4"/>
    <w:rsid w:val="00506CFD"/>
    <w:rsid w:val="0050756F"/>
    <w:rsid w:val="00507759"/>
    <w:rsid w:val="00507D74"/>
    <w:rsid w:val="00507F42"/>
    <w:rsid w:val="0051039A"/>
    <w:rsid w:val="00510480"/>
    <w:rsid w:val="005105D1"/>
    <w:rsid w:val="00510962"/>
    <w:rsid w:val="00511A98"/>
    <w:rsid w:val="005121BF"/>
    <w:rsid w:val="005124EF"/>
    <w:rsid w:val="00512725"/>
    <w:rsid w:val="0051385E"/>
    <w:rsid w:val="00513DE8"/>
    <w:rsid w:val="005146A2"/>
    <w:rsid w:val="005149F8"/>
    <w:rsid w:val="00514A38"/>
    <w:rsid w:val="005156AF"/>
    <w:rsid w:val="00515A34"/>
    <w:rsid w:val="00515C3B"/>
    <w:rsid w:val="0051637C"/>
    <w:rsid w:val="00516DD8"/>
    <w:rsid w:val="005178D7"/>
    <w:rsid w:val="00517B05"/>
    <w:rsid w:val="005201AF"/>
    <w:rsid w:val="00520418"/>
    <w:rsid w:val="00520489"/>
    <w:rsid w:val="00521277"/>
    <w:rsid w:val="00521701"/>
    <w:rsid w:val="0052309E"/>
    <w:rsid w:val="005245F4"/>
    <w:rsid w:val="00526F6E"/>
    <w:rsid w:val="00527154"/>
    <w:rsid w:val="00527C13"/>
    <w:rsid w:val="005317AB"/>
    <w:rsid w:val="005329CD"/>
    <w:rsid w:val="00533738"/>
    <w:rsid w:val="00533D27"/>
    <w:rsid w:val="0053622A"/>
    <w:rsid w:val="005370AE"/>
    <w:rsid w:val="00537D11"/>
    <w:rsid w:val="00540A10"/>
    <w:rsid w:val="00540C71"/>
    <w:rsid w:val="00541460"/>
    <w:rsid w:val="005419DF"/>
    <w:rsid w:val="00541CAC"/>
    <w:rsid w:val="00541D94"/>
    <w:rsid w:val="00543673"/>
    <w:rsid w:val="005438E5"/>
    <w:rsid w:val="00543AAB"/>
    <w:rsid w:val="005441A1"/>
    <w:rsid w:val="00545418"/>
    <w:rsid w:val="00546568"/>
    <w:rsid w:val="00546DCB"/>
    <w:rsid w:val="005473DE"/>
    <w:rsid w:val="00547F83"/>
    <w:rsid w:val="00550101"/>
    <w:rsid w:val="0055047A"/>
    <w:rsid w:val="0055050F"/>
    <w:rsid w:val="00550937"/>
    <w:rsid w:val="00551323"/>
    <w:rsid w:val="0055271B"/>
    <w:rsid w:val="005529E1"/>
    <w:rsid w:val="00552F26"/>
    <w:rsid w:val="00553C4B"/>
    <w:rsid w:val="00553C68"/>
    <w:rsid w:val="005540B7"/>
    <w:rsid w:val="005540F8"/>
    <w:rsid w:val="0055444F"/>
    <w:rsid w:val="00555499"/>
    <w:rsid w:val="00556DC5"/>
    <w:rsid w:val="00557B78"/>
    <w:rsid w:val="0056051A"/>
    <w:rsid w:val="005623FB"/>
    <w:rsid w:val="00562713"/>
    <w:rsid w:val="00562919"/>
    <w:rsid w:val="00562E71"/>
    <w:rsid w:val="00563522"/>
    <w:rsid w:val="00563FCB"/>
    <w:rsid w:val="00564C24"/>
    <w:rsid w:val="0056567F"/>
    <w:rsid w:val="0056589F"/>
    <w:rsid w:val="00565D77"/>
    <w:rsid w:val="005663EC"/>
    <w:rsid w:val="005673C0"/>
    <w:rsid w:val="00567460"/>
    <w:rsid w:val="00570165"/>
    <w:rsid w:val="00570D08"/>
    <w:rsid w:val="00570E95"/>
    <w:rsid w:val="00571281"/>
    <w:rsid w:val="00571D70"/>
    <w:rsid w:val="00571EDC"/>
    <w:rsid w:val="00572641"/>
    <w:rsid w:val="00572F6E"/>
    <w:rsid w:val="00573A05"/>
    <w:rsid w:val="00574002"/>
    <w:rsid w:val="0057434E"/>
    <w:rsid w:val="0057457C"/>
    <w:rsid w:val="00574E4C"/>
    <w:rsid w:val="005754D3"/>
    <w:rsid w:val="00575D34"/>
    <w:rsid w:val="00575FEB"/>
    <w:rsid w:val="00576645"/>
    <w:rsid w:val="00576DEA"/>
    <w:rsid w:val="00576FA5"/>
    <w:rsid w:val="0057707D"/>
    <w:rsid w:val="005778FB"/>
    <w:rsid w:val="00577F54"/>
    <w:rsid w:val="0058071C"/>
    <w:rsid w:val="00580A5E"/>
    <w:rsid w:val="00580DC1"/>
    <w:rsid w:val="0058117E"/>
    <w:rsid w:val="00581275"/>
    <w:rsid w:val="00581647"/>
    <w:rsid w:val="0058175C"/>
    <w:rsid w:val="005818B9"/>
    <w:rsid w:val="00583A52"/>
    <w:rsid w:val="00583DD8"/>
    <w:rsid w:val="00583EB8"/>
    <w:rsid w:val="00583F3F"/>
    <w:rsid w:val="00583F9B"/>
    <w:rsid w:val="00584BBA"/>
    <w:rsid w:val="0058524C"/>
    <w:rsid w:val="00585885"/>
    <w:rsid w:val="00585932"/>
    <w:rsid w:val="00586589"/>
    <w:rsid w:val="00586C0A"/>
    <w:rsid w:val="00586E30"/>
    <w:rsid w:val="00587689"/>
    <w:rsid w:val="00590464"/>
    <w:rsid w:val="005908E3"/>
    <w:rsid w:val="0059099F"/>
    <w:rsid w:val="00590AF3"/>
    <w:rsid w:val="00590F16"/>
    <w:rsid w:val="00591331"/>
    <w:rsid w:val="00591867"/>
    <w:rsid w:val="00591A04"/>
    <w:rsid w:val="00591B2D"/>
    <w:rsid w:val="00592B13"/>
    <w:rsid w:val="0059376E"/>
    <w:rsid w:val="005941AA"/>
    <w:rsid w:val="00594411"/>
    <w:rsid w:val="00594573"/>
    <w:rsid w:val="00594D5D"/>
    <w:rsid w:val="00595EF6"/>
    <w:rsid w:val="0059675B"/>
    <w:rsid w:val="0059702F"/>
    <w:rsid w:val="0059723B"/>
    <w:rsid w:val="005A03AF"/>
    <w:rsid w:val="005A0671"/>
    <w:rsid w:val="005A080E"/>
    <w:rsid w:val="005A0903"/>
    <w:rsid w:val="005A11D2"/>
    <w:rsid w:val="005A14A2"/>
    <w:rsid w:val="005A1A55"/>
    <w:rsid w:val="005A1DBB"/>
    <w:rsid w:val="005A2642"/>
    <w:rsid w:val="005A312A"/>
    <w:rsid w:val="005A3305"/>
    <w:rsid w:val="005A3433"/>
    <w:rsid w:val="005A4205"/>
    <w:rsid w:val="005A4B8C"/>
    <w:rsid w:val="005A4C85"/>
    <w:rsid w:val="005A59B5"/>
    <w:rsid w:val="005A5B61"/>
    <w:rsid w:val="005A6256"/>
    <w:rsid w:val="005A6363"/>
    <w:rsid w:val="005A67F4"/>
    <w:rsid w:val="005A7855"/>
    <w:rsid w:val="005A7A8D"/>
    <w:rsid w:val="005A7C34"/>
    <w:rsid w:val="005A7ECE"/>
    <w:rsid w:val="005B0ED7"/>
    <w:rsid w:val="005B162A"/>
    <w:rsid w:val="005B17CA"/>
    <w:rsid w:val="005B21AD"/>
    <w:rsid w:val="005B32EA"/>
    <w:rsid w:val="005B367E"/>
    <w:rsid w:val="005B4270"/>
    <w:rsid w:val="005B48B4"/>
    <w:rsid w:val="005B4E06"/>
    <w:rsid w:val="005B588D"/>
    <w:rsid w:val="005B5B82"/>
    <w:rsid w:val="005B5EC3"/>
    <w:rsid w:val="005B78EB"/>
    <w:rsid w:val="005B79DF"/>
    <w:rsid w:val="005C0677"/>
    <w:rsid w:val="005C1A58"/>
    <w:rsid w:val="005C211B"/>
    <w:rsid w:val="005C317C"/>
    <w:rsid w:val="005C4504"/>
    <w:rsid w:val="005C4768"/>
    <w:rsid w:val="005C54D9"/>
    <w:rsid w:val="005C558C"/>
    <w:rsid w:val="005C5A3E"/>
    <w:rsid w:val="005C5D98"/>
    <w:rsid w:val="005C5FFE"/>
    <w:rsid w:val="005C6125"/>
    <w:rsid w:val="005C65A6"/>
    <w:rsid w:val="005C6700"/>
    <w:rsid w:val="005C6757"/>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17AC"/>
    <w:rsid w:val="005E36E4"/>
    <w:rsid w:val="005E43E3"/>
    <w:rsid w:val="005E528D"/>
    <w:rsid w:val="005E5391"/>
    <w:rsid w:val="005E5B0D"/>
    <w:rsid w:val="005E5C90"/>
    <w:rsid w:val="005E60C5"/>
    <w:rsid w:val="005E631D"/>
    <w:rsid w:val="005E6406"/>
    <w:rsid w:val="005E6F6F"/>
    <w:rsid w:val="005E7DDE"/>
    <w:rsid w:val="005F000C"/>
    <w:rsid w:val="005F03C2"/>
    <w:rsid w:val="005F07A3"/>
    <w:rsid w:val="005F0A56"/>
    <w:rsid w:val="005F14C3"/>
    <w:rsid w:val="005F273B"/>
    <w:rsid w:val="005F2A56"/>
    <w:rsid w:val="005F3127"/>
    <w:rsid w:val="005F3A96"/>
    <w:rsid w:val="005F43B9"/>
    <w:rsid w:val="005F44F6"/>
    <w:rsid w:val="005F4929"/>
    <w:rsid w:val="005F5D02"/>
    <w:rsid w:val="005F6109"/>
    <w:rsid w:val="005F6277"/>
    <w:rsid w:val="005F76F3"/>
    <w:rsid w:val="00600903"/>
    <w:rsid w:val="00600C8B"/>
    <w:rsid w:val="00600F90"/>
    <w:rsid w:val="00601087"/>
    <w:rsid w:val="00601618"/>
    <w:rsid w:val="00601EAF"/>
    <w:rsid w:val="006028AD"/>
    <w:rsid w:val="00602EBF"/>
    <w:rsid w:val="00602FAA"/>
    <w:rsid w:val="006034CF"/>
    <w:rsid w:val="00603A62"/>
    <w:rsid w:val="006043FE"/>
    <w:rsid w:val="00605517"/>
    <w:rsid w:val="00606150"/>
    <w:rsid w:val="00606DD7"/>
    <w:rsid w:val="006072B7"/>
    <w:rsid w:val="006076F3"/>
    <w:rsid w:val="00610079"/>
    <w:rsid w:val="006110AE"/>
    <w:rsid w:val="00611227"/>
    <w:rsid w:val="006113A1"/>
    <w:rsid w:val="00611CFC"/>
    <w:rsid w:val="006128B2"/>
    <w:rsid w:val="00612CC3"/>
    <w:rsid w:val="00612F5D"/>
    <w:rsid w:val="006133AD"/>
    <w:rsid w:val="006135D9"/>
    <w:rsid w:val="006136E2"/>
    <w:rsid w:val="0061466D"/>
    <w:rsid w:val="00614EFF"/>
    <w:rsid w:val="006155BA"/>
    <w:rsid w:val="0061561A"/>
    <w:rsid w:val="00615D4A"/>
    <w:rsid w:val="006164AE"/>
    <w:rsid w:val="00616C5B"/>
    <w:rsid w:val="00616D5F"/>
    <w:rsid w:val="00617C45"/>
    <w:rsid w:val="006203DB"/>
    <w:rsid w:val="00621232"/>
    <w:rsid w:val="00621DD9"/>
    <w:rsid w:val="00622823"/>
    <w:rsid w:val="00622B88"/>
    <w:rsid w:val="0062323D"/>
    <w:rsid w:val="00623461"/>
    <w:rsid w:val="00623914"/>
    <w:rsid w:val="006241AA"/>
    <w:rsid w:val="00625846"/>
    <w:rsid w:val="0062680D"/>
    <w:rsid w:val="00626AE4"/>
    <w:rsid w:val="00627C7C"/>
    <w:rsid w:val="006312E2"/>
    <w:rsid w:val="00632535"/>
    <w:rsid w:val="006329B2"/>
    <w:rsid w:val="006332EA"/>
    <w:rsid w:val="006333AA"/>
    <w:rsid w:val="00634C97"/>
    <w:rsid w:val="00634CC4"/>
    <w:rsid w:val="0063638C"/>
    <w:rsid w:val="00636445"/>
    <w:rsid w:val="00636674"/>
    <w:rsid w:val="006366B6"/>
    <w:rsid w:val="00636728"/>
    <w:rsid w:val="00636DE5"/>
    <w:rsid w:val="0063720A"/>
    <w:rsid w:val="0064007B"/>
    <w:rsid w:val="00641353"/>
    <w:rsid w:val="00641742"/>
    <w:rsid w:val="00641B4F"/>
    <w:rsid w:val="006420B3"/>
    <w:rsid w:val="00642467"/>
    <w:rsid w:val="00642EFD"/>
    <w:rsid w:val="0064362C"/>
    <w:rsid w:val="00644756"/>
    <w:rsid w:val="00644932"/>
    <w:rsid w:val="006451F3"/>
    <w:rsid w:val="006463CF"/>
    <w:rsid w:val="00646F6C"/>
    <w:rsid w:val="00647407"/>
    <w:rsid w:val="00647619"/>
    <w:rsid w:val="0064763D"/>
    <w:rsid w:val="0064769A"/>
    <w:rsid w:val="00647BF2"/>
    <w:rsid w:val="00650720"/>
    <w:rsid w:val="00650AC9"/>
    <w:rsid w:val="0065176C"/>
    <w:rsid w:val="00651978"/>
    <w:rsid w:val="00653F27"/>
    <w:rsid w:val="0065427F"/>
    <w:rsid w:val="006544B9"/>
    <w:rsid w:val="00655157"/>
    <w:rsid w:val="0066051E"/>
    <w:rsid w:val="0066068A"/>
    <w:rsid w:val="006608F4"/>
    <w:rsid w:val="006628EB"/>
    <w:rsid w:val="00663B7C"/>
    <w:rsid w:val="006641FF"/>
    <w:rsid w:val="006650BE"/>
    <w:rsid w:val="00665510"/>
    <w:rsid w:val="00665A69"/>
    <w:rsid w:val="00665D0D"/>
    <w:rsid w:val="0066799A"/>
    <w:rsid w:val="00667EB4"/>
    <w:rsid w:val="0067080C"/>
    <w:rsid w:val="00670F7E"/>
    <w:rsid w:val="00671543"/>
    <w:rsid w:val="00671BB5"/>
    <w:rsid w:val="00671D44"/>
    <w:rsid w:val="006724E4"/>
    <w:rsid w:val="0067259A"/>
    <w:rsid w:val="00672B43"/>
    <w:rsid w:val="006738B5"/>
    <w:rsid w:val="006744C8"/>
    <w:rsid w:val="006753D0"/>
    <w:rsid w:val="00676009"/>
    <w:rsid w:val="00676B81"/>
    <w:rsid w:val="00676BEB"/>
    <w:rsid w:val="006775AE"/>
    <w:rsid w:val="0067763D"/>
    <w:rsid w:val="00677C0F"/>
    <w:rsid w:val="006801BA"/>
    <w:rsid w:val="006803CE"/>
    <w:rsid w:val="0068069E"/>
    <w:rsid w:val="006808A3"/>
    <w:rsid w:val="00680922"/>
    <w:rsid w:val="006809C0"/>
    <w:rsid w:val="00681A58"/>
    <w:rsid w:val="006827E0"/>
    <w:rsid w:val="006835AF"/>
    <w:rsid w:val="00683BAD"/>
    <w:rsid w:val="006847E3"/>
    <w:rsid w:val="00684BD2"/>
    <w:rsid w:val="00685356"/>
    <w:rsid w:val="00685554"/>
    <w:rsid w:val="00685913"/>
    <w:rsid w:val="00685F05"/>
    <w:rsid w:val="00686257"/>
    <w:rsid w:val="006862E4"/>
    <w:rsid w:val="00686548"/>
    <w:rsid w:val="00686850"/>
    <w:rsid w:val="00686858"/>
    <w:rsid w:val="00686B60"/>
    <w:rsid w:val="00686CBD"/>
    <w:rsid w:val="00687933"/>
    <w:rsid w:val="00687C57"/>
    <w:rsid w:val="00687DB6"/>
    <w:rsid w:val="00690385"/>
    <w:rsid w:val="00690F2F"/>
    <w:rsid w:val="00690FC6"/>
    <w:rsid w:val="00691025"/>
    <w:rsid w:val="0069180B"/>
    <w:rsid w:val="00693C0B"/>
    <w:rsid w:val="00693E13"/>
    <w:rsid w:val="0069430F"/>
    <w:rsid w:val="006952E0"/>
    <w:rsid w:val="00696163"/>
    <w:rsid w:val="00696619"/>
    <w:rsid w:val="006967B4"/>
    <w:rsid w:val="00696A0E"/>
    <w:rsid w:val="00696CC3"/>
    <w:rsid w:val="00697FBF"/>
    <w:rsid w:val="006A00F9"/>
    <w:rsid w:val="006A0F91"/>
    <w:rsid w:val="006A13F6"/>
    <w:rsid w:val="006A4600"/>
    <w:rsid w:val="006A5B8F"/>
    <w:rsid w:val="006A6928"/>
    <w:rsid w:val="006A760D"/>
    <w:rsid w:val="006A791F"/>
    <w:rsid w:val="006A7B74"/>
    <w:rsid w:val="006B1971"/>
    <w:rsid w:val="006B2648"/>
    <w:rsid w:val="006B5164"/>
    <w:rsid w:val="006B5CF8"/>
    <w:rsid w:val="006B5D3C"/>
    <w:rsid w:val="006B67CF"/>
    <w:rsid w:val="006B696D"/>
    <w:rsid w:val="006B6C41"/>
    <w:rsid w:val="006B6ED6"/>
    <w:rsid w:val="006B735C"/>
    <w:rsid w:val="006B787D"/>
    <w:rsid w:val="006B7AA5"/>
    <w:rsid w:val="006B7B20"/>
    <w:rsid w:val="006B7C76"/>
    <w:rsid w:val="006C0F7A"/>
    <w:rsid w:val="006C101A"/>
    <w:rsid w:val="006C2252"/>
    <w:rsid w:val="006C2465"/>
    <w:rsid w:val="006C2F13"/>
    <w:rsid w:val="006C3CFC"/>
    <w:rsid w:val="006C42E8"/>
    <w:rsid w:val="006C43BB"/>
    <w:rsid w:val="006C4591"/>
    <w:rsid w:val="006C4F4C"/>
    <w:rsid w:val="006C4F6A"/>
    <w:rsid w:val="006C521A"/>
    <w:rsid w:val="006C6936"/>
    <w:rsid w:val="006C7DFF"/>
    <w:rsid w:val="006C7E31"/>
    <w:rsid w:val="006D18AB"/>
    <w:rsid w:val="006D2211"/>
    <w:rsid w:val="006D26DA"/>
    <w:rsid w:val="006D2F65"/>
    <w:rsid w:val="006D3991"/>
    <w:rsid w:val="006D3DE9"/>
    <w:rsid w:val="006D4EDE"/>
    <w:rsid w:val="006D4F9F"/>
    <w:rsid w:val="006D50CD"/>
    <w:rsid w:val="006D605C"/>
    <w:rsid w:val="006D64AD"/>
    <w:rsid w:val="006D6A5D"/>
    <w:rsid w:val="006D7000"/>
    <w:rsid w:val="006E054A"/>
    <w:rsid w:val="006E1398"/>
    <w:rsid w:val="006E1967"/>
    <w:rsid w:val="006E2CD9"/>
    <w:rsid w:val="006E329F"/>
    <w:rsid w:val="006E363C"/>
    <w:rsid w:val="006E395D"/>
    <w:rsid w:val="006E4104"/>
    <w:rsid w:val="006E4179"/>
    <w:rsid w:val="006E4934"/>
    <w:rsid w:val="006E4A43"/>
    <w:rsid w:val="006E4ACD"/>
    <w:rsid w:val="006E4D72"/>
    <w:rsid w:val="006E5691"/>
    <w:rsid w:val="006E5922"/>
    <w:rsid w:val="006E5FFF"/>
    <w:rsid w:val="006E64F9"/>
    <w:rsid w:val="006E69E4"/>
    <w:rsid w:val="006E739C"/>
    <w:rsid w:val="006E77E4"/>
    <w:rsid w:val="006F0520"/>
    <w:rsid w:val="006F0956"/>
    <w:rsid w:val="006F18CA"/>
    <w:rsid w:val="006F1C97"/>
    <w:rsid w:val="006F2392"/>
    <w:rsid w:val="006F2661"/>
    <w:rsid w:val="006F2C3E"/>
    <w:rsid w:val="006F32E3"/>
    <w:rsid w:val="006F3568"/>
    <w:rsid w:val="006F3E21"/>
    <w:rsid w:val="006F3E40"/>
    <w:rsid w:val="006F41AB"/>
    <w:rsid w:val="006F43CD"/>
    <w:rsid w:val="006F45A4"/>
    <w:rsid w:val="006F4647"/>
    <w:rsid w:val="006F52A2"/>
    <w:rsid w:val="006F58E4"/>
    <w:rsid w:val="006F5EE5"/>
    <w:rsid w:val="006F61F4"/>
    <w:rsid w:val="006F6CA3"/>
    <w:rsid w:val="006F745B"/>
    <w:rsid w:val="006F7F86"/>
    <w:rsid w:val="00700E05"/>
    <w:rsid w:val="00700F23"/>
    <w:rsid w:val="00702C85"/>
    <w:rsid w:val="00702E16"/>
    <w:rsid w:val="00703403"/>
    <w:rsid w:val="00703DAF"/>
    <w:rsid w:val="007058A9"/>
    <w:rsid w:val="00706057"/>
    <w:rsid w:val="0071020B"/>
    <w:rsid w:val="007108CC"/>
    <w:rsid w:val="00710C95"/>
    <w:rsid w:val="00710F53"/>
    <w:rsid w:val="007114CE"/>
    <w:rsid w:val="00712031"/>
    <w:rsid w:val="00712687"/>
    <w:rsid w:val="007131D5"/>
    <w:rsid w:val="00714721"/>
    <w:rsid w:val="00714BEC"/>
    <w:rsid w:val="00715272"/>
    <w:rsid w:val="007168DD"/>
    <w:rsid w:val="007170F9"/>
    <w:rsid w:val="007177E5"/>
    <w:rsid w:val="007201D5"/>
    <w:rsid w:val="0072054C"/>
    <w:rsid w:val="007206F2"/>
    <w:rsid w:val="0072104E"/>
    <w:rsid w:val="007218B6"/>
    <w:rsid w:val="007228F7"/>
    <w:rsid w:val="00722915"/>
    <w:rsid w:val="007257AE"/>
    <w:rsid w:val="0072676E"/>
    <w:rsid w:val="00726857"/>
    <w:rsid w:val="00726973"/>
    <w:rsid w:val="00731812"/>
    <w:rsid w:val="00731EB3"/>
    <w:rsid w:val="00733121"/>
    <w:rsid w:val="00733284"/>
    <w:rsid w:val="007365E1"/>
    <w:rsid w:val="00736DCB"/>
    <w:rsid w:val="00737660"/>
    <w:rsid w:val="0073780F"/>
    <w:rsid w:val="00737A06"/>
    <w:rsid w:val="00740090"/>
    <w:rsid w:val="00740355"/>
    <w:rsid w:val="00741162"/>
    <w:rsid w:val="0074299B"/>
    <w:rsid w:val="0074394C"/>
    <w:rsid w:val="00743A2F"/>
    <w:rsid w:val="00743AC8"/>
    <w:rsid w:val="00743AD8"/>
    <w:rsid w:val="007445FC"/>
    <w:rsid w:val="00744923"/>
    <w:rsid w:val="00744BC2"/>
    <w:rsid w:val="00745840"/>
    <w:rsid w:val="00747402"/>
    <w:rsid w:val="007477E5"/>
    <w:rsid w:val="00747FA9"/>
    <w:rsid w:val="007501D4"/>
    <w:rsid w:val="00750821"/>
    <w:rsid w:val="00750CCB"/>
    <w:rsid w:val="00750D9D"/>
    <w:rsid w:val="00751C5A"/>
    <w:rsid w:val="00752601"/>
    <w:rsid w:val="00752A88"/>
    <w:rsid w:val="00754879"/>
    <w:rsid w:val="00754F0F"/>
    <w:rsid w:val="00756123"/>
    <w:rsid w:val="007564EC"/>
    <w:rsid w:val="00756973"/>
    <w:rsid w:val="00756A24"/>
    <w:rsid w:val="007571A0"/>
    <w:rsid w:val="00757EB8"/>
    <w:rsid w:val="00757F85"/>
    <w:rsid w:val="00760472"/>
    <w:rsid w:val="007613F1"/>
    <w:rsid w:val="00761641"/>
    <w:rsid w:val="007616B9"/>
    <w:rsid w:val="0076283E"/>
    <w:rsid w:val="0076317A"/>
    <w:rsid w:val="00763FAE"/>
    <w:rsid w:val="00764560"/>
    <w:rsid w:val="00764793"/>
    <w:rsid w:val="00765790"/>
    <w:rsid w:val="007672EE"/>
    <w:rsid w:val="00767513"/>
    <w:rsid w:val="00771E77"/>
    <w:rsid w:val="00772571"/>
    <w:rsid w:val="00772BBD"/>
    <w:rsid w:val="007735FB"/>
    <w:rsid w:val="00774A9E"/>
    <w:rsid w:val="00774ED9"/>
    <w:rsid w:val="007750FC"/>
    <w:rsid w:val="00775B44"/>
    <w:rsid w:val="00775FD0"/>
    <w:rsid w:val="0077696D"/>
    <w:rsid w:val="00777833"/>
    <w:rsid w:val="00777CCB"/>
    <w:rsid w:val="00780005"/>
    <w:rsid w:val="007807CE"/>
    <w:rsid w:val="00781A2C"/>
    <w:rsid w:val="007828A8"/>
    <w:rsid w:val="007834C4"/>
    <w:rsid w:val="007835EB"/>
    <w:rsid w:val="00783C22"/>
    <w:rsid w:val="00784105"/>
    <w:rsid w:val="00786999"/>
    <w:rsid w:val="007873A1"/>
    <w:rsid w:val="007908D5"/>
    <w:rsid w:val="00791464"/>
    <w:rsid w:val="00792770"/>
    <w:rsid w:val="00792823"/>
    <w:rsid w:val="00792CC0"/>
    <w:rsid w:val="00792E6C"/>
    <w:rsid w:val="00793596"/>
    <w:rsid w:val="00793904"/>
    <w:rsid w:val="00793EFC"/>
    <w:rsid w:val="0079582E"/>
    <w:rsid w:val="00795EDB"/>
    <w:rsid w:val="00796041"/>
    <w:rsid w:val="007965A9"/>
    <w:rsid w:val="00796FB8"/>
    <w:rsid w:val="007A0441"/>
    <w:rsid w:val="007A086A"/>
    <w:rsid w:val="007A18BF"/>
    <w:rsid w:val="007A2FBB"/>
    <w:rsid w:val="007A325F"/>
    <w:rsid w:val="007A3EB5"/>
    <w:rsid w:val="007A4049"/>
    <w:rsid w:val="007A5717"/>
    <w:rsid w:val="007A5889"/>
    <w:rsid w:val="007A5F80"/>
    <w:rsid w:val="007A64CB"/>
    <w:rsid w:val="007A6BA5"/>
    <w:rsid w:val="007A7345"/>
    <w:rsid w:val="007A788F"/>
    <w:rsid w:val="007A79ED"/>
    <w:rsid w:val="007B07A0"/>
    <w:rsid w:val="007B088F"/>
    <w:rsid w:val="007B0EDF"/>
    <w:rsid w:val="007B28B4"/>
    <w:rsid w:val="007B3B7F"/>
    <w:rsid w:val="007B4C1A"/>
    <w:rsid w:val="007B58F8"/>
    <w:rsid w:val="007B677C"/>
    <w:rsid w:val="007B6C85"/>
    <w:rsid w:val="007B78FF"/>
    <w:rsid w:val="007C011F"/>
    <w:rsid w:val="007C179E"/>
    <w:rsid w:val="007C29E5"/>
    <w:rsid w:val="007C2BC7"/>
    <w:rsid w:val="007C2F12"/>
    <w:rsid w:val="007C3822"/>
    <w:rsid w:val="007C43D0"/>
    <w:rsid w:val="007C507E"/>
    <w:rsid w:val="007C53F5"/>
    <w:rsid w:val="007C58FA"/>
    <w:rsid w:val="007C6B6E"/>
    <w:rsid w:val="007C6CE6"/>
    <w:rsid w:val="007C6F10"/>
    <w:rsid w:val="007C6FE3"/>
    <w:rsid w:val="007C7534"/>
    <w:rsid w:val="007C77B8"/>
    <w:rsid w:val="007C7AD3"/>
    <w:rsid w:val="007D1B69"/>
    <w:rsid w:val="007D35DD"/>
    <w:rsid w:val="007D3612"/>
    <w:rsid w:val="007D3AF8"/>
    <w:rsid w:val="007D44DA"/>
    <w:rsid w:val="007D4E6A"/>
    <w:rsid w:val="007D581C"/>
    <w:rsid w:val="007D6B95"/>
    <w:rsid w:val="007D6EED"/>
    <w:rsid w:val="007D71FC"/>
    <w:rsid w:val="007D75E8"/>
    <w:rsid w:val="007E02CF"/>
    <w:rsid w:val="007E1936"/>
    <w:rsid w:val="007E31CD"/>
    <w:rsid w:val="007E35C4"/>
    <w:rsid w:val="007E3EB5"/>
    <w:rsid w:val="007E5E86"/>
    <w:rsid w:val="007E5EDB"/>
    <w:rsid w:val="007E6D92"/>
    <w:rsid w:val="007E6F5C"/>
    <w:rsid w:val="007E7672"/>
    <w:rsid w:val="007F0BCB"/>
    <w:rsid w:val="007F0E11"/>
    <w:rsid w:val="007F163E"/>
    <w:rsid w:val="007F1882"/>
    <w:rsid w:val="007F1DA1"/>
    <w:rsid w:val="007F1F59"/>
    <w:rsid w:val="007F1FEE"/>
    <w:rsid w:val="007F2029"/>
    <w:rsid w:val="007F2588"/>
    <w:rsid w:val="007F2B68"/>
    <w:rsid w:val="007F2E26"/>
    <w:rsid w:val="007F367C"/>
    <w:rsid w:val="007F43C6"/>
    <w:rsid w:val="007F4D68"/>
    <w:rsid w:val="007F4FBE"/>
    <w:rsid w:val="007F5A42"/>
    <w:rsid w:val="007F6418"/>
    <w:rsid w:val="007F6451"/>
    <w:rsid w:val="007F6491"/>
    <w:rsid w:val="007F6931"/>
    <w:rsid w:val="007F6ED9"/>
    <w:rsid w:val="007F732D"/>
    <w:rsid w:val="007F7AAF"/>
    <w:rsid w:val="007F7E70"/>
    <w:rsid w:val="00800502"/>
    <w:rsid w:val="00801895"/>
    <w:rsid w:val="00802EC9"/>
    <w:rsid w:val="0080460E"/>
    <w:rsid w:val="00806038"/>
    <w:rsid w:val="00807BA8"/>
    <w:rsid w:val="008118D3"/>
    <w:rsid w:val="00812F83"/>
    <w:rsid w:val="00813729"/>
    <w:rsid w:val="008138A4"/>
    <w:rsid w:val="00813D16"/>
    <w:rsid w:val="00814195"/>
    <w:rsid w:val="00814B78"/>
    <w:rsid w:val="00814D73"/>
    <w:rsid w:val="008153E8"/>
    <w:rsid w:val="00815680"/>
    <w:rsid w:val="00815CBC"/>
    <w:rsid w:val="00816368"/>
    <w:rsid w:val="0081751A"/>
    <w:rsid w:val="00820485"/>
    <w:rsid w:val="00821384"/>
    <w:rsid w:val="00821A17"/>
    <w:rsid w:val="00821AD9"/>
    <w:rsid w:val="00821BCD"/>
    <w:rsid w:val="00821F86"/>
    <w:rsid w:val="00822131"/>
    <w:rsid w:val="00822797"/>
    <w:rsid w:val="008231E4"/>
    <w:rsid w:val="00824814"/>
    <w:rsid w:val="008248BE"/>
    <w:rsid w:val="00824FBB"/>
    <w:rsid w:val="008253DF"/>
    <w:rsid w:val="008262AA"/>
    <w:rsid w:val="00826A82"/>
    <w:rsid w:val="00827A7A"/>
    <w:rsid w:val="00827C35"/>
    <w:rsid w:val="00830451"/>
    <w:rsid w:val="008307DD"/>
    <w:rsid w:val="00832027"/>
    <w:rsid w:val="0083222E"/>
    <w:rsid w:val="00833067"/>
    <w:rsid w:val="008331CD"/>
    <w:rsid w:val="008337D6"/>
    <w:rsid w:val="00833F36"/>
    <w:rsid w:val="00833F79"/>
    <w:rsid w:val="00834145"/>
    <w:rsid w:val="008351BA"/>
    <w:rsid w:val="00835696"/>
    <w:rsid w:val="00837D11"/>
    <w:rsid w:val="008405A0"/>
    <w:rsid w:val="00840C5F"/>
    <w:rsid w:val="0084127D"/>
    <w:rsid w:val="008418B4"/>
    <w:rsid w:val="00841C79"/>
    <w:rsid w:val="00842279"/>
    <w:rsid w:val="00842D94"/>
    <w:rsid w:val="00844613"/>
    <w:rsid w:val="008449B0"/>
    <w:rsid w:val="00844DB1"/>
    <w:rsid w:val="00845949"/>
    <w:rsid w:val="00845B38"/>
    <w:rsid w:val="008462AF"/>
    <w:rsid w:val="008464FA"/>
    <w:rsid w:val="00846A16"/>
    <w:rsid w:val="00846D7D"/>
    <w:rsid w:val="00846FC8"/>
    <w:rsid w:val="00847149"/>
    <w:rsid w:val="008472BB"/>
    <w:rsid w:val="00847863"/>
    <w:rsid w:val="0085024D"/>
    <w:rsid w:val="00850A85"/>
    <w:rsid w:val="00851DE0"/>
    <w:rsid w:val="00852287"/>
    <w:rsid w:val="008530CA"/>
    <w:rsid w:val="008531AF"/>
    <w:rsid w:val="008536BD"/>
    <w:rsid w:val="0085407F"/>
    <w:rsid w:val="008550CD"/>
    <w:rsid w:val="008557BE"/>
    <w:rsid w:val="008574FA"/>
    <w:rsid w:val="00860145"/>
    <w:rsid w:val="00860A9F"/>
    <w:rsid w:val="00860C67"/>
    <w:rsid w:val="008613AB"/>
    <w:rsid w:val="008616A8"/>
    <w:rsid w:val="008619A4"/>
    <w:rsid w:val="008623D7"/>
    <w:rsid w:val="008625DB"/>
    <w:rsid w:val="0086298D"/>
    <w:rsid w:val="00864D43"/>
    <w:rsid w:val="00866859"/>
    <w:rsid w:val="00866E90"/>
    <w:rsid w:val="00867DD2"/>
    <w:rsid w:val="00870289"/>
    <w:rsid w:val="00870CCA"/>
    <w:rsid w:val="008712E9"/>
    <w:rsid w:val="00871BFE"/>
    <w:rsid w:val="00871C09"/>
    <w:rsid w:val="0087248E"/>
    <w:rsid w:val="00872AF6"/>
    <w:rsid w:val="00873EE6"/>
    <w:rsid w:val="008748F1"/>
    <w:rsid w:val="0087583B"/>
    <w:rsid w:val="008758D6"/>
    <w:rsid w:val="00876EEE"/>
    <w:rsid w:val="008771AA"/>
    <w:rsid w:val="00877574"/>
    <w:rsid w:val="008803B4"/>
    <w:rsid w:val="00882058"/>
    <w:rsid w:val="00882AA8"/>
    <w:rsid w:val="0088377E"/>
    <w:rsid w:val="00883C52"/>
    <w:rsid w:val="0088457B"/>
    <w:rsid w:val="008855F2"/>
    <w:rsid w:val="0088577A"/>
    <w:rsid w:val="008861FD"/>
    <w:rsid w:val="008863A4"/>
    <w:rsid w:val="008869CC"/>
    <w:rsid w:val="00886C1B"/>
    <w:rsid w:val="00886D5E"/>
    <w:rsid w:val="00886DF3"/>
    <w:rsid w:val="00887CD7"/>
    <w:rsid w:val="00887FD5"/>
    <w:rsid w:val="0089038E"/>
    <w:rsid w:val="00890762"/>
    <w:rsid w:val="008914CE"/>
    <w:rsid w:val="008921DF"/>
    <w:rsid w:val="008922E2"/>
    <w:rsid w:val="00892731"/>
    <w:rsid w:val="00892D01"/>
    <w:rsid w:val="00892DB4"/>
    <w:rsid w:val="0089559E"/>
    <w:rsid w:val="00895CC1"/>
    <w:rsid w:val="008979FB"/>
    <w:rsid w:val="008A0511"/>
    <w:rsid w:val="008A1417"/>
    <w:rsid w:val="008A1E02"/>
    <w:rsid w:val="008A430E"/>
    <w:rsid w:val="008A4474"/>
    <w:rsid w:val="008A49D9"/>
    <w:rsid w:val="008A5363"/>
    <w:rsid w:val="008A55E7"/>
    <w:rsid w:val="008A566D"/>
    <w:rsid w:val="008A64D7"/>
    <w:rsid w:val="008A722D"/>
    <w:rsid w:val="008B116B"/>
    <w:rsid w:val="008B1279"/>
    <w:rsid w:val="008B1A54"/>
    <w:rsid w:val="008B2958"/>
    <w:rsid w:val="008B371D"/>
    <w:rsid w:val="008B41BA"/>
    <w:rsid w:val="008B4D53"/>
    <w:rsid w:val="008B4F13"/>
    <w:rsid w:val="008B542D"/>
    <w:rsid w:val="008B551B"/>
    <w:rsid w:val="008B5938"/>
    <w:rsid w:val="008B5BBB"/>
    <w:rsid w:val="008B5CE4"/>
    <w:rsid w:val="008B5CF0"/>
    <w:rsid w:val="008B662C"/>
    <w:rsid w:val="008B77CE"/>
    <w:rsid w:val="008C1448"/>
    <w:rsid w:val="008C241C"/>
    <w:rsid w:val="008C29ED"/>
    <w:rsid w:val="008C2D57"/>
    <w:rsid w:val="008C3D85"/>
    <w:rsid w:val="008C542C"/>
    <w:rsid w:val="008C6623"/>
    <w:rsid w:val="008C77E4"/>
    <w:rsid w:val="008C7DFD"/>
    <w:rsid w:val="008D024F"/>
    <w:rsid w:val="008D22C4"/>
    <w:rsid w:val="008D2672"/>
    <w:rsid w:val="008D2F18"/>
    <w:rsid w:val="008D38D8"/>
    <w:rsid w:val="008D3E2E"/>
    <w:rsid w:val="008D44FD"/>
    <w:rsid w:val="008D470B"/>
    <w:rsid w:val="008D5AF8"/>
    <w:rsid w:val="008D691C"/>
    <w:rsid w:val="008D7350"/>
    <w:rsid w:val="008D74D5"/>
    <w:rsid w:val="008D7846"/>
    <w:rsid w:val="008D7AFD"/>
    <w:rsid w:val="008D7BFD"/>
    <w:rsid w:val="008E030B"/>
    <w:rsid w:val="008E09DD"/>
    <w:rsid w:val="008E0CF6"/>
    <w:rsid w:val="008E14C9"/>
    <w:rsid w:val="008E2325"/>
    <w:rsid w:val="008E239F"/>
    <w:rsid w:val="008E2F47"/>
    <w:rsid w:val="008E43E8"/>
    <w:rsid w:val="008E547C"/>
    <w:rsid w:val="008E5598"/>
    <w:rsid w:val="008E55DB"/>
    <w:rsid w:val="008E58F3"/>
    <w:rsid w:val="008E5ACF"/>
    <w:rsid w:val="008E6489"/>
    <w:rsid w:val="008E666C"/>
    <w:rsid w:val="008E6F12"/>
    <w:rsid w:val="008E70ED"/>
    <w:rsid w:val="008E7CE6"/>
    <w:rsid w:val="008F0352"/>
    <w:rsid w:val="008F07C9"/>
    <w:rsid w:val="008F07F9"/>
    <w:rsid w:val="008F09E0"/>
    <w:rsid w:val="008F0D2D"/>
    <w:rsid w:val="008F1D5C"/>
    <w:rsid w:val="008F21B4"/>
    <w:rsid w:val="008F2AC9"/>
    <w:rsid w:val="008F2B56"/>
    <w:rsid w:val="008F2DFB"/>
    <w:rsid w:val="008F3B92"/>
    <w:rsid w:val="008F3CD6"/>
    <w:rsid w:val="008F3CD8"/>
    <w:rsid w:val="008F426A"/>
    <w:rsid w:val="008F523C"/>
    <w:rsid w:val="008F5753"/>
    <w:rsid w:val="008F5F61"/>
    <w:rsid w:val="008F6686"/>
    <w:rsid w:val="008F6772"/>
    <w:rsid w:val="008F6C05"/>
    <w:rsid w:val="008F75B2"/>
    <w:rsid w:val="009011BC"/>
    <w:rsid w:val="00902870"/>
    <w:rsid w:val="00902A49"/>
    <w:rsid w:val="0090324C"/>
    <w:rsid w:val="00903362"/>
    <w:rsid w:val="009034E5"/>
    <w:rsid w:val="009036B9"/>
    <w:rsid w:val="0090422E"/>
    <w:rsid w:val="0090483C"/>
    <w:rsid w:val="00905D14"/>
    <w:rsid w:val="00906067"/>
    <w:rsid w:val="009064BA"/>
    <w:rsid w:val="009068E6"/>
    <w:rsid w:val="00906F5B"/>
    <w:rsid w:val="00912A05"/>
    <w:rsid w:val="00913176"/>
    <w:rsid w:val="00913625"/>
    <w:rsid w:val="00915BE1"/>
    <w:rsid w:val="00915C18"/>
    <w:rsid w:val="00915D47"/>
    <w:rsid w:val="00916B7C"/>
    <w:rsid w:val="00916EDD"/>
    <w:rsid w:val="00917062"/>
    <w:rsid w:val="00917203"/>
    <w:rsid w:val="00917C3A"/>
    <w:rsid w:val="00917FB4"/>
    <w:rsid w:val="00921A3E"/>
    <w:rsid w:val="00921D91"/>
    <w:rsid w:val="00922DEB"/>
    <w:rsid w:val="009238A5"/>
    <w:rsid w:val="00924771"/>
    <w:rsid w:val="009249D2"/>
    <w:rsid w:val="00924BE4"/>
    <w:rsid w:val="009251BC"/>
    <w:rsid w:val="009301E8"/>
    <w:rsid w:val="0093034D"/>
    <w:rsid w:val="0093035B"/>
    <w:rsid w:val="0093038C"/>
    <w:rsid w:val="00930AC0"/>
    <w:rsid w:val="00930DD4"/>
    <w:rsid w:val="00930E4A"/>
    <w:rsid w:val="00931CC1"/>
    <w:rsid w:val="00932BA6"/>
    <w:rsid w:val="00932F2D"/>
    <w:rsid w:val="0093403D"/>
    <w:rsid w:val="00934044"/>
    <w:rsid w:val="009347AD"/>
    <w:rsid w:val="00935639"/>
    <w:rsid w:val="00936B3B"/>
    <w:rsid w:val="009370E6"/>
    <w:rsid w:val="0093779B"/>
    <w:rsid w:val="00937BBB"/>
    <w:rsid w:val="00937C3E"/>
    <w:rsid w:val="00937CE3"/>
    <w:rsid w:val="009402A5"/>
    <w:rsid w:val="0094044C"/>
    <w:rsid w:val="00940FA4"/>
    <w:rsid w:val="0094242F"/>
    <w:rsid w:val="00943A0B"/>
    <w:rsid w:val="00943C8C"/>
    <w:rsid w:val="00943CCE"/>
    <w:rsid w:val="009440AD"/>
    <w:rsid w:val="00944447"/>
    <w:rsid w:val="0094605F"/>
    <w:rsid w:val="00946101"/>
    <w:rsid w:val="0094761E"/>
    <w:rsid w:val="00950085"/>
    <w:rsid w:val="00950206"/>
    <w:rsid w:val="0095031E"/>
    <w:rsid w:val="009506B1"/>
    <w:rsid w:val="00950B7D"/>
    <w:rsid w:val="00950E19"/>
    <w:rsid w:val="0095186E"/>
    <w:rsid w:val="00951AA0"/>
    <w:rsid w:val="00951AB7"/>
    <w:rsid w:val="00952B9B"/>
    <w:rsid w:val="00952D5D"/>
    <w:rsid w:val="009536FB"/>
    <w:rsid w:val="009555B7"/>
    <w:rsid w:val="009559E3"/>
    <w:rsid w:val="00957106"/>
    <w:rsid w:val="009572B5"/>
    <w:rsid w:val="00957EF1"/>
    <w:rsid w:val="00960BC2"/>
    <w:rsid w:val="00960DB3"/>
    <w:rsid w:val="00961270"/>
    <w:rsid w:val="00961619"/>
    <w:rsid w:val="00961B63"/>
    <w:rsid w:val="009627C0"/>
    <w:rsid w:val="00963A17"/>
    <w:rsid w:val="00964A33"/>
    <w:rsid w:val="00964AEB"/>
    <w:rsid w:val="00964D8D"/>
    <w:rsid w:val="0096587D"/>
    <w:rsid w:val="0096670E"/>
    <w:rsid w:val="00966C2D"/>
    <w:rsid w:val="00966D26"/>
    <w:rsid w:val="009671E6"/>
    <w:rsid w:val="00970A1B"/>
    <w:rsid w:val="0097231A"/>
    <w:rsid w:val="00973BE5"/>
    <w:rsid w:val="0097447E"/>
    <w:rsid w:val="0097552A"/>
    <w:rsid w:val="00975CFE"/>
    <w:rsid w:val="00976C84"/>
    <w:rsid w:val="00980DD7"/>
    <w:rsid w:val="009810AC"/>
    <w:rsid w:val="0098188D"/>
    <w:rsid w:val="00981FD7"/>
    <w:rsid w:val="0098288B"/>
    <w:rsid w:val="00982947"/>
    <w:rsid w:val="00983B6A"/>
    <w:rsid w:val="009840C5"/>
    <w:rsid w:val="00984373"/>
    <w:rsid w:val="00984FC8"/>
    <w:rsid w:val="0098588E"/>
    <w:rsid w:val="00985D0F"/>
    <w:rsid w:val="00987398"/>
    <w:rsid w:val="00987ED7"/>
    <w:rsid w:val="00990A59"/>
    <w:rsid w:val="009910D7"/>
    <w:rsid w:val="00991508"/>
    <w:rsid w:val="00991BE6"/>
    <w:rsid w:val="0099215E"/>
    <w:rsid w:val="00992558"/>
    <w:rsid w:val="009925D3"/>
    <w:rsid w:val="00992D35"/>
    <w:rsid w:val="00993948"/>
    <w:rsid w:val="0099445C"/>
    <w:rsid w:val="0099456D"/>
    <w:rsid w:val="009950C6"/>
    <w:rsid w:val="00996187"/>
    <w:rsid w:val="0099625F"/>
    <w:rsid w:val="00996345"/>
    <w:rsid w:val="00996C21"/>
    <w:rsid w:val="00997102"/>
    <w:rsid w:val="00997809"/>
    <w:rsid w:val="00997F39"/>
    <w:rsid w:val="009A04D7"/>
    <w:rsid w:val="009A0F61"/>
    <w:rsid w:val="009A20E3"/>
    <w:rsid w:val="009A2A0D"/>
    <w:rsid w:val="009A2A97"/>
    <w:rsid w:val="009A3BBC"/>
    <w:rsid w:val="009A3D02"/>
    <w:rsid w:val="009A502D"/>
    <w:rsid w:val="009A5DC0"/>
    <w:rsid w:val="009A6526"/>
    <w:rsid w:val="009A6952"/>
    <w:rsid w:val="009A74F2"/>
    <w:rsid w:val="009A7520"/>
    <w:rsid w:val="009A7A2F"/>
    <w:rsid w:val="009A7BB1"/>
    <w:rsid w:val="009B0EBE"/>
    <w:rsid w:val="009B18C1"/>
    <w:rsid w:val="009B2119"/>
    <w:rsid w:val="009B22BD"/>
    <w:rsid w:val="009B2B22"/>
    <w:rsid w:val="009B37ED"/>
    <w:rsid w:val="009B4D2D"/>
    <w:rsid w:val="009B55A5"/>
    <w:rsid w:val="009B5671"/>
    <w:rsid w:val="009B5CDF"/>
    <w:rsid w:val="009B642F"/>
    <w:rsid w:val="009B673E"/>
    <w:rsid w:val="009B7620"/>
    <w:rsid w:val="009B7D65"/>
    <w:rsid w:val="009C00EA"/>
    <w:rsid w:val="009C139B"/>
    <w:rsid w:val="009C243E"/>
    <w:rsid w:val="009C2AAE"/>
    <w:rsid w:val="009C371C"/>
    <w:rsid w:val="009C4249"/>
    <w:rsid w:val="009C469A"/>
    <w:rsid w:val="009C4C90"/>
    <w:rsid w:val="009C4DE2"/>
    <w:rsid w:val="009C5F7D"/>
    <w:rsid w:val="009C61F0"/>
    <w:rsid w:val="009C69CF"/>
    <w:rsid w:val="009C70C4"/>
    <w:rsid w:val="009C71D5"/>
    <w:rsid w:val="009C7645"/>
    <w:rsid w:val="009C769A"/>
    <w:rsid w:val="009C7745"/>
    <w:rsid w:val="009C77FB"/>
    <w:rsid w:val="009C7942"/>
    <w:rsid w:val="009D0DFE"/>
    <w:rsid w:val="009D1963"/>
    <w:rsid w:val="009D1BD4"/>
    <w:rsid w:val="009D1CC2"/>
    <w:rsid w:val="009D1CDB"/>
    <w:rsid w:val="009D22C4"/>
    <w:rsid w:val="009D3B3D"/>
    <w:rsid w:val="009D54EE"/>
    <w:rsid w:val="009D628C"/>
    <w:rsid w:val="009D6896"/>
    <w:rsid w:val="009D68D8"/>
    <w:rsid w:val="009D6D05"/>
    <w:rsid w:val="009D74CD"/>
    <w:rsid w:val="009D7E2C"/>
    <w:rsid w:val="009E066C"/>
    <w:rsid w:val="009E09B9"/>
    <w:rsid w:val="009E1449"/>
    <w:rsid w:val="009E187D"/>
    <w:rsid w:val="009E2796"/>
    <w:rsid w:val="009E2B99"/>
    <w:rsid w:val="009E4156"/>
    <w:rsid w:val="009E43A2"/>
    <w:rsid w:val="009E5045"/>
    <w:rsid w:val="009E547B"/>
    <w:rsid w:val="009E593F"/>
    <w:rsid w:val="009E5F2B"/>
    <w:rsid w:val="009E6A6F"/>
    <w:rsid w:val="009E7151"/>
    <w:rsid w:val="009E76E7"/>
    <w:rsid w:val="009E779A"/>
    <w:rsid w:val="009E78E2"/>
    <w:rsid w:val="009E7978"/>
    <w:rsid w:val="009E7A2F"/>
    <w:rsid w:val="009E7B05"/>
    <w:rsid w:val="009F011B"/>
    <w:rsid w:val="009F19E0"/>
    <w:rsid w:val="009F37D3"/>
    <w:rsid w:val="009F38D8"/>
    <w:rsid w:val="009F3AD4"/>
    <w:rsid w:val="009F3F51"/>
    <w:rsid w:val="009F4209"/>
    <w:rsid w:val="009F5DE5"/>
    <w:rsid w:val="009F6C9D"/>
    <w:rsid w:val="009F763B"/>
    <w:rsid w:val="00A004FD"/>
    <w:rsid w:val="00A016F9"/>
    <w:rsid w:val="00A02379"/>
    <w:rsid w:val="00A02EC6"/>
    <w:rsid w:val="00A03F4D"/>
    <w:rsid w:val="00A040C4"/>
    <w:rsid w:val="00A04463"/>
    <w:rsid w:val="00A0450B"/>
    <w:rsid w:val="00A06857"/>
    <w:rsid w:val="00A069A8"/>
    <w:rsid w:val="00A07116"/>
    <w:rsid w:val="00A07CF6"/>
    <w:rsid w:val="00A10040"/>
    <w:rsid w:val="00A1039B"/>
    <w:rsid w:val="00A1058E"/>
    <w:rsid w:val="00A1121C"/>
    <w:rsid w:val="00A11501"/>
    <w:rsid w:val="00A1160C"/>
    <w:rsid w:val="00A120FE"/>
    <w:rsid w:val="00A12689"/>
    <w:rsid w:val="00A12ECB"/>
    <w:rsid w:val="00A13518"/>
    <w:rsid w:val="00A14AC2"/>
    <w:rsid w:val="00A15C70"/>
    <w:rsid w:val="00A16332"/>
    <w:rsid w:val="00A16AB7"/>
    <w:rsid w:val="00A16DAC"/>
    <w:rsid w:val="00A17015"/>
    <w:rsid w:val="00A170F0"/>
    <w:rsid w:val="00A172BF"/>
    <w:rsid w:val="00A17C14"/>
    <w:rsid w:val="00A17D31"/>
    <w:rsid w:val="00A208BB"/>
    <w:rsid w:val="00A217A4"/>
    <w:rsid w:val="00A21AE1"/>
    <w:rsid w:val="00A21FDB"/>
    <w:rsid w:val="00A249E3"/>
    <w:rsid w:val="00A24B7A"/>
    <w:rsid w:val="00A24B8C"/>
    <w:rsid w:val="00A2525C"/>
    <w:rsid w:val="00A2526D"/>
    <w:rsid w:val="00A25AE0"/>
    <w:rsid w:val="00A2685F"/>
    <w:rsid w:val="00A26CB8"/>
    <w:rsid w:val="00A2797C"/>
    <w:rsid w:val="00A30FE2"/>
    <w:rsid w:val="00A3100A"/>
    <w:rsid w:val="00A32BCC"/>
    <w:rsid w:val="00A3362D"/>
    <w:rsid w:val="00A35D38"/>
    <w:rsid w:val="00A36124"/>
    <w:rsid w:val="00A368E6"/>
    <w:rsid w:val="00A36BF8"/>
    <w:rsid w:val="00A36F97"/>
    <w:rsid w:val="00A37290"/>
    <w:rsid w:val="00A372AB"/>
    <w:rsid w:val="00A37993"/>
    <w:rsid w:val="00A4001F"/>
    <w:rsid w:val="00A40529"/>
    <w:rsid w:val="00A40E23"/>
    <w:rsid w:val="00A41E5F"/>
    <w:rsid w:val="00A43258"/>
    <w:rsid w:val="00A4333D"/>
    <w:rsid w:val="00A4437C"/>
    <w:rsid w:val="00A454D9"/>
    <w:rsid w:val="00A459CA"/>
    <w:rsid w:val="00A45EF9"/>
    <w:rsid w:val="00A46AA7"/>
    <w:rsid w:val="00A508BB"/>
    <w:rsid w:val="00A52B6B"/>
    <w:rsid w:val="00A53E8D"/>
    <w:rsid w:val="00A54F92"/>
    <w:rsid w:val="00A55247"/>
    <w:rsid w:val="00A55A83"/>
    <w:rsid w:val="00A5691A"/>
    <w:rsid w:val="00A60208"/>
    <w:rsid w:val="00A61714"/>
    <w:rsid w:val="00A6177E"/>
    <w:rsid w:val="00A61C32"/>
    <w:rsid w:val="00A61C78"/>
    <w:rsid w:val="00A620CB"/>
    <w:rsid w:val="00A62358"/>
    <w:rsid w:val="00A62B25"/>
    <w:rsid w:val="00A63640"/>
    <w:rsid w:val="00A63675"/>
    <w:rsid w:val="00A64C8A"/>
    <w:rsid w:val="00A64CF8"/>
    <w:rsid w:val="00A65274"/>
    <w:rsid w:val="00A652F4"/>
    <w:rsid w:val="00A65726"/>
    <w:rsid w:val="00A66392"/>
    <w:rsid w:val="00A66AD6"/>
    <w:rsid w:val="00A66B39"/>
    <w:rsid w:val="00A67105"/>
    <w:rsid w:val="00A701FC"/>
    <w:rsid w:val="00A70558"/>
    <w:rsid w:val="00A7199A"/>
    <w:rsid w:val="00A71B92"/>
    <w:rsid w:val="00A72C4B"/>
    <w:rsid w:val="00A72DA8"/>
    <w:rsid w:val="00A73844"/>
    <w:rsid w:val="00A73C9E"/>
    <w:rsid w:val="00A73E2F"/>
    <w:rsid w:val="00A73EB2"/>
    <w:rsid w:val="00A744C1"/>
    <w:rsid w:val="00A74C52"/>
    <w:rsid w:val="00A74E23"/>
    <w:rsid w:val="00A75108"/>
    <w:rsid w:val="00A76F7A"/>
    <w:rsid w:val="00A77C9B"/>
    <w:rsid w:val="00A77F53"/>
    <w:rsid w:val="00A80208"/>
    <w:rsid w:val="00A80AA2"/>
    <w:rsid w:val="00A822D8"/>
    <w:rsid w:val="00A8269C"/>
    <w:rsid w:val="00A82A61"/>
    <w:rsid w:val="00A83302"/>
    <w:rsid w:val="00A83315"/>
    <w:rsid w:val="00A83CD9"/>
    <w:rsid w:val="00A857F4"/>
    <w:rsid w:val="00A8601E"/>
    <w:rsid w:val="00A862C2"/>
    <w:rsid w:val="00A8634F"/>
    <w:rsid w:val="00A87254"/>
    <w:rsid w:val="00A917E4"/>
    <w:rsid w:val="00A926AB"/>
    <w:rsid w:val="00A93157"/>
    <w:rsid w:val="00A937ED"/>
    <w:rsid w:val="00A9437D"/>
    <w:rsid w:val="00A94A6E"/>
    <w:rsid w:val="00A950EC"/>
    <w:rsid w:val="00A955F9"/>
    <w:rsid w:val="00A957BA"/>
    <w:rsid w:val="00A95A9F"/>
    <w:rsid w:val="00A95CAE"/>
    <w:rsid w:val="00A95F4D"/>
    <w:rsid w:val="00A961EF"/>
    <w:rsid w:val="00A96C39"/>
    <w:rsid w:val="00A9709E"/>
    <w:rsid w:val="00A972B9"/>
    <w:rsid w:val="00A97766"/>
    <w:rsid w:val="00A97ADD"/>
    <w:rsid w:val="00AA1513"/>
    <w:rsid w:val="00AA1785"/>
    <w:rsid w:val="00AA1850"/>
    <w:rsid w:val="00AA3166"/>
    <w:rsid w:val="00AA34B1"/>
    <w:rsid w:val="00AA3FC1"/>
    <w:rsid w:val="00AA4756"/>
    <w:rsid w:val="00AA5893"/>
    <w:rsid w:val="00AA5B7C"/>
    <w:rsid w:val="00AA5F51"/>
    <w:rsid w:val="00AA68E5"/>
    <w:rsid w:val="00AA69C9"/>
    <w:rsid w:val="00AA6EC8"/>
    <w:rsid w:val="00AA6FA5"/>
    <w:rsid w:val="00AA74A9"/>
    <w:rsid w:val="00AA75CC"/>
    <w:rsid w:val="00AA7941"/>
    <w:rsid w:val="00AB0377"/>
    <w:rsid w:val="00AB0CD3"/>
    <w:rsid w:val="00AB1345"/>
    <w:rsid w:val="00AB1F26"/>
    <w:rsid w:val="00AB22E5"/>
    <w:rsid w:val="00AB2412"/>
    <w:rsid w:val="00AB26F1"/>
    <w:rsid w:val="00AB3DF0"/>
    <w:rsid w:val="00AB42A8"/>
    <w:rsid w:val="00AB4593"/>
    <w:rsid w:val="00AB49DC"/>
    <w:rsid w:val="00AB4ABC"/>
    <w:rsid w:val="00AB54D8"/>
    <w:rsid w:val="00AB5AD8"/>
    <w:rsid w:val="00AB61DE"/>
    <w:rsid w:val="00AB6FB4"/>
    <w:rsid w:val="00AB78E5"/>
    <w:rsid w:val="00AB7D76"/>
    <w:rsid w:val="00AC0B29"/>
    <w:rsid w:val="00AC0BCC"/>
    <w:rsid w:val="00AC304F"/>
    <w:rsid w:val="00AC3213"/>
    <w:rsid w:val="00AC59B4"/>
    <w:rsid w:val="00AC5AF1"/>
    <w:rsid w:val="00AC64FE"/>
    <w:rsid w:val="00AC6D7A"/>
    <w:rsid w:val="00AC7152"/>
    <w:rsid w:val="00AD0AC9"/>
    <w:rsid w:val="00AD15D8"/>
    <w:rsid w:val="00AD1D7A"/>
    <w:rsid w:val="00AD2923"/>
    <w:rsid w:val="00AD3057"/>
    <w:rsid w:val="00AD3CF9"/>
    <w:rsid w:val="00AD46E6"/>
    <w:rsid w:val="00AD4D42"/>
    <w:rsid w:val="00AD4FA6"/>
    <w:rsid w:val="00AD5CB7"/>
    <w:rsid w:val="00AD65C1"/>
    <w:rsid w:val="00AD763A"/>
    <w:rsid w:val="00AD79F4"/>
    <w:rsid w:val="00AE12C9"/>
    <w:rsid w:val="00AE165C"/>
    <w:rsid w:val="00AE1860"/>
    <w:rsid w:val="00AE1DB9"/>
    <w:rsid w:val="00AE1DBB"/>
    <w:rsid w:val="00AE260B"/>
    <w:rsid w:val="00AE26AB"/>
    <w:rsid w:val="00AE2857"/>
    <w:rsid w:val="00AE3212"/>
    <w:rsid w:val="00AE32EC"/>
    <w:rsid w:val="00AE6252"/>
    <w:rsid w:val="00AE6E4C"/>
    <w:rsid w:val="00AE70CD"/>
    <w:rsid w:val="00AE7659"/>
    <w:rsid w:val="00AE7C40"/>
    <w:rsid w:val="00AF0100"/>
    <w:rsid w:val="00AF037C"/>
    <w:rsid w:val="00AF0E59"/>
    <w:rsid w:val="00AF162C"/>
    <w:rsid w:val="00AF1E52"/>
    <w:rsid w:val="00AF23DD"/>
    <w:rsid w:val="00AF2989"/>
    <w:rsid w:val="00AF2C3B"/>
    <w:rsid w:val="00AF2D74"/>
    <w:rsid w:val="00AF304C"/>
    <w:rsid w:val="00AF327B"/>
    <w:rsid w:val="00AF3408"/>
    <w:rsid w:val="00AF3498"/>
    <w:rsid w:val="00AF3905"/>
    <w:rsid w:val="00AF414A"/>
    <w:rsid w:val="00AF43D4"/>
    <w:rsid w:val="00AF4D2D"/>
    <w:rsid w:val="00AF50D3"/>
    <w:rsid w:val="00AF5F37"/>
    <w:rsid w:val="00AF6FAD"/>
    <w:rsid w:val="00AF723B"/>
    <w:rsid w:val="00AF75DB"/>
    <w:rsid w:val="00AF7A28"/>
    <w:rsid w:val="00AF7D5C"/>
    <w:rsid w:val="00B0059D"/>
    <w:rsid w:val="00B0063F"/>
    <w:rsid w:val="00B0112C"/>
    <w:rsid w:val="00B02698"/>
    <w:rsid w:val="00B03090"/>
    <w:rsid w:val="00B03CC1"/>
    <w:rsid w:val="00B03DB6"/>
    <w:rsid w:val="00B0494E"/>
    <w:rsid w:val="00B04DB5"/>
    <w:rsid w:val="00B04F0E"/>
    <w:rsid w:val="00B05198"/>
    <w:rsid w:val="00B058E2"/>
    <w:rsid w:val="00B06071"/>
    <w:rsid w:val="00B1070B"/>
    <w:rsid w:val="00B1073D"/>
    <w:rsid w:val="00B11593"/>
    <w:rsid w:val="00B11DF7"/>
    <w:rsid w:val="00B11E85"/>
    <w:rsid w:val="00B12609"/>
    <w:rsid w:val="00B126A2"/>
    <w:rsid w:val="00B12DE3"/>
    <w:rsid w:val="00B1323D"/>
    <w:rsid w:val="00B14B66"/>
    <w:rsid w:val="00B14DC7"/>
    <w:rsid w:val="00B1585C"/>
    <w:rsid w:val="00B15AFD"/>
    <w:rsid w:val="00B15F6E"/>
    <w:rsid w:val="00B16EFA"/>
    <w:rsid w:val="00B16F4C"/>
    <w:rsid w:val="00B21447"/>
    <w:rsid w:val="00B21DF1"/>
    <w:rsid w:val="00B226F4"/>
    <w:rsid w:val="00B23427"/>
    <w:rsid w:val="00B235AA"/>
    <w:rsid w:val="00B23703"/>
    <w:rsid w:val="00B23BB1"/>
    <w:rsid w:val="00B24004"/>
    <w:rsid w:val="00B242D3"/>
    <w:rsid w:val="00B25DC9"/>
    <w:rsid w:val="00B2625D"/>
    <w:rsid w:val="00B26B33"/>
    <w:rsid w:val="00B27014"/>
    <w:rsid w:val="00B27340"/>
    <w:rsid w:val="00B2760F"/>
    <w:rsid w:val="00B27AE0"/>
    <w:rsid w:val="00B30263"/>
    <w:rsid w:val="00B311A9"/>
    <w:rsid w:val="00B318BC"/>
    <w:rsid w:val="00B335C5"/>
    <w:rsid w:val="00B33FAE"/>
    <w:rsid w:val="00B34007"/>
    <w:rsid w:val="00B34E8A"/>
    <w:rsid w:val="00B3507B"/>
    <w:rsid w:val="00B350B4"/>
    <w:rsid w:val="00B35244"/>
    <w:rsid w:val="00B35B07"/>
    <w:rsid w:val="00B36CDD"/>
    <w:rsid w:val="00B3746B"/>
    <w:rsid w:val="00B40A39"/>
    <w:rsid w:val="00B40C73"/>
    <w:rsid w:val="00B41E0A"/>
    <w:rsid w:val="00B41E8A"/>
    <w:rsid w:val="00B423F6"/>
    <w:rsid w:val="00B424F8"/>
    <w:rsid w:val="00B443F2"/>
    <w:rsid w:val="00B44FA2"/>
    <w:rsid w:val="00B4520B"/>
    <w:rsid w:val="00B45AB2"/>
    <w:rsid w:val="00B45F34"/>
    <w:rsid w:val="00B4654B"/>
    <w:rsid w:val="00B470C0"/>
    <w:rsid w:val="00B51358"/>
    <w:rsid w:val="00B51F26"/>
    <w:rsid w:val="00B523D5"/>
    <w:rsid w:val="00B52799"/>
    <w:rsid w:val="00B52829"/>
    <w:rsid w:val="00B5292B"/>
    <w:rsid w:val="00B52B73"/>
    <w:rsid w:val="00B536F2"/>
    <w:rsid w:val="00B53A83"/>
    <w:rsid w:val="00B55028"/>
    <w:rsid w:val="00B5538F"/>
    <w:rsid w:val="00B554F7"/>
    <w:rsid w:val="00B562DC"/>
    <w:rsid w:val="00B56F44"/>
    <w:rsid w:val="00B57217"/>
    <w:rsid w:val="00B57461"/>
    <w:rsid w:val="00B604E8"/>
    <w:rsid w:val="00B6216A"/>
    <w:rsid w:val="00B62608"/>
    <w:rsid w:val="00B62CF0"/>
    <w:rsid w:val="00B64A8B"/>
    <w:rsid w:val="00B65200"/>
    <w:rsid w:val="00B6753B"/>
    <w:rsid w:val="00B67FC5"/>
    <w:rsid w:val="00B70B09"/>
    <w:rsid w:val="00B70BBB"/>
    <w:rsid w:val="00B70D2E"/>
    <w:rsid w:val="00B71A15"/>
    <w:rsid w:val="00B725FA"/>
    <w:rsid w:val="00B72887"/>
    <w:rsid w:val="00B72A29"/>
    <w:rsid w:val="00B73442"/>
    <w:rsid w:val="00B73870"/>
    <w:rsid w:val="00B73A6A"/>
    <w:rsid w:val="00B73BC1"/>
    <w:rsid w:val="00B75A59"/>
    <w:rsid w:val="00B75C0D"/>
    <w:rsid w:val="00B75F84"/>
    <w:rsid w:val="00B77ABF"/>
    <w:rsid w:val="00B801F4"/>
    <w:rsid w:val="00B804B2"/>
    <w:rsid w:val="00B80C59"/>
    <w:rsid w:val="00B815C4"/>
    <w:rsid w:val="00B816D0"/>
    <w:rsid w:val="00B81C0F"/>
    <w:rsid w:val="00B829E4"/>
    <w:rsid w:val="00B83166"/>
    <w:rsid w:val="00B83F4C"/>
    <w:rsid w:val="00B8447B"/>
    <w:rsid w:val="00B84613"/>
    <w:rsid w:val="00B8469A"/>
    <w:rsid w:val="00B84F4C"/>
    <w:rsid w:val="00B86F60"/>
    <w:rsid w:val="00B87733"/>
    <w:rsid w:val="00B877FB"/>
    <w:rsid w:val="00B87DD7"/>
    <w:rsid w:val="00B87E79"/>
    <w:rsid w:val="00B90449"/>
    <w:rsid w:val="00B90910"/>
    <w:rsid w:val="00B90AA1"/>
    <w:rsid w:val="00B90AEB"/>
    <w:rsid w:val="00B91249"/>
    <w:rsid w:val="00B9134F"/>
    <w:rsid w:val="00B9149C"/>
    <w:rsid w:val="00B92B46"/>
    <w:rsid w:val="00B92DCF"/>
    <w:rsid w:val="00B938D7"/>
    <w:rsid w:val="00B94AE3"/>
    <w:rsid w:val="00B952AF"/>
    <w:rsid w:val="00B96239"/>
    <w:rsid w:val="00B97404"/>
    <w:rsid w:val="00B976B1"/>
    <w:rsid w:val="00BA0E4D"/>
    <w:rsid w:val="00BA16BD"/>
    <w:rsid w:val="00BA1976"/>
    <w:rsid w:val="00BA1FC5"/>
    <w:rsid w:val="00BA23AD"/>
    <w:rsid w:val="00BA25CF"/>
    <w:rsid w:val="00BA31C8"/>
    <w:rsid w:val="00BA3973"/>
    <w:rsid w:val="00BA3A80"/>
    <w:rsid w:val="00BA415B"/>
    <w:rsid w:val="00BA4726"/>
    <w:rsid w:val="00BA5A17"/>
    <w:rsid w:val="00BA77DC"/>
    <w:rsid w:val="00BA78B8"/>
    <w:rsid w:val="00BA7E18"/>
    <w:rsid w:val="00BB082E"/>
    <w:rsid w:val="00BB086B"/>
    <w:rsid w:val="00BB1271"/>
    <w:rsid w:val="00BB1654"/>
    <w:rsid w:val="00BB2FFB"/>
    <w:rsid w:val="00BB53B9"/>
    <w:rsid w:val="00BB67F6"/>
    <w:rsid w:val="00BB7024"/>
    <w:rsid w:val="00BB70F7"/>
    <w:rsid w:val="00BB7277"/>
    <w:rsid w:val="00BB7BC6"/>
    <w:rsid w:val="00BB7FF8"/>
    <w:rsid w:val="00BC3061"/>
    <w:rsid w:val="00BC3AE4"/>
    <w:rsid w:val="00BC3B62"/>
    <w:rsid w:val="00BC44E0"/>
    <w:rsid w:val="00BC4692"/>
    <w:rsid w:val="00BC5742"/>
    <w:rsid w:val="00BC5754"/>
    <w:rsid w:val="00BC5906"/>
    <w:rsid w:val="00BC5B41"/>
    <w:rsid w:val="00BC5C03"/>
    <w:rsid w:val="00BC5EF1"/>
    <w:rsid w:val="00BC7109"/>
    <w:rsid w:val="00BC7269"/>
    <w:rsid w:val="00BC74D2"/>
    <w:rsid w:val="00BD0153"/>
    <w:rsid w:val="00BD05C3"/>
    <w:rsid w:val="00BD0ED9"/>
    <w:rsid w:val="00BD1E4D"/>
    <w:rsid w:val="00BD2669"/>
    <w:rsid w:val="00BD27B0"/>
    <w:rsid w:val="00BD2FDC"/>
    <w:rsid w:val="00BD38E8"/>
    <w:rsid w:val="00BD3E6E"/>
    <w:rsid w:val="00BD4150"/>
    <w:rsid w:val="00BD4AEC"/>
    <w:rsid w:val="00BD5C8B"/>
    <w:rsid w:val="00BD7530"/>
    <w:rsid w:val="00BD77EF"/>
    <w:rsid w:val="00BE0034"/>
    <w:rsid w:val="00BE2F2E"/>
    <w:rsid w:val="00BE34EC"/>
    <w:rsid w:val="00BE3F12"/>
    <w:rsid w:val="00BE438A"/>
    <w:rsid w:val="00BE4F23"/>
    <w:rsid w:val="00BE516F"/>
    <w:rsid w:val="00BE5B2C"/>
    <w:rsid w:val="00BE6303"/>
    <w:rsid w:val="00BE6A7B"/>
    <w:rsid w:val="00BE7494"/>
    <w:rsid w:val="00BE74BD"/>
    <w:rsid w:val="00BE79F4"/>
    <w:rsid w:val="00BF0973"/>
    <w:rsid w:val="00BF0CD3"/>
    <w:rsid w:val="00BF2141"/>
    <w:rsid w:val="00BF2260"/>
    <w:rsid w:val="00BF2ABA"/>
    <w:rsid w:val="00BF2AF4"/>
    <w:rsid w:val="00BF3179"/>
    <w:rsid w:val="00BF3231"/>
    <w:rsid w:val="00BF3283"/>
    <w:rsid w:val="00BF34FD"/>
    <w:rsid w:val="00BF35AF"/>
    <w:rsid w:val="00BF4556"/>
    <w:rsid w:val="00BF4D11"/>
    <w:rsid w:val="00BF4D8E"/>
    <w:rsid w:val="00BF5B24"/>
    <w:rsid w:val="00BF6F75"/>
    <w:rsid w:val="00BF7362"/>
    <w:rsid w:val="00C0002F"/>
    <w:rsid w:val="00C004E0"/>
    <w:rsid w:val="00C009FC"/>
    <w:rsid w:val="00C00ED4"/>
    <w:rsid w:val="00C01359"/>
    <w:rsid w:val="00C04A2F"/>
    <w:rsid w:val="00C04E0A"/>
    <w:rsid w:val="00C05289"/>
    <w:rsid w:val="00C0548D"/>
    <w:rsid w:val="00C061C7"/>
    <w:rsid w:val="00C06450"/>
    <w:rsid w:val="00C0689A"/>
    <w:rsid w:val="00C06EB0"/>
    <w:rsid w:val="00C077F8"/>
    <w:rsid w:val="00C07909"/>
    <w:rsid w:val="00C101A2"/>
    <w:rsid w:val="00C10ABF"/>
    <w:rsid w:val="00C1107C"/>
    <w:rsid w:val="00C11CD7"/>
    <w:rsid w:val="00C13439"/>
    <w:rsid w:val="00C14146"/>
    <w:rsid w:val="00C14E67"/>
    <w:rsid w:val="00C15F5D"/>
    <w:rsid w:val="00C1690A"/>
    <w:rsid w:val="00C20318"/>
    <w:rsid w:val="00C20CAC"/>
    <w:rsid w:val="00C21F38"/>
    <w:rsid w:val="00C22029"/>
    <w:rsid w:val="00C22ABE"/>
    <w:rsid w:val="00C22F2D"/>
    <w:rsid w:val="00C23F64"/>
    <w:rsid w:val="00C2486D"/>
    <w:rsid w:val="00C25537"/>
    <w:rsid w:val="00C258A7"/>
    <w:rsid w:val="00C25F60"/>
    <w:rsid w:val="00C25F86"/>
    <w:rsid w:val="00C25FBD"/>
    <w:rsid w:val="00C26376"/>
    <w:rsid w:val="00C26416"/>
    <w:rsid w:val="00C27B64"/>
    <w:rsid w:val="00C27C0D"/>
    <w:rsid w:val="00C27E76"/>
    <w:rsid w:val="00C30187"/>
    <w:rsid w:val="00C312B2"/>
    <w:rsid w:val="00C31CAC"/>
    <w:rsid w:val="00C3243A"/>
    <w:rsid w:val="00C32568"/>
    <w:rsid w:val="00C3261A"/>
    <w:rsid w:val="00C327AD"/>
    <w:rsid w:val="00C3399C"/>
    <w:rsid w:val="00C339B9"/>
    <w:rsid w:val="00C346DD"/>
    <w:rsid w:val="00C34940"/>
    <w:rsid w:val="00C36142"/>
    <w:rsid w:val="00C36F68"/>
    <w:rsid w:val="00C378B4"/>
    <w:rsid w:val="00C37C12"/>
    <w:rsid w:val="00C37C58"/>
    <w:rsid w:val="00C42943"/>
    <w:rsid w:val="00C43255"/>
    <w:rsid w:val="00C4355E"/>
    <w:rsid w:val="00C43806"/>
    <w:rsid w:val="00C44490"/>
    <w:rsid w:val="00C44728"/>
    <w:rsid w:val="00C47105"/>
    <w:rsid w:val="00C47D8D"/>
    <w:rsid w:val="00C50546"/>
    <w:rsid w:val="00C50AF7"/>
    <w:rsid w:val="00C515D3"/>
    <w:rsid w:val="00C52702"/>
    <w:rsid w:val="00C53817"/>
    <w:rsid w:val="00C53B94"/>
    <w:rsid w:val="00C545C2"/>
    <w:rsid w:val="00C54F7B"/>
    <w:rsid w:val="00C564D0"/>
    <w:rsid w:val="00C5692F"/>
    <w:rsid w:val="00C56D6C"/>
    <w:rsid w:val="00C60067"/>
    <w:rsid w:val="00C61FD1"/>
    <w:rsid w:val="00C62361"/>
    <w:rsid w:val="00C6294B"/>
    <w:rsid w:val="00C644E8"/>
    <w:rsid w:val="00C64F0C"/>
    <w:rsid w:val="00C65F4A"/>
    <w:rsid w:val="00C70950"/>
    <w:rsid w:val="00C70A20"/>
    <w:rsid w:val="00C71859"/>
    <w:rsid w:val="00C728E7"/>
    <w:rsid w:val="00C72FB7"/>
    <w:rsid w:val="00C7389C"/>
    <w:rsid w:val="00C73C4A"/>
    <w:rsid w:val="00C75010"/>
    <w:rsid w:val="00C754C1"/>
    <w:rsid w:val="00C758F7"/>
    <w:rsid w:val="00C766CE"/>
    <w:rsid w:val="00C77073"/>
    <w:rsid w:val="00C77A23"/>
    <w:rsid w:val="00C77AC1"/>
    <w:rsid w:val="00C8052D"/>
    <w:rsid w:val="00C812B1"/>
    <w:rsid w:val="00C82A41"/>
    <w:rsid w:val="00C830A1"/>
    <w:rsid w:val="00C84000"/>
    <w:rsid w:val="00C84674"/>
    <w:rsid w:val="00C84FB8"/>
    <w:rsid w:val="00C85E8D"/>
    <w:rsid w:val="00C85EEC"/>
    <w:rsid w:val="00C86877"/>
    <w:rsid w:val="00C920DE"/>
    <w:rsid w:val="00C9240D"/>
    <w:rsid w:val="00C92D68"/>
    <w:rsid w:val="00C93830"/>
    <w:rsid w:val="00C9387A"/>
    <w:rsid w:val="00C93B6A"/>
    <w:rsid w:val="00C9469B"/>
    <w:rsid w:val="00C9496A"/>
    <w:rsid w:val="00C94C39"/>
    <w:rsid w:val="00C95189"/>
    <w:rsid w:val="00C96280"/>
    <w:rsid w:val="00C965B4"/>
    <w:rsid w:val="00C96B23"/>
    <w:rsid w:val="00C96F23"/>
    <w:rsid w:val="00C970C3"/>
    <w:rsid w:val="00C97266"/>
    <w:rsid w:val="00C97A09"/>
    <w:rsid w:val="00C97F32"/>
    <w:rsid w:val="00CA23CC"/>
    <w:rsid w:val="00CA269E"/>
    <w:rsid w:val="00CA2FFE"/>
    <w:rsid w:val="00CA32A8"/>
    <w:rsid w:val="00CA3E2F"/>
    <w:rsid w:val="00CA4AB6"/>
    <w:rsid w:val="00CA4D49"/>
    <w:rsid w:val="00CA4FF8"/>
    <w:rsid w:val="00CA52F7"/>
    <w:rsid w:val="00CA5A82"/>
    <w:rsid w:val="00CA5AFF"/>
    <w:rsid w:val="00CA6030"/>
    <w:rsid w:val="00CA620F"/>
    <w:rsid w:val="00CA6257"/>
    <w:rsid w:val="00CA6AFD"/>
    <w:rsid w:val="00CA6C6E"/>
    <w:rsid w:val="00CA6CF3"/>
    <w:rsid w:val="00CA7600"/>
    <w:rsid w:val="00CA78E0"/>
    <w:rsid w:val="00CB0DD9"/>
    <w:rsid w:val="00CB2371"/>
    <w:rsid w:val="00CB288E"/>
    <w:rsid w:val="00CB39B5"/>
    <w:rsid w:val="00CB3E49"/>
    <w:rsid w:val="00CB47C5"/>
    <w:rsid w:val="00CB5ED6"/>
    <w:rsid w:val="00CB6B9A"/>
    <w:rsid w:val="00CB6D00"/>
    <w:rsid w:val="00CB765C"/>
    <w:rsid w:val="00CB7D9A"/>
    <w:rsid w:val="00CC0247"/>
    <w:rsid w:val="00CC1B8F"/>
    <w:rsid w:val="00CC1D1D"/>
    <w:rsid w:val="00CC214A"/>
    <w:rsid w:val="00CC26D1"/>
    <w:rsid w:val="00CC2EB9"/>
    <w:rsid w:val="00CC3FF8"/>
    <w:rsid w:val="00CC48BB"/>
    <w:rsid w:val="00CC4931"/>
    <w:rsid w:val="00CC55D5"/>
    <w:rsid w:val="00CC56AA"/>
    <w:rsid w:val="00CC5DD9"/>
    <w:rsid w:val="00CC6A52"/>
    <w:rsid w:val="00CC73F1"/>
    <w:rsid w:val="00CC7578"/>
    <w:rsid w:val="00CC792D"/>
    <w:rsid w:val="00CC7B6F"/>
    <w:rsid w:val="00CD0E38"/>
    <w:rsid w:val="00CD0F3C"/>
    <w:rsid w:val="00CD179C"/>
    <w:rsid w:val="00CD1BD4"/>
    <w:rsid w:val="00CD20D8"/>
    <w:rsid w:val="00CD2697"/>
    <w:rsid w:val="00CD27AB"/>
    <w:rsid w:val="00CD2942"/>
    <w:rsid w:val="00CD2BDE"/>
    <w:rsid w:val="00CD2C79"/>
    <w:rsid w:val="00CD2F33"/>
    <w:rsid w:val="00CD3DD8"/>
    <w:rsid w:val="00CD4100"/>
    <w:rsid w:val="00CD4286"/>
    <w:rsid w:val="00CD621C"/>
    <w:rsid w:val="00CD647E"/>
    <w:rsid w:val="00CD6D12"/>
    <w:rsid w:val="00CD7E01"/>
    <w:rsid w:val="00CE135B"/>
    <w:rsid w:val="00CE150C"/>
    <w:rsid w:val="00CE164C"/>
    <w:rsid w:val="00CE187C"/>
    <w:rsid w:val="00CE1C50"/>
    <w:rsid w:val="00CE28A1"/>
    <w:rsid w:val="00CE31C1"/>
    <w:rsid w:val="00CE491B"/>
    <w:rsid w:val="00CE4C75"/>
    <w:rsid w:val="00CE5185"/>
    <w:rsid w:val="00CE53AF"/>
    <w:rsid w:val="00CE5ABE"/>
    <w:rsid w:val="00CE68F8"/>
    <w:rsid w:val="00CE6F84"/>
    <w:rsid w:val="00CE6F90"/>
    <w:rsid w:val="00CF0C86"/>
    <w:rsid w:val="00CF0C8D"/>
    <w:rsid w:val="00CF0E8E"/>
    <w:rsid w:val="00CF1AD2"/>
    <w:rsid w:val="00CF2A18"/>
    <w:rsid w:val="00CF32F7"/>
    <w:rsid w:val="00CF38CE"/>
    <w:rsid w:val="00CF3962"/>
    <w:rsid w:val="00CF6CCF"/>
    <w:rsid w:val="00CF7016"/>
    <w:rsid w:val="00CF7270"/>
    <w:rsid w:val="00CF72A8"/>
    <w:rsid w:val="00D003B8"/>
    <w:rsid w:val="00D00595"/>
    <w:rsid w:val="00D007B3"/>
    <w:rsid w:val="00D00EFE"/>
    <w:rsid w:val="00D00F18"/>
    <w:rsid w:val="00D01250"/>
    <w:rsid w:val="00D024ED"/>
    <w:rsid w:val="00D02546"/>
    <w:rsid w:val="00D030CD"/>
    <w:rsid w:val="00D0340D"/>
    <w:rsid w:val="00D04080"/>
    <w:rsid w:val="00D04779"/>
    <w:rsid w:val="00D04BE8"/>
    <w:rsid w:val="00D052F6"/>
    <w:rsid w:val="00D05B11"/>
    <w:rsid w:val="00D05D8D"/>
    <w:rsid w:val="00D0710B"/>
    <w:rsid w:val="00D078A3"/>
    <w:rsid w:val="00D109B4"/>
    <w:rsid w:val="00D10A1F"/>
    <w:rsid w:val="00D11449"/>
    <w:rsid w:val="00D11730"/>
    <w:rsid w:val="00D12154"/>
    <w:rsid w:val="00D1232C"/>
    <w:rsid w:val="00D124B8"/>
    <w:rsid w:val="00D14619"/>
    <w:rsid w:val="00D146D6"/>
    <w:rsid w:val="00D14DB4"/>
    <w:rsid w:val="00D1503E"/>
    <w:rsid w:val="00D15F65"/>
    <w:rsid w:val="00D160FD"/>
    <w:rsid w:val="00D171EC"/>
    <w:rsid w:val="00D172E3"/>
    <w:rsid w:val="00D17A69"/>
    <w:rsid w:val="00D21342"/>
    <w:rsid w:val="00D2191E"/>
    <w:rsid w:val="00D21F35"/>
    <w:rsid w:val="00D2263E"/>
    <w:rsid w:val="00D228AE"/>
    <w:rsid w:val="00D22B97"/>
    <w:rsid w:val="00D23932"/>
    <w:rsid w:val="00D23BE2"/>
    <w:rsid w:val="00D23DD3"/>
    <w:rsid w:val="00D24E1F"/>
    <w:rsid w:val="00D25FE2"/>
    <w:rsid w:val="00D26823"/>
    <w:rsid w:val="00D26EA2"/>
    <w:rsid w:val="00D2798D"/>
    <w:rsid w:val="00D27C7C"/>
    <w:rsid w:val="00D3191D"/>
    <w:rsid w:val="00D31BE1"/>
    <w:rsid w:val="00D3307A"/>
    <w:rsid w:val="00D33502"/>
    <w:rsid w:val="00D3356E"/>
    <w:rsid w:val="00D33892"/>
    <w:rsid w:val="00D34136"/>
    <w:rsid w:val="00D3422F"/>
    <w:rsid w:val="00D357E1"/>
    <w:rsid w:val="00D35F5B"/>
    <w:rsid w:val="00D36424"/>
    <w:rsid w:val="00D36572"/>
    <w:rsid w:val="00D37A7F"/>
    <w:rsid w:val="00D40AAF"/>
    <w:rsid w:val="00D41A0A"/>
    <w:rsid w:val="00D41F52"/>
    <w:rsid w:val="00D42681"/>
    <w:rsid w:val="00D42872"/>
    <w:rsid w:val="00D429B5"/>
    <w:rsid w:val="00D42D4C"/>
    <w:rsid w:val="00D42D83"/>
    <w:rsid w:val="00D43E07"/>
    <w:rsid w:val="00D44CD3"/>
    <w:rsid w:val="00D451B9"/>
    <w:rsid w:val="00D4548F"/>
    <w:rsid w:val="00D4635C"/>
    <w:rsid w:val="00D468F4"/>
    <w:rsid w:val="00D500F7"/>
    <w:rsid w:val="00D50FE3"/>
    <w:rsid w:val="00D516CA"/>
    <w:rsid w:val="00D52F7A"/>
    <w:rsid w:val="00D533B8"/>
    <w:rsid w:val="00D538BC"/>
    <w:rsid w:val="00D5466F"/>
    <w:rsid w:val="00D54897"/>
    <w:rsid w:val="00D54BDD"/>
    <w:rsid w:val="00D54C4C"/>
    <w:rsid w:val="00D55013"/>
    <w:rsid w:val="00D5512C"/>
    <w:rsid w:val="00D552C4"/>
    <w:rsid w:val="00D55973"/>
    <w:rsid w:val="00D55A2F"/>
    <w:rsid w:val="00D55A32"/>
    <w:rsid w:val="00D55B24"/>
    <w:rsid w:val="00D55F23"/>
    <w:rsid w:val="00D5664E"/>
    <w:rsid w:val="00D568C5"/>
    <w:rsid w:val="00D56973"/>
    <w:rsid w:val="00D56ABC"/>
    <w:rsid w:val="00D56D78"/>
    <w:rsid w:val="00D574F4"/>
    <w:rsid w:val="00D60343"/>
    <w:rsid w:val="00D60D54"/>
    <w:rsid w:val="00D61F45"/>
    <w:rsid w:val="00D622FC"/>
    <w:rsid w:val="00D628D6"/>
    <w:rsid w:val="00D62FDC"/>
    <w:rsid w:val="00D63B35"/>
    <w:rsid w:val="00D640D5"/>
    <w:rsid w:val="00D64D6F"/>
    <w:rsid w:val="00D6609D"/>
    <w:rsid w:val="00D6680C"/>
    <w:rsid w:val="00D66DAA"/>
    <w:rsid w:val="00D67B5E"/>
    <w:rsid w:val="00D67BF6"/>
    <w:rsid w:val="00D67E25"/>
    <w:rsid w:val="00D70841"/>
    <w:rsid w:val="00D71305"/>
    <w:rsid w:val="00D72B8F"/>
    <w:rsid w:val="00D72FBB"/>
    <w:rsid w:val="00D73488"/>
    <w:rsid w:val="00D73BF4"/>
    <w:rsid w:val="00D73DF7"/>
    <w:rsid w:val="00D747BB"/>
    <w:rsid w:val="00D74F5A"/>
    <w:rsid w:val="00D75248"/>
    <w:rsid w:val="00D7530F"/>
    <w:rsid w:val="00D75CEC"/>
    <w:rsid w:val="00D76092"/>
    <w:rsid w:val="00D763D4"/>
    <w:rsid w:val="00D76681"/>
    <w:rsid w:val="00D76912"/>
    <w:rsid w:val="00D77D28"/>
    <w:rsid w:val="00D8090F"/>
    <w:rsid w:val="00D80ACE"/>
    <w:rsid w:val="00D8106D"/>
    <w:rsid w:val="00D8348C"/>
    <w:rsid w:val="00D83F93"/>
    <w:rsid w:val="00D84204"/>
    <w:rsid w:val="00D84C0F"/>
    <w:rsid w:val="00D86686"/>
    <w:rsid w:val="00D867C5"/>
    <w:rsid w:val="00D86D25"/>
    <w:rsid w:val="00D878CD"/>
    <w:rsid w:val="00D87E08"/>
    <w:rsid w:val="00D90B29"/>
    <w:rsid w:val="00D90C56"/>
    <w:rsid w:val="00D915CE"/>
    <w:rsid w:val="00D9231B"/>
    <w:rsid w:val="00D9234A"/>
    <w:rsid w:val="00D92D8B"/>
    <w:rsid w:val="00D93A8C"/>
    <w:rsid w:val="00D93C65"/>
    <w:rsid w:val="00D945C5"/>
    <w:rsid w:val="00D954DB"/>
    <w:rsid w:val="00D95CF3"/>
    <w:rsid w:val="00D96AF7"/>
    <w:rsid w:val="00D973DF"/>
    <w:rsid w:val="00D97781"/>
    <w:rsid w:val="00D979A3"/>
    <w:rsid w:val="00D97CC1"/>
    <w:rsid w:val="00DA0C31"/>
    <w:rsid w:val="00DA214F"/>
    <w:rsid w:val="00DA2246"/>
    <w:rsid w:val="00DA2EA8"/>
    <w:rsid w:val="00DA3F46"/>
    <w:rsid w:val="00DA5777"/>
    <w:rsid w:val="00DA59F3"/>
    <w:rsid w:val="00DA6C2F"/>
    <w:rsid w:val="00DA6E46"/>
    <w:rsid w:val="00DA6E6D"/>
    <w:rsid w:val="00DA71AF"/>
    <w:rsid w:val="00DA7C26"/>
    <w:rsid w:val="00DB010D"/>
    <w:rsid w:val="00DB0408"/>
    <w:rsid w:val="00DB048C"/>
    <w:rsid w:val="00DB0582"/>
    <w:rsid w:val="00DB0E55"/>
    <w:rsid w:val="00DB174E"/>
    <w:rsid w:val="00DB18D3"/>
    <w:rsid w:val="00DB194C"/>
    <w:rsid w:val="00DB23FD"/>
    <w:rsid w:val="00DB2656"/>
    <w:rsid w:val="00DB2A67"/>
    <w:rsid w:val="00DB37D8"/>
    <w:rsid w:val="00DB38A9"/>
    <w:rsid w:val="00DB3938"/>
    <w:rsid w:val="00DB46E5"/>
    <w:rsid w:val="00DB4DA2"/>
    <w:rsid w:val="00DB5359"/>
    <w:rsid w:val="00DB5753"/>
    <w:rsid w:val="00DB5CD1"/>
    <w:rsid w:val="00DB61D7"/>
    <w:rsid w:val="00DB71BB"/>
    <w:rsid w:val="00DC11B5"/>
    <w:rsid w:val="00DC1734"/>
    <w:rsid w:val="00DC1870"/>
    <w:rsid w:val="00DC1F81"/>
    <w:rsid w:val="00DC1FF8"/>
    <w:rsid w:val="00DC318F"/>
    <w:rsid w:val="00DC391A"/>
    <w:rsid w:val="00DC4CF9"/>
    <w:rsid w:val="00DC566D"/>
    <w:rsid w:val="00DC5A59"/>
    <w:rsid w:val="00DC600E"/>
    <w:rsid w:val="00DC6462"/>
    <w:rsid w:val="00DC75A2"/>
    <w:rsid w:val="00DC7A39"/>
    <w:rsid w:val="00DD0CAE"/>
    <w:rsid w:val="00DD0E4D"/>
    <w:rsid w:val="00DD1562"/>
    <w:rsid w:val="00DD1B3E"/>
    <w:rsid w:val="00DD1C87"/>
    <w:rsid w:val="00DD203A"/>
    <w:rsid w:val="00DD2589"/>
    <w:rsid w:val="00DD50A3"/>
    <w:rsid w:val="00DD607D"/>
    <w:rsid w:val="00DE0715"/>
    <w:rsid w:val="00DE19B7"/>
    <w:rsid w:val="00DE1C98"/>
    <w:rsid w:val="00DE1D24"/>
    <w:rsid w:val="00DE23FB"/>
    <w:rsid w:val="00DE2985"/>
    <w:rsid w:val="00DE39FA"/>
    <w:rsid w:val="00DE3AA9"/>
    <w:rsid w:val="00DE42AB"/>
    <w:rsid w:val="00DE45F9"/>
    <w:rsid w:val="00DE47F4"/>
    <w:rsid w:val="00DE4C84"/>
    <w:rsid w:val="00DE5898"/>
    <w:rsid w:val="00DE5B3F"/>
    <w:rsid w:val="00DE6755"/>
    <w:rsid w:val="00DE71B4"/>
    <w:rsid w:val="00DE7FAD"/>
    <w:rsid w:val="00DF0AB0"/>
    <w:rsid w:val="00DF0AF9"/>
    <w:rsid w:val="00DF0CB3"/>
    <w:rsid w:val="00DF0CFF"/>
    <w:rsid w:val="00DF10E8"/>
    <w:rsid w:val="00DF20B0"/>
    <w:rsid w:val="00DF26A2"/>
    <w:rsid w:val="00DF272F"/>
    <w:rsid w:val="00DF2E53"/>
    <w:rsid w:val="00DF3760"/>
    <w:rsid w:val="00DF3852"/>
    <w:rsid w:val="00DF3E4A"/>
    <w:rsid w:val="00DF4677"/>
    <w:rsid w:val="00DF504B"/>
    <w:rsid w:val="00DF5C22"/>
    <w:rsid w:val="00DF780C"/>
    <w:rsid w:val="00DF7A7F"/>
    <w:rsid w:val="00E004AD"/>
    <w:rsid w:val="00E018E0"/>
    <w:rsid w:val="00E02132"/>
    <w:rsid w:val="00E02686"/>
    <w:rsid w:val="00E035FD"/>
    <w:rsid w:val="00E03AC8"/>
    <w:rsid w:val="00E041D4"/>
    <w:rsid w:val="00E06B9B"/>
    <w:rsid w:val="00E06DF4"/>
    <w:rsid w:val="00E10629"/>
    <w:rsid w:val="00E1112C"/>
    <w:rsid w:val="00E1175C"/>
    <w:rsid w:val="00E1201A"/>
    <w:rsid w:val="00E1213E"/>
    <w:rsid w:val="00E12186"/>
    <w:rsid w:val="00E12A5D"/>
    <w:rsid w:val="00E137F4"/>
    <w:rsid w:val="00E14230"/>
    <w:rsid w:val="00E15200"/>
    <w:rsid w:val="00E15455"/>
    <w:rsid w:val="00E15F64"/>
    <w:rsid w:val="00E16687"/>
    <w:rsid w:val="00E16C94"/>
    <w:rsid w:val="00E16F31"/>
    <w:rsid w:val="00E17595"/>
    <w:rsid w:val="00E20C5F"/>
    <w:rsid w:val="00E20FC0"/>
    <w:rsid w:val="00E211AD"/>
    <w:rsid w:val="00E218FF"/>
    <w:rsid w:val="00E21A9D"/>
    <w:rsid w:val="00E21CEB"/>
    <w:rsid w:val="00E22EB8"/>
    <w:rsid w:val="00E23211"/>
    <w:rsid w:val="00E2375C"/>
    <w:rsid w:val="00E24CCF"/>
    <w:rsid w:val="00E25C31"/>
    <w:rsid w:val="00E25E0E"/>
    <w:rsid w:val="00E2634A"/>
    <w:rsid w:val="00E2655D"/>
    <w:rsid w:val="00E2719E"/>
    <w:rsid w:val="00E279CC"/>
    <w:rsid w:val="00E27CBE"/>
    <w:rsid w:val="00E27E8B"/>
    <w:rsid w:val="00E30065"/>
    <w:rsid w:val="00E30870"/>
    <w:rsid w:val="00E31090"/>
    <w:rsid w:val="00E3114B"/>
    <w:rsid w:val="00E31E80"/>
    <w:rsid w:val="00E32865"/>
    <w:rsid w:val="00E348A0"/>
    <w:rsid w:val="00E3537D"/>
    <w:rsid w:val="00E355D4"/>
    <w:rsid w:val="00E359C8"/>
    <w:rsid w:val="00E3615C"/>
    <w:rsid w:val="00E36475"/>
    <w:rsid w:val="00E368F8"/>
    <w:rsid w:val="00E3796C"/>
    <w:rsid w:val="00E403E6"/>
    <w:rsid w:val="00E40C38"/>
    <w:rsid w:val="00E4126C"/>
    <w:rsid w:val="00E41C84"/>
    <w:rsid w:val="00E41F73"/>
    <w:rsid w:val="00E42067"/>
    <w:rsid w:val="00E42D0D"/>
    <w:rsid w:val="00E43256"/>
    <w:rsid w:val="00E432CC"/>
    <w:rsid w:val="00E435C0"/>
    <w:rsid w:val="00E441E9"/>
    <w:rsid w:val="00E44759"/>
    <w:rsid w:val="00E46EC0"/>
    <w:rsid w:val="00E47178"/>
    <w:rsid w:val="00E47918"/>
    <w:rsid w:val="00E50778"/>
    <w:rsid w:val="00E50969"/>
    <w:rsid w:val="00E5187D"/>
    <w:rsid w:val="00E519F5"/>
    <w:rsid w:val="00E51DC4"/>
    <w:rsid w:val="00E5233A"/>
    <w:rsid w:val="00E5239D"/>
    <w:rsid w:val="00E5301C"/>
    <w:rsid w:val="00E5352A"/>
    <w:rsid w:val="00E53C5D"/>
    <w:rsid w:val="00E53C74"/>
    <w:rsid w:val="00E53D82"/>
    <w:rsid w:val="00E54DD1"/>
    <w:rsid w:val="00E54E8A"/>
    <w:rsid w:val="00E556A9"/>
    <w:rsid w:val="00E564DE"/>
    <w:rsid w:val="00E56A5A"/>
    <w:rsid w:val="00E5709D"/>
    <w:rsid w:val="00E5730C"/>
    <w:rsid w:val="00E573D2"/>
    <w:rsid w:val="00E57E3F"/>
    <w:rsid w:val="00E607A9"/>
    <w:rsid w:val="00E614BB"/>
    <w:rsid w:val="00E6164C"/>
    <w:rsid w:val="00E61AA0"/>
    <w:rsid w:val="00E61DB8"/>
    <w:rsid w:val="00E62566"/>
    <w:rsid w:val="00E63053"/>
    <w:rsid w:val="00E6335B"/>
    <w:rsid w:val="00E6362E"/>
    <w:rsid w:val="00E6371C"/>
    <w:rsid w:val="00E6393F"/>
    <w:rsid w:val="00E63B6A"/>
    <w:rsid w:val="00E63DF9"/>
    <w:rsid w:val="00E643C7"/>
    <w:rsid w:val="00E64459"/>
    <w:rsid w:val="00E652A7"/>
    <w:rsid w:val="00E662DF"/>
    <w:rsid w:val="00E66452"/>
    <w:rsid w:val="00E66657"/>
    <w:rsid w:val="00E666A1"/>
    <w:rsid w:val="00E66C8E"/>
    <w:rsid w:val="00E672A1"/>
    <w:rsid w:val="00E67FD6"/>
    <w:rsid w:val="00E70101"/>
    <w:rsid w:val="00E703A9"/>
    <w:rsid w:val="00E703AE"/>
    <w:rsid w:val="00E7048F"/>
    <w:rsid w:val="00E70AA5"/>
    <w:rsid w:val="00E712CD"/>
    <w:rsid w:val="00E715D2"/>
    <w:rsid w:val="00E71B78"/>
    <w:rsid w:val="00E72C39"/>
    <w:rsid w:val="00E73987"/>
    <w:rsid w:val="00E73E50"/>
    <w:rsid w:val="00E7440C"/>
    <w:rsid w:val="00E747DC"/>
    <w:rsid w:val="00E74AE6"/>
    <w:rsid w:val="00E74CCD"/>
    <w:rsid w:val="00E750DD"/>
    <w:rsid w:val="00E76AB7"/>
    <w:rsid w:val="00E77B91"/>
    <w:rsid w:val="00E80748"/>
    <w:rsid w:val="00E807E8"/>
    <w:rsid w:val="00E82505"/>
    <w:rsid w:val="00E82654"/>
    <w:rsid w:val="00E82E21"/>
    <w:rsid w:val="00E843B1"/>
    <w:rsid w:val="00E8496E"/>
    <w:rsid w:val="00E86461"/>
    <w:rsid w:val="00E87305"/>
    <w:rsid w:val="00E90B39"/>
    <w:rsid w:val="00E90D56"/>
    <w:rsid w:val="00E912E8"/>
    <w:rsid w:val="00E9132A"/>
    <w:rsid w:val="00E913A7"/>
    <w:rsid w:val="00E9166A"/>
    <w:rsid w:val="00E9191E"/>
    <w:rsid w:val="00E919D5"/>
    <w:rsid w:val="00E91EAC"/>
    <w:rsid w:val="00E937FD"/>
    <w:rsid w:val="00E94423"/>
    <w:rsid w:val="00E9449C"/>
    <w:rsid w:val="00E94FBB"/>
    <w:rsid w:val="00E956BC"/>
    <w:rsid w:val="00E958D5"/>
    <w:rsid w:val="00E959F2"/>
    <w:rsid w:val="00E95F0A"/>
    <w:rsid w:val="00E95FE2"/>
    <w:rsid w:val="00E968AF"/>
    <w:rsid w:val="00E96DA4"/>
    <w:rsid w:val="00E97160"/>
    <w:rsid w:val="00E97CC7"/>
    <w:rsid w:val="00EA04FE"/>
    <w:rsid w:val="00EA0B22"/>
    <w:rsid w:val="00EA0B50"/>
    <w:rsid w:val="00EA0F4E"/>
    <w:rsid w:val="00EA128B"/>
    <w:rsid w:val="00EA14C0"/>
    <w:rsid w:val="00EA1D32"/>
    <w:rsid w:val="00EA2081"/>
    <w:rsid w:val="00EA304F"/>
    <w:rsid w:val="00EA3267"/>
    <w:rsid w:val="00EA47F7"/>
    <w:rsid w:val="00EA4D3D"/>
    <w:rsid w:val="00EA4D9B"/>
    <w:rsid w:val="00EA6816"/>
    <w:rsid w:val="00EB0B76"/>
    <w:rsid w:val="00EB1979"/>
    <w:rsid w:val="00EB1B36"/>
    <w:rsid w:val="00EB2177"/>
    <w:rsid w:val="00EB2264"/>
    <w:rsid w:val="00EB2479"/>
    <w:rsid w:val="00EB2551"/>
    <w:rsid w:val="00EB2859"/>
    <w:rsid w:val="00EB2AA4"/>
    <w:rsid w:val="00EB3228"/>
    <w:rsid w:val="00EB322F"/>
    <w:rsid w:val="00EB383F"/>
    <w:rsid w:val="00EB3AA7"/>
    <w:rsid w:val="00EB3B02"/>
    <w:rsid w:val="00EB45E7"/>
    <w:rsid w:val="00EB5ADC"/>
    <w:rsid w:val="00EB5E68"/>
    <w:rsid w:val="00EB6E77"/>
    <w:rsid w:val="00EC2A97"/>
    <w:rsid w:val="00EC3D71"/>
    <w:rsid w:val="00EC3D9D"/>
    <w:rsid w:val="00EC4204"/>
    <w:rsid w:val="00EC56A0"/>
    <w:rsid w:val="00EC5D57"/>
    <w:rsid w:val="00EC648B"/>
    <w:rsid w:val="00EC6BE6"/>
    <w:rsid w:val="00EC6D33"/>
    <w:rsid w:val="00EC712A"/>
    <w:rsid w:val="00ED0D39"/>
    <w:rsid w:val="00ED0DAF"/>
    <w:rsid w:val="00ED2462"/>
    <w:rsid w:val="00ED2947"/>
    <w:rsid w:val="00ED3B5D"/>
    <w:rsid w:val="00ED5E22"/>
    <w:rsid w:val="00ED6051"/>
    <w:rsid w:val="00ED6B81"/>
    <w:rsid w:val="00ED6E7D"/>
    <w:rsid w:val="00ED7E0C"/>
    <w:rsid w:val="00EE06F2"/>
    <w:rsid w:val="00EE14EE"/>
    <w:rsid w:val="00EE1CED"/>
    <w:rsid w:val="00EE2925"/>
    <w:rsid w:val="00EE3A24"/>
    <w:rsid w:val="00EE3DEB"/>
    <w:rsid w:val="00EE40A1"/>
    <w:rsid w:val="00EE4BB3"/>
    <w:rsid w:val="00EE4DC0"/>
    <w:rsid w:val="00EE6A49"/>
    <w:rsid w:val="00EE7965"/>
    <w:rsid w:val="00EE7C3B"/>
    <w:rsid w:val="00EF019E"/>
    <w:rsid w:val="00EF05DB"/>
    <w:rsid w:val="00EF20DF"/>
    <w:rsid w:val="00EF3016"/>
    <w:rsid w:val="00EF3C6E"/>
    <w:rsid w:val="00EF3DE0"/>
    <w:rsid w:val="00EF41E1"/>
    <w:rsid w:val="00EF4553"/>
    <w:rsid w:val="00EF4796"/>
    <w:rsid w:val="00EF4AD1"/>
    <w:rsid w:val="00EF5E1A"/>
    <w:rsid w:val="00F00239"/>
    <w:rsid w:val="00F01903"/>
    <w:rsid w:val="00F030FB"/>
    <w:rsid w:val="00F03198"/>
    <w:rsid w:val="00F0319B"/>
    <w:rsid w:val="00F032E9"/>
    <w:rsid w:val="00F03BBF"/>
    <w:rsid w:val="00F03F07"/>
    <w:rsid w:val="00F0447B"/>
    <w:rsid w:val="00F04606"/>
    <w:rsid w:val="00F05D4F"/>
    <w:rsid w:val="00F05DAB"/>
    <w:rsid w:val="00F07B06"/>
    <w:rsid w:val="00F10C2A"/>
    <w:rsid w:val="00F1198E"/>
    <w:rsid w:val="00F1228B"/>
    <w:rsid w:val="00F12AAA"/>
    <w:rsid w:val="00F13816"/>
    <w:rsid w:val="00F13AD0"/>
    <w:rsid w:val="00F141FA"/>
    <w:rsid w:val="00F14C6B"/>
    <w:rsid w:val="00F15087"/>
    <w:rsid w:val="00F1538C"/>
    <w:rsid w:val="00F1582F"/>
    <w:rsid w:val="00F15BFC"/>
    <w:rsid w:val="00F15DC9"/>
    <w:rsid w:val="00F162E2"/>
    <w:rsid w:val="00F17017"/>
    <w:rsid w:val="00F171B7"/>
    <w:rsid w:val="00F20258"/>
    <w:rsid w:val="00F210FD"/>
    <w:rsid w:val="00F21C5D"/>
    <w:rsid w:val="00F2248E"/>
    <w:rsid w:val="00F224B8"/>
    <w:rsid w:val="00F22984"/>
    <w:rsid w:val="00F23054"/>
    <w:rsid w:val="00F2323D"/>
    <w:rsid w:val="00F23E4C"/>
    <w:rsid w:val="00F25880"/>
    <w:rsid w:val="00F26074"/>
    <w:rsid w:val="00F26663"/>
    <w:rsid w:val="00F26770"/>
    <w:rsid w:val="00F279F8"/>
    <w:rsid w:val="00F33011"/>
    <w:rsid w:val="00F3362B"/>
    <w:rsid w:val="00F33CD6"/>
    <w:rsid w:val="00F33E1F"/>
    <w:rsid w:val="00F34216"/>
    <w:rsid w:val="00F3431B"/>
    <w:rsid w:val="00F3435A"/>
    <w:rsid w:val="00F350BF"/>
    <w:rsid w:val="00F35B46"/>
    <w:rsid w:val="00F35C29"/>
    <w:rsid w:val="00F366F9"/>
    <w:rsid w:val="00F3733E"/>
    <w:rsid w:val="00F37538"/>
    <w:rsid w:val="00F3762E"/>
    <w:rsid w:val="00F37840"/>
    <w:rsid w:val="00F37DB0"/>
    <w:rsid w:val="00F402C5"/>
    <w:rsid w:val="00F4061F"/>
    <w:rsid w:val="00F4179A"/>
    <w:rsid w:val="00F419CB"/>
    <w:rsid w:val="00F4200E"/>
    <w:rsid w:val="00F42EC0"/>
    <w:rsid w:val="00F42EEB"/>
    <w:rsid w:val="00F433CC"/>
    <w:rsid w:val="00F4394E"/>
    <w:rsid w:val="00F44C52"/>
    <w:rsid w:val="00F4553E"/>
    <w:rsid w:val="00F45973"/>
    <w:rsid w:val="00F45C8B"/>
    <w:rsid w:val="00F46509"/>
    <w:rsid w:val="00F47853"/>
    <w:rsid w:val="00F47BE7"/>
    <w:rsid w:val="00F501E7"/>
    <w:rsid w:val="00F504FF"/>
    <w:rsid w:val="00F5167C"/>
    <w:rsid w:val="00F51BDD"/>
    <w:rsid w:val="00F51C6C"/>
    <w:rsid w:val="00F54449"/>
    <w:rsid w:val="00F54DF9"/>
    <w:rsid w:val="00F55716"/>
    <w:rsid w:val="00F56045"/>
    <w:rsid w:val="00F56287"/>
    <w:rsid w:val="00F564B0"/>
    <w:rsid w:val="00F5747C"/>
    <w:rsid w:val="00F57726"/>
    <w:rsid w:val="00F57F8F"/>
    <w:rsid w:val="00F602C4"/>
    <w:rsid w:val="00F611CD"/>
    <w:rsid w:val="00F612A4"/>
    <w:rsid w:val="00F62B78"/>
    <w:rsid w:val="00F62D41"/>
    <w:rsid w:val="00F62DD1"/>
    <w:rsid w:val="00F634A8"/>
    <w:rsid w:val="00F63768"/>
    <w:rsid w:val="00F637CC"/>
    <w:rsid w:val="00F63922"/>
    <w:rsid w:val="00F63DAD"/>
    <w:rsid w:val="00F649A0"/>
    <w:rsid w:val="00F649D6"/>
    <w:rsid w:val="00F64C47"/>
    <w:rsid w:val="00F65124"/>
    <w:rsid w:val="00F67159"/>
    <w:rsid w:val="00F6733B"/>
    <w:rsid w:val="00F6774F"/>
    <w:rsid w:val="00F67CD4"/>
    <w:rsid w:val="00F70967"/>
    <w:rsid w:val="00F70B32"/>
    <w:rsid w:val="00F70F04"/>
    <w:rsid w:val="00F71502"/>
    <w:rsid w:val="00F71718"/>
    <w:rsid w:val="00F719D7"/>
    <w:rsid w:val="00F720B4"/>
    <w:rsid w:val="00F724B7"/>
    <w:rsid w:val="00F72BD1"/>
    <w:rsid w:val="00F745A1"/>
    <w:rsid w:val="00F76551"/>
    <w:rsid w:val="00F7662E"/>
    <w:rsid w:val="00F768D0"/>
    <w:rsid w:val="00F776C8"/>
    <w:rsid w:val="00F77924"/>
    <w:rsid w:val="00F77EC3"/>
    <w:rsid w:val="00F77F8C"/>
    <w:rsid w:val="00F800B5"/>
    <w:rsid w:val="00F8012C"/>
    <w:rsid w:val="00F805D2"/>
    <w:rsid w:val="00F813A3"/>
    <w:rsid w:val="00F81752"/>
    <w:rsid w:val="00F81FE6"/>
    <w:rsid w:val="00F82AA8"/>
    <w:rsid w:val="00F82D08"/>
    <w:rsid w:val="00F82E74"/>
    <w:rsid w:val="00F831A1"/>
    <w:rsid w:val="00F8351C"/>
    <w:rsid w:val="00F83B24"/>
    <w:rsid w:val="00F8440C"/>
    <w:rsid w:val="00F84824"/>
    <w:rsid w:val="00F853A9"/>
    <w:rsid w:val="00F85B3A"/>
    <w:rsid w:val="00F85E27"/>
    <w:rsid w:val="00F867DB"/>
    <w:rsid w:val="00F87859"/>
    <w:rsid w:val="00F9183E"/>
    <w:rsid w:val="00F92010"/>
    <w:rsid w:val="00F920C2"/>
    <w:rsid w:val="00F9226B"/>
    <w:rsid w:val="00F92A91"/>
    <w:rsid w:val="00F92BA0"/>
    <w:rsid w:val="00F92F00"/>
    <w:rsid w:val="00F9307A"/>
    <w:rsid w:val="00F93C15"/>
    <w:rsid w:val="00F94141"/>
    <w:rsid w:val="00F94182"/>
    <w:rsid w:val="00F950B9"/>
    <w:rsid w:val="00F95278"/>
    <w:rsid w:val="00F9726F"/>
    <w:rsid w:val="00F97A15"/>
    <w:rsid w:val="00F97D01"/>
    <w:rsid w:val="00F97D0B"/>
    <w:rsid w:val="00F97DC4"/>
    <w:rsid w:val="00FA0670"/>
    <w:rsid w:val="00FA1369"/>
    <w:rsid w:val="00FA2489"/>
    <w:rsid w:val="00FA296C"/>
    <w:rsid w:val="00FA298D"/>
    <w:rsid w:val="00FA373D"/>
    <w:rsid w:val="00FA3772"/>
    <w:rsid w:val="00FA52BB"/>
    <w:rsid w:val="00FA5FE1"/>
    <w:rsid w:val="00FA6D0D"/>
    <w:rsid w:val="00FA78E0"/>
    <w:rsid w:val="00FA7D0C"/>
    <w:rsid w:val="00FA7DB6"/>
    <w:rsid w:val="00FB04E2"/>
    <w:rsid w:val="00FB0F95"/>
    <w:rsid w:val="00FB1CF7"/>
    <w:rsid w:val="00FB3090"/>
    <w:rsid w:val="00FB3F18"/>
    <w:rsid w:val="00FB42AC"/>
    <w:rsid w:val="00FB49CB"/>
    <w:rsid w:val="00FB4EDC"/>
    <w:rsid w:val="00FB5429"/>
    <w:rsid w:val="00FB56E2"/>
    <w:rsid w:val="00FB5ADB"/>
    <w:rsid w:val="00FB5B40"/>
    <w:rsid w:val="00FB6967"/>
    <w:rsid w:val="00FB6FCF"/>
    <w:rsid w:val="00FB7A69"/>
    <w:rsid w:val="00FC00C8"/>
    <w:rsid w:val="00FC014F"/>
    <w:rsid w:val="00FC04FF"/>
    <w:rsid w:val="00FC0ADA"/>
    <w:rsid w:val="00FC1475"/>
    <w:rsid w:val="00FC1752"/>
    <w:rsid w:val="00FC2625"/>
    <w:rsid w:val="00FC2716"/>
    <w:rsid w:val="00FC2C54"/>
    <w:rsid w:val="00FC39DB"/>
    <w:rsid w:val="00FC429F"/>
    <w:rsid w:val="00FC4689"/>
    <w:rsid w:val="00FC4745"/>
    <w:rsid w:val="00FC563C"/>
    <w:rsid w:val="00FC5A1F"/>
    <w:rsid w:val="00FC5EE9"/>
    <w:rsid w:val="00FC6132"/>
    <w:rsid w:val="00FC63BD"/>
    <w:rsid w:val="00FC6E0F"/>
    <w:rsid w:val="00FC76F9"/>
    <w:rsid w:val="00FC777B"/>
    <w:rsid w:val="00FC7A8A"/>
    <w:rsid w:val="00FD0455"/>
    <w:rsid w:val="00FD1778"/>
    <w:rsid w:val="00FD2C2F"/>
    <w:rsid w:val="00FD2F25"/>
    <w:rsid w:val="00FD3F6C"/>
    <w:rsid w:val="00FD473E"/>
    <w:rsid w:val="00FD4B9B"/>
    <w:rsid w:val="00FD4CE2"/>
    <w:rsid w:val="00FD4E5C"/>
    <w:rsid w:val="00FD4E92"/>
    <w:rsid w:val="00FD59EA"/>
    <w:rsid w:val="00FD5C7A"/>
    <w:rsid w:val="00FD6482"/>
    <w:rsid w:val="00FD6BB2"/>
    <w:rsid w:val="00FD7168"/>
    <w:rsid w:val="00FD7DE8"/>
    <w:rsid w:val="00FE00EE"/>
    <w:rsid w:val="00FE018B"/>
    <w:rsid w:val="00FE08A0"/>
    <w:rsid w:val="00FE0A9F"/>
    <w:rsid w:val="00FE0BF8"/>
    <w:rsid w:val="00FE0BFB"/>
    <w:rsid w:val="00FE10ED"/>
    <w:rsid w:val="00FE231B"/>
    <w:rsid w:val="00FE246C"/>
    <w:rsid w:val="00FE5B8F"/>
    <w:rsid w:val="00FE607E"/>
    <w:rsid w:val="00FE64C3"/>
    <w:rsid w:val="00FE67D1"/>
    <w:rsid w:val="00FE69B4"/>
    <w:rsid w:val="00FE70B4"/>
    <w:rsid w:val="00FE7300"/>
    <w:rsid w:val="00FE784D"/>
    <w:rsid w:val="00FF024F"/>
    <w:rsid w:val="00FF03AA"/>
    <w:rsid w:val="00FF0515"/>
    <w:rsid w:val="00FF0B60"/>
    <w:rsid w:val="00FF1D3C"/>
    <w:rsid w:val="00FF2BE9"/>
    <w:rsid w:val="00FF2E12"/>
    <w:rsid w:val="00FF311A"/>
    <w:rsid w:val="00FF4DB0"/>
    <w:rsid w:val="00FF5C87"/>
    <w:rsid w:val="00FF5E16"/>
    <w:rsid w:val="00FF60CE"/>
    <w:rsid w:val="00FF6BB8"/>
    <w:rsid w:val="00FF6E86"/>
    <w:rsid w:val="00FF747D"/>
    <w:rsid w:val="00FF7825"/>
    <w:rsid w:val="30F0EF86"/>
    <w:rsid w:val="46C8C6B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CE227"/>
  <w15:docId w15:val="{134D0D55-4A53-4067-8CA6-1B66B9E05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3"/>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4"/>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2"/>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5"/>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5"/>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6"/>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683164836">
          <w:marLeft w:val="340"/>
          <w:marRight w:val="0"/>
          <w:marTop w:val="160"/>
          <w:marBottom w:val="200"/>
          <w:divBdr>
            <w:top w:val="none" w:sz="0" w:space="0" w:color="auto"/>
            <w:left w:val="none" w:sz="0" w:space="0" w:color="auto"/>
            <w:bottom w:val="none" w:sz="0" w:space="0" w:color="auto"/>
            <w:right w:val="none" w:sz="0" w:space="0" w:color="auto"/>
          </w:divBdr>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6236469">
      <w:bodyDiv w:val="1"/>
      <w:marLeft w:val="0"/>
      <w:marRight w:val="0"/>
      <w:marTop w:val="0"/>
      <w:marBottom w:val="0"/>
      <w:divBdr>
        <w:top w:val="none" w:sz="0" w:space="0" w:color="auto"/>
        <w:left w:val="none" w:sz="0" w:space="0" w:color="auto"/>
        <w:bottom w:val="none" w:sz="0" w:space="0" w:color="auto"/>
        <w:right w:val="none" w:sz="0" w:space="0" w:color="auto"/>
      </w:divBdr>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32708889">
      <w:bodyDiv w:val="1"/>
      <w:marLeft w:val="0"/>
      <w:marRight w:val="0"/>
      <w:marTop w:val="0"/>
      <w:marBottom w:val="0"/>
      <w:divBdr>
        <w:top w:val="none" w:sz="0" w:space="0" w:color="auto"/>
        <w:left w:val="none" w:sz="0" w:space="0" w:color="auto"/>
        <w:bottom w:val="none" w:sz="0" w:space="0" w:color="auto"/>
        <w:right w:val="none" w:sz="0" w:space="0" w:color="auto"/>
      </w:divBdr>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TaxCatchAll xmlns="a7220c21-5ca0-4cf7-a32f-d9f9943e3a98" xsi:nil="true"/>
    <lcf76f155ced4ddcb4097134ff3c332f xmlns="9e3a604b-8bd5-4f62-83b2-2fb8d2244aa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8" ma:contentTypeDescription="Create a new document." ma:contentTypeScope="" ma:versionID="e7e49509e21ce2616498be6192dd3f81">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b951ecff5a8caa6b9b2181ecc62154e"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7113e4e-f05c-4c92-8610-e7614f156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ce4b2f0-7b07-4750-a843-eedb279e3026}" ma:internalName="TaxCatchAll" ma:showField="CatchAllData" ma:web="a7220c21-5ca0-4cf7-a32f-d9f9943e3a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9E6E53-49A3-A94D-9064-63653EB347E9}">
  <ds:schemaRefs>
    <ds:schemaRef ds:uri="http://schemas.openxmlformats.org/officeDocument/2006/bibliography"/>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 ds:uri="a7220c21-5ca0-4cf7-a32f-d9f9943e3a98"/>
    <ds:schemaRef ds:uri="9e3a604b-8bd5-4f62-83b2-2fb8d2244aa1"/>
  </ds:schemaRefs>
</ds:datastoreItem>
</file>

<file path=customXml/itemProps4.xml><?xml version="1.0" encoding="utf-8"?>
<ds:datastoreItem xmlns:ds="http://schemas.openxmlformats.org/officeDocument/2006/customXml" ds:itemID="{45DAA7E3-357E-4C0B-9A22-F9764DD12A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1</Pages>
  <Words>1999</Words>
  <Characters>11398</Characters>
  <Application>Microsoft Office Word</Application>
  <DocSecurity>4</DocSecurity>
  <Lines>94</Lines>
  <Paragraphs>26</Paragraphs>
  <ScaleCrop>false</ScaleCrop>
  <Company/>
  <LinksUpToDate>false</LinksUpToDate>
  <CharactersWithSpaces>13371</CharactersWithSpaces>
  <SharedDoc>false</SharedDoc>
  <HyperlinkBase>SB-103100-4-65-V1</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James Oosterveen</cp:lastModifiedBy>
  <cp:revision>80</cp:revision>
  <cp:lastPrinted>2023-09-07T21:24:00Z</cp:lastPrinted>
  <dcterms:created xsi:type="dcterms:W3CDTF">2023-09-05T03:26:00Z</dcterms:created>
  <dcterms:modified xsi:type="dcterms:W3CDTF">2023-10-20T18:23: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y fmtid="{D5CDD505-2E9C-101B-9397-08002B2CF9AE}" pid="3" name="MediaServiceImageTags">
    <vt:lpwstr/>
  </property>
</Properties>
</file>